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4374" w:rsidRPr="000177B4" w:rsidRDefault="00BA38E6" w:rsidP="00324ED6">
      <w:pPr>
        <w:spacing w:line="240" w:lineRule="auto"/>
        <w:jc w:val="center"/>
        <w:rPr>
          <w:rFonts w:cs="Times New Roman"/>
          <w:b/>
          <w:sz w:val="28"/>
          <w:szCs w:val="28"/>
        </w:rPr>
      </w:pPr>
      <w:r w:rsidRPr="000177B4">
        <w:rPr>
          <w:rFonts w:cs="Times New Roman"/>
          <w:szCs w:val="24"/>
        </w:rPr>
        <w:tab/>
      </w:r>
      <w:r w:rsidRPr="000177B4">
        <w:rPr>
          <w:rFonts w:cs="Times New Roman"/>
          <w:b/>
          <w:sz w:val="28"/>
          <w:szCs w:val="28"/>
        </w:rPr>
        <w:t>TYTUŁ</w:t>
      </w:r>
    </w:p>
    <w:p w:rsidR="00BA38E6" w:rsidRPr="000177B4" w:rsidRDefault="00BA38E6" w:rsidP="00324ED6">
      <w:pPr>
        <w:spacing w:line="240" w:lineRule="auto"/>
        <w:rPr>
          <w:rFonts w:cs="Times New Roman"/>
          <w:szCs w:val="24"/>
        </w:rPr>
      </w:pPr>
      <w:r w:rsidRPr="000177B4">
        <w:rPr>
          <w:rFonts w:cs="Times New Roman"/>
          <w:szCs w:val="24"/>
        </w:rPr>
        <w:t>Imię i nazwisko</w:t>
      </w:r>
      <w:r w:rsidR="00807782" w:rsidRPr="000177B4">
        <w:rPr>
          <w:rStyle w:val="Odwoanieprzypisudolnego"/>
          <w:rFonts w:cs="Times New Roman"/>
          <w:szCs w:val="24"/>
        </w:rPr>
        <w:footnoteReference w:id="1"/>
      </w:r>
      <w:r w:rsidR="00E52D81">
        <w:rPr>
          <w:rFonts w:cs="Times New Roman"/>
          <w:szCs w:val="24"/>
        </w:rPr>
        <w:t xml:space="preserve"> </w:t>
      </w:r>
    </w:p>
    <w:p w:rsidR="00BA38E6" w:rsidRPr="000177B4" w:rsidRDefault="00E52D81" w:rsidP="00E52D81">
      <w:pPr>
        <w:spacing w:line="240" w:lineRule="auto"/>
        <w:jc w:val="center"/>
        <w:rPr>
          <w:rFonts w:cs="Times New Roman"/>
          <w:b/>
          <w:i/>
          <w:szCs w:val="24"/>
        </w:rPr>
      </w:pPr>
      <w:proofErr w:type="spellStart"/>
      <w:r>
        <w:rPr>
          <w:rFonts w:cs="Times New Roman"/>
          <w:b/>
          <w:i/>
          <w:szCs w:val="24"/>
        </w:rPr>
        <w:t>Abstract</w:t>
      </w:r>
      <w:proofErr w:type="spellEnd"/>
    </w:p>
    <w:p w:rsidR="00BA38E6" w:rsidRPr="000177B4" w:rsidRDefault="000177B4" w:rsidP="00E52D81">
      <w:pPr>
        <w:spacing w:after="0" w:line="24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Abstrak</w:t>
      </w:r>
      <w:r w:rsidR="0002730C" w:rsidRPr="000177B4">
        <w:rPr>
          <w:rFonts w:cs="Times New Roman"/>
          <w:i/>
          <w:szCs w:val="24"/>
        </w:rPr>
        <w:t>t stanowi bardzo ważny elem</w:t>
      </w:r>
      <w:r w:rsidR="00F92ACA">
        <w:rPr>
          <w:rFonts w:cs="Times New Roman"/>
          <w:i/>
          <w:szCs w:val="24"/>
        </w:rPr>
        <w:t xml:space="preserve">ent każdego artykułu naukowego. </w:t>
      </w:r>
      <w:r w:rsidR="0002730C" w:rsidRPr="000177B4">
        <w:rPr>
          <w:rFonts w:cs="Times New Roman"/>
          <w:i/>
          <w:szCs w:val="24"/>
        </w:rPr>
        <w:t>Odgrywa ważną rolę przy indeksowaniu i wyszukiwaniu artykułów w Internecie</w:t>
      </w:r>
      <w:r>
        <w:rPr>
          <w:rFonts w:cs="Times New Roman"/>
          <w:i/>
          <w:szCs w:val="24"/>
        </w:rPr>
        <w:t xml:space="preserve"> i w specjalistycznych bazach</w:t>
      </w:r>
      <w:r w:rsidR="00274AC6" w:rsidRPr="000177B4">
        <w:rPr>
          <w:rFonts w:cs="Times New Roman"/>
          <w:i/>
          <w:szCs w:val="24"/>
        </w:rPr>
        <w:t>.</w:t>
      </w:r>
      <w:r w:rsidR="0002730C" w:rsidRPr="000177B4">
        <w:rPr>
          <w:rFonts w:cs="Times New Roman"/>
          <w:i/>
          <w:szCs w:val="24"/>
        </w:rPr>
        <w:t xml:space="preserve"> </w:t>
      </w:r>
      <w:r w:rsidRPr="000177B4">
        <w:rPr>
          <w:rFonts w:cs="Times New Roman"/>
          <w:i/>
          <w:szCs w:val="24"/>
        </w:rPr>
        <w:t xml:space="preserve">Musi zawierać: </w:t>
      </w:r>
      <w:r w:rsidR="00BE6270">
        <w:rPr>
          <w:rFonts w:cs="Times New Roman"/>
          <w:i/>
          <w:szCs w:val="24"/>
        </w:rPr>
        <w:t xml:space="preserve">cel artykułu, tematykę, </w:t>
      </w:r>
      <w:r>
        <w:rPr>
          <w:rFonts w:cs="Times New Roman"/>
          <w:i/>
          <w:szCs w:val="24"/>
        </w:rPr>
        <w:t xml:space="preserve">odniesienie do głównych pytań i metod </w:t>
      </w:r>
      <w:r w:rsidR="00BE6270">
        <w:rPr>
          <w:rFonts w:cs="Times New Roman"/>
          <w:i/>
          <w:szCs w:val="24"/>
        </w:rPr>
        <w:t xml:space="preserve">oraz luk </w:t>
      </w:r>
      <w:r>
        <w:rPr>
          <w:rFonts w:cs="Times New Roman"/>
          <w:i/>
          <w:szCs w:val="24"/>
        </w:rPr>
        <w:t xml:space="preserve">badawczych, podsumowanie otrzymanych wyników. </w:t>
      </w:r>
      <w:r w:rsidR="00692D19">
        <w:rPr>
          <w:rFonts w:cs="Times New Roman"/>
          <w:i/>
          <w:szCs w:val="24"/>
        </w:rPr>
        <w:t xml:space="preserve">Objętość: </w:t>
      </w:r>
      <w:r w:rsidR="00692D19" w:rsidRPr="008B478F">
        <w:rPr>
          <w:rFonts w:cs="Times New Roman"/>
          <w:b/>
          <w:i/>
          <w:szCs w:val="24"/>
        </w:rPr>
        <w:t>do 250</w:t>
      </w:r>
      <w:r w:rsidRPr="008B478F">
        <w:rPr>
          <w:rFonts w:cs="Times New Roman"/>
          <w:b/>
          <w:i/>
          <w:szCs w:val="24"/>
        </w:rPr>
        <w:t xml:space="preserve"> słów</w:t>
      </w:r>
      <w:r>
        <w:rPr>
          <w:rFonts w:cs="Times New Roman"/>
          <w:i/>
          <w:szCs w:val="24"/>
        </w:rPr>
        <w:t>.</w:t>
      </w:r>
      <w:r w:rsidRPr="000177B4">
        <w:rPr>
          <w:rFonts w:cs="Times New Roman"/>
          <w:i/>
          <w:szCs w:val="24"/>
        </w:rPr>
        <w:t xml:space="preserve"> </w:t>
      </w:r>
    </w:p>
    <w:p w:rsidR="0002730C" w:rsidRDefault="0002730C" w:rsidP="00324ED6">
      <w:pPr>
        <w:spacing w:line="240" w:lineRule="auto"/>
        <w:jc w:val="both"/>
        <w:rPr>
          <w:rFonts w:cs="Times New Roman"/>
          <w:i/>
          <w:szCs w:val="24"/>
        </w:rPr>
      </w:pPr>
      <w:proofErr w:type="spellStart"/>
      <w:r w:rsidRPr="000177B4">
        <w:rPr>
          <w:rFonts w:cs="Times New Roman"/>
          <w:b/>
          <w:i/>
          <w:szCs w:val="24"/>
        </w:rPr>
        <w:t>Keywords</w:t>
      </w:r>
      <w:proofErr w:type="spellEnd"/>
      <w:r w:rsidRPr="000177B4">
        <w:rPr>
          <w:rFonts w:cs="Times New Roman"/>
          <w:b/>
          <w:i/>
          <w:szCs w:val="24"/>
        </w:rPr>
        <w:t xml:space="preserve">: </w:t>
      </w:r>
      <w:r w:rsidR="00C602CC" w:rsidRPr="000177B4">
        <w:rPr>
          <w:rFonts w:cs="Times New Roman"/>
          <w:i/>
          <w:szCs w:val="24"/>
        </w:rPr>
        <w:t xml:space="preserve">piszemy z małej litery, </w:t>
      </w:r>
      <w:r w:rsidR="00C030D2" w:rsidRPr="000177B4">
        <w:rPr>
          <w:rFonts w:cs="Times New Roman"/>
          <w:i/>
          <w:szCs w:val="24"/>
        </w:rPr>
        <w:t xml:space="preserve">stawiamy </w:t>
      </w:r>
      <w:r w:rsidR="00692D19">
        <w:rPr>
          <w:rFonts w:cs="Times New Roman"/>
          <w:i/>
          <w:szCs w:val="24"/>
        </w:rPr>
        <w:t>średniki</w:t>
      </w:r>
      <w:r w:rsidR="00807782" w:rsidRPr="000177B4">
        <w:rPr>
          <w:rFonts w:cs="Times New Roman"/>
          <w:i/>
          <w:szCs w:val="24"/>
        </w:rPr>
        <w:t>.</w:t>
      </w:r>
      <w:r w:rsidR="00692D19">
        <w:rPr>
          <w:rFonts w:cs="Times New Roman"/>
          <w:i/>
          <w:szCs w:val="24"/>
        </w:rPr>
        <w:t xml:space="preserve"> 5-7</w:t>
      </w:r>
      <w:r w:rsidR="000177B4">
        <w:rPr>
          <w:rFonts w:cs="Times New Roman"/>
          <w:i/>
          <w:szCs w:val="24"/>
        </w:rPr>
        <w:t xml:space="preserve"> słów kluczowych lub fraz.</w:t>
      </w:r>
    </w:p>
    <w:p w:rsidR="00F92ACA" w:rsidRDefault="00F92ACA" w:rsidP="00524411">
      <w:pPr>
        <w:spacing w:line="240" w:lineRule="auto"/>
        <w:rPr>
          <w:rFonts w:cs="Times New Roman"/>
          <w:b/>
          <w:szCs w:val="24"/>
        </w:rPr>
      </w:pPr>
    </w:p>
    <w:p w:rsidR="00524411" w:rsidRPr="00524411" w:rsidRDefault="00524411" w:rsidP="00524411">
      <w:pPr>
        <w:spacing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Każdy artykuł musi składać się z następujących sekcji:</w:t>
      </w:r>
    </w:p>
    <w:p w:rsidR="00524411" w:rsidRDefault="00524411" w:rsidP="00524411">
      <w:pPr>
        <w:pStyle w:val="Akapitzlist"/>
        <w:spacing w:line="240" w:lineRule="auto"/>
        <w:ind w:left="284"/>
        <w:rPr>
          <w:rFonts w:cs="Times New Roman"/>
          <w:b/>
          <w:szCs w:val="24"/>
        </w:rPr>
      </w:pPr>
    </w:p>
    <w:p w:rsidR="00C602CC" w:rsidRPr="000177B4" w:rsidRDefault="00031D30" w:rsidP="00324ED6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0177B4">
        <w:rPr>
          <w:rFonts w:cs="Times New Roman"/>
          <w:b/>
          <w:szCs w:val="24"/>
        </w:rPr>
        <w:t>Introduction</w:t>
      </w:r>
      <w:proofErr w:type="spellEnd"/>
    </w:p>
    <w:p w:rsidR="00031D30" w:rsidRPr="000177B4" w:rsidRDefault="00692D19" w:rsidP="00324ED6">
      <w:pPr>
        <w:pStyle w:val="Akapitzlist"/>
        <w:numPr>
          <w:ilvl w:val="0"/>
          <w:numId w:val="1"/>
        </w:numPr>
        <w:spacing w:after="0" w:line="240" w:lineRule="auto"/>
        <w:ind w:left="284" w:hanging="284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Literature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review</w:t>
      </w:r>
      <w:proofErr w:type="spellEnd"/>
    </w:p>
    <w:p w:rsidR="00031D30" w:rsidRPr="000177B4" w:rsidRDefault="00692D19" w:rsidP="00324ED6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Research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approach</w:t>
      </w:r>
      <w:proofErr w:type="spellEnd"/>
      <w:r>
        <w:rPr>
          <w:rFonts w:cs="Times New Roman"/>
          <w:b/>
          <w:szCs w:val="24"/>
        </w:rPr>
        <w:t xml:space="preserve"> and </w:t>
      </w:r>
      <w:proofErr w:type="spellStart"/>
      <w:r>
        <w:rPr>
          <w:rFonts w:cs="Times New Roman"/>
          <w:b/>
          <w:szCs w:val="24"/>
        </w:rPr>
        <w:t>methods</w:t>
      </w:r>
      <w:proofErr w:type="spellEnd"/>
    </w:p>
    <w:p w:rsidR="00031D30" w:rsidRPr="000177B4" w:rsidRDefault="00126882" w:rsidP="00324ED6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126882">
        <w:rPr>
          <w:rFonts w:cs="Times New Roman"/>
          <w:b/>
          <w:szCs w:val="24"/>
        </w:rPr>
        <w:t>Discussion</w:t>
      </w:r>
      <w:proofErr w:type="spellEnd"/>
      <w:r w:rsidR="00692D19">
        <w:rPr>
          <w:rFonts w:cs="Times New Roman"/>
          <w:b/>
          <w:szCs w:val="24"/>
        </w:rPr>
        <w:t xml:space="preserve"> and </w:t>
      </w:r>
      <w:proofErr w:type="spellStart"/>
      <w:r w:rsidR="00692D19">
        <w:rPr>
          <w:rFonts w:cs="Times New Roman"/>
          <w:b/>
          <w:szCs w:val="24"/>
        </w:rPr>
        <w:t>results</w:t>
      </w:r>
      <w:proofErr w:type="spellEnd"/>
    </w:p>
    <w:p w:rsidR="00F92ACA" w:rsidRDefault="00031D30" w:rsidP="00F92ACA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0177B4">
        <w:rPr>
          <w:rFonts w:cs="Times New Roman"/>
          <w:b/>
          <w:szCs w:val="24"/>
        </w:rPr>
        <w:t>Con</w:t>
      </w:r>
      <w:r w:rsidR="00C030D2" w:rsidRPr="000177B4">
        <w:rPr>
          <w:rFonts w:cs="Times New Roman"/>
          <w:b/>
          <w:szCs w:val="24"/>
        </w:rPr>
        <w:t>c</w:t>
      </w:r>
      <w:r w:rsidRPr="000177B4">
        <w:rPr>
          <w:rFonts w:cs="Times New Roman"/>
          <w:b/>
          <w:szCs w:val="24"/>
        </w:rPr>
        <w:t>lusion</w:t>
      </w:r>
      <w:proofErr w:type="spellEnd"/>
    </w:p>
    <w:p w:rsidR="00F92ACA" w:rsidRDefault="00F92ACA" w:rsidP="00F92ACA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F92ACA">
        <w:rPr>
          <w:rFonts w:cs="Times New Roman"/>
          <w:b/>
          <w:szCs w:val="24"/>
        </w:rPr>
        <w:t>Acknowledgements</w:t>
      </w:r>
      <w:proofErr w:type="spellEnd"/>
      <w:r w:rsidRPr="00F92ACA">
        <w:rPr>
          <w:rFonts w:cs="Times New Roman"/>
          <w:b/>
          <w:szCs w:val="24"/>
        </w:rPr>
        <w:t xml:space="preserve"> </w:t>
      </w:r>
      <w:r w:rsidR="00344FBC">
        <w:rPr>
          <w:rFonts w:cs="Times New Roman"/>
          <w:b/>
          <w:szCs w:val="24"/>
        </w:rPr>
        <w:t>(jeśli dotyczy)</w:t>
      </w:r>
    </w:p>
    <w:p w:rsidR="00F92ACA" w:rsidRDefault="00F92ACA" w:rsidP="00F92ACA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F92ACA">
        <w:rPr>
          <w:rFonts w:cs="Times New Roman"/>
          <w:b/>
          <w:szCs w:val="24"/>
        </w:rPr>
        <w:t>References</w:t>
      </w:r>
      <w:proofErr w:type="spellEnd"/>
    </w:p>
    <w:p w:rsidR="00F92ACA" w:rsidRPr="00F92ACA" w:rsidRDefault="00F92ACA" w:rsidP="00F92ACA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F92ACA">
        <w:rPr>
          <w:rFonts w:cs="Times New Roman"/>
          <w:b/>
          <w:bCs/>
          <w:szCs w:val="24"/>
        </w:rPr>
        <w:t>Biographical</w:t>
      </w:r>
      <w:proofErr w:type="spellEnd"/>
      <w:r w:rsidRPr="00F92ACA">
        <w:rPr>
          <w:rFonts w:cs="Times New Roman"/>
          <w:b/>
          <w:bCs/>
          <w:szCs w:val="24"/>
        </w:rPr>
        <w:t xml:space="preserve"> </w:t>
      </w:r>
      <w:proofErr w:type="spellStart"/>
      <w:r w:rsidRPr="00F92ACA">
        <w:rPr>
          <w:rFonts w:cs="Times New Roman"/>
          <w:b/>
          <w:bCs/>
          <w:szCs w:val="24"/>
        </w:rPr>
        <w:t>note</w:t>
      </w:r>
      <w:proofErr w:type="spellEnd"/>
      <w:r w:rsidR="00344FBC">
        <w:rPr>
          <w:rFonts w:cs="Times New Roman"/>
          <w:b/>
          <w:bCs/>
          <w:szCs w:val="24"/>
        </w:rPr>
        <w:t xml:space="preserve"> (s)</w:t>
      </w:r>
    </w:p>
    <w:p w:rsidR="00031D30" w:rsidRPr="00F92ACA" w:rsidRDefault="00031D30" w:rsidP="00F92ACA">
      <w:pPr>
        <w:spacing w:line="240" w:lineRule="auto"/>
        <w:rPr>
          <w:rFonts w:cs="Times New Roman"/>
          <w:b/>
          <w:szCs w:val="24"/>
        </w:rPr>
      </w:pPr>
    </w:p>
    <w:p w:rsidR="00524411" w:rsidRPr="000177B4" w:rsidRDefault="00524411" w:rsidP="00524411">
      <w:pPr>
        <w:spacing w:line="240" w:lineRule="auto"/>
        <w:jc w:val="both"/>
        <w:rPr>
          <w:rFonts w:cs="Times New Roman"/>
          <w:szCs w:val="24"/>
        </w:rPr>
      </w:pPr>
      <w:r w:rsidRPr="000177B4">
        <w:rPr>
          <w:rFonts w:cs="Times New Roman"/>
          <w:szCs w:val="24"/>
        </w:rPr>
        <w:t xml:space="preserve">Przypisy w tekście, np. (Kowalski, 2006), nawiasy jak zaznaczono. Pierwsze cytowania </w:t>
      </w:r>
      <w:proofErr w:type="spellStart"/>
      <w:r w:rsidRPr="000177B4">
        <w:rPr>
          <w:rFonts w:cs="Times New Roman"/>
          <w:szCs w:val="24"/>
        </w:rPr>
        <w:t>wieloautorskiej</w:t>
      </w:r>
      <w:proofErr w:type="spellEnd"/>
      <w:r w:rsidRPr="000177B4">
        <w:rPr>
          <w:rFonts w:cs="Times New Roman"/>
          <w:szCs w:val="24"/>
        </w:rPr>
        <w:t xml:space="preserve"> publikacji (Mazur, Nowak</w:t>
      </w:r>
      <w:r w:rsidR="00F92ACA">
        <w:rPr>
          <w:rFonts w:cs="Times New Roman"/>
          <w:szCs w:val="24"/>
        </w:rPr>
        <w:t>, Pawlak</w:t>
      </w:r>
      <w:r w:rsidRPr="000177B4">
        <w:rPr>
          <w:rFonts w:cs="Times New Roman"/>
          <w:szCs w:val="24"/>
        </w:rPr>
        <w:t xml:space="preserve"> &amp; </w:t>
      </w:r>
      <w:proofErr w:type="spellStart"/>
      <w:r w:rsidRPr="000177B4">
        <w:rPr>
          <w:rFonts w:cs="Times New Roman"/>
          <w:szCs w:val="24"/>
        </w:rPr>
        <w:t>Bryniarski</w:t>
      </w:r>
      <w:proofErr w:type="spellEnd"/>
      <w:r w:rsidRPr="000177B4">
        <w:rPr>
          <w:rFonts w:cs="Times New Roman"/>
          <w:szCs w:val="24"/>
        </w:rPr>
        <w:t>, 2016) zawsze pełne z podaniem wszystkich autorów. Kolejne stosujemy et al. (Mazur et al., 2016).</w:t>
      </w:r>
    </w:p>
    <w:p w:rsidR="00F92ACA" w:rsidRPr="000177B4" w:rsidRDefault="00F92ACA" w:rsidP="00F92ACA">
      <w:pPr>
        <w:spacing w:after="0"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dwołania </w:t>
      </w:r>
      <w:r w:rsidRPr="000177B4">
        <w:rPr>
          <w:rFonts w:cs="Times New Roman"/>
          <w:szCs w:val="24"/>
        </w:rPr>
        <w:t xml:space="preserve">do tabel i rysunków w tekście, np. </w:t>
      </w:r>
      <w:proofErr w:type="spellStart"/>
      <w:r w:rsidRPr="000177B4">
        <w:rPr>
          <w:rFonts w:cs="Times New Roman"/>
          <w:szCs w:val="24"/>
        </w:rPr>
        <w:t>Table</w:t>
      </w:r>
      <w:proofErr w:type="spellEnd"/>
      <w:r w:rsidRPr="000177B4">
        <w:rPr>
          <w:rFonts w:cs="Times New Roman"/>
          <w:szCs w:val="24"/>
        </w:rPr>
        <w:t xml:space="preserve"> 1 lub </w:t>
      </w:r>
      <w:proofErr w:type="spellStart"/>
      <w:r w:rsidRPr="000177B4">
        <w:rPr>
          <w:rFonts w:cs="Times New Roman"/>
          <w:szCs w:val="24"/>
        </w:rPr>
        <w:t>Figure</w:t>
      </w:r>
      <w:proofErr w:type="spellEnd"/>
      <w:r w:rsidRPr="000177B4">
        <w:rPr>
          <w:rFonts w:cs="Times New Roman"/>
          <w:szCs w:val="24"/>
        </w:rPr>
        <w:t xml:space="preserve"> 1</w:t>
      </w:r>
      <w:r>
        <w:rPr>
          <w:rFonts w:cs="Times New Roman"/>
          <w:szCs w:val="24"/>
        </w:rPr>
        <w:t xml:space="preserve">. </w:t>
      </w:r>
      <w:r w:rsidRPr="000177B4">
        <w:rPr>
          <w:rFonts w:cs="Times New Roman"/>
          <w:szCs w:val="24"/>
        </w:rPr>
        <w:t>Tyt</w:t>
      </w:r>
      <w:r>
        <w:rPr>
          <w:rFonts w:cs="Times New Roman"/>
          <w:szCs w:val="24"/>
        </w:rPr>
        <w:t>uły rysunków pod rysunkami.</w:t>
      </w:r>
    </w:p>
    <w:p w:rsidR="00524411" w:rsidRDefault="00524411" w:rsidP="00524411">
      <w:pPr>
        <w:pStyle w:val="Akapitzlist"/>
        <w:spacing w:line="240" w:lineRule="auto"/>
        <w:ind w:left="284" w:hanging="284"/>
        <w:rPr>
          <w:rFonts w:cs="Times New Roman"/>
          <w:b/>
          <w:szCs w:val="24"/>
        </w:rPr>
      </w:pPr>
    </w:p>
    <w:p w:rsidR="00F92ACA" w:rsidRDefault="00F92ACA" w:rsidP="00524411">
      <w:pPr>
        <w:pStyle w:val="Akapitzlist"/>
        <w:spacing w:line="240" w:lineRule="auto"/>
        <w:ind w:left="284" w:hanging="284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Format tabel – otwarty</w:t>
      </w:r>
    </w:p>
    <w:p w:rsidR="00F92ACA" w:rsidRPr="000177B4" w:rsidRDefault="00F92ACA" w:rsidP="00524411">
      <w:pPr>
        <w:pStyle w:val="Akapitzlist"/>
        <w:spacing w:line="240" w:lineRule="auto"/>
        <w:ind w:left="284" w:hanging="284"/>
        <w:rPr>
          <w:rFonts w:cs="Times New Roman"/>
          <w:b/>
          <w:szCs w:val="24"/>
        </w:rPr>
      </w:pPr>
    </w:p>
    <w:p w:rsidR="00524411" w:rsidRPr="000177B4" w:rsidRDefault="00524411" w:rsidP="00524411">
      <w:pPr>
        <w:pStyle w:val="Akapitzlist"/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0177B4">
        <w:rPr>
          <w:rFonts w:cs="Times New Roman"/>
          <w:b/>
          <w:szCs w:val="24"/>
        </w:rPr>
        <w:t>Table</w:t>
      </w:r>
      <w:proofErr w:type="spellEnd"/>
      <w:r w:rsidRPr="000177B4">
        <w:rPr>
          <w:rFonts w:cs="Times New Roman"/>
          <w:b/>
          <w:szCs w:val="24"/>
        </w:rPr>
        <w:t xml:space="preserve"> 1. </w:t>
      </w:r>
      <w:r w:rsidRPr="00324ED6">
        <w:rPr>
          <w:rFonts w:cs="Times New Roman"/>
          <w:szCs w:val="24"/>
        </w:rPr>
        <w:t>Tytuł tabeli</w:t>
      </w:r>
    </w:p>
    <w:tbl>
      <w:tblPr>
        <w:tblStyle w:val="Tabela-Siatka"/>
        <w:tblW w:w="0" w:type="auto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176"/>
        <w:gridCol w:w="3002"/>
        <w:gridCol w:w="2894"/>
      </w:tblGrid>
      <w:tr w:rsidR="00524411" w:rsidRPr="000177B4" w:rsidTr="000255CB">
        <w:tc>
          <w:tcPr>
            <w:tcW w:w="3176" w:type="dxa"/>
            <w:tcBorders>
              <w:top w:val="single" w:sz="4" w:space="0" w:color="auto"/>
              <w:bottom w:val="single" w:sz="4" w:space="0" w:color="auto"/>
            </w:tcBorders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3002" w:type="dxa"/>
            <w:tcBorders>
              <w:top w:val="single" w:sz="4" w:space="0" w:color="auto"/>
              <w:bottom w:val="single" w:sz="4" w:space="0" w:color="auto"/>
            </w:tcBorders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2894" w:type="dxa"/>
            <w:tcBorders>
              <w:top w:val="single" w:sz="4" w:space="0" w:color="auto"/>
              <w:bottom w:val="single" w:sz="4" w:space="0" w:color="auto"/>
            </w:tcBorders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</w:tr>
      <w:tr w:rsidR="00524411" w:rsidRPr="000177B4" w:rsidTr="000255CB">
        <w:tc>
          <w:tcPr>
            <w:tcW w:w="3176" w:type="dxa"/>
            <w:tcBorders>
              <w:top w:val="single" w:sz="4" w:space="0" w:color="auto"/>
            </w:tcBorders>
          </w:tcPr>
          <w:p w:rsidR="00524411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  <w:p w:rsidR="00524411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  <w:p w:rsidR="00524411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  <w:p w:rsidR="00524411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  <w:p w:rsidR="00F92ACA" w:rsidRDefault="00F92ACA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  <w:p w:rsidR="00F92ACA" w:rsidRDefault="00F92ACA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  <w:p w:rsidR="00F92ACA" w:rsidRPr="000177B4" w:rsidRDefault="00F92ACA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3002" w:type="dxa"/>
            <w:tcBorders>
              <w:top w:val="single" w:sz="4" w:space="0" w:color="auto"/>
            </w:tcBorders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2894" w:type="dxa"/>
            <w:tcBorders>
              <w:top w:val="single" w:sz="4" w:space="0" w:color="auto"/>
            </w:tcBorders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</w:tr>
      <w:tr w:rsidR="00524411" w:rsidRPr="000177B4" w:rsidTr="000255CB">
        <w:tc>
          <w:tcPr>
            <w:tcW w:w="3176" w:type="dxa"/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3002" w:type="dxa"/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2894" w:type="dxa"/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</w:tr>
      <w:tr w:rsidR="00524411" w:rsidRPr="000177B4" w:rsidTr="000255CB">
        <w:tc>
          <w:tcPr>
            <w:tcW w:w="3176" w:type="dxa"/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3002" w:type="dxa"/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  <w:tc>
          <w:tcPr>
            <w:tcW w:w="2894" w:type="dxa"/>
          </w:tcPr>
          <w:p w:rsidR="00524411" w:rsidRPr="000177B4" w:rsidRDefault="00524411" w:rsidP="000255CB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</w:p>
        </w:tc>
      </w:tr>
    </w:tbl>
    <w:p w:rsidR="00524411" w:rsidRPr="000177B4" w:rsidRDefault="00524411" w:rsidP="00524411">
      <w:pPr>
        <w:pStyle w:val="Akapitzlist"/>
        <w:spacing w:line="240" w:lineRule="auto"/>
        <w:ind w:left="284" w:hanging="284"/>
        <w:rPr>
          <w:rFonts w:cs="Times New Roman"/>
          <w:szCs w:val="24"/>
        </w:rPr>
      </w:pPr>
      <w:proofErr w:type="spellStart"/>
      <w:r w:rsidRPr="00324ED6">
        <w:rPr>
          <w:rFonts w:cs="Times New Roman"/>
          <w:b/>
          <w:szCs w:val="24"/>
        </w:rPr>
        <w:t>Source</w:t>
      </w:r>
      <w:proofErr w:type="spellEnd"/>
      <w:r w:rsidRPr="00324ED6">
        <w:rPr>
          <w:rFonts w:cs="Times New Roman"/>
          <w:b/>
          <w:szCs w:val="24"/>
        </w:rPr>
        <w:t>:</w:t>
      </w:r>
      <w:r w:rsidRPr="000177B4">
        <w:rPr>
          <w:rFonts w:cs="Times New Roman"/>
          <w:szCs w:val="24"/>
        </w:rPr>
        <w:t xml:space="preserve">  </w:t>
      </w:r>
      <w:r>
        <w:rPr>
          <w:rFonts w:cs="Times New Roman"/>
          <w:szCs w:val="24"/>
        </w:rPr>
        <w:t>Kowalski (2006).</w:t>
      </w:r>
    </w:p>
    <w:p w:rsidR="00524411" w:rsidRDefault="00524411" w:rsidP="00524411">
      <w:pPr>
        <w:spacing w:after="0" w:line="240" w:lineRule="auto"/>
        <w:rPr>
          <w:rFonts w:cs="Times New Roman"/>
          <w:szCs w:val="24"/>
        </w:rPr>
      </w:pPr>
    </w:p>
    <w:p w:rsidR="00524411" w:rsidRPr="000177B4" w:rsidRDefault="00524411" w:rsidP="00524411">
      <w:pPr>
        <w:spacing w:after="0" w:line="240" w:lineRule="auto"/>
        <w:jc w:val="both"/>
        <w:rPr>
          <w:rFonts w:cs="Times New Roman"/>
          <w:szCs w:val="24"/>
          <w:lang w:val="en-US"/>
        </w:rPr>
      </w:pPr>
      <w:r w:rsidRPr="000177B4">
        <w:rPr>
          <w:rFonts w:cs="Times New Roman"/>
          <w:noProof/>
          <w:szCs w:val="24"/>
          <w:lang w:eastAsia="pl-PL"/>
        </w:rPr>
        <w:drawing>
          <wp:inline distT="0" distB="0" distL="0" distR="0">
            <wp:extent cx="5753100" cy="1771650"/>
            <wp:effectExtent l="19050" t="0" r="0" b="0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411" w:rsidRPr="000177B4" w:rsidRDefault="00524411" w:rsidP="00524411">
      <w:pPr>
        <w:spacing w:after="0" w:line="240" w:lineRule="auto"/>
        <w:jc w:val="center"/>
        <w:rPr>
          <w:rFonts w:cs="Times New Roman"/>
          <w:szCs w:val="24"/>
          <w:lang w:val="en-US"/>
        </w:rPr>
      </w:pPr>
      <w:r w:rsidRPr="000177B4">
        <w:rPr>
          <w:rFonts w:cs="Times New Roman"/>
          <w:b/>
          <w:szCs w:val="24"/>
          <w:lang w:val="en-US"/>
        </w:rPr>
        <w:t xml:space="preserve">Figure 1. </w:t>
      </w:r>
      <w:r w:rsidRPr="000177B4">
        <w:rPr>
          <w:rFonts w:cs="Times New Roman"/>
          <w:szCs w:val="24"/>
          <w:lang w:val="en-US"/>
        </w:rPr>
        <w:t>Business model and business processes trends</w:t>
      </w:r>
    </w:p>
    <w:p w:rsidR="00524411" w:rsidRPr="000177B4" w:rsidRDefault="00524411" w:rsidP="00524411">
      <w:pPr>
        <w:spacing w:after="0" w:line="240" w:lineRule="auto"/>
        <w:jc w:val="center"/>
        <w:rPr>
          <w:rFonts w:cs="Times New Roman"/>
          <w:szCs w:val="24"/>
          <w:lang w:val="en-US"/>
        </w:rPr>
      </w:pPr>
      <w:r w:rsidRPr="00692D19">
        <w:rPr>
          <w:rFonts w:cs="Times New Roman"/>
          <w:b/>
          <w:szCs w:val="24"/>
          <w:lang w:val="en-US"/>
        </w:rPr>
        <w:t>Source:</w:t>
      </w:r>
      <w:r w:rsidRPr="000177B4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>b</w:t>
      </w:r>
      <w:r w:rsidRPr="000177B4">
        <w:rPr>
          <w:rFonts w:cs="Times New Roman"/>
          <w:szCs w:val="24"/>
          <w:lang w:val="en-US"/>
        </w:rPr>
        <w:t xml:space="preserve">ased on Google </w:t>
      </w:r>
      <w:proofErr w:type="spellStart"/>
      <w:r w:rsidRPr="000177B4">
        <w:rPr>
          <w:rFonts w:cs="Times New Roman"/>
          <w:szCs w:val="24"/>
          <w:lang w:val="en-US"/>
        </w:rPr>
        <w:t>Ngram</w:t>
      </w:r>
      <w:proofErr w:type="spellEnd"/>
      <w:r w:rsidRPr="000177B4">
        <w:rPr>
          <w:rFonts w:cs="Times New Roman"/>
          <w:szCs w:val="24"/>
          <w:lang w:val="en-US"/>
        </w:rPr>
        <w:t xml:space="preserve"> Viewer.</w:t>
      </w:r>
    </w:p>
    <w:p w:rsidR="00524411" w:rsidRPr="00524411" w:rsidRDefault="00524411" w:rsidP="00324ED6">
      <w:pPr>
        <w:pStyle w:val="Akapitzlist"/>
        <w:spacing w:line="240" w:lineRule="auto"/>
        <w:ind w:left="284" w:hanging="284"/>
        <w:rPr>
          <w:rFonts w:cs="Times New Roman"/>
          <w:b/>
          <w:szCs w:val="24"/>
          <w:lang w:val="en-US"/>
        </w:rPr>
      </w:pPr>
    </w:p>
    <w:p w:rsidR="00F92ACA" w:rsidRPr="00126882" w:rsidRDefault="00F92ACA" w:rsidP="00324ED6">
      <w:pPr>
        <w:spacing w:line="240" w:lineRule="auto"/>
        <w:ind w:left="284" w:hanging="284"/>
        <w:rPr>
          <w:rFonts w:cs="Times New Roman"/>
          <w:b/>
          <w:szCs w:val="24"/>
          <w:lang w:val="en-US"/>
        </w:rPr>
      </w:pPr>
    </w:p>
    <w:p w:rsidR="00031D30" w:rsidRPr="000177B4" w:rsidRDefault="00274AC6" w:rsidP="00324ED6">
      <w:p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0177B4">
        <w:rPr>
          <w:rFonts w:cs="Times New Roman"/>
          <w:b/>
          <w:szCs w:val="24"/>
        </w:rPr>
        <w:t>References</w:t>
      </w:r>
      <w:proofErr w:type="spellEnd"/>
    </w:p>
    <w:p w:rsidR="00274AC6" w:rsidRPr="000177B4" w:rsidRDefault="00E52D81" w:rsidP="00324ED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Obowiązuje</w:t>
      </w:r>
      <w:r w:rsidR="00274AC6" w:rsidRPr="000177B4">
        <w:rPr>
          <w:rFonts w:cs="Times New Roman"/>
          <w:szCs w:val="24"/>
        </w:rPr>
        <w:t xml:space="preserve"> APA </w:t>
      </w:r>
      <w:r>
        <w:rPr>
          <w:rFonts w:cs="Times New Roman"/>
          <w:szCs w:val="24"/>
        </w:rPr>
        <w:t xml:space="preserve">Style </w:t>
      </w:r>
      <w:r w:rsidR="00274AC6" w:rsidRPr="000177B4">
        <w:rPr>
          <w:rFonts w:cs="Times New Roman"/>
          <w:szCs w:val="24"/>
        </w:rPr>
        <w:t>edycja 6 (</w:t>
      </w:r>
      <w:r w:rsidR="00F92ACA">
        <w:rPr>
          <w:rFonts w:cs="Times New Roman"/>
          <w:szCs w:val="24"/>
        </w:rPr>
        <w:t>link do przykładów na stronie: Warunki uczestnictwa</w:t>
      </w:r>
      <w:r w:rsidR="001E3410" w:rsidRPr="000177B4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, warto korzystać z </w:t>
      </w:r>
      <w:r w:rsidR="001E3410" w:rsidRPr="00692D19">
        <w:rPr>
          <w:rFonts w:cs="Times New Roman"/>
          <w:b/>
          <w:szCs w:val="24"/>
        </w:rPr>
        <w:t>menedżera bibliografii</w:t>
      </w:r>
      <w:r w:rsidR="00BF2016" w:rsidRPr="000177B4">
        <w:rPr>
          <w:rFonts w:cs="Times New Roman"/>
          <w:szCs w:val="24"/>
        </w:rPr>
        <w:t>. PROSZĘ ZWRACAĆ UWAGĘ NA KROPKI, PRZECINKI (ZN</w:t>
      </w:r>
      <w:r w:rsidR="00324ED6">
        <w:rPr>
          <w:rFonts w:cs="Times New Roman"/>
          <w:szCs w:val="24"/>
        </w:rPr>
        <w:t>AKI INTERPUNKCYJNE)</w:t>
      </w:r>
      <w:r w:rsidR="00CB0AE8">
        <w:rPr>
          <w:rFonts w:cs="Times New Roman"/>
          <w:szCs w:val="24"/>
        </w:rPr>
        <w:t>, KURSYWĘ, MAŁE VS DUŻE LITERY</w:t>
      </w:r>
      <w:r w:rsidR="00324ED6">
        <w:rPr>
          <w:rFonts w:cs="Times New Roman"/>
          <w:szCs w:val="24"/>
        </w:rPr>
        <w:t xml:space="preserve"> ORAZ SPACJE.</w:t>
      </w:r>
    </w:p>
    <w:p w:rsidR="00287CAA" w:rsidRDefault="00287CAA" w:rsidP="00F92ACA">
      <w:pPr>
        <w:spacing w:line="240" w:lineRule="auto"/>
        <w:rPr>
          <w:rFonts w:cs="Times New Roman"/>
          <w:b/>
          <w:bCs/>
          <w:szCs w:val="24"/>
        </w:rPr>
      </w:pPr>
    </w:p>
    <w:p w:rsidR="00F92ACA" w:rsidRDefault="00F92ACA" w:rsidP="00F92ACA">
      <w:pPr>
        <w:spacing w:line="240" w:lineRule="auto"/>
        <w:rPr>
          <w:rFonts w:cs="Times New Roman"/>
          <w:b/>
          <w:bCs/>
          <w:szCs w:val="24"/>
        </w:rPr>
      </w:pPr>
      <w:proofErr w:type="spellStart"/>
      <w:r>
        <w:rPr>
          <w:rFonts w:cs="Times New Roman"/>
          <w:b/>
          <w:bCs/>
          <w:szCs w:val="24"/>
        </w:rPr>
        <w:t>Biographical</w:t>
      </w:r>
      <w:proofErr w:type="spellEnd"/>
      <w:r>
        <w:rPr>
          <w:rFonts w:cs="Times New Roman"/>
          <w:b/>
          <w:bCs/>
          <w:szCs w:val="24"/>
        </w:rPr>
        <w:t xml:space="preserve"> </w:t>
      </w:r>
      <w:proofErr w:type="spellStart"/>
      <w:r>
        <w:rPr>
          <w:rFonts w:cs="Times New Roman"/>
          <w:b/>
          <w:bCs/>
          <w:szCs w:val="24"/>
        </w:rPr>
        <w:t>note</w:t>
      </w:r>
      <w:proofErr w:type="spellEnd"/>
    </w:p>
    <w:p w:rsidR="00F92ACA" w:rsidRPr="00F92ACA" w:rsidRDefault="00F92ACA" w:rsidP="00F92ACA">
      <w:pPr>
        <w:spacing w:line="240" w:lineRule="auto"/>
        <w:rPr>
          <w:rFonts w:cs="Times New Roman"/>
          <w:bCs/>
          <w:szCs w:val="24"/>
        </w:rPr>
      </w:pPr>
      <w:r w:rsidRPr="00F92ACA">
        <w:rPr>
          <w:rFonts w:cs="Times New Roman"/>
          <w:bCs/>
          <w:szCs w:val="24"/>
        </w:rPr>
        <w:t xml:space="preserve">Przykładowe </w:t>
      </w:r>
      <w:r>
        <w:rPr>
          <w:rFonts w:cs="Times New Roman"/>
          <w:bCs/>
          <w:szCs w:val="24"/>
        </w:rPr>
        <w:t>znajdują się w ostatnim tomie dostępnym na stronie.</w:t>
      </w:r>
    </w:p>
    <w:sectPr w:rsidR="00F92ACA" w:rsidRPr="00F92ACA" w:rsidSect="002943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16B9" w:rsidRDefault="004016B9" w:rsidP="00BA38E6">
      <w:pPr>
        <w:spacing w:after="0" w:line="240" w:lineRule="auto"/>
      </w:pPr>
      <w:r>
        <w:separator/>
      </w:r>
    </w:p>
  </w:endnote>
  <w:endnote w:type="continuationSeparator" w:id="0">
    <w:p w:rsidR="004016B9" w:rsidRDefault="004016B9" w:rsidP="00BA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16B9" w:rsidRDefault="004016B9" w:rsidP="00BA38E6">
      <w:pPr>
        <w:spacing w:after="0" w:line="240" w:lineRule="auto"/>
      </w:pPr>
      <w:r>
        <w:separator/>
      </w:r>
    </w:p>
  </w:footnote>
  <w:footnote w:type="continuationSeparator" w:id="0">
    <w:p w:rsidR="004016B9" w:rsidRDefault="004016B9" w:rsidP="00BA38E6">
      <w:pPr>
        <w:spacing w:after="0" w:line="240" w:lineRule="auto"/>
      </w:pPr>
      <w:r>
        <w:continuationSeparator/>
      </w:r>
    </w:p>
  </w:footnote>
  <w:footnote w:id="1">
    <w:p w:rsidR="00807782" w:rsidRDefault="00807782" w:rsidP="00EB67F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="00EB67FF">
        <w:t>Imię nazwis</w:t>
      </w:r>
      <w:r w:rsidR="00F92ACA">
        <w:t xml:space="preserve">ko, Tytuł, Stanowisko, Katedra (i/lub Wydział) </w:t>
      </w:r>
      <w:r w:rsidR="00EB67FF">
        <w:t xml:space="preserve">Uniwersytet, </w:t>
      </w:r>
      <w:r w:rsidR="00297BCF">
        <w:t>Ulica</w:t>
      </w:r>
      <w:r w:rsidR="00EB67FF">
        <w:t>,</w:t>
      </w:r>
      <w:r w:rsidR="00692D19">
        <w:t xml:space="preserve"> </w:t>
      </w:r>
      <w:r w:rsidR="00F92ACA">
        <w:t xml:space="preserve">Kod, </w:t>
      </w:r>
      <w:r w:rsidR="00692D19">
        <w:t>M</w:t>
      </w:r>
      <w:r w:rsidR="00297BCF">
        <w:t xml:space="preserve">iasto, </w:t>
      </w:r>
      <w:r w:rsidR="00692D19">
        <w:t>P</w:t>
      </w:r>
      <w:r w:rsidR="00297BCF">
        <w:t>aństwo,</w:t>
      </w:r>
      <w:r w:rsidR="00EB67FF">
        <w:t xml:space="preserve"> e-mail: kowalski@uniwersytet.edu.pl. 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904EB"/>
    <w:multiLevelType w:val="hybridMultilevel"/>
    <w:tmpl w:val="ACF4BE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YwMzUwtzAzNzQ3M7ZQ0lEKTi0uzszPAykwqQUALyDF0SwAAAA="/>
  </w:docVars>
  <w:rsids>
    <w:rsidRoot w:val="00BA38E6"/>
    <w:rsid w:val="00000447"/>
    <w:rsid w:val="000004CC"/>
    <w:rsid w:val="00000912"/>
    <w:rsid w:val="00000A42"/>
    <w:rsid w:val="00000ACC"/>
    <w:rsid w:val="00000C79"/>
    <w:rsid w:val="00000D08"/>
    <w:rsid w:val="00000E0B"/>
    <w:rsid w:val="00000EE9"/>
    <w:rsid w:val="00000EEF"/>
    <w:rsid w:val="00001045"/>
    <w:rsid w:val="000010D7"/>
    <w:rsid w:val="00001182"/>
    <w:rsid w:val="00001484"/>
    <w:rsid w:val="00001540"/>
    <w:rsid w:val="000015B7"/>
    <w:rsid w:val="0000191A"/>
    <w:rsid w:val="000019C3"/>
    <w:rsid w:val="000019E1"/>
    <w:rsid w:val="00001D2B"/>
    <w:rsid w:val="00001D5C"/>
    <w:rsid w:val="00001E8A"/>
    <w:rsid w:val="00001FB6"/>
    <w:rsid w:val="00002093"/>
    <w:rsid w:val="00002122"/>
    <w:rsid w:val="00002126"/>
    <w:rsid w:val="0000230A"/>
    <w:rsid w:val="000023F9"/>
    <w:rsid w:val="000025BF"/>
    <w:rsid w:val="000026ED"/>
    <w:rsid w:val="00002762"/>
    <w:rsid w:val="000028AD"/>
    <w:rsid w:val="00002A25"/>
    <w:rsid w:val="00003251"/>
    <w:rsid w:val="000032AA"/>
    <w:rsid w:val="000033C4"/>
    <w:rsid w:val="000036BD"/>
    <w:rsid w:val="0000390B"/>
    <w:rsid w:val="00003FB3"/>
    <w:rsid w:val="00004505"/>
    <w:rsid w:val="000046E7"/>
    <w:rsid w:val="000047EE"/>
    <w:rsid w:val="00004E31"/>
    <w:rsid w:val="00004F19"/>
    <w:rsid w:val="00005414"/>
    <w:rsid w:val="0000571F"/>
    <w:rsid w:val="00005915"/>
    <w:rsid w:val="00005B1E"/>
    <w:rsid w:val="00005C36"/>
    <w:rsid w:val="00005D94"/>
    <w:rsid w:val="000066E5"/>
    <w:rsid w:val="0000690E"/>
    <w:rsid w:val="00006B96"/>
    <w:rsid w:val="00006BF6"/>
    <w:rsid w:val="00006C59"/>
    <w:rsid w:val="00006CC9"/>
    <w:rsid w:val="00006F78"/>
    <w:rsid w:val="00007050"/>
    <w:rsid w:val="00007468"/>
    <w:rsid w:val="00007FD6"/>
    <w:rsid w:val="00010213"/>
    <w:rsid w:val="0001024D"/>
    <w:rsid w:val="0001025A"/>
    <w:rsid w:val="00010363"/>
    <w:rsid w:val="0001041C"/>
    <w:rsid w:val="0001043E"/>
    <w:rsid w:val="00010534"/>
    <w:rsid w:val="000105FC"/>
    <w:rsid w:val="00010721"/>
    <w:rsid w:val="000107F2"/>
    <w:rsid w:val="000109A1"/>
    <w:rsid w:val="00010A5E"/>
    <w:rsid w:val="00010D4D"/>
    <w:rsid w:val="00010F44"/>
    <w:rsid w:val="00011455"/>
    <w:rsid w:val="00011BC3"/>
    <w:rsid w:val="00011EEE"/>
    <w:rsid w:val="00012199"/>
    <w:rsid w:val="00012262"/>
    <w:rsid w:val="00012616"/>
    <w:rsid w:val="00012869"/>
    <w:rsid w:val="00012C09"/>
    <w:rsid w:val="00012CA1"/>
    <w:rsid w:val="00012D96"/>
    <w:rsid w:val="00013272"/>
    <w:rsid w:val="00013442"/>
    <w:rsid w:val="0001367E"/>
    <w:rsid w:val="00013C66"/>
    <w:rsid w:val="00013D0A"/>
    <w:rsid w:val="00013DE5"/>
    <w:rsid w:val="00013F2C"/>
    <w:rsid w:val="00014027"/>
    <w:rsid w:val="000141F5"/>
    <w:rsid w:val="00014225"/>
    <w:rsid w:val="0001446D"/>
    <w:rsid w:val="00014856"/>
    <w:rsid w:val="000148E9"/>
    <w:rsid w:val="00014E11"/>
    <w:rsid w:val="000150EA"/>
    <w:rsid w:val="00015225"/>
    <w:rsid w:val="000156D2"/>
    <w:rsid w:val="000157C9"/>
    <w:rsid w:val="000159F5"/>
    <w:rsid w:val="00015A4A"/>
    <w:rsid w:val="00015C2B"/>
    <w:rsid w:val="00015FB3"/>
    <w:rsid w:val="000161F9"/>
    <w:rsid w:val="000168A6"/>
    <w:rsid w:val="00016994"/>
    <w:rsid w:val="000169CB"/>
    <w:rsid w:val="00016BCA"/>
    <w:rsid w:val="00016E20"/>
    <w:rsid w:val="00016F44"/>
    <w:rsid w:val="00017192"/>
    <w:rsid w:val="0001726D"/>
    <w:rsid w:val="000173F2"/>
    <w:rsid w:val="000177B4"/>
    <w:rsid w:val="000177E8"/>
    <w:rsid w:val="00017819"/>
    <w:rsid w:val="00017BBA"/>
    <w:rsid w:val="00017C58"/>
    <w:rsid w:val="00017E21"/>
    <w:rsid w:val="000200AB"/>
    <w:rsid w:val="00020265"/>
    <w:rsid w:val="000202CD"/>
    <w:rsid w:val="000203E6"/>
    <w:rsid w:val="000204F4"/>
    <w:rsid w:val="00020DCC"/>
    <w:rsid w:val="00020E7E"/>
    <w:rsid w:val="00020FA7"/>
    <w:rsid w:val="0002106C"/>
    <w:rsid w:val="0002124B"/>
    <w:rsid w:val="00021519"/>
    <w:rsid w:val="000219FE"/>
    <w:rsid w:val="00021A8E"/>
    <w:rsid w:val="00021AD5"/>
    <w:rsid w:val="0002208B"/>
    <w:rsid w:val="00022095"/>
    <w:rsid w:val="00022136"/>
    <w:rsid w:val="00022298"/>
    <w:rsid w:val="0002233A"/>
    <w:rsid w:val="0002261D"/>
    <w:rsid w:val="00022625"/>
    <w:rsid w:val="00022647"/>
    <w:rsid w:val="00022A2A"/>
    <w:rsid w:val="00022AA6"/>
    <w:rsid w:val="00022EE8"/>
    <w:rsid w:val="000230FA"/>
    <w:rsid w:val="000232ED"/>
    <w:rsid w:val="00023413"/>
    <w:rsid w:val="00023566"/>
    <w:rsid w:val="00023A12"/>
    <w:rsid w:val="00023AEA"/>
    <w:rsid w:val="00023D9F"/>
    <w:rsid w:val="0002439D"/>
    <w:rsid w:val="000243F4"/>
    <w:rsid w:val="0002497F"/>
    <w:rsid w:val="000249D1"/>
    <w:rsid w:val="00024CC4"/>
    <w:rsid w:val="00024F85"/>
    <w:rsid w:val="00025256"/>
    <w:rsid w:val="0002535F"/>
    <w:rsid w:val="000253CC"/>
    <w:rsid w:val="0002583A"/>
    <w:rsid w:val="000258B5"/>
    <w:rsid w:val="000260CB"/>
    <w:rsid w:val="000260E4"/>
    <w:rsid w:val="000263E8"/>
    <w:rsid w:val="000265A8"/>
    <w:rsid w:val="000269A8"/>
    <w:rsid w:val="000269FA"/>
    <w:rsid w:val="00026C9F"/>
    <w:rsid w:val="000270CF"/>
    <w:rsid w:val="0002730C"/>
    <w:rsid w:val="0002736F"/>
    <w:rsid w:val="000276E5"/>
    <w:rsid w:val="00027736"/>
    <w:rsid w:val="000279AF"/>
    <w:rsid w:val="00027AFB"/>
    <w:rsid w:val="00027C2F"/>
    <w:rsid w:val="00027C7E"/>
    <w:rsid w:val="00027D2C"/>
    <w:rsid w:val="0003048D"/>
    <w:rsid w:val="0003055C"/>
    <w:rsid w:val="00030593"/>
    <w:rsid w:val="00030A5A"/>
    <w:rsid w:val="00030AC3"/>
    <w:rsid w:val="00030F9A"/>
    <w:rsid w:val="00031AE5"/>
    <w:rsid w:val="00031D30"/>
    <w:rsid w:val="00031E56"/>
    <w:rsid w:val="00031EA8"/>
    <w:rsid w:val="0003208D"/>
    <w:rsid w:val="0003252A"/>
    <w:rsid w:val="00032653"/>
    <w:rsid w:val="00032778"/>
    <w:rsid w:val="000327E7"/>
    <w:rsid w:val="00032A03"/>
    <w:rsid w:val="00032EDB"/>
    <w:rsid w:val="00032FE9"/>
    <w:rsid w:val="00033148"/>
    <w:rsid w:val="00033906"/>
    <w:rsid w:val="00033B4A"/>
    <w:rsid w:val="00033B97"/>
    <w:rsid w:val="00033E2A"/>
    <w:rsid w:val="00033EFA"/>
    <w:rsid w:val="00034117"/>
    <w:rsid w:val="000344C8"/>
    <w:rsid w:val="000346F2"/>
    <w:rsid w:val="00034871"/>
    <w:rsid w:val="00034A3F"/>
    <w:rsid w:val="00034C9F"/>
    <w:rsid w:val="000352AB"/>
    <w:rsid w:val="00035342"/>
    <w:rsid w:val="00035355"/>
    <w:rsid w:val="0003541F"/>
    <w:rsid w:val="00035729"/>
    <w:rsid w:val="00035A50"/>
    <w:rsid w:val="00035ABF"/>
    <w:rsid w:val="00035BC4"/>
    <w:rsid w:val="00035E25"/>
    <w:rsid w:val="00035F6D"/>
    <w:rsid w:val="0003604D"/>
    <w:rsid w:val="0003624E"/>
    <w:rsid w:val="00036261"/>
    <w:rsid w:val="00036637"/>
    <w:rsid w:val="00036A9B"/>
    <w:rsid w:val="00036CC6"/>
    <w:rsid w:val="00036D1F"/>
    <w:rsid w:val="00036DE1"/>
    <w:rsid w:val="00036FA5"/>
    <w:rsid w:val="00036FC8"/>
    <w:rsid w:val="00037292"/>
    <w:rsid w:val="00037578"/>
    <w:rsid w:val="00037734"/>
    <w:rsid w:val="00037C50"/>
    <w:rsid w:val="00037C8E"/>
    <w:rsid w:val="00040205"/>
    <w:rsid w:val="000403AD"/>
    <w:rsid w:val="00040557"/>
    <w:rsid w:val="000405CE"/>
    <w:rsid w:val="0004090B"/>
    <w:rsid w:val="00040E71"/>
    <w:rsid w:val="00041460"/>
    <w:rsid w:val="0004165D"/>
    <w:rsid w:val="00041735"/>
    <w:rsid w:val="00041939"/>
    <w:rsid w:val="00041CE4"/>
    <w:rsid w:val="00041FBA"/>
    <w:rsid w:val="000421F1"/>
    <w:rsid w:val="0004260E"/>
    <w:rsid w:val="000426C9"/>
    <w:rsid w:val="000429E8"/>
    <w:rsid w:val="00042B97"/>
    <w:rsid w:val="00042FC3"/>
    <w:rsid w:val="00042FE6"/>
    <w:rsid w:val="00043388"/>
    <w:rsid w:val="0004372B"/>
    <w:rsid w:val="0004389F"/>
    <w:rsid w:val="0004396E"/>
    <w:rsid w:val="00043AD0"/>
    <w:rsid w:val="00043D17"/>
    <w:rsid w:val="00043E87"/>
    <w:rsid w:val="00043EEA"/>
    <w:rsid w:val="00043F39"/>
    <w:rsid w:val="00043F98"/>
    <w:rsid w:val="00043FA1"/>
    <w:rsid w:val="000440B6"/>
    <w:rsid w:val="00044438"/>
    <w:rsid w:val="00044482"/>
    <w:rsid w:val="00044CA9"/>
    <w:rsid w:val="00044E48"/>
    <w:rsid w:val="00045631"/>
    <w:rsid w:val="00045DC5"/>
    <w:rsid w:val="00045FBF"/>
    <w:rsid w:val="0004611D"/>
    <w:rsid w:val="000462B4"/>
    <w:rsid w:val="0004655F"/>
    <w:rsid w:val="000467C7"/>
    <w:rsid w:val="00046AFD"/>
    <w:rsid w:val="00046F36"/>
    <w:rsid w:val="00047598"/>
    <w:rsid w:val="000475CD"/>
    <w:rsid w:val="000478AD"/>
    <w:rsid w:val="00047A23"/>
    <w:rsid w:val="00047B34"/>
    <w:rsid w:val="00047D10"/>
    <w:rsid w:val="000502FE"/>
    <w:rsid w:val="00050651"/>
    <w:rsid w:val="00050722"/>
    <w:rsid w:val="00050A79"/>
    <w:rsid w:val="00050F29"/>
    <w:rsid w:val="00050F37"/>
    <w:rsid w:val="000510C6"/>
    <w:rsid w:val="00051262"/>
    <w:rsid w:val="00051607"/>
    <w:rsid w:val="0005199D"/>
    <w:rsid w:val="00051A22"/>
    <w:rsid w:val="00051E03"/>
    <w:rsid w:val="00052508"/>
    <w:rsid w:val="000527E0"/>
    <w:rsid w:val="000528F5"/>
    <w:rsid w:val="00052AC5"/>
    <w:rsid w:val="00052DF1"/>
    <w:rsid w:val="00052E6D"/>
    <w:rsid w:val="00052EB8"/>
    <w:rsid w:val="0005300B"/>
    <w:rsid w:val="00053146"/>
    <w:rsid w:val="000535B3"/>
    <w:rsid w:val="000535E6"/>
    <w:rsid w:val="0005385E"/>
    <w:rsid w:val="00053AC6"/>
    <w:rsid w:val="00053B02"/>
    <w:rsid w:val="00053DEC"/>
    <w:rsid w:val="00053E2D"/>
    <w:rsid w:val="00053E76"/>
    <w:rsid w:val="00053F20"/>
    <w:rsid w:val="00053FC2"/>
    <w:rsid w:val="000540FA"/>
    <w:rsid w:val="000541F9"/>
    <w:rsid w:val="000546D6"/>
    <w:rsid w:val="00054725"/>
    <w:rsid w:val="00054912"/>
    <w:rsid w:val="00054D72"/>
    <w:rsid w:val="00054EC7"/>
    <w:rsid w:val="0005504C"/>
    <w:rsid w:val="000550A4"/>
    <w:rsid w:val="00055178"/>
    <w:rsid w:val="00055C0C"/>
    <w:rsid w:val="00055F06"/>
    <w:rsid w:val="00055FDA"/>
    <w:rsid w:val="00055FDF"/>
    <w:rsid w:val="00056176"/>
    <w:rsid w:val="000561F5"/>
    <w:rsid w:val="000563D5"/>
    <w:rsid w:val="00056B77"/>
    <w:rsid w:val="00056C73"/>
    <w:rsid w:val="00056DEC"/>
    <w:rsid w:val="00056DF1"/>
    <w:rsid w:val="00057071"/>
    <w:rsid w:val="000571E8"/>
    <w:rsid w:val="00057255"/>
    <w:rsid w:val="0005737E"/>
    <w:rsid w:val="00057854"/>
    <w:rsid w:val="000579DA"/>
    <w:rsid w:val="00057A46"/>
    <w:rsid w:val="00057C2D"/>
    <w:rsid w:val="00057EB6"/>
    <w:rsid w:val="000601BC"/>
    <w:rsid w:val="000601D1"/>
    <w:rsid w:val="000601DA"/>
    <w:rsid w:val="0006040A"/>
    <w:rsid w:val="00060475"/>
    <w:rsid w:val="0006047C"/>
    <w:rsid w:val="000604C9"/>
    <w:rsid w:val="0006083B"/>
    <w:rsid w:val="00060A37"/>
    <w:rsid w:val="0006104C"/>
    <w:rsid w:val="000610D1"/>
    <w:rsid w:val="000615E0"/>
    <w:rsid w:val="000618EC"/>
    <w:rsid w:val="00061D04"/>
    <w:rsid w:val="00061E23"/>
    <w:rsid w:val="00061EAB"/>
    <w:rsid w:val="00061EB1"/>
    <w:rsid w:val="00061FA8"/>
    <w:rsid w:val="00062112"/>
    <w:rsid w:val="000621FE"/>
    <w:rsid w:val="000622B1"/>
    <w:rsid w:val="00062322"/>
    <w:rsid w:val="0006239D"/>
    <w:rsid w:val="00062612"/>
    <w:rsid w:val="000626DC"/>
    <w:rsid w:val="00062790"/>
    <w:rsid w:val="00062797"/>
    <w:rsid w:val="00062A92"/>
    <w:rsid w:val="00062E7A"/>
    <w:rsid w:val="000636E0"/>
    <w:rsid w:val="00063B36"/>
    <w:rsid w:val="00063D18"/>
    <w:rsid w:val="00064687"/>
    <w:rsid w:val="000646A6"/>
    <w:rsid w:val="000647E4"/>
    <w:rsid w:val="00064AF1"/>
    <w:rsid w:val="00064B32"/>
    <w:rsid w:val="00064F71"/>
    <w:rsid w:val="00064FBA"/>
    <w:rsid w:val="00065064"/>
    <w:rsid w:val="000651BD"/>
    <w:rsid w:val="0006540B"/>
    <w:rsid w:val="0006540C"/>
    <w:rsid w:val="000654E4"/>
    <w:rsid w:val="000657DB"/>
    <w:rsid w:val="00065DB9"/>
    <w:rsid w:val="0006636B"/>
    <w:rsid w:val="00066564"/>
    <w:rsid w:val="0006692B"/>
    <w:rsid w:val="00066D27"/>
    <w:rsid w:val="00066EC2"/>
    <w:rsid w:val="00067055"/>
    <w:rsid w:val="00067181"/>
    <w:rsid w:val="000674EF"/>
    <w:rsid w:val="00067563"/>
    <w:rsid w:val="000675DA"/>
    <w:rsid w:val="00067603"/>
    <w:rsid w:val="0006763D"/>
    <w:rsid w:val="00067A04"/>
    <w:rsid w:val="00067BAE"/>
    <w:rsid w:val="000702AF"/>
    <w:rsid w:val="000707EA"/>
    <w:rsid w:val="0007087C"/>
    <w:rsid w:val="000708C2"/>
    <w:rsid w:val="00070D72"/>
    <w:rsid w:val="00070E14"/>
    <w:rsid w:val="000714A3"/>
    <w:rsid w:val="00071596"/>
    <w:rsid w:val="0007191B"/>
    <w:rsid w:val="00071974"/>
    <w:rsid w:val="000719D2"/>
    <w:rsid w:val="00071F8D"/>
    <w:rsid w:val="00072409"/>
    <w:rsid w:val="00072551"/>
    <w:rsid w:val="0007267D"/>
    <w:rsid w:val="000727F8"/>
    <w:rsid w:val="000729FF"/>
    <w:rsid w:val="00072EC5"/>
    <w:rsid w:val="0007312E"/>
    <w:rsid w:val="000739F6"/>
    <w:rsid w:val="00073DAB"/>
    <w:rsid w:val="00073DC2"/>
    <w:rsid w:val="0007408A"/>
    <w:rsid w:val="0007424A"/>
    <w:rsid w:val="00074363"/>
    <w:rsid w:val="000745AA"/>
    <w:rsid w:val="00074649"/>
    <w:rsid w:val="00074997"/>
    <w:rsid w:val="00074AA7"/>
    <w:rsid w:val="00074CDB"/>
    <w:rsid w:val="00074F22"/>
    <w:rsid w:val="000753A7"/>
    <w:rsid w:val="0007552F"/>
    <w:rsid w:val="00075580"/>
    <w:rsid w:val="00075AE9"/>
    <w:rsid w:val="00075BD2"/>
    <w:rsid w:val="00075D24"/>
    <w:rsid w:val="00075D28"/>
    <w:rsid w:val="00075E44"/>
    <w:rsid w:val="00076005"/>
    <w:rsid w:val="00076177"/>
    <w:rsid w:val="00076282"/>
    <w:rsid w:val="000768F4"/>
    <w:rsid w:val="000769F3"/>
    <w:rsid w:val="00076A24"/>
    <w:rsid w:val="00076AE0"/>
    <w:rsid w:val="00076F02"/>
    <w:rsid w:val="000770BC"/>
    <w:rsid w:val="000772D3"/>
    <w:rsid w:val="00077855"/>
    <w:rsid w:val="000779FE"/>
    <w:rsid w:val="00077B4F"/>
    <w:rsid w:val="00077ED4"/>
    <w:rsid w:val="00077F83"/>
    <w:rsid w:val="00080128"/>
    <w:rsid w:val="00080678"/>
    <w:rsid w:val="000811DA"/>
    <w:rsid w:val="000811DB"/>
    <w:rsid w:val="00081329"/>
    <w:rsid w:val="00081454"/>
    <w:rsid w:val="00081A19"/>
    <w:rsid w:val="00081DC3"/>
    <w:rsid w:val="00081F20"/>
    <w:rsid w:val="00081F8D"/>
    <w:rsid w:val="000822DD"/>
    <w:rsid w:val="00082306"/>
    <w:rsid w:val="00082812"/>
    <w:rsid w:val="00082819"/>
    <w:rsid w:val="00082CC5"/>
    <w:rsid w:val="00082CE1"/>
    <w:rsid w:val="00082DA2"/>
    <w:rsid w:val="00083A93"/>
    <w:rsid w:val="00083ABC"/>
    <w:rsid w:val="00084169"/>
    <w:rsid w:val="000842CF"/>
    <w:rsid w:val="00084908"/>
    <w:rsid w:val="00084C68"/>
    <w:rsid w:val="00084F56"/>
    <w:rsid w:val="000852E1"/>
    <w:rsid w:val="00085433"/>
    <w:rsid w:val="00085611"/>
    <w:rsid w:val="000857CB"/>
    <w:rsid w:val="000858D2"/>
    <w:rsid w:val="00085B3F"/>
    <w:rsid w:val="00085B79"/>
    <w:rsid w:val="00086044"/>
    <w:rsid w:val="0008616F"/>
    <w:rsid w:val="000863ED"/>
    <w:rsid w:val="00086501"/>
    <w:rsid w:val="000866ED"/>
    <w:rsid w:val="0008677A"/>
    <w:rsid w:val="0008682C"/>
    <w:rsid w:val="00086AC1"/>
    <w:rsid w:val="00086B38"/>
    <w:rsid w:val="00086BD1"/>
    <w:rsid w:val="00086E21"/>
    <w:rsid w:val="00087478"/>
    <w:rsid w:val="0008753F"/>
    <w:rsid w:val="0008774C"/>
    <w:rsid w:val="00087841"/>
    <w:rsid w:val="00090181"/>
    <w:rsid w:val="000901B0"/>
    <w:rsid w:val="00090441"/>
    <w:rsid w:val="00090544"/>
    <w:rsid w:val="00090739"/>
    <w:rsid w:val="000909FB"/>
    <w:rsid w:val="00090D42"/>
    <w:rsid w:val="000912C7"/>
    <w:rsid w:val="000912D3"/>
    <w:rsid w:val="000912F6"/>
    <w:rsid w:val="0009144B"/>
    <w:rsid w:val="00091569"/>
    <w:rsid w:val="0009157C"/>
    <w:rsid w:val="0009169E"/>
    <w:rsid w:val="00091C85"/>
    <w:rsid w:val="000921C2"/>
    <w:rsid w:val="000929BA"/>
    <w:rsid w:val="00092C95"/>
    <w:rsid w:val="00092E32"/>
    <w:rsid w:val="00092ED8"/>
    <w:rsid w:val="00092FB0"/>
    <w:rsid w:val="00093481"/>
    <w:rsid w:val="0009363B"/>
    <w:rsid w:val="00093762"/>
    <w:rsid w:val="00093919"/>
    <w:rsid w:val="00093990"/>
    <w:rsid w:val="00093DBE"/>
    <w:rsid w:val="000940DC"/>
    <w:rsid w:val="00094528"/>
    <w:rsid w:val="000945CD"/>
    <w:rsid w:val="00094769"/>
    <w:rsid w:val="00094AFC"/>
    <w:rsid w:val="00094D2D"/>
    <w:rsid w:val="00094E8C"/>
    <w:rsid w:val="0009561C"/>
    <w:rsid w:val="00095642"/>
    <w:rsid w:val="0009564B"/>
    <w:rsid w:val="0009569B"/>
    <w:rsid w:val="000957A1"/>
    <w:rsid w:val="000959FE"/>
    <w:rsid w:val="000960A6"/>
    <w:rsid w:val="00096209"/>
    <w:rsid w:val="00096252"/>
    <w:rsid w:val="00096296"/>
    <w:rsid w:val="0009650B"/>
    <w:rsid w:val="00096A02"/>
    <w:rsid w:val="00096B0D"/>
    <w:rsid w:val="00096B33"/>
    <w:rsid w:val="00096CE3"/>
    <w:rsid w:val="000971A6"/>
    <w:rsid w:val="0009724B"/>
    <w:rsid w:val="00097339"/>
    <w:rsid w:val="000975C2"/>
    <w:rsid w:val="000979C1"/>
    <w:rsid w:val="00097CA3"/>
    <w:rsid w:val="00097EA0"/>
    <w:rsid w:val="000A022F"/>
    <w:rsid w:val="000A0747"/>
    <w:rsid w:val="000A0A6E"/>
    <w:rsid w:val="000A112D"/>
    <w:rsid w:val="000A1223"/>
    <w:rsid w:val="000A170B"/>
    <w:rsid w:val="000A1815"/>
    <w:rsid w:val="000A196D"/>
    <w:rsid w:val="000A19D9"/>
    <w:rsid w:val="000A1B63"/>
    <w:rsid w:val="000A1E18"/>
    <w:rsid w:val="000A1EF2"/>
    <w:rsid w:val="000A228A"/>
    <w:rsid w:val="000A239E"/>
    <w:rsid w:val="000A245C"/>
    <w:rsid w:val="000A2705"/>
    <w:rsid w:val="000A28BE"/>
    <w:rsid w:val="000A2BC8"/>
    <w:rsid w:val="000A2C11"/>
    <w:rsid w:val="000A2F63"/>
    <w:rsid w:val="000A2F7A"/>
    <w:rsid w:val="000A30B9"/>
    <w:rsid w:val="000A377F"/>
    <w:rsid w:val="000A3C7D"/>
    <w:rsid w:val="000A40C9"/>
    <w:rsid w:val="000A4513"/>
    <w:rsid w:val="000A4A12"/>
    <w:rsid w:val="000A4AB3"/>
    <w:rsid w:val="000A4AF0"/>
    <w:rsid w:val="000A4C86"/>
    <w:rsid w:val="000A4FFC"/>
    <w:rsid w:val="000A5520"/>
    <w:rsid w:val="000A5B52"/>
    <w:rsid w:val="000A5C9D"/>
    <w:rsid w:val="000A5CAB"/>
    <w:rsid w:val="000A602F"/>
    <w:rsid w:val="000A662B"/>
    <w:rsid w:val="000A6A46"/>
    <w:rsid w:val="000A721B"/>
    <w:rsid w:val="000A752D"/>
    <w:rsid w:val="000A7922"/>
    <w:rsid w:val="000A7B3C"/>
    <w:rsid w:val="000A7B8D"/>
    <w:rsid w:val="000A7C88"/>
    <w:rsid w:val="000A7F28"/>
    <w:rsid w:val="000B0509"/>
    <w:rsid w:val="000B06EC"/>
    <w:rsid w:val="000B07C7"/>
    <w:rsid w:val="000B0980"/>
    <w:rsid w:val="000B0F75"/>
    <w:rsid w:val="000B0FFF"/>
    <w:rsid w:val="000B10BC"/>
    <w:rsid w:val="000B123E"/>
    <w:rsid w:val="000B15D3"/>
    <w:rsid w:val="000B194F"/>
    <w:rsid w:val="000B1D79"/>
    <w:rsid w:val="000B1D8B"/>
    <w:rsid w:val="000B1D99"/>
    <w:rsid w:val="000B1F36"/>
    <w:rsid w:val="000B2278"/>
    <w:rsid w:val="000B2355"/>
    <w:rsid w:val="000B24DE"/>
    <w:rsid w:val="000B25C5"/>
    <w:rsid w:val="000B2765"/>
    <w:rsid w:val="000B2C72"/>
    <w:rsid w:val="000B3059"/>
    <w:rsid w:val="000B313C"/>
    <w:rsid w:val="000B362B"/>
    <w:rsid w:val="000B379D"/>
    <w:rsid w:val="000B38BB"/>
    <w:rsid w:val="000B38C4"/>
    <w:rsid w:val="000B3965"/>
    <w:rsid w:val="000B3A94"/>
    <w:rsid w:val="000B3D32"/>
    <w:rsid w:val="000B3DA9"/>
    <w:rsid w:val="000B3DDF"/>
    <w:rsid w:val="000B3E14"/>
    <w:rsid w:val="000B4059"/>
    <w:rsid w:val="000B40D9"/>
    <w:rsid w:val="000B448B"/>
    <w:rsid w:val="000B4A5F"/>
    <w:rsid w:val="000B4A84"/>
    <w:rsid w:val="000B4BCA"/>
    <w:rsid w:val="000B5015"/>
    <w:rsid w:val="000B5070"/>
    <w:rsid w:val="000B5296"/>
    <w:rsid w:val="000B5449"/>
    <w:rsid w:val="000B569F"/>
    <w:rsid w:val="000B56AC"/>
    <w:rsid w:val="000B5784"/>
    <w:rsid w:val="000B5794"/>
    <w:rsid w:val="000B5A36"/>
    <w:rsid w:val="000B5C76"/>
    <w:rsid w:val="000B5F58"/>
    <w:rsid w:val="000B5F93"/>
    <w:rsid w:val="000B6031"/>
    <w:rsid w:val="000B64B1"/>
    <w:rsid w:val="000B6869"/>
    <w:rsid w:val="000B6951"/>
    <w:rsid w:val="000B69A7"/>
    <w:rsid w:val="000B6C97"/>
    <w:rsid w:val="000B6DA0"/>
    <w:rsid w:val="000B6EC0"/>
    <w:rsid w:val="000B6F1C"/>
    <w:rsid w:val="000B711D"/>
    <w:rsid w:val="000B7A1C"/>
    <w:rsid w:val="000B7BDB"/>
    <w:rsid w:val="000B7C8B"/>
    <w:rsid w:val="000B7D4A"/>
    <w:rsid w:val="000B7FCE"/>
    <w:rsid w:val="000C0407"/>
    <w:rsid w:val="000C07EA"/>
    <w:rsid w:val="000C0C63"/>
    <w:rsid w:val="000C0C67"/>
    <w:rsid w:val="000C0CA3"/>
    <w:rsid w:val="000C1158"/>
    <w:rsid w:val="000C1657"/>
    <w:rsid w:val="000C1666"/>
    <w:rsid w:val="000C1BA4"/>
    <w:rsid w:val="000C1D43"/>
    <w:rsid w:val="000C1F96"/>
    <w:rsid w:val="000C2214"/>
    <w:rsid w:val="000C253C"/>
    <w:rsid w:val="000C2C54"/>
    <w:rsid w:val="000C2E88"/>
    <w:rsid w:val="000C2EF2"/>
    <w:rsid w:val="000C35A7"/>
    <w:rsid w:val="000C37C7"/>
    <w:rsid w:val="000C3BA6"/>
    <w:rsid w:val="000C3BDB"/>
    <w:rsid w:val="000C3D7E"/>
    <w:rsid w:val="000C418A"/>
    <w:rsid w:val="000C4618"/>
    <w:rsid w:val="000C46F7"/>
    <w:rsid w:val="000C4761"/>
    <w:rsid w:val="000C47F0"/>
    <w:rsid w:val="000C4BC0"/>
    <w:rsid w:val="000C4C73"/>
    <w:rsid w:val="000C4E0E"/>
    <w:rsid w:val="000C4E4C"/>
    <w:rsid w:val="000C4FD2"/>
    <w:rsid w:val="000C50DC"/>
    <w:rsid w:val="000C537F"/>
    <w:rsid w:val="000C5395"/>
    <w:rsid w:val="000C5670"/>
    <w:rsid w:val="000C5694"/>
    <w:rsid w:val="000C5788"/>
    <w:rsid w:val="000C58EF"/>
    <w:rsid w:val="000C599C"/>
    <w:rsid w:val="000C5E58"/>
    <w:rsid w:val="000C6109"/>
    <w:rsid w:val="000C63A5"/>
    <w:rsid w:val="000C646C"/>
    <w:rsid w:val="000C6984"/>
    <w:rsid w:val="000C6B02"/>
    <w:rsid w:val="000C6C02"/>
    <w:rsid w:val="000C6C21"/>
    <w:rsid w:val="000C6E89"/>
    <w:rsid w:val="000C6ED5"/>
    <w:rsid w:val="000C6F64"/>
    <w:rsid w:val="000C701F"/>
    <w:rsid w:val="000C7243"/>
    <w:rsid w:val="000C75AA"/>
    <w:rsid w:val="000C7764"/>
    <w:rsid w:val="000C7906"/>
    <w:rsid w:val="000C7D79"/>
    <w:rsid w:val="000D0423"/>
    <w:rsid w:val="000D0621"/>
    <w:rsid w:val="000D06AB"/>
    <w:rsid w:val="000D075F"/>
    <w:rsid w:val="000D0DCD"/>
    <w:rsid w:val="000D1066"/>
    <w:rsid w:val="000D1345"/>
    <w:rsid w:val="000D1529"/>
    <w:rsid w:val="000D1533"/>
    <w:rsid w:val="000D15BF"/>
    <w:rsid w:val="000D1623"/>
    <w:rsid w:val="000D189B"/>
    <w:rsid w:val="000D1AEA"/>
    <w:rsid w:val="000D1B7D"/>
    <w:rsid w:val="000D1BCA"/>
    <w:rsid w:val="000D1D57"/>
    <w:rsid w:val="000D1E5D"/>
    <w:rsid w:val="000D1FDF"/>
    <w:rsid w:val="000D208B"/>
    <w:rsid w:val="000D227B"/>
    <w:rsid w:val="000D237B"/>
    <w:rsid w:val="000D27AC"/>
    <w:rsid w:val="000D293E"/>
    <w:rsid w:val="000D29CE"/>
    <w:rsid w:val="000D2B3B"/>
    <w:rsid w:val="000D2FC0"/>
    <w:rsid w:val="000D2FD2"/>
    <w:rsid w:val="000D335B"/>
    <w:rsid w:val="000D34E7"/>
    <w:rsid w:val="000D35BD"/>
    <w:rsid w:val="000D3663"/>
    <w:rsid w:val="000D3A7C"/>
    <w:rsid w:val="000D3AC7"/>
    <w:rsid w:val="000D3D15"/>
    <w:rsid w:val="000D3F0F"/>
    <w:rsid w:val="000D413D"/>
    <w:rsid w:val="000D4182"/>
    <w:rsid w:val="000D42FB"/>
    <w:rsid w:val="000D46F5"/>
    <w:rsid w:val="000D477D"/>
    <w:rsid w:val="000D49B5"/>
    <w:rsid w:val="000D4B03"/>
    <w:rsid w:val="000D4C6E"/>
    <w:rsid w:val="000D5167"/>
    <w:rsid w:val="000D53A9"/>
    <w:rsid w:val="000D5508"/>
    <w:rsid w:val="000D55BC"/>
    <w:rsid w:val="000D5661"/>
    <w:rsid w:val="000D581E"/>
    <w:rsid w:val="000D59FC"/>
    <w:rsid w:val="000D5DCD"/>
    <w:rsid w:val="000D6088"/>
    <w:rsid w:val="000D60D2"/>
    <w:rsid w:val="000D632B"/>
    <w:rsid w:val="000D64A7"/>
    <w:rsid w:val="000D64FF"/>
    <w:rsid w:val="000D6805"/>
    <w:rsid w:val="000D680A"/>
    <w:rsid w:val="000D691C"/>
    <w:rsid w:val="000D6995"/>
    <w:rsid w:val="000D6C5B"/>
    <w:rsid w:val="000D6C8F"/>
    <w:rsid w:val="000D6D04"/>
    <w:rsid w:val="000D6D73"/>
    <w:rsid w:val="000D6EAC"/>
    <w:rsid w:val="000D6F55"/>
    <w:rsid w:val="000D73F6"/>
    <w:rsid w:val="000D75C6"/>
    <w:rsid w:val="000D7651"/>
    <w:rsid w:val="000D770E"/>
    <w:rsid w:val="000D7777"/>
    <w:rsid w:val="000D785D"/>
    <w:rsid w:val="000D7B6C"/>
    <w:rsid w:val="000D7CB4"/>
    <w:rsid w:val="000D7DF9"/>
    <w:rsid w:val="000E000B"/>
    <w:rsid w:val="000E0129"/>
    <w:rsid w:val="000E0297"/>
    <w:rsid w:val="000E02AE"/>
    <w:rsid w:val="000E06EA"/>
    <w:rsid w:val="000E071F"/>
    <w:rsid w:val="000E072D"/>
    <w:rsid w:val="000E0824"/>
    <w:rsid w:val="000E09DA"/>
    <w:rsid w:val="000E0AAF"/>
    <w:rsid w:val="000E0BF3"/>
    <w:rsid w:val="000E0D0D"/>
    <w:rsid w:val="000E0D75"/>
    <w:rsid w:val="000E0EB5"/>
    <w:rsid w:val="000E10F0"/>
    <w:rsid w:val="000E123A"/>
    <w:rsid w:val="000E12F4"/>
    <w:rsid w:val="000E138F"/>
    <w:rsid w:val="000E14C2"/>
    <w:rsid w:val="000E1568"/>
    <w:rsid w:val="000E1695"/>
    <w:rsid w:val="000E188E"/>
    <w:rsid w:val="000E195E"/>
    <w:rsid w:val="000E1BE4"/>
    <w:rsid w:val="000E1D06"/>
    <w:rsid w:val="000E1DDD"/>
    <w:rsid w:val="000E1E08"/>
    <w:rsid w:val="000E1F53"/>
    <w:rsid w:val="000E2229"/>
    <w:rsid w:val="000E2423"/>
    <w:rsid w:val="000E262C"/>
    <w:rsid w:val="000E270E"/>
    <w:rsid w:val="000E27E5"/>
    <w:rsid w:val="000E29B0"/>
    <w:rsid w:val="000E2A29"/>
    <w:rsid w:val="000E2ABE"/>
    <w:rsid w:val="000E2ED7"/>
    <w:rsid w:val="000E2F14"/>
    <w:rsid w:val="000E303E"/>
    <w:rsid w:val="000E3086"/>
    <w:rsid w:val="000E3304"/>
    <w:rsid w:val="000E35D0"/>
    <w:rsid w:val="000E366C"/>
    <w:rsid w:val="000E3815"/>
    <w:rsid w:val="000E38EA"/>
    <w:rsid w:val="000E393F"/>
    <w:rsid w:val="000E3B25"/>
    <w:rsid w:val="000E3C99"/>
    <w:rsid w:val="000E3D91"/>
    <w:rsid w:val="000E3E44"/>
    <w:rsid w:val="000E40C2"/>
    <w:rsid w:val="000E4148"/>
    <w:rsid w:val="000E4179"/>
    <w:rsid w:val="000E4233"/>
    <w:rsid w:val="000E4BA5"/>
    <w:rsid w:val="000E4F6D"/>
    <w:rsid w:val="000E58FC"/>
    <w:rsid w:val="000E5952"/>
    <w:rsid w:val="000E5A16"/>
    <w:rsid w:val="000E5CBC"/>
    <w:rsid w:val="000E5CFF"/>
    <w:rsid w:val="000E5F06"/>
    <w:rsid w:val="000E5F3D"/>
    <w:rsid w:val="000E613E"/>
    <w:rsid w:val="000E632C"/>
    <w:rsid w:val="000E70EB"/>
    <w:rsid w:val="000E733E"/>
    <w:rsid w:val="000E73CD"/>
    <w:rsid w:val="000E77CA"/>
    <w:rsid w:val="000E77FE"/>
    <w:rsid w:val="000E785A"/>
    <w:rsid w:val="000E79A5"/>
    <w:rsid w:val="000E7A6B"/>
    <w:rsid w:val="000E7A79"/>
    <w:rsid w:val="000E7CAD"/>
    <w:rsid w:val="000E7D7E"/>
    <w:rsid w:val="000E7DB0"/>
    <w:rsid w:val="000E7F8E"/>
    <w:rsid w:val="000F02BA"/>
    <w:rsid w:val="000F037B"/>
    <w:rsid w:val="000F03D3"/>
    <w:rsid w:val="000F0502"/>
    <w:rsid w:val="000F0536"/>
    <w:rsid w:val="000F089B"/>
    <w:rsid w:val="000F0910"/>
    <w:rsid w:val="000F0D2A"/>
    <w:rsid w:val="000F0F56"/>
    <w:rsid w:val="000F103F"/>
    <w:rsid w:val="000F1118"/>
    <w:rsid w:val="000F143F"/>
    <w:rsid w:val="000F176C"/>
    <w:rsid w:val="000F1949"/>
    <w:rsid w:val="000F19D2"/>
    <w:rsid w:val="000F1CEB"/>
    <w:rsid w:val="000F1D96"/>
    <w:rsid w:val="000F1E79"/>
    <w:rsid w:val="000F1F30"/>
    <w:rsid w:val="000F1F40"/>
    <w:rsid w:val="000F2067"/>
    <w:rsid w:val="000F244B"/>
    <w:rsid w:val="000F24CD"/>
    <w:rsid w:val="000F296C"/>
    <w:rsid w:val="000F2CC9"/>
    <w:rsid w:val="000F2D42"/>
    <w:rsid w:val="000F2F0E"/>
    <w:rsid w:val="000F3044"/>
    <w:rsid w:val="000F3101"/>
    <w:rsid w:val="000F315A"/>
    <w:rsid w:val="000F31EC"/>
    <w:rsid w:val="000F3658"/>
    <w:rsid w:val="000F3B07"/>
    <w:rsid w:val="000F3BAD"/>
    <w:rsid w:val="000F3DD6"/>
    <w:rsid w:val="000F3FCB"/>
    <w:rsid w:val="000F441E"/>
    <w:rsid w:val="000F4A06"/>
    <w:rsid w:val="000F4A57"/>
    <w:rsid w:val="000F4BC7"/>
    <w:rsid w:val="000F51FC"/>
    <w:rsid w:val="000F54AC"/>
    <w:rsid w:val="000F5ADD"/>
    <w:rsid w:val="000F5DC9"/>
    <w:rsid w:val="000F5E86"/>
    <w:rsid w:val="000F614F"/>
    <w:rsid w:val="000F61CD"/>
    <w:rsid w:val="000F6286"/>
    <w:rsid w:val="000F6580"/>
    <w:rsid w:val="000F66B3"/>
    <w:rsid w:val="000F6774"/>
    <w:rsid w:val="000F6BB8"/>
    <w:rsid w:val="000F6BDD"/>
    <w:rsid w:val="000F6F5F"/>
    <w:rsid w:val="000F74A3"/>
    <w:rsid w:val="000F7809"/>
    <w:rsid w:val="000F780B"/>
    <w:rsid w:val="000F780D"/>
    <w:rsid w:val="000F78AB"/>
    <w:rsid w:val="000F7A2E"/>
    <w:rsid w:val="000F7C63"/>
    <w:rsid w:val="000F7D6B"/>
    <w:rsid w:val="000F7DC1"/>
    <w:rsid w:val="000F7DC2"/>
    <w:rsid w:val="000F7DFF"/>
    <w:rsid w:val="000F7E4F"/>
    <w:rsid w:val="0010016B"/>
    <w:rsid w:val="0010034E"/>
    <w:rsid w:val="001004A0"/>
    <w:rsid w:val="0010084D"/>
    <w:rsid w:val="0010095E"/>
    <w:rsid w:val="00100C27"/>
    <w:rsid w:val="00100E18"/>
    <w:rsid w:val="001010EB"/>
    <w:rsid w:val="00101120"/>
    <w:rsid w:val="00101479"/>
    <w:rsid w:val="001014BA"/>
    <w:rsid w:val="00101604"/>
    <w:rsid w:val="00101724"/>
    <w:rsid w:val="001017BF"/>
    <w:rsid w:val="0010197D"/>
    <w:rsid w:val="00101F5E"/>
    <w:rsid w:val="001022C2"/>
    <w:rsid w:val="00102359"/>
    <w:rsid w:val="00102824"/>
    <w:rsid w:val="0010283A"/>
    <w:rsid w:val="00102941"/>
    <w:rsid w:val="00102953"/>
    <w:rsid w:val="00102A79"/>
    <w:rsid w:val="00102AA3"/>
    <w:rsid w:val="00102AD0"/>
    <w:rsid w:val="00102D73"/>
    <w:rsid w:val="00102EF0"/>
    <w:rsid w:val="00102F30"/>
    <w:rsid w:val="00102F8D"/>
    <w:rsid w:val="0010324D"/>
    <w:rsid w:val="0010332B"/>
    <w:rsid w:val="0010370C"/>
    <w:rsid w:val="0010372F"/>
    <w:rsid w:val="0010385C"/>
    <w:rsid w:val="00103E4A"/>
    <w:rsid w:val="001046F9"/>
    <w:rsid w:val="001047BE"/>
    <w:rsid w:val="0010480A"/>
    <w:rsid w:val="0010489B"/>
    <w:rsid w:val="00104A66"/>
    <w:rsid w:val="00104AAC"/>
    <w:rsid w:val="00104C31"/>
    <w:rsid w:val="00104F69"/>
    <w:rsid w:val="001050E2"/>
    <w:rsid w:val="00105150"/>
    <w:rsid w:val="0010538F"/>
    <w:rsid w:val="001055A2"/>
    <w:rsid w:val="001058F3"/>
    <w:rsid w:val="00105A98"/>
    <w:rsid w:val="00105B21"/>
    <w:rsid w:val="00105BDB"/>
    <w:rsid w:val="00105C03"/>
    <w:rsid w:val="001061BB"/>
    <w:rsid w:val="0010622B"/>
    <w:rsid w:val="0010636A"/>
    <w:rsid w:val="001063AA"/>
    <w:rsid w:val="00106698"/>
    <w:rsid w:val="00106814"/>
    <w:rsid w:val="001069C3"/>
    <w:rsid w:val="00106EB7"/>
    <w:rsid w:val="00107386"/>
    <w:rsid w:val="001074AB"/>
    <w:rsid w:val="0010760F"/>
    <w:rsid w:val="00107D8D"/>
    <w:rsid w:val="00110704"/>
    <w:rsid w:val="001107FA"/>
    <w:rsid w:val="001109D4"/>
    <w:rsid w:val="00110CAD"/>
    <w:rsid w:val="00110EA5"/>
    <w:rsid w:val="001110B5"/>
    <w:rsid w:val="001112BE"/>
    <w:rsid w:val="001113D1"/>
    <w:rsid w:val="001114D3"/>
    <w:rsid w:val="00111573"/>
    <w:rsid w:val="001117E7"/>
    <w:rsid w:val="001119F7"/>
    <w:rsid w:val="001119FA"/>
    <w:rsid w:val="00111B1D"/>
    <w:rsid w:val="00111B1F"/>
    <w:rsid w:val="0011201B"/>
    <w:rsid w:val="001122EF"/>
    <w:rsid w:val="00112648"/>
    <w:rsid w:val="00112874"/>
    <w:rsid w:val="001128BB"/>
    <w:rsid w:val="0011296F"/>
    <w:rsid w:val="00112A47"/>
    <w:rsid w:val="00112A5F"/>
    <w:rsid w:val="00112D11"/>
    <w:rsid w:val="001131C5"/>
    <w:rsid w:val="001137CE"/>
    <w:rsid w:val="0011384F"/>
    <w:rsid w:val="0011391A"/>
    <w:rsid w:val="00113B93"/>
    <w:rsid w:val="00113D38"/>
    <w:rsid w:val="00113EEA"/>
    <w:rsid w:val="0011427E"/>
    <w:rsid w:val="001142BD"/>
    <w:rsid w:val="001142C7"/>
    <w:rsid w:val="001142FE"/>
    <w:rsid w:val="00114431"/>
    <w:rsid w:val="00114852"/>
    <w:rsid w:val="00114A25"/>
    <w:rsid w:val="00114A5F"/>
    <w:rsid w:val="00114CF6"/>
    <w:rsid w:val="00114E42"/>
    <w:rsid w:val="00114EE1"/>
    <w:rsid w:val="00114F2A"/>
    <w:rsid w:val="00115512"/>
    <w:rsid w:val="0011563A"/>
    <w:rsid w:val="001156E0"/>
    <w:rsid w:val="00115848"/>
    <w:rsid w:val="00115890"/>
    <w:rsid w:val="00115B8F"/>
    <w:rsid w:val="001165A2"/>
    <w:rsid w:val="00116600"/>
    <w:rsid w:val="00116EE2"/>
    <w:rsid w:val="0011740B"/>
    <w:rsid w:val="00117539"/>
    <w:rsid w:val="0011756B"/>
    <w:rsid w:val="001178EE"/>
    <w:rsid w:val="00117B3B"/>
    <w:rsid w:val="00117B6B"/>
    <w:rsid w:val="0012004D"/>
    <w:rsid w:val="00120212"/>
    <w:rsid w:val="00120357"/>
    <w:rsid w:val="001209B3"/>
    <w:rsid w:val="00121350"/>
    <w:rsid w:val="00121768"/>
    <w:rsid w:val="001219AC"/>
    <w:rsid w:val="001219E0"/>
    <w:rsid w:val="00121BB2"/>
    <w:rsid w:val="00121D4D"/>
    <w:rsid w:val="00121ECA"/>
    <w:rsid w:val="0012206E"/>
    <w:rsid w:val="00122079"/>
    <w:rsid w:val="00122146"/>
    <w:rsid w:val="001221FC"/>
    <w:rsid w:val="00122382"/>
    <w:rsid w:val="00122731"/>
    <w:rsid w:val="00122790"/>
    <w:rsid w:val="0012279A"/>
    <w:rsid w:val="00122936"/>
    <w:rsid w:val="00122C97"/>
    <w:rsid w:val="00122DEE"/>
    <w:rsid w:val="00122DF8"/>
    <w:rsid w:val="00122E16"/>
    <w:rsid w:val="00122E2D"/>
    <w:rsid w:val="00122EC7"/>
    <w:rsid w:val="001234E8"/>
    <w:rsid w:val="0012352D"/>
    <w:rsid w:val="00123718"/>
    <w:rsid w:val="00123A2A"/>
    <w:rsid w:val="00123B3B"/>
    <w:rsid w:val="00123D36"/>
    <w:rsid w:val="00123DC9"/>
    <w:rsid w:val="00123DFD"/>
    <w:rsid w:val="00123EC8"/>
    <w:rsid w:val="00124142"/>
    <w:rsid w:val="0012487B"/>
    <w:rsid w:val="00124B8D"/>
    <w:rsid w:val="00124D6D"/>
    <w:rsid w:val="00124D84"/>
    <w:rsid w:val="001252EB"/>
    <w:rsid w:val="001253A3"/>
    <w:rsid w:val="00125A9E"/>
    <w:rsid w:val="00125B81"/>
    <w:rsid w:val="00125BF5"/>
    <w:rsid w:val="00125C6D"/>
    <w:rsid w:val="00125DA6"/>
    <w:rsid w:val="00125F43"/>
    <w:rsid w:val="00126210"/>
    <w:rsid w:val="00126333"/>
    <w:rsid w:val="0012651E"/>
    <w:rsid w:val="0012683E"/>
    <w:rsid w:val="00126882"/>
    <w:rsid w:val="00126D3F"/>
    <w:rsid w:val="00126D75"/>
    <w:rsid w:val="00126DCC"/>
    <w:rsid w:val="00126E41"/>
    <w:rsid w:val="00126EEC"/>
    <w:rsid w:val="00126F4F"/>
    <w:rsid w:val="00126F7A"/>
    <w:rsid w:val="00126F84"/>
    <w:rsid w:val="00126FEE"/>
    <w:rsid w:val="001272B4"/>
    <w:rsid w:val="001274EE"/>
    <w:rsid w:val="00127580"/>
    <w:rsid w:val="00127696"/>
    <w:rsid w:val="0012774D"/>
    <w:rsid w:val="001277AF"/>
    <w:rsid w:val="00127937"/>
    <w:rsid w:val="00127B41"/>
    <w:rsid w:val="00127E6A"/>
    <w:rsid w:val="00127EA7"/>
    <w:rsid w:val="00130028"/>
    <w:rsid w:val="001302D1"/>
    <w:rsid w:val="00130345"/>
    <w:rsid w:val="001304CF"/>
    <w:rsid w:val="00131132"/>
    <w:rsid w:val="001311DE"/>
    <w:rsid w:val="0013137D"/>
    <w:rsid w:val="001313B1"/>
    <w:rsid w:val="00131523"/>
    <w:rsid w:val="00131875"/>
    <w:rsid w:val="001318FC"/>
    <w:rsid w:val="00131A83"/>
    <w:rsid w:val="00132086"/>
    <w:rsid w:val="001321B3"/>
    <w:rsid w:val="00132510"/>
    <w:rsid w:val="0013272A"/>
    <w:rsid w:val="00132A1C"/>
    <w:rsid w:val="00132A24"/>
    <w:rsid w:val="00132AC4"/>
    <w:rsid w:val="00132B66"/>
    <w:rsid w:val="00132FCC"/>
    <w:rsid w:val="001330FF"/>
    <w:rsid w:val="00133113"/>
    <w:rsid w:val="0013318B"/>
    <w:rsid w:val="0013337E"/>
    <w:rsid w:val="00133503"/>
    <w:rsid w:val="00133520"/>
    <w:rsid w:val="00133633"/>
    <w:rsid w:val="001336AA"/>
    <w:rsid w:val="00133984"/>
    <w:rsid w:val="00133AFB"/>
    <w:rsid w:val="00133C60"/>
    <w:rsid w:val="00133CA9"/>
    <w:rsid w:val="00133F66"/>
    <w:rsid w:val="001344C4"/>
    <w:rsid w:val="00134563"/>
    <w:rsid w:val="00134930"/>
    <w:rsid w:val="00134998"/>
    <w:rsid w:val="00134A17"/>
    <w:rsid w:val="00134CC3"/>
    <w:rsid w:val="00134E61"/>
    <w:rsid w:val="00134FF8"/>
    <w:rsid w:val="001350F3"/>
    <w:rsid w:val="001352C2"/>
    <w:rsid w:val="001353AC"/>
    <w:rsid w:val="0013555E"/>
    <w:rsid w:val="00135947"/>
    <w:rsid w:val="001359F7"/>
    <w:rsid w:val="00135A40"/>
    <w:rsid w:val="00135B2A"/>
    <w:rsid w:val="00135CF9"/>
    <w:rsid w:val="00135D4F"/>
    <w:rsid w:val="00135FE0"/>
    <w:rsid w:val="001360C6"/>
    <w:rsid w:val="0013655F"/>
    <w:rsid w:val="001365D0"/>
    <w:rsid w:val="00136742"/>
    <w:rsid w:val="001367AB"/>
    <w:rsid w:val="00136E54"/>
    <w:rsid w:val="00136FA5"/>
    <w:rsid w:val="00137043"/>
    <w:rsid w:val="00137498"/>
    <w:rsid w:val="001401D5"/>
    <w:rsid w:val="001402E6"/>
    <w:rsid w:val="001404FD"/>
    <w:rsid w:val="0014056B"/>
    <w:rsid w:val="00140588"/>
    <w:rsid w:val="00140639"/>
    <w:rsid w:val="001406B8"/>
    <w:rsid w:val="001406FF"/>
    <w:rsid w:val="001407A6"/>
    <w:rsid w:val="00140E86"/>
    <w:rsid w:val="0014112B"/>
    <w:rsid w:val="00141484"/>
    <w:rsid w:val="00141553"/>
    <w:rsid w:val="001419B1"/>
    <w:rsid w:val="00141D17"/>
    <w:rsid w:val="00141D25"/>
    <w:rsid w:val="00141DB9"/>
    <w:rsid w:val="0014243D"/>
    <w:rsid w:val="001425C6"/>
    <w:rsid w:val="00142676"/>
    <w:rsid w:val="001429CA"/>
    <w:rsid w:val="00142B75"/>
    <w:rsid w:val="00142DCD"/>
    <w:rsid w:val="0014313E"/>
    <w:rsid w:val="001432B8"/>
    <w:rsid w:val="0014358F"/>
    <w:rsid w:val="00143BAD"/>
    <w:rsid w:val="00143BD9"/>
    <w:rsid w:val="00143C1E"/>
    <w:rsid w:val="00143C6D"/>
    <w:rsid w:val="00143DDD"/>
    <w:rsid w:val="00143E09"/>
    <w:rsid w:val="00143E19"/>
    <w:rsid w:val="00143E38"/>
    <w:rsid w:val="00144096"/>
    <w:rsid w:val="00144479"/>
    <w:rsid w:val="0014479F"/>
    <w:rsid w:val="00144BD8"/>
    <w:rsid w:val="00144D38"/>
    <w:rsid w:val="00144D69"/>
    <w:rsid w:val="00144FD5"/>
    <w:rsid w:val="00145055"/>
    <w:rsid w:val="0014508C"/>
    <w:rsid w:val="001455B8"/>
    <w:rsid w:val="001455C9"/>
    <w:rsid w:val="0014573B"/>
    <w:rsid w:val="0014578F"/>
    <w:rsid w:val="001457EC"/>
    <w:rsid w:val="00145C26"/>
    <w:rsid w:val="00145D23"/>
    <w:rsid w:val="00146395"/>
    <w:rsid w:val="00146451"/>
    <w:rsid w:val="001466B7"/>
    <w:rsid w:val="001467B0"/>
    <w:rsid w:val="00146A16"/>
    <w:rsid w:val="00146A1B"/>
    <w:rsid w:val="00146CF9"/>
    <w:rsid w:val="00146DC3"/>
    <w:rsid w:val="00146E20"/>
    <w:rsid w:val="00147022"/>
    <w:rsid w:val="001471D1"/>
    <w:rsid w:val="001476D8"/>
    <w:rsid w:val="00147728"/>
    <w:rsid w:val="00147830"/>
    <w:rsid w:val="00147A04"/>
    <w:rsid w:val="00150058"/>
    <w:rsid w:val="001500B7"/>
    <w:rsid w:val="001507C7"/>
    <w:rsid w:val="0015091E"/>
    <w:rsid w:val="0015092C"/>
    <w:rsid w:val="00150E31"/>
    <w:rsid w:val="001513A6"/>
    <w:rsid w:val="0015143C"/>
    <w:rsid w:val="00151662"/>
    <w:rsid w:val="0015194D"/>
    <w:rsid w:val="00151A55"/>
    <w:rsid w:val="00151B09"/>
    <w:rsid w:val="00151C04"/>
    <w:rsid w:val="0015204C"/>
    <w:rsid w:val="001520CD"/>
    <w:rsid w:val="00152176"/>
    <w:rsid w:val="001523B1"/>
    <w:rsid w:val="00152400"/>
    <w:rsid w:val="001528D4"/>
    <w:rsid w:val="00152A22"/>
    <w:rsid w:val="00152A5B"/>
    <w:rsid w:val="00152B79"/>
    <w:rsid w:val="00152B99"/>
    <w:rsid w:val="001530CC"/>
    <w:rsid w:val="001532B3"/>
    <w:rsid w:val="00153811"/>
    <w:rsid w:val="00153A87"/>
    <w:rsid w:val="00153F8E"/>
    <w:rsid w:val="00154397"/>
    <w:rsid w:val="0015443F"/>
    <w:rsid w:val="00154682"/>
    <w:rsid w:val="00154A2D"/>
    <w:rsid w:val="00154F52"/>
    <w:rsid w:val="0015508A"/>
    <w:rsid w:val="00155127"/>
    <w:rsid w:val="001552AD"/>
    <w:rsid w:val="0015542D"/>
    <w:rsid w:val="0015549C"/>
    <w:rsid w:val="001554D5"/>
    <w:rsid w:val="00155710"/>
    <w:rsid w:val="00155CEF"/>
    <w:rsid w:val="00155D3B"/>
    <w:rsid w:val="00156361"/>
    <w:rsid w:val="0015658F"/>
    <w:rsid w:val="0015661C"/>
    <w:rsid w:val="001568FD"/>
    <w:rsid w:val="00156B20"/>
    <w:rsid w:val="00156C2B"/>
    <w:rsid w:val="00156D3A"/>
    <w:rsid w:val="00157597"/>
    <w:rsid w:val="00157805"/>
    <w:rsid w:val="0015796B"/>
    <w:rsid w:val="0016014B"/>
    <w:rsid w:val="00160391"/>
    <w:rsid w:val="001604AF"/>
    <w:rsid w:val="00160518"/>
    <w:rsid w:val="0016067D"/>
    <w:rsid w:val="00160802"/>
    <w:rsid w:val="001608B3"/>
    <w:rsid w:val="001608BC"/>
    <w:rsid w:val="0016093A"/>
    <w:rsid w:val="0016135E"/>
    <w:rsid w:val="001618EA"/>
    <w:rsid w:val="00161C17"/>
    <w:rsid w:val="0016227D"/>
    <w:rsid w:val="0016268E"/>
    <w:rsid w:val="001626F9"/>
    <w:rsid w:val="00162A5E"/>
    <w:rsid w:val="00162B2F"/>
    <w:rsid w:val="00162F8B"/>
    <w:rsid w:val="0016321C"/>
    <w:rsid w:val="00163438"/>
    <w:rsid w:val="00163766"/>
    <w:rsid w:val="001638F1"/>
    <w:rsid w:val="00163C1C"/>
    <w:rsid w:val="00163DA7"/>
    <w:rsid w:val="00163DE2"/>
    <w:rsid w:val="00163F81"/>
    <w:rsid w:val="001643D8"/>
    <w:rsid w:val="00164511"/>
    <w:rsid w:val="00164684"/>
    <w:rsid w:val="001646A5"/>
    <w:rsid w:val="0016479B"/>
    <w:rsid w:val="00164A18"/>
    <w:rsid w:val="00164AEF"/>
    <w:rsid w:val="00164AF4"/>
    <w:rsid w:val="00164D97"/>
    <w:rsid w:val="00164E16"/>
    <w:rsid w:val="00164F29"/>
    <w:rsid w:val="00165795"/>
    <w:rsid w:val="00165A9E"/>
    <w:rsid w:val="00165AD4"/>
    <w:rsid w:val="00165C10"/>
    <w:rsid w:val="00165D50"/>
    <w:rsid w:val="00165DFC"/>
    <w:rsid w:val="00165F50"/>
    <w:rsid w:val="00166059"/>
    <w:rsid w:val="0016640C"/>
    <w:rsid w:val="00166555"/>
    <w:rsid w:val="001668C6"/>
    <w:rsid w:val="00166943"/>
    <w:rsid w:val="00166E6A"/>
    <w:rsid w:val="00167051"/>
    <w:rsid w:val="001670E0"/>
    <w:rsid w:val="00167167"/>
    <w:rsid w:val="001672BF"/>
    <w:rsid w:val="001673D2"/>
    <w:rsid w:val="0016741C"/>
    <w:rsid w:val="00167617"/>
    <w:rsid w:val="0016762E"/>
    <w:rsid w:val="001676D4"/>
    <w:rsid w:val="0016791A"/>
    <w:rsid w:val="001679A4"/>
    <w:rsid w:val="00167A0F"/>
    <w:rsid w:val="00167C19"/>
    <w:rsid w:val="00167D28"/>
    <w:rsid w:val="0017051F"/>
    <w:rsid w:val="0017074C"/>
    <w:rsid w:val="001707B5"/>
    <w:rsid w:val="001708BB"/>
    <w:rsid w:val="001708F0"/>
    <w:rsid w:val="00170B43"/>
    <w:rsid w:val="001711A9"/>
    <w:rsid w:val="001713CF"/>
    <w:rsid w:val="00171519"/>
    <w:rsid w:val="0017176F"/>
    <w:rsid w:val="00171807"/>
    <w:rsid w:val="00171A66"/>
    <w:rsid w:val="00171BBD"/>
    <w:rsid w:val="00171CE8"/>
    <w:rsid w:val="001721D2"/>
    <w:rsid w:val="00172613"/>
    <w:rsid w:val="0017264B"/>
    <w:rsid w:val="00172817"/>
    <w:rsid w:val="00172829"/>
    <w:rsid w:val="0017284D"/>
    <w:rsid w:val="00172A47"/>
    <w:rsid w:val="00172E45"/>
    <w:rsid w:val="00172F57"/>
    <w:rsid w:val="00172F7B"/>
    <w:rsid w:val="001731C5"/>
    <w:rsid w:val="001734E3"/>
    <w:rsid w:val="00173B01"/>
    <w:rsid w:val="00173CC1"/>
    <w:rsid w:val="00173ED7"/>
    <w:rsid w:val="00174161"/>
    <w:rsid w:val="0017417F"/>
    <w:rsid w:val="00174462"/>
    <w:rsid w:val="00174662"/>
    <w:rsid w:val="00174736"/>
    <w:rsid w:val="00174A08"/>
    <w:rsid w:val="00174AB2"/>
    <w:rsid w:val="00174B0D"/>
    <w:rsid w:val="00174BA8"/>
    <w:rsid w:val="00174CFB"/>
    <w:rsid w:val="00174FCB"/>
    <w:rsid w:val="00175D02"/>
    <w:rsid w:val="001763D2"/>
    <w:rsid w:val="00176856"/>
    <w:rsid w:val="00176AC0"/>
    <w:rsid w:val="00176F83"/>
    <w:rsid w:val="00177258"/>
    <w:rsid w:val="00177424"/>
    <w:rsid w:val="00177591"/>
    <w:rsid w:val="001776BB"/>
    <w:rsid w:val="0017784F"/>
    <w:rsid w:val="001779A0"/>
    <w:rsid w:val="001779B9"/>
    <w:rsid w:val="00177AFE"/>
    <w:rsid w:val="00177C2F"/>
    <w:rsid w:val="00177E0F"/>
    <w:rsid w:val="00180098"/>
    <w:rsid w:val="00180476"/>
    <w:rsid w:val="00180538"/>
    <w:rsid w:val="00180929"/>
    <w:rsid w:val="0018094F"/>
    <w:rsid w:val="001809A9"/>
    <w:rsid w:val="00180CD2"/>
    <w:rsid w:val="00180D17"/>
    <w:rsid w:val="00180EBB"/>
    <w:rsid w:val="00181174"/>
    <w:rsid w:val="00181267"/>
    <w:rsid w:val="00181393"/>
    <w:rsid w:val="00181B42"/>
    <w:rsid w:val="00181E83"/>
    <w:rsid w:val="00181FBB"/>
    <w:rsid w:val="0018205D"/>
    <w:rsid w:val="00182364"/>
    <w:rsid w:val="0018257E"/>
    <w:rsid w:val="00182954"/>
    <w:rsid w:val="00182F4C"/>
    <w:rsid w:val="00182FCF"/>
    <w:rsid w:val="0018304C"/>
    <w:rsid w:val="0018308E"/>
    <w:rsid w:val="00183641"/>
    <w:rsid w:val="00183C73"/>
    <w:rsid w:val="00183C83"/>
    <w:rsid w:val="00183D1A"/>
    <w:rsid w:val="00183F03"/>
    <w:rsid w:val="00183F22"/>
    <w:rsid w:val="00183FCA"/>
    <w:rsid w:val="001841D6"/>
    <w:rsid w:val="00184304"/>
    <w:rsid w:val="00184508"/>
    <w:rsid w:val="001845A5"/>
    <w:rsid w:val="00184769"/>
    <w:rsid w:val="001847DB"/>
    <w:rsid w:val="00184872"/>
    <w:rsid w:val="00184C8F"/>
    <w:rsid w:val="00184DB7"/>
    <w:rsid w:val="00185200"/>
    <w:rsid w:val="001855EF"/>
    <w:rsid w:val="00185B0B"/>
    <w:rsid w:val="00185F3D"/>
    <w:rsid w:val="00186246"/>
    <w:rsid w:val="00186321"/>
    <w:rsid w:val="00186515"/>
    <w:rsid w:val="001865D8"/>
    <w:rsid w:val="0018670A"/>
    <w:rsid w:val="00186A3D"/>
    <w:rsid w:val="00186D60"/>
    <w:rsid w:val="001870AE"/>
    <w:rsid w:val="00187147"/>
    <w:rsid w:val="0018784C"/>
    <w:rsid w:val="00187C4C"/>
    <w:rsid w:val="00187E20"/>
    <w:rsid w:val="0019038B"/>
    <w:rsid w:val="00190426"/>
    <w:rsid w:val="0019046D"/>
    <w:rsid w:val="001904DA"/>
    <w:rsid w:val="00190533"/>
    <w:rsid w:val="0019071F"/>
    <w:rsid w:val="001907E2"/>
    <w:rsid w:val="00190B9F"/>
    <w:rsid w:val="00190D91"/>
    <w:rsid w:val="00190FC4"/>
    <w:rsid w:val="001913AF"/>
    <w:rsid w:val="00191438"/>
    <w:rsid w:val="001914DA"/>
    <w:rsid w:val="0019151D"/>
    <w:rsid w:val="001915F3"/>
    <w:rsid w:val="0019182F"/>
    <w:rsid w:val="00191C5C"/>
    <w:rsid w:val="00191CDB"/>
    <w:rsid w:val="00191E43"/>
    <w:rsid w:val="00192330"/>
    <w:rsid w:val="001924C4"/>
    <w:rsid w:val="001929BE"/>
    <w:rsid w:val="00192B1D"/>
    <w:rsid w:val="00192CDA"/>
    <w:rsid w:val="00192F05"/>
    <w:rsid w:val="001930C5"/>
    <w:rsid w:val="001938D0"/>
    <w:rsid w:val="00193A28"/>
    <w:rsid w:val="00193A58"/>
    <w:rsid w:val="00193D28"/>
    <w:rsid w:val="00193E6C"/>
    <w:rsid w:val="00193E80"/>
    <w:rsid w:val="00193FC4"/>
    <w:rsid w:val="001944FB"/>
    <w:rsid w:val="0019468A"/>
    <w:rsid w:val="001947F9"/>
    <w:rsid w:val="0019482B"/>
    <w:rsid w:val="00194841"/>
    <w:rsid w:val="00194887"/>
    <w:rsid w:val="00194F16"/>
    <w:rsid w:val="00194F85"/>
    <w:rsid w:val="001952D8"/>
    <w:rsid w:val="001952F6"/>
    <w:rsid w:val="00195407"/>
    <w:rsid w:val="00195725"/>
    <w:rsid w:val="00195791"/>
    <w:rsid w:val="00195CBB"/>
    <w:rsid w:val="00195DCE"/>
    <w:rsid w:val="00195DDA"/>
    <w:rsid w:val="001961D9"/>
    <w:rsid w:val="00196356"/>
    <w:rsid w:val="001964A1"/>
    <w:rsid w:val="001966DA"/>
    <w:rsid w:val="0019682E"/>
    <w:rsid w:val="00196966"/>
    <w:rsid w:val="00196E4D"/>
    <w:rsid w:val="00196EEB"/>
    <w:rsid w:val="00196FAE"/>
    <w:rsid w:val="0019714B"/>
    <w:rsid w:val="001972EF"/>
    <w:rsid w:val="001975A6"/>
    <w:rsid w:val="001978BA"/>
    <w:rsid w:val="00197B59"/>
    <w:rsid w:val="00197EE1"/>
    <w:rsid w:val="001A003C"/>
    <w:rsid w:val="001A00F3"/>
    <w:rsid w:val="001A0198"/>
    <w:rsid w:val="001A0274"/>
    <w:rsid w:val="001A04A0"/>
    <w:rsid w:val="001A053A"/>
    <w:rsid w:val="001A062D"/>
    <w:rsid w:val="001A06CE"/>
    <w:rsid w:val="001A08D1"/>
    <w:rsid w:val="001A0D23"/>
    <w:rsid w:val="001A107C"/>
    <w:rsid w:val="001A10AB"/>
    <w:rsid w:val="001A111E"/>
    <w:rsid w:val="001A12AC"/>
    <w:rsid w:val="001A12AD"/>
    <w:rsid w:val="001A12CC"/>
    <w:rsid w:val="001A1535"/>
    <w:rsid w:val="001A167A"/>
    <w:rsid w:val="001A1816"/>
    <w:rsid w:val="001A1A4B"/>
    <w:rsid w:val="001A2009"/>
    <w:rsid w:val="001A3076"/>
    <w:rsid w:val="001A33F0"/>
    <w:rsid w:val="001A34F4"/>
    <w:rsid w:val="001A35AC"/>
    <w:rsid w:val="001A3797"/>
    <w:rsid w:val="001A3DEC"/>
    <w:rsid w:val="001A4061"/>
    <w:rsid w:val="001A417C"/>
    <w:rsid w:val="001A4896"/>
    <w:rsid w:val="001A4913"/>
    <w:rsid w:val="001A4BD0"/>
    <w:rsid w:val="001A5364"/>
    <w:rsid w:val="001A5387"/>
    <w:rsid w:val="001A555A"/>
    <w:rsid w:val="001A5589"/>
    <w:rsid w:val="001A5831"/>
    <w:rsid w:val="001A5BC4"/>
    <w:rsid w:val="001A5E98"/>
    <w:rsid w:val="001A5FEB"/>
    <w:rsid w:val="001A61F8"/>
    <w:rsid w:val="001A6256"/>
    <w:rsid w:val="001A63A9"/>
    <w:rsid w:val="001A63B1"/>
    <w:rsid w:val="001A63E6"/>
    <w:rsid w:val="001A6416"/>
    <w:rsid w:val="001A6654"/>
    <w:rsid w:val="001A668F"/>
    <w:rsid w:val="001A67E1"/>
    <w:rsid w:val="001A71F7"/>
    <w:rsid w:val="001A77E3"/>
    <w:rsid w:val="001A77F1"/>
    <w:rsid w:val="001A7886"/>
    <w:rsid w:val="001A78C9"/>
    <w:rsid w:val="001A7937"/>
    <w:rsid w:val="001A7ADF"/>
    <w:rsid w:val="001A7B8D"/>
    <w:rsid w:val="001A7EF2"/>
    <w:rsid w:val="001B0132"/>
    <w:rsid w:val="001B045C"/>
    <w:rsid w:val="001B0753"/>
    <w:rsid w:val="001B07EF"/>
    <w:rsid w:val="001B081D"/>
    <w:rsid w:val="001B08E0"/>
    <w:rsid w:val="001B0945"/>
    <w:rsid w:val="001B094E"/>
    <w:rsid w:val="001B097A"/>
    <w:rsid w:val="001B0A2C"/>
    <w:rsid w:val="001B0CF8"/>
    <w:rsid w:val="001B0D37"/>
    <w:rsid w:val="001B0E71"/>
    <w:rsid w:val="001B0ECE"/>
    <w:rsid w:val="001B1415"/>
    <w:rsid w:val="001B1565"/>
    <w:rsid w:val="001B17CC"/>
    <w:rsid w:val="001B188E"/>
    <w:rsid w:val="001B1990"/>
    <w:rsid w:val="001B1AED"/>
    <w:rsid w:val="001B1D9A"/>
    <w:rsid w:val="001B1F93"/>
    <w:rsid w:val="001B289E"/>
    <w:rsid w:val="001B2A5E"/>
    <w:rsid w:val="001B33BE"/>
    <w:rsid w:val="001B3A36"/>
    <w:rsid w:val="001B3F63"/>
    <w:rsid w:val="001B41D5"/>
    <w:rsid w:val="001B41F3"/>
    <w:rsid w:val="001B4B81"/>
    <w:rsid w:val="001B4C7C"/>
    <w:rsid w:val="001B4CCF"/>
    <w:rsid w:val="001B520D"/>
    <w:rsid w:val="001B553C"/>
    <w:rsid w:val="001B5804"/>
    <w:rsid w:val="001B5914"/>
    <w:rsid w:val="001B5AFE"/>
    <w:rsid w:val="001B68CB"/>
    <w:rsid w:val="001B702A"/>
    <w:rsid w:val="001B733A"/>
    <w:rsid w:val="001B7849"/>
    <w:rsid w:val="001C01F0"/>
    <w:rsid w:val="001C02A8"/>
    <w:rsid w:val="001C0444"/>
    <w:rsid w:val="001C0695"/>
    <w:rsid w:val="001C0821"/>
    <w:rsid w:val="001C0D4A"/>
    <w:rsid w:val="001C13EF"/>
    <w:rsid w:val="001C1482"/>
    <w:rsid w:val="001C153B"/>
    <w:rsid w:val="001C1676"/>
    <w:rsid w:val="001C1728"/>
    <w:rsid w:val="001C18CF"/>
    <w:rsid w:val="001C1D41"/>
    <w:rsid w:val="001C228B"/>
    <w:rsid w:val="001C2514"/>
    <w:rsid w:val="001C2A45"/>
    <w:rsid w:val="001C2DC2"/>
    <w:rsid w:val="001C354F"/>
    <w:rsid w:val="001C35FB"/>
    <w:rsid w:val="001C3680"/>
    <w:rsid w:val="001C38CC"/>
    <w:rsid w:val="001C3E3C"/>
    <w:rsid w:val="001C3FA5"/>
    <w:rsid w:val="001C4037"/>
    <w:rsid w:val="001C412D"/>
    <w:rsid w:val="001C4203"/>
    <w:rsid w:val="001C4575"/>
    <w:rsid w:val="001C46B0"/>
    <w:rsid w:val="001C488F"/>
    <w:rsid w:val="001C49FD"/>
    <w:rsid w:val="001C4E9E"/>
    <w:rsid w:val="001C5056"/>
    <w:rsid w:val="001C580C"/>
    <w:rsid w:val="001C5C94"/>
    <w:rsid w:val="001C5DDC"/>
    <w:rsid w:val="001C5E0B"/>
    <w:rsid w:val="001C6175"/>
    <w:rsid w:val="001C6429"/>
    <w:rsid w:val="001C69B1"/>
    <w:rsid w:val="001C6C51"/>
    <w:rsid w:val="001C6E3E"/>
    <w:rsid w:val="001C6EAB"/>
    <w:rsid w:val="001C790E"/>
    <w:rsid w:val="001C7F35"/>
    <w:rsid w:val="001D00B0"/>
    <w:rsid w:val="001D01A0"/>
    <w:rsid w:val="001D027E"/>
    <w:rsid w:val="001D06FF"/>
    <w:rsid w:val="001D0826"/>
    <w:rsid w:val="001D08B8"/>
    <w:rsid w:val="001D0AC3"/>
    <w:rsid w:val="001D0C80"/>
    <w:rsid w:val="001D0EB4"/>
    <w:rsid w:val="001D1148"/>
    <w:rsid w:val="001D11CE"/>
    <w:rsid w:val="001D1369"/>
    <w:rsid w:val="001D1916"/>
    <w:rsid w:val="001D19B7"/>
    <w:rsid w:val="001D1D7F"/>
    <w:rsid w:val="001D1FF0"/>
    <w:rsid w:val="001D2796"/>
    <w:rsid w:val="001D279F"/>
    <w:rsid w:val="001D2894"/>
    <w:rsid w:val="001D28BC"/>
    <w:rsid w:val="001D2B8E"/>
    <w:rsid w:val="001D2C97"/>
    <w:rsid w:val="001D2CE2"/>
    <w:rsid w:val="001D3036"/>
    <w:rsid w:val="001D3287"/>
    <w:rsid w:val="001D3342"/>
    <w:rsid w:val="001D3568"/>
    <w:rsid w:val="001D3807"/>
    <w:rsid w:val="001D3C61"/>
    <w:rsid w:val="001D3CC5"/>
    <w:rsid w:val="001D3ED3"/>
    <w:rsid w:val="001D3FE4"/>
    <w:rsid w:val="001D4080"/>
    <w:rsid w:val="001D4439"/>
    <w:rsid w:val="001D459A"/>
    <w:rsid w:val="001D4615"/>
    <w:rsid w:val="001D4698"/>
    <w:rsid w:val="001D49F8"/>
    <w:rsid w:val="001D4CD0"/>
    <w:rsid w:val="001D4E37"/>
    <w:rsid w:val="001D4EE5"/>
    <w:rsid w:val="001D4F3C"/>
    <w:rsid w:val="001D53EF"/>
    <w:rsid w:val="001D5456"/>
    <w:rsid w:val="001D5527"/>
    <w:rsid w:val="001D57DE"/>
    <w:rsid w:val="001D5A45"/>
    <w:rsid w:val="001D6048"/>
    <w:rsid w:val="001D6070"/>
    <w:rsid w:val="001D6513"/>
    <w:rsid w:val="001D6844"/>
    <w:rsid w:val="001D6BA1"/>
    <w:rsid w:val="001D6BB9"/>
    <w:rsid w:val="001D7938"/>
    <w:rsid w:val="001D7B0B"/>
    <w:rsid w:val="001D7D64"/>
    <w:rsid w:val="001D7F42"/>
    <w:rsid w:val="001E0176"/>
    <w:rsid w:val="001E0546"/>
    <w:rsid w:val="001E05CB"/>
    <w:rsid w:val="001E05FE"/>
    <w:rsid w:val="001E06B9"/>
    <w:rsid w:val="001E07B6"/>
    <w:rsid w:val="001E0942"/>
    <w:rsid w:val="001E0987"/>
    <w:rsid w:val="001E09D8"/>
    <w:rsid w:val="001E0A66"/>
    <w:rsid w:val="001E0EB1"/>
    <w:rsid w:val="001E11EA"/>
    <w:rsid w:val="001E120D"/>
    <w:rsid w:val="001E1381"/>
    <w:rsid w:val="001E14C4"/>
    <w:rsid w:val="001E152B"/>
    <w:rsid w:val="001E1981"/>
    <w:rsid w:val="001E1F53"/>
    <w:rsid w:val="001E23BD"/>
    <w:rsid w:val="001E259B"/>
    <w:rsid w:val="001E29DE"/>
    <w:rsid w:val="001E2B1B"/>
    <w:rsid w:val="001E2C8D"/>
    <w:rsid w:val="001E2D24"/>
    <w:rsid w:val="001E2FE5"/>
    <w:rsid w:val="001E338F"/>
    <w:rsid w:val="001E3410"/>
    <w:rsid w:val="001E357F"/>
    <w:rsid w:val="001E35E5"/>
    <w:rsid w:val="001E3CA2"/>
    <w:rsid w:val="001E3DF1"/>
    <w:rsid w:val="001E3E54"/>
    <w:rsid w:val="001E3E99"/>
    <w:rsid w:val="001E4336"/>
    <w:rsid w:val="001E4792"/>
    <w:rsid w:val="001E47DD"/>
    <w:rsid w:val="001E4998"/>
    <w:rsid w:val="001E4AB0"/>
    <w:rsid w:val="001E4B19"/>
    <w:rsid w:val="001E4D51"/>
    <w:rsid w:val="001E518D"/>
    <w:rsid w:val="001E519C"/>
    <w:rsid w:val="001E526D"/>
    <w:rsid w:val="001E52B1"/>
    <w:rsid w:val="001E5620"/>
    <w:rsid w:val="001E5BCC"/>
    <w:rsid w:val="001E6201"/>
    <w:rsid w:val="001E6281"/>
    <w:rsid w:val="001E696B"/>
    <w:rsid w:val="001E6A25"/>
    <w:rsid w:val="001E6E0A"/>
    <w:rsid w:val="001E7111"/>
    <w:rsid w:val="001E79EA"/>
    <w:rsid w:val="001E7A0B"/>
    <w:rsid w:val="001E7B12"/>
    <w:rsid w:val="001E7B7D"/>
    <w:rsid w:val="001E7E02"/>
    <w:rsid w:val="001E7FD8"/>
    <w:rsid w:val="001F026F"/>
    <w:rsid w:val="001F0688"/>
    <w:rsid w:val="001F0D63"/>
    <w:rsid w:val="001F0DB0"/>
    <w:rsid w:val="001F0E87"/>
    <w:rsid w:val="001F14B0"/>
    <w:rsid w:val="001F1684"/>
    <w:rsid w:val="001F1975"/>
    <w:rsid w:val="001F2253"/>
    <w:rsid w:val="001F225A"/>
    <w:rsid w:val="001F274E"/>
    <w:rsid w:val="001F2E5A"/>
    <w:rsid w:val="001F2E91"/>
    <w:rsid w:val="001F34DA"/>
    <w:rsid w:val="001F3579"/>
    <w:rsid w:val="001F3A27"/>
    <w:rsid w:val="001F4616"/>
    <w:rsid w:val="001F46AE"/>
    <w:rsid w:val="001F47D7"/>
    <w:rsid w:val="001F49C7"/>
    <w:rsid w:val="001F4F0F"/>
    <w:rsid w:val="001F52C9"/>
    <w:rsid w:val="001F532E"/>
    <w:rsid w:val="001F5877"/>
    <w:rsid w:val="001F5D6A"/>
    <w:rsid w:val="001F5F93"/>
    <w:rsid w:val="001F65E2"/>
    <w:rsid w:val="001F664C"/>
    <w:rsid w:val="001F6658"/>
    <w:rsid w:val="001F68F2"/>
    <w:rsid w:val="001F6A4A"/>
    <w:rsid w:val="001F6ACE"/>
    <w:rsid w:val="001F6B6D"/>
    <w:rsid w:val="001F6F71"/>
    <w:rsid w:val="001F6F88"/>
    <w:rsid w:val="001F7560"/>
    <w:rsid w:val="001F770E"/>
    <w:rsid w:val="001F79E4"/>
    <w:rsid w:val="001F7A20"/>
    <w:rsid w:val="00200073"/>
    <w:rsid w:val="002005F2"/>
    <w:rsid w:val="002014B4"/>
    <w:rsid w:val="002019FD"/>
    <w:rsid w:val="00201A22"/>
    <w:rsid w:val="00201C6F"/>
    <w:rsid w:val="0020231F"/>
    <w:rsid w:val="002023C0"/>
    <w:rsid w:val="00202A5F"/>
    <w:rsid w:val="00202CE6"/>
    <w:rsid w:val="00202D99"/>
    <w:rsid w:val="0020335F"/>
    <w:rsid w:val="00203397"/>
    <w:rsid w:val="00203507"/>
    <w:rsid w:val="00203893"/>
    <w:rsid w:val="00203C86"/>
    <w:rsid w:val="00203FB8"/>
    <w:rsid w:val="00204030"/>
    <w:rsid w:val="00204106"/>
    <w:rsid w:val="00204201"/>
    <w:rsid w:val="002042E2"/>
    <w:rsid w:val="00204780"/>
    <w:rsid w:val="00204B83"/>
    <w:rsid w:val="00204C9D"/>
    <w:rsid w:val="00204EA8"/>
    <w:rsid w:val="00204FD7"/>
    <w:rsid w:val="00205113"/>
    <w:rsid w:val="00205211"/>
    <w:rsid w:val="002056CE"/>
    <w:rsid w:val="00205962"/>
    <w:rsid w:val="00205970"/>
    <w:rsid w:val="00205C6D"/>
    <w:rsid w:val="002062F8"/>
    <w:rsid w:val="002065CD"/>
    <w:rsid w:val="002065DF"/>
    <w:rsid w:val="00206689"/>
    <w:rsid w:val="00206C56"/>
    <w:rsid w:val="00206CE2"/>
    <w:rsid w:val="00206D59"/>
    <w:rsid w:val="00206F5D"/>
    <w:rsid w:val="0020701E"/>
    <w:rsid w:val="002076B3"/>
    <w:rsid w:val="002077E8"/>
    <w:rsid w:val="00207821"/>
    <w:rsid w:val="0020797B"/>
    <w:rsid w:val="00207BB4"/>
    <w:rsid w:val="00207EB7"/>
    <w:rsid w:val="00207F63"/>
    <w:rsid w:val="00210017"/>
    <w:rsid w:val="0021013F"/>
    <w:rsid w:val="002101D2"/>
    <w:rsid w:val="00210221"/>
    <w:rsid w:val="00210324"/>
    <w:rsid w:val="00210591"/>
    <w:rsid w:val="0021092A"/>
    <w:rsid w:val="00210A87"/>
    <w:rsid w:val="00210AA4"/>
    <w:rsid w:val="00210AB2"/>
    <w:rsid w:val="00210C00"/>
    <w:rsid w:val="00210E29"/>
    <w:rsid w:val="00210ECD"/>
    <w:rsid w:val="00211018"/>
    <w:rsid w:val="0021110C"/>
    <w:rsid w:val="00211B35"/>
    <w:rsid w:val="00211B53"/>
    <w:rsid w:val="00211E8B"/>
    <w:rsid w:val="00211ECD"/>
    <w:rsid w:val="00211F86"/>
    <w:rsid w:val="0021227D"/>
    <w:rsid w:val="002125B5"/>
    <w:rsid w:val="00212911"/>
    <w:rsid w:val="00212B72"/>
    <w:rsid w:val="0021308F"/>
    <w:rsid w:val="0021336D"/>
    <w:rsid w:val="002133C3"/>
    <w:rsid w:val="00213A95"/>
    <w:rsid w:val="00213EC9"/>
    <w:rsid w:val="00213F31"/>
    <w:rsid w:val="002142AB"/>
    <w:rsid w:val="00214393"/>
    <w:rsid w:val="00214639"/>
    <w:rsid w:val="002148C9"/>
    <w:rsid w:val="0021497C"/>
    <w:rsid w:val="00214AA6"/>
    <w:rsid w:val="00214C92"/>
    <w:rsid w:val="00214CF9"/>
    <w:rsid w:val="00214E24"/>
    <w:rsid w:val="00214E3B"/>
    <w:rsid w:val="00214FE2"/>
    <w:rsid w:val="002150EB"/>
    <w:rsid w:val="00215186"/>
    <w:rsid w:val="002151DE"/>
    <w:rsid w:val="0021529A"/>
    <w:rsid w:val="00215347"/>
    <w:rsid w:val="0021571C"/>
    <w:rsid w:val="0021572B"/>
    <w:rsid w:val="002158FE"/>
    <w:rsid w:val="0021597C"/>
    <w:rsid w:val="002159AF"/>
    <w:rsid w:val="00215FCD"/>
    <w:rsid w:val="00216014"/>
    <w:rsid w:val="00216037"/>
    <w:rsid w:val="00216182"/>
    <w:rsid w:val="0021646D"/>
    <w:rsid w:val="00216527"/>
    <w:rsid w:val="0021655D"/>
    <w:rsid w:val="002168E4"/>
    <w:rsid w:val="0021696B"/>
    <w:rsid w:val="00216CB4"/>
    <w:rsid w:val="00216DD6"/>
    <w:rsid w:val="00216FA8"/>
    <w:rsid w:val="0021741E"/>
    <w:rsid w:val="002178C2"/>
    <w:rsid w:val="002179ED"/>
    <w:rsid w:val="00217A71"/>
    <w:rsid w:val="00217CA1"/>
    <w:rsid w:val="002201EB"/>
    <w:rsid w:val="00220638"/>
    <w:rsid w:val="00220F69"/>
    <w:rsid w:val="00220F84"/>
    <w:rsid w:val="00221038"/>
    <w:rsid w:val="002212D5"/>
    <w:rsid w:val="00221343"/>
    <w:rsid w:val="00221BFB"/>
    <w:rsid w:val="00221EC7"/>
    <w:rsid w:val="00221F6F"/>
    <w:rsid w:val="00221F88"/>
    <w:rsid w:val="00221F9B"/>
    <w:rsid w:val="00221FC0"/>
    <w:rsid w:val="002223D3"/>
    <w:rsid w:val="00222403"/>
    <w:rsid w:val="002226C7"/>
    <w:rsid w:val="00222C7D"/>
    <w:rsid w:val="00222C87"/>
    <w:rsid w:val="00222D25"/>
    <w:rsid w:val="00222D52"/>
    <w:rsid w:val="00222DAB"/>
    <w:rsid w:val="00222E7F"/>
    <w:rsid w:val="00223011"/>
    <w:rsid w:val="002232C4"/>
    <w:rsid w:val="0022355D"/>
    <w:rsid w:val="0022363A"/>
    <w:rsid w:val="0022385E"/>
    <w:rsid w:val="00223B0C"/>
    <w:rsid w:val="0022422A"/>
    <w:rsid w:val="0022429C"/>
    <w:rsid w:val="002243F3"/>
    <w:rsid w:val="00224614"/>
    <w:rsid w:val="0022466A"/>
    <w:rsid w:val="002247FE"/>
    <w:rsid w:val="00224E87"/>
    <w:rsid w:val="00225483"/>
    <w:rsid w:val="0022554E"/>
    <w:rsid w:val="002255AC"/>
    <w:rsid w:val="002255B5"/>
    <w:rsid w:val="002255DA"/>
    <w:rsid w:val="002256E6"/>
    <w:rsid w:val="002257B5"/>
    <w:rsid w:val="0022599E"/>
    <w:rsid w:val="00225C92"/>
    <w:rsid w:val="002262A8"/>
    <w:rsid w:val="00226598"/>
    <w:rsid w:val="0022665F"/>
    <w:rsid w:val="002268D1"/>
    <w:rsid w:val="002269EC"/>
    <w:rsid w:val="00226A42"/>
    <w:rsid w:val="00226B08"/>
    <w:rsid w:val="00226CF5"/>
    <w:rsid w:val="00226EA0"/>
    <w:rsid w:val="00226ED5"/>
    <w:rsid w:val="00226F00"/>
    <w:rsid w:val="00226F46"/>
    <w:rsid w:val="0022710A"/>
    <w:rsid w:val="00227571"/>
    <w:rsid w:val="002277E1"/>
    <w:rsid w:val="0022796E"/>
    <w:rsid w:val="00227C6F"/>
    <w:rsid w:val="002300CA"/>
    <w:rsid w:val="002302C9"/>
    <w:rsid w:val="0023036D"/>
    <w:rsid w:val="0023037E"/>
    <w:rsid w:val="002304AB"/>
    <w:rsid w:val="002308C6"/>
    <w:rsid w:val="002309E9"/>
    <w:rsid w:val="00230B79"/>
    <w:rsid w:val="00230FAB"/>
    <w:rsid w:val="0023102E"/>
    <w:rsid w:val="002312DD"/>
    <w:rsid w:val="002314F4"/>
    <w:rsid w:val="00231705"/>
    <w:rsid w:val="00231A93"/>
    <w:rsid w:val="00231BAB"/>
    <w:rsid w:val="00231BF8"/>
    <w:rsid w:val="00231DAF"/>
    <w:rsid w:val="00231DDB"/>
    <w:rsid w:val="00232237"/>
    <w:rsid w:val="00232413"/>
    <w:rsid w:val="002325DA"/>
    <w:rsid w:val="0023265A"/>
    <w:rsid w:val="002328C9"/>
    <w:rsid w:val="00232B8B"/>
    <w:rsid w:val="00232C0B"/>
    <w:rsid w:val="002333EF"/>
    <w:rsid w:val="00233560"/>
    <w:rsid w:val="0023359D"/>
    <w:rsid w:val="0023384D"/>
    <w:rsid w:val="002338CA"/>
    <w:rsid w:val="00233ADD"/>
    <w:rsid w:val="00233D88"/>
    <w:rsid w:val="002342D5"/>
    <w:rsid w:val="002345E5"/>
    <w:rsid w:val="00234607"/>
    <w:rsid w:val="002347B4"/>
    <w:rsid w:val="00234BF2"/>
    <w:rsid w:val="00234DA7"/>
    <w:rsid w:val="00234E6A"/>
    <w:rsid w:val="00235225"/>
    <w:rsid w:val="002353F5"/>
    <w:rsid w:val="00235A42"/>
    <w:rsid w:val="00235D4B"/>
    <w:rsid w:val="002362F2"/>
    <w:rsid w:val="00236761"/>
    <w:rsid w:val="00236773"/>
    <w:rsid w:val="00236987"/>
    <w:rsid w:val="002369AA"/>
    <w:rsid w:val="00236BB2"/>
    <w:rsid w:val="00236C12"/>
    <w:rsid w:val="002370DD"/>
    <w:rsid w:val="00237237"/>
    <w:rsid w:val="00237441"/>
    <w:rsid w:val="002374B2"/>
    <w:rsid w:val="00237A20"/>
    <w:rsid w:val="00237BFD"/>
    <w:rsid w:val="00237D5C"/>
    <w:rsid w:val="00237E13"/>
    <w:rsid w:val="002400B3"/>
    <w:rsid w:val="002404C9"/>
    <w:rsid w:val="0024063E"/>
    <w:rsid w:val="002406D2"/>
    <w:rsid w:val="00240875"/>
    <w:rsid w:val="00240D19"/>
    <w:rsid w:val="00240FB6"/>
    <w:rsid w:val="002412EB"/>
    <w:rsid w:val="0024146B"/>
    <w:rsid w:val="00241807"/>
    <w:rsid w:val="00241EF4"/>
    <w:rsid w:val="00241F5D"/>
    <w:rsid w:val="00241F97"/>
    <w:rsid w:val="00242296"/>
    <w:rsid w:val="002423FE"/>
    <w:rsid w:val="0024271C"/>
    <w:rsid w:val="00242E78"/>
    <w:rsid w:val="00243137"/>
    <w:rsid w:val="00243347"/>
    <w:rsid w:val="0024351B"/>
    <w:rsid w:val="002436B3"/>
    <w:rsid w:val="0024388E"/>
    <w:rsid w:val="00243B24"/>
    <w:rsid w:val="00243D19"/>
    <w:rsid w:val="00243E65"/>
    <w:rsid w:val="0024440A"/>
    <w:rsid w:val="0024465E"/>
    <w:rsid w:val="002448BD"/>
    <w:rsid w:val="00244A09"/>
    <w:rsid w:val="00244A23"/>
    <w:rsid w:val="00244B24"/>
    <w:rsid w:val="00244C37"/>
    <w:rsid w:val="00244C94"/>
    <w:rsid w:val="00244D33"/>
    <w:rsid w:val="00244D37"/>
    <w:rsid w:val="00244DAA"/>
    <w:rsid w:val="00244F65"/>
    <w:rsid w:val="002455C0"/>
    <w:rsid w:val="00245607"/>
    <w:rsid w:val="00245748"/>
    <w:rsid w:val="00245807"/>
    <w:rsid w:val="00245845"/>
    <w:rsid w:val="00245AA5"/>
    <w:rsid w:val="00245AF4"/>
    <w:rsid w:val="00246196"/>
    <w:rsid w:val="00246802"/>
    <w:rsid w:val="00246D27"/>
    <w:rsid w:val="00246E64"/>
    <w:rsid w:val="00247616"/>
    <w:rsid w:val="002477C8"/>
    <w:rsid w:val="00247898"/>
    <w:rsid w:val="00247AA0"/>
    <w:rsid w:val="00247D44"/>
    <w:rsid w:val="00247FFC"/>
    <w:rsid w:val="002501BF"/>
    <w:rsid w:val="002501D9"/>
    <w:rsid w:val="00250200"/>
    <w:rsid w:val="00250510"/>
    <w:rsid w:val="00250688"/>
    <w:rsid w:val="0025068F"/>
    <w:rsid w:val="002508AB"/>
    <w:rsid w:val="00250AD8"/>
    <w:rsid w:val="00251055"/>
    <w:rsid w:val="00251329"/>
    <w:rsid w:val="0025173D"/>
    <w:rsid w:val="002521A5"/>
    <w:rsid w:val="00252229"/>
    <w:rsid w:val="0025246A"/>
    <w:rsid w:val="002526D9"/>
    <w:rsid w:val="00252A02"/>
    <w:rsid w:val="00252E24"/>
    <w:rsid w:val="00252F7C"/>
    <w:rsid w:val="00252FA1"/>
    <w:rsid w:val="002530E7"/>
    <w:rsid w:val="00253133"/>
    <w:rsid w:val="0025332A"/>
    <w:rsid w:val="0025337B"/>
    <w:rsid w:val="0025343A"/>
    <w:rsid w:val="0025348B"/>
    <w:rsid w:val="0025368A"/>
    <w:rsid w:val="00253825"/>
    <w:rsid w:val="00253975"/>
    <w:rsid w:val="00253D67"/>
    <w:rsid w:val="00253E82"/>
    <w:rsid w:val="002541F0"/>
    <w:rsid w:val="00254554"/>
    <w:rsid w:val="0025485A"/>
    <w:rsid w:val="0025490B"/>
    <w:rsid w:val="00254B01"/>
    <w:rsid w:val="0025518F"/>
    <w:rsid w:val="002554F7"/>
    <w:rsid w:val="00255622"/>
    <w:rsid w:val="0025586E"/>
    <w:rsid w:val="0025589A"/>
    <w:rsid w:val="0025592B"/>
    <w:rsid w:val="00255BEF"/>
    <w:rsid w:val="00255C89"/>
    <w:rsid w:val="00255D3C"/>
    <w:rsid w:val="00256673"/>
    <w:rsid w:val="00256947"/>
    <w:rsid w:val="00256BBE"/>
    <w:rsid w:val="00256DCE"/>
    <w:rsid w:val="00256E93"/>
    <w:rsid w:val="00256F6B"/>
    <w:rsid w:val="00257087"/>
    <w:rsid w:val="00257286"/>
    <w:rsid w:val="002574CF"/>
    <w:rsid w:val="00257520"/>
    <w:rsid w:val="002575C3"/>
    <w:rsid w:val="0025773A"/>
    <w:rsid w:val="00257D74"/>
    <w:rsid w:val="00257EE6"/>
    <w:rsid w:val="0026015C"/>
    <w:rsid w:val="002601B9"/>
    <w:rsid w:val="002603B0"/>
    <w:rsid w:val="002605A1"/>
    <w:rsid w:val="002605BB"/>
    <w:rsid w:val="002609E1"/>
    <w:rsid w:val="00260B3F"/>
    <w:rsid w:val="00260BC7"/>
    <w:rsid w:val="00260BF9"/>
    <w:rsid w:val="00260C78"/>
    <w:rsid w:val="00260CBA"/>
    <w:rsid w:val="00260FB7"/>
    <w:rsid w:val="00261018"/>
    <w:rsid w:val="0026167F"/>
    <w:rsid w:val="0026177D"/>
    <w:rsid w:val="00261995"/>
    <w:rsid w:val="00261B08"/>
    <w:rsid w:val="00261B31"/>
    <w:rsid w:val="00261B65"/>
    <w:rsid w:val="0026203D"/>
    <w:rsid w:val="0026290F"/>
    <w:rsid w:val="00262914"/>
    <w:rsid w:val="00262F22"/>
    <w:rsid w:val="00263541"/>
    <w:rsid w:val="00263545"/>
    <w:rsid w:val="002635C9"/>
    <w:rsid w:val="00263977"/>
    <w:rsid w:val="00263DF9"/>
    <w:rsid w:val="00263FD7"/>
    <w:rsid w:val="002641DA"/>
    <w:rsid w:val="002647FC"/>
    <w:rsid w:val="00264BCC"/>
    <w:rsid w:val="00264DAF"/>
    <w:rsid w:val="002650DD"/>
    <w:rsid w:val="0026518B"/>
    <w:rsid w:val="002651AA"/>
    <w:rsid w:val="0026527A"/>
    <w:rsid w:val="002652D2"/>
    <w:rsid w:val="00265565"/>
    <w:rsid w:val="00265582"/>
    <w:rsid w:val="00265743"/>
    <w:rsid w:val="00265998"/>
    <w:rsid w:val="00265DB1"/>
    <w:rsid w:val="00265E30"/>
    <w:rsid w:val="00265F7B"/>
    <w:rsid w:val="00265FB6"/>
    <w:rsid w:val="002663CA"/>
    <w:rsid w:val="002663FE"/>
    <w:rsid w:val="00266A63"/>
    <w:rsid w:val="00266ABC"/>
    <w:rsid w:val="00267078"/>
    <w:rsid w:val="0026724E"/>
    <w:rsid w:val="00267544"/>
    <w:rsid w:val="00267696"/>
    <w:rsid w:val="002677A2"/>
    <w:rsid w:val="00267B0E"/>
    <w:rsid w:val="0027004D"/>
    <w:rsid w:val="00270522"/>
    <w:rsid w:val="00270D06"/>
    <w:rsid w:val="00270D56"/>
    <w:rsid w:val="00270EDD"/>
    <w:rsid w:val="00270F47"/>
    <w:rsid w:val="00270F4B"/>
    <w:rsid w:val="002711A2"/>
    <w:rsid w:val="0027134A"/>
    <w:rsid w:val="0027146D"/>
    <w:rsid w:val="002715D1"/>
    <w:rsid w:val="00271932"/>
    <w:rsid w:val="00272380"/>
    <w:rsid w:val="00272473"/>
    <w:rsid w:val="002725DF"/>
    <w:rsid w:val="00272987"/>
    <w:rsid w:val="00272B38"/>
    <w:rsid w:val="00272C12"/>
    <w:rsid w:val="00272D0D"/>
    <w:rsid w:val="00272F66"/>
    <w:rsid w:val="00273175"/>
    <w:rsid w:val="002731AA"/>
    <w:rsid w:val="0027328C"/>
    <w:rsid w:val="00273315"/>
    <w:rsid w:val="00273579"/>
    <w:rsid w:val="002736B9"/>
    <w:rsid w:val="0027379D"/>
    <w:rsid w:val="0027396C"/>
    <w:rsid w:val="00273E06"/>
    <w:rsid w:val="002745ED"/>
    <w:rsid w:val="002746A5"/>
    <w:rsid w:val="00274714"/>
    <w:rsid w:val="00274732"/>
    <w:rsid w:val="002749B6"/>
    <w:rsid w:val="00274AC6"/>
    <w:rsid w:val="00274CBC"/>
    <w:rsid w:val="0027503B"/>
    <w:rsid w:val="002751B6"/>
    <w:rsid w:val="002757DC"/>
    <w:rsid w:val="00275842"/>
    <w:rsid w:val="0027593C"/>
    <w:rsid w:val="00275B3D"/>
    <w:rsid w:val="00275C15"/>
    <w:rsid w:val="00275C1E"/>
    <w:rsid w:val="00275CEE"/>
    <w:rsid w:val="00276742"/>
    <w:rsid w:val="002768A1"/>
    <w:rsid w:val="00276B45"/>
    <w:rsid w:val="00276CFB"/>
    <w:rsid w:val="00276FFF"/>
    <w:rsid w:val="0027704B"/>
    <w:rsid w:val="002770B6"/>
    <w:rsid w:val="00277147"/>
    <w:rsid w:val="002773CB"/>
    <w:rsid w:val="00277825"/>
    <w:rsid w:val="00277ABD"/>
    <w:rsid w:val="00277BA4"/>
    <w:rsid w:val="00277E00"/>
    <w:rsid w:val="00277E7B"/>
    <w:rsid w:val="00277FA2"/>
    <w:rsid w:val="00280036"/>
    <w:rsid w:val="002800AF"/>
    <w:rsid w:val="0028020E"/>
    <w:rsid w:val="0028028A"/>
    <w:rsid w:val="0028029E"/>
    <w:rsid w:val="002804A9"/>
    <w:rsid w:val="0028057E"/>
    <w:rsid w:val="0028063F"/>
    <w:rsid w:val="0028079D"/>
    <w:rsid w:val="00280831"/>
    <w:rsid w:val="0028092B"/>
    <w:rsid w:val="00280B3A"/>
    <w:rsid w:val="00280CC7"/>
    <w:rsid w:val="00280CF4"/>
    <w:rsid w:val="00281265"/>
    <w:rsid w:val="002812CB"/>
    <w:rsid w:val="002814C5"/>
    <w:rsid w:val="0028188F"/>
    <w:rsid w:val="00281AC2"/>
    <w:rsid w:val="00281B43"/>
    <w:rsid w:val="00282939"/>
    <w:rsid w:val="002829C9"/>
    <w:rsid w:val="00282DFA"/>
    <w:rsid w:val="00282FDA"/>
    <w:rsid w:val="00283147"/>
    <w:rsid w:val="00283257"/>
    <w:rsid w:val="002833AC"/>
    <w:rsid w:val="00283506"/>
    <w:rsid w:val="00283629"/>
    <w:rsid w:val="00283828"/>
    <w:rsid w:val="0028394D"/>
    <w:rsid w:val="00283D61"/>
    <w:rsid w:val="00284004"/>
    <w:rsid w:val="0028407E"/>
    <w:rsid w:val="00284080"/>
    <w:rsid w:val="00284182"/>
    <w:rsid w:val="002841FE"/>
    <w:rsid w:val="0028427A"/>
    <w:rsid w:val="0028435A"/>
    <w:rsid w:val="0028441B"/>
    <w:rsid w:val="00284480"/>
    <w:rsid w:val="002846EC"/>
    <w:rsid w:val="00284937"/>
    <w:rsid w:val="00284E77"/>
    <w:rsid w:val="00285295"/>
    <w:rsid w:val="00285558"/>
    <w:rsid w:val="002855C9"/>
    <w:rsid w:val="00285953"/>
    <w:rsid w:val="00285965"/>
    <w:rsid w:val="00285980"/>
    <w:rsid w:val="00285A3C"/>
    <w:rsid w:val="00285EA7"/>
    <w:rsid w:val="00285EF8"/>
    <w:rsid w:val="0028622C"/>
    <w:rsid w:val="0028626A"/>
    <w:rsid w:val="002865A3"/>
    <w:rsid w:val="00286D74"/>
    <w:rsid w:val="00286F36"/>
    <w:rsid w:val="0028704C"/>
    <w:rsid w:val="0028705F"/>
    <w:rsid w:val="002875B3"/>
    <w:rsid w:val="002877A8"/>
    <w:rsid w:val="00287CAA"/>
    <w:rsid w:val="00287E18"/>
    <w:rsid w:val="0029000C"/>
    <w:rsid w:val="00290100"/>
    <w:rsid w:val="00290297"/>
    <w:rsid w:val="00290498"/>
    <w:rsid w:val="002907CA"/>
    <w:rsid w:val="002908D9"/>
    <w:rsid w:val="00290D0A"/>
    <w:rsid w:val="00290E59"/>
    <w:rsid w:val="002913F7"/>
    <w:rsid w:val="002915B0"/>
    <w:rsid w:val="0029160C"/>
    <w:rsid w:val="00291749"/>
    <w:rsid w:val="0029202A"/>
    <w:rsid w:val="0029210B"/>
    <w:rsid w:val="002925A7"/>
    <w:rsid w:val="00292A08"/>
    <w:rsid w:val="00292AD8"/>
    <w:rsid w:val="00292B4C"/>
    <w:rsid w:val="00292B61"/>
    <w:rsid w:val="00292CDC"/>
    <w:rsid w:val="00292DEE"/>
    <w:rsid w:val="00292FFB"/>
    <w:rsid w:val="002931AF"/>
    <w:rsid w:val="00293212"/>
    <w:rsid w:val="002934F6"/>
    <w:rsid w:val="00293504"/>
    <w:rsid w:val="0029364D"/>
    <w:rsid w:val="002937E7"/>
    <w:rsid w:val="00293A53"/>
    <w:rsid w:val="00294374"/>
    <w:rsid w:val="00294AF1"/>
    <w:rsid w:val="00294B77"/>
    <w:rsid w:val="00294BF8"/>
    <w:rsid w:val="00294C35"/>
    <w:rsid w:val="00294C79"/>
    <w:rsid w:val="00294CEF"/>
    <w:rsid w:val="00294FF6"/>
    <w:rsid w:val="002952E3"/>
    <w:rsid w:val="00295609"/>
    <w:rsid w:val="002956E4"/>
    <w:rsid w:val="00295715"/>
    <w:rsid w:val="00295B13"/>
    <w:rsid w:val="00295DA1"/>
    <w:rsid w:val="00296577"/>
    <w:rsid w:val="002966B7"/>
    <w:rsid w:val="00296A33"/>
    <w:rsid w:val="00296DDE"/>
    <w:rsid w:val="00296E3E"/>
    <w:rsid w:val="00296EA9"/>
    <w:rsid w:val="00296FCC"/>
    <w:rsid w:val="0029728B"/>
    <w:rsid w:val="002974BC"/>
    <w:rsid w:val="002975E7"/>
    <w:rsid w:val="002976F7"/>
    <w:rsid w:val="00297BCF"/>
    <w:rsid w:val="00297F4F"/>
    <w:rsid w:val="002A056B"/>
    <w:rsid w:val="002A05B7"/>
    <w:rsid w:val="002A0770"/>
    <w:rsid w:val="002A077B"/>
    <w:rsid w:val="002A118B"/>
    <w:rsid w:val="002A1266"/>
    <w:rsid w:val="002A1491"/>
    <w:rsid w:val="002A1B51"/>
    <w:rsid w:val="002A1DDE"/>
    <w:rsid w:val="002A1FC1"/>
    <w:rsid w:val="002A2169"/>
    <w:rsid w:val="002A21C2"/>
    <w:rsid w:val="002A22DF"/>
    <w:rsid w:val="002A23A9"/>
    <w:rsid w:val="002A24DE"/>
    <w:rsid w:val="002A24F3"/>
    <w:rsid w:val="002A2595"/>
    <w:rsid w:val="002A25FB"/>
    <w:rsid w:val="002A2789"/>
    <w:rsid w:val="002A29FE"/>
    <w:rsid w:val="002A2C76"/>
    <w:rsid w:val="002A2D24"/>
    <w:rsid w:val="002A2D27"/>
    <w:rsid w:val="002A2EF3"/>
    <w:rsid w:val="002A32A2"/>
    <w:rsid w:val="002A32B6"/>
    <w:rsid w:val="002A3669"/>
    <w:rsid w:val="002A367D"/>
    <w:rsid w:val="002A393C"/>
    <w:rsid w:val="002A4407"/>
    <w:rsid w:val="002A462B"/>
    <w:rsid w:val="002A4895"/>
    <w:rsid w:val="002A489A"/>
    <w:rsid w:val="002A4BD9"/>
    <w:rsid w:val="002A4C9B"/>
    <w:rsid w:val="002A4DAC"/>
    <w:rsid w:val="002A4DED"/>
    <w:rsid w:val="002A4F60"/>
    <w:rsid w:val="002A4FC6"/>
    <w:rsid w:val="002A5019"/>
    <w:rsid w:val="002A5162"/>
    <w:rsid w:val="002A518A"/>
    <w:rsid w:val="002A5238"/>
    <w:rsid w:val="002A5703"/>
    <w:rsid w:val="002A5BF0"/>
    <w:rsid w:val="002A5CAF"/>
    <w:rsid w:val="002A62F6"/>
    <w:rsid w:val="002A6522"/>
    <w:rsid w:val="002A66D9"/>
    <w:rsid w:val="002A6759"/>
    <w:rsid w:val="002A684B"/>
    <w:rsid w:val="002A693E"/>
    <w:rsid w:val="002A6C5C"/>
    <w:rsid w:val="002A6E6F"/>
    <w:rsid w:val="002A6EC9"/>
    <w:rsid w:val="002A6F6B"/>
    <w:rsid w:val="002A708B"/>
    <w:rsid w:val="002A736E"/>
    <w:rsid w:val="002A7442"/>
    <w:rsid w:val="002A7473"/>
    <w:rsid w:val="002A7710"/>
    <w:rsid w:val="002A78A3"/>
    <w:rsid w:val="002A7C70"/>
    <w:rsid w:val="002B0137"/>
    <w:rsid w:val="002B0353"/>
    <w:rsid w:val="002B053D"/>
    <w:rsid w:val="002B0664"/>
    <w:rsid w:val="002B09EC"/>
    <w:rsid w:val="002B0AEB"/>
    <w:rsid w:val="002B1012"/>
    <w:rsid w:val="002B10C2"/>
    <w:rsid w:val="002B1502"/>
    <w:rsid w:val="002B1732"/>
    <w:rsid w:val="002B1B2C"/>
    <w:rsid w:val="002B1D24"/>
    <w:rsid w:val="002B1F86"/>
    <w:rsid w:val="002B2010"/>
    <w:rsid w:val="002B22EC"/>
    <w:rsid w:val="002B25C1"/>
    <w:rsid w:val="002B2662"/>
    <w:rsid w:val="002B2820"/>
    <w:rsid w:val="002B2958"/>
    <w:rsid w:val="002B2C8A"/>
    <w:rsid w:val="002B2F24"/>
    <w:rsid w:val="002B2FF5"/>
    <w:rsid w:val="002B2FF6"/>
    <w:rsid w:val="002B321F"/>
    <w:rsid w:val="002B32F0"/>
    <w:rsid w:val="002B38FD"/>
    <w:rsid w:val="002B3912"/>
    <w:rsid w:val="002B397A"/>
    <w:rsid w:val="002B39C7"/>
    <w:rsid w:val="002B3C16"/>
    <w:rsid w:val="002B3C43"/>
    <w:rsid w:val="002B4184"/>
    <w:rsid w:val="002B44EB"/>
    <w:rsid w:val="002B4694"/>
    <w:rsid w:val="002B4808"/>
    <w:rsid w:val="002B49E4"/>
    <w:rsid w:val="002B4E7C"/>
    <w:rsid w:val="002B5141"/>
    <w:rsid w:val="002B515B"/>
    <w:rsid w:val="002B552D"/>
    <w:rsid w:val="002B5778"/>
    <w:rsid w:val="002B590C"/>
    <w:rsid w:val="002B5D0D"/>
    <w:rsid w:val="002B5F44"/>
    <w:rsid w:val="002B60F3"/>
    <w:rsid w:val="002B6206"/>
    <w:rsid w:val="002B621F"/>
    <w:rsid w:val="002B62EB"/>
    <w:rsid w:val="002B6305"/>
    <w:rsid w:val="002B648F"/>
    <w:rsid w:val="002B6527"/>
    <w:rsid w:val="002B6541"/>
    <w:rsid w:val="002B6558"/>
    <w:rsid w:val="002B65B1"/>
    <w:rsid w:val="002B66F6"/>
    <w:rsid w:val="002B6781"/>
    <w:rsid w:val="002B6970"/>
    <w:rsid w:val="002B6DB1"/>
    <w:rsid w:val="002B7109"/>
    <w:rsid w:val="002B727F"/>
    <w:rsid w:val="002B76C9"/>
    <w:rsid w:val="002B7824"/>
    <w:rsid w:val="002C00A7"/>
    <w:rsid w:val="002C0268"/>
    <w:rsid w:val="002C0304"/>
    <w:rsid w:val="002C044D"/>
    <w:rsid w:val="002C0614"/>
    <w:rsid w:val="002C075C"/>
    <w:rsid w:val="002C0A8F"/>
    <w:rsid w:val="002C0D48"/>
    <w:rsid w:val="002C0D50"/>
    <w:rsid w:val="002C12C1"/>
    <w:rsid w:val="002C1C95"/>
    <w:rsid w:val="002C1E94"/>
    <w:rsid w:val="002C209F"/>
    <w:rsid w:val="002C2294"/>
    <w:rsid w:val="002C22CE"/>
    <w:rsid w:val="002C231C"/>
    <w:rsid w:val="002C2395"/>
    <w:rsid w:val="002C2489"/>
    <w:rsid w:val="002C26D0"/>
    <w:rsid w:val="002C3095"/>
    <w:rsid w:val="002C314C"/>
    <w:rsid w:val="002C3B36"/>
    <w:rsid w:val="002C3B3B"/>
    <w:rsid w:val="002C3E12"/>
    <w:rsid w:val="002C413F"/>
    <w:rsid w:val="002C419F"/>
    <w:rsid w:val="002C43F9"/>
    <w:rsid w:val="002C46E8"/>
    <w:rsid w:val="002C4D2E"/>
    <w:rsid w:val="002C4E77"/>
    <w:rsid w:val="002C549D"/>
    <w:rsid w:val="002C55E3"/>
    <w:rsid w:val="002C5AD9"/>
    <w:rsid w:val="002C5D28"/>
    <w:rsid w:val="002C5F8C"/>
    <w:rsid w:val="002C6301"/>
    <w:rsid w:val="002C6665"/>
    <w:rsid w:val="002C68A3"/>
    <w:rsid w:val="002C68F7"/>
    <w:rsid w:val="002C6B1A"/>
    <w:rsid w:val="002C6E83"/>
    <w:rsid w:val="002C6EA0"/>
    <w:rsid w:val="002C6F71"/>
    <w:rsid w:val="002C71F6"/>
    <w:rsid w:val="002C746E"/>
    <w:rsid w:val="002C7673"/>
    <w:rsid w:val="002C769B"/>
    <w:rsid w:val="002C794F"/>
    <w:rsid w:val="002C7AF5"/>
    <w:rsid w:val="002C7C99"/>
    <w:rsid w:val="002C7CCD"/>
    <w:rsid w:val="002C7EEE"/>
    <w:rsid w:val="002D05B3"/>
    <w:rsid w:val="002D068E"/>
    <w:rsid w:val="002D0822"/>
    <w:rsid w:val="002D0AD2"/>
    <w:rsid w:val="002D0D01"/>
    <w:rsid w:val="002D1251"/>
    <w:rsid w:val="002D133C"/>
    <w:rsid w:val="002D1359"/>
    <w:rsid w:val="002D13D7"/>
    <w:rsid w:val="002D15D8"/>
    <w:rsid w:val="002D1BD8"/>
    <w:rsid w:val="002D1EBB"/>
    <w:rsid w:val="002D1EE6"/>
    <w:rsid w:val="002D2186"/>
    <w:rsid w:val="002D2BA9"/>
    <w:rsid w:val="002D30A7"/>
    <w:rsid w:val="002D310F"/>
    <w:rsid w:val="002D3181"/>
    <w:rsid w:val="002D3217"/>
    <w:rsid w:val="002D34C9"/>
    <w:rsid w:val="002D3725"/>
    <w:rsid w:val="002D3CFD"/>
    <w:rsid w:val="002D41A8"/>
    <w:rsid w:val="002D4418"/>
    <w:rsid w:val="002D45DB"/>
    <w:rsid w:val="002D468E"/>
    <w:rsid w:val="002D4C84"/>
    <w:rsid w:val="002D4E30"/>
    <w:rsid w:val="002D4F57"/>
    <w:rsid w:val="002D50CA"/>
    <w:rsid w:val="002D51B7"/>
    <w:rsid w:val="002D5254"/>
    <w:rsid w:val="002D5270"/>
    <w:rsid w:val="002D5576"/>
    <w:rsid w:val="002D5594"/>
    <w:rsid w:val="002D5871"/>
    <w:rsid w:val="002D5C9F"/>
    <w:rsid w:val="002D5D5F"/>
    <w:rsid w:val="002D5DAC"/>
    <w:rsid w:val="002D5DE1"/>
    <w:rsid w:val="002D5E59"/>
    <w:rsid w:val="002D62A5"/>
    <w:rsid w:val="002D66BA"/>
    <w:rsid w:val="002D6701"/>
    <w:rsid w:val="002D6E99"/>
    <w:rsid w:val="002D78B5"/>
    <w:rsid w:val="002D7932"/>
    <w:rsid w:val="002D799F"/>
    <w:rsid w:val="002D79FF"/>
    <w:rsid w:val="002D7A31"/>
    <w:rsid w:val="002D7F8E"/>
    <w:rsid w:val="002E0118"/>
    <w:rsid w:val="002E0171"/>
    <w:rsid w:val="002E0688"/>
    <w:rsid w:val="002E0ABB"/>
    <w:rsid w:val="002E0C0E"/>
    <w:rsid w:val="002E0C8D"/>
    <w:rsid w:val="002E0D47"/>
    <w:rsid w:val="002E0D59"/>
    <w:rsid w:val="002E1CA7"/>
    <w:rsid w:val="002E1DA8"/>
    <w:rsid w:val="002E2089"/>
    <w:rsid w:val="002E21FA"/>
    <w:rsid w:val="002E26E6"/>
    <w:rsid w:val="002E302F"/>
    <w:rsid w:val="002E328E"/>
    <w:rsid w:val="002E343E"/>
    <w:rsid w:val="002E34F9"/>
    <w:rsid w:val="002E3741"/>
    <w:rsid w:val="002E38C4"/>
    <w:rsid w:val="002E43B0"/>
    <w:rsid w:val="002E4496"/>
    <w:rsid w:val="002E479E"/>
    <w:rsid w:val="002E4990"/>
    <w:rsid w:val="002E499A"/>
    <w:rsid w:val="002E4C25"/>
    <w:rsid w:val="002E4C40"/>
    <w:rsid w:val="002E4C7E"/>
    <w:rsid w:val="002E4CB9"/>
    <w:rsid w:val="002E4EED"/>
    <w:rsid w:val="002E4F32"/>
    <w:rsid w:val="002E4FC6"/>
    <w:rsid w:val="002E520A"/>
    <w:rsid w:val="002E55F3"/>
    <w:rsid w:val="002E572B"/>
    <w:rsid w:val="002E58BB"/>
    <w:rsid w:val="002E5D91"/>
    <w:rsid w:val="002E5E56"/>
    <w:rsid w:val="002E637C"/>
    <w:rsid w:val="002E6724"/>
    <w:rsid w:val="002E6823"/>
    <w:rsid w:val="002E6C93"/>
    <w:rsid w:val="002E6FEA"/>
    <w:rsid w:val="002E7263"/>
    <w:rsid w:val="002E7266"/>
    <w:rsid w:val="002E7339"/>
    <w:rsid w:val="002E73BC"/>
    <w:rsid w:val="002E7499"/>
    <w:rsid w:val="002E751B"/>
    <w:rsid w:val="002E7570"/>
    <w:rsid w:val="002E75B4"/>
    <w:rsid w:val="002E76BC"/>
    <w:rsid w:val="002E7825"/>
    <w:rsid w:val="002E7A9C"/>
    <w:rsid w:val="002E7BE5"/>
    <w:rsid w:val="002E7C69"/>
    <w:rsid w:val="002E7D36"/>
    <w:rsid w:val="002F0006"/>
    <w:rsid w:val="002F0292"/>
    <w:rsid w:val="002F03A9"/>
    <w:rsid w:val="002F067F"/>
    <w:rsid w:val="002F07B1"/>
    <w:rsid w:val="002F0C92"/>
    <w:rsid w:val="002F113E"/>
    <w:rsid w:val="002F1269"/>
    <w:rsid w:val="002F1276"/>
    <w:rsid w:val="002F1700"/>
    <w:rsid w:val="002F17CF"/>
    <w:rsid w:val="002F180A"/>
    <w:rsid w:val="002F1A70"/>
    <w:rsid w:val="002F1C8D"/>
    <w:rsid w:val="002F1CEE"/>
    <w:rsid w:val="002F250C"/>
    <w:rsid w:val="002F2527"/>
    <w:rsid w:val="002F2929"/>
    <w:rsid w:val="002F2989"/>
    <w:rsid w:val="002F2F62"/>
    <w:rsid w:val="002F305C"/>
    <w:rsid w:val="002F30C7"/>
    <w:rsid w:val="002F3166"/>
    <w:rsid w:val="002F319F"/>
    <w:rsid w:val="002F31A5"/>
    <w:rsid w:val="002F3467"/>
    <w:rsid w:val="002F38DB"/>
    <w:rsid w:val="002F3985"/>
    <w:rsid w:val="002F3AC4"/>
    <w:rsid w:val="002F3F34"/>
    <w:rsid w:val="002F4083"/>
    <w:rsid w:val="002F4210"/>
    <w:rsid w:val="002F430C"/>
    <w:rsid w:val="002F459A"/>
    <w:rsid w:val="002F4874"/>
    <w:rsid w:val="002F5073"/>
    <w:rsid w:val="002F5190"/>
    <w:rsid w:val="002F525D"/>
    <w:rsid w:val="002F553B"/>
    <w:rsid w:val="002F5599"/>
    <w:rsid w:val="002F55A2"/>
    <w:rsid w:val="002F56CC"/>
    <w:rsid w:val="002F5817"/>
    <w:rsid w:val="002F5877"/>
    <w:rsid w:val="002F5B81"/>
    <w:rsid w:val="002F5BC5"/>
    <w:rsid w:val="002F5BF4"/>
    <w:rsid w:val="002F5C73"/>
    <w:rsid w:val="002F5CBC"/>
    <w:rsid w:val="002F5E6D"/>
    <w:rsid w:val="002F60B0"/>
    <w:rsid w:val="002F6414"/>
    <w:rsid w:val="002F67B2"/>
    <w:rsid w:val="002F7005"/>
    <w:rsid w:val="002F7840"/>
    <w:rsid w:val="002F79FB"/>
    <w:rsid w:val="002F7C51"/>
    <w:rsid w:val="00300102"/>
    <w:rsid w:val="00300430"/>
    <w:rsid w:val="003004A9"/>
    <w:rsid w:val="003004E8"/>
    <w:rsid w:val="00300605"/>
    <w:rsid w:val="00300612"/>
    <w:rsid w:val="00300685"/>
    <w:rsid w:val="003006C3"/>
    <w:rsid w:val="00300777"/>
    <w:rsid w:val="00300A76"/>
    <w:rsid w:val="00301248"/>
    <w:rsid w:val="00301819"/>
    <w:rsid w:val="003019BB"/>
    <w:rsid w:val="00301C5A"/>
    <w:rsid w:val="00301DCC"/>
    <w:rsid w:val="0030221D"/>
    <w:rsid w:val="003022D4"/>
    <w:rsid w:val="0030242C"/>
    <w:rsid w:val="0030260F"/>
    <w:rsid w:val="00302630"/>
    <w:rsid w:val="00302693"/>
    <w:rsid w:val="00302A3F"/>
    <w:rsid w:val="00302A4A"/>
    <w:rsid w:val="00302B9C"/>
    <w:rsid w:val="00302C4B"/>
    <w:rsid w:val="003031CF"/>
    <w:rsid w:val="00303574"/>
    <w:rsid w:val="003036E7"/>
    <w:rsid w:val="0030382A"/>
    <w:rsid w:val="0030399F"/>
    <w:rsid w:val="00303AE9"/>
    <w:rsid w:val="00303E49"/>
    <w:rsid w:val="00303F79"/>
    <w:rsid w:val="00304030"/>
    <w:rsid w:val="00304290"/>
    <w:rsid w:val="00304ABE"/>
    <w:rsid w:val="00304B36"/>
    <w:rsid w:val="00304B55"/>
    <w:rsid w:val="0030512C"/>
    <w:rsid w:val="00305140"/>
    <w:rsid w:val="003051C6"/>
    <w:rsid w:val="0030532D"/>
    <w:rsid w:val="00305498"/>
    <w:rsid w:val="00305733"/>
    <w:rsid w:val="003058AA"/>
    <w:rsid w:val="00305B9F"/>
    <w:rsid w:val="00305C7A"/>
    <w:rsid w:val="00305D71"/>
    <w:rsid w:val="00305DDB"/>
    <w:rsid w:val="00305F80"/>
    <w:rsid w:val="00306247"/>
    <w:rsid w:val="00306313"/>
    <w:rsid w:val="00306360"/>
    <w:rsid w:val="00306472"/>
    <w:rsid w:val="003066D8"/>
    <w:rsid w:val="00306E16"/>
    <w:rsid w:val="0030709E"/>
    <w:rsid w:val="00307215"/>
    <w:rsid w:val="00307388"/>
    <w:rsid w:val="00307574"/>
    <w:rsid w:val="003076BA"/>
    <w:rsid w:val="00307803"/>
    <w:rsid w:val="0031014F"/>
    <w:rsid w:val="003101C6"/>
    <w:rsid w:val="003102FD"/>
    <w:rsid w:val="003103A8"/>
    <w:rsid w:val="0031049A"/>
    <w:rsid w:val="00310682"/>
    <w:rsid w:val="003106A8"/>
    <w:rsid w:val="0031097E"/>
    <w:rsid w:val="00311192"/>
    <w:rsid w:val="0031131E"/>
    <w:rsid w:val="00311594"/>
    <w:rsid w:val="00311DB6"/>
    <w:rsid w:val="00311ECD"/>
    <w:rsid w:val="00311F56"/>
    <w:rsid w:val="0031223B"/>
    <w:rsid w:val="003124E0"/>
    <w:rsid w:val="0031254C"/>
    <w:rsid w:val="003128B2"/>
    <w:rsid w:val="00312B16"/>
    <w:rsid w:val="00312CFE"/>
    <w:rsid w:val="00312D31"/>
    <w:rsid w:val="00312F14"/>
    <w:rsid w:val="003130C5"/>
    <w:rsid w:val="0031321C"/>
    <w:rsid w:val="0031337A"/>
    <w:rsid w:val="00313762"/>
    <w:rsid w:val="003137FB"/>
    <w:rsid w:val="003139CA"/>
    <w:rsid w:val="00313EA1"/>
    <w:rsid w:val="00314021"/>
    <w:rsid w:val="0031409F"/>
    <w:rsid w:val="0031422D"/>
    <w:rsid w:val="0031422E"/>
    <w:rsid w:val="00314492"/>
    <w:rsid w:val="00314F50"/>
    <w:rsid w:val="0031514C"/>
    <w:rsid w:val="00315528"/>
    <w:rsid w:val="003155E8"/>
    <w:rsid w:val="003160BA"/>
    <w:rsid w:val="00316557"/>
    <w:rsid w:val="003165E2"/>
    <w:rsid w:val="00316C01"/>
    <w:rsid w:val="00316C68"/>
    <w:rsid w:val="00316C9A"/>
    <w:rsid w:val="00316E80"/>
    <w:rsid w:val="00317225"/>
    <w:rsid w:val="00317285"/>
    <w:rsid w:val="0031728F"/>
    <w:rsid w:val="0031734D"/>
    <w:rsid w:val="003178D2"/>
    <w:rsid w:val="0031792E"/>
    <w:rsid w:val="0032000F"/>
    <w:rsid w:val="00320094"/>
    <w:rsid w:val="00320208"/>
    <w:rsid w:val="003202F3"/>
    <w:rsid w:val="003203B2"/>
    <w:rsid w:val="00320634"/>
    <w:rsid w:val="00320718"/>
    <w:rsid w:val="00320813"/>
    <w:rsid w:val="00320D47"/>
    <w:rsid w:val="00320DED"/>
    <w:rsid w:val="00320E13"/>
    <w:rsid w:val="00321120"/>
    <w:rsid w:val="00321456"/>
    <w:rsid w:val="00321470"/>
    <w:rsid w:val="003214B0"/>
    <w:rsid w:val="00321706"/>
    <w:rsid w:val="00321979"/>
    <w:rsid w:val="00321B9E"/>
    <w:rsid w:val="00321F6B"/>
    <w:rsid w:val="00322406"/>
    <w:rsid w:val="00322722"/>
    <w:rsid w:val="00322752"/>
    <w:rsid w:val="00322785"/>
    <w:rsid w:val="00322894"/>
    <w:rsid w:val="00322D0A"/>
    <w:rsid w:val="00323308"/>
    <w:rsid w:val="003233B0"/>
    <w:rsid w:val="003233F6"/>
    <w:rsid w:val="003238BA"/>
    <w:rsid w:val="0032397E"/>
    <w:rsid w:val="0032420B"/>
    <w:rsid w:val="003244F9"/>
    <w:rsid w:val="00324831"/>
    <w:rsid w:val="003249A2"/>
    <w:rsid w:val="00324A19"/>
    <w:rsid w:val="00324ED6"/>
    <w:rsid w:val="00325092"/>
    <w:rsid w:val="003251C4"/>
    <w:rsid w:val="003254A4"/>
    <w:rsid w:val="00325690"/>
    <w:rsid w:val="0032579A"/>
    <w:rsid w:val="003259B4"/>
    <w:rsid w:val="00325C4E"/>
    <w:rsid w:val="00325C55"/>
    <w:rsid w:val="00325CD6"/>
    <w:rsid w:val="00326283"/>
    <w:rsid w:val="00326322"/>
    <w:rsid w:val="0032657A"/>
    <w:rsid w:val="003268C7"/>
    <w:rsid w:val="00326DA7"/>
    <w:rsid w:val="00326DDD"/>
    <w:rsid w:val="00326F33"/>
    <w:rsid w:val="00327017"/>
    <w:rsid w:val="00327550"/>
    <w:rsid w:val="00327909"/>
    <w:rsid w:val="003279D5"/>
    <w:rsid w:val="00327D1F"/>
    <w:rsid w:val="0033035B"/>
    <w:rsid w:val="00330831"/>
    <w:rsid w:val="0033088A"/>
    <w:rsid w:val="00330CEE"/>
    <w:rsid w:val="00330FDA"/>
    <w:rsid w:val="00331470"/>
    <w:rsid w:val="003317C7"/>
    <w:rsid w:val="00331F46"/>
    <w:rsid w:val="003325FA"/>
    <w:rsid w:val="003327E4"/>
    <w:rsid w:val="00332DA8"/>
    <w:rsid w:val="00332FAD"/>
    <w:rsid w:val="00332FCF"/>
    <w:rsid w:val="00332FEE"/>
    <w:rsid w:val="003332C8"/>
    <w:rsid w:val="00333315"/>
    <w:rsid w:val="00333332"/>
    <w:rsid w:val="00333555"/>
    <w:rsid w:val="00333666"/>
    <w:rsid w:val="00333CF3"/>
    <w:rsid w:val="0033411C"/>
    <w:rsid w:val="00334240"/>
    <w:rsid w:val="00334A85"/>
    <w:rsid w:val="00334AFF"/>
    <w:rsid w:val="00334DF8"/>
    <w:rsid w:val="00335032"/>
    <w:rsid w:val="003358C5"/>
    <w:rsid w:val="00335910"/>
    <w:rsid w:val="00335EBC"/>
    <w:rsid w:val="00335F85"/>
    <w:rsid w:val="00336874"/>
    <w:rsid w:val="00336B18"/>
    <w:rsid w:val="00336C47"/>
    <w:rsid w:val="00336CD7"/>
    <w:rsid w:val="00336DE9"/>
    <w:rsid w:val="00336F11"/>
    <w:rsid w:val="00337635"/>
    <w:rsid w:val="00337A1D"/>
    <w:rsid w:val="00337C35"/>
    <w:rsid w:val="00337FAC"/>
    <w:rsid w:val="003400BD"/>
    <w:rsid w:val="00340137"/>
    <w:rsid w:val="00340278"/>
    <w:rsid w:val="0034037A"/>
    <w:rsid w:val="0034058F"/>
    <w:rsid w:val="00340BE1"/>
    <w:rsid w:val="00340CAC"/>
    <w:rsid w:val="00340EA1"/>
    <w:rsid w:val="00341410"/>
    <w:rsid w:val="00341905"/>
    <w:rsid w:val="00341C63"/>
    <w:rsid w:val="00341D93"/>
    <w:rsid w:val="00342166"/>
    <w:rsid w:val="00342252"/>
    <w:rsid w:val="00342575"/>
    <w:rsid w:val="00342710"/>
    <w:rsid w:val="00342A87"/>
    <w:rsid w:val="00342B51"/>
    <w:rsid w:val="00342F32"/>
    <w:rsid w:val="003432E7"/>
    <w:rsid w:val="0034341A"/>
    <w:rsid w:val="00343493"/>
    <w:rsid w:val="003434B9"/>
    <w:rsid w:val="003436F7"/>
    <w:rsid w:val="00343894"/>
    <w:rsid w:val="003439AE"/>
    <w:rsid w:val="00343E7C"/>
    <w:rsid w:val="00344049"/>
    <w:rsid w:val="00344076"/>
    <w:rsid w:val="00344300"/>
    <w:rsid w:val="003448B1"/>
    <w:rsid w:val="003448D5"/>
    <w:rsid w:val="003449DE"/>
    <w:rsid w:val="00344B38"/>
    <w:rsid w:val="00344C0C"/>
    <w:rsid w:val="00344FBC"/>
    <w:rsid w:val="00345047"/>
    <w:rsid w:val="00345345"/>
    <w:rsid w:val="00345808"/>
    <w:rsid w:val="00345956"/>
    <w:rsid w:val="00345A5A"/>
    <w:rsid w:val="00345DE3"/>
    <w:rsid w:val="00345E1C"/>
    <w:rsid w:val="00345F05"/>
    <w:rsid w:val="003460A2"/>
    <w:rsid w:val="00346139"/>
    <w:rsid w:val="003461E9"/>
    <w:rsid w:val="00346239"/>
    <w:rsid w:val="0034658B"/>
    <w:rsid w:val="00346730"/>
    <w:rsid w:val="003469C4"/>
    <w:rsid w:val="00346CD6"/>
    <w:rsid w:val="00346E6B"/>
    <w:rsid w:val="003470F7"/>
    <w:rsid w:val="0034739F"/>
    <w:rsid w:val="003476CA"/>
    <w:rsid w:val="003477C9"/>
    <w:rsid w:val="00347B47"/>
    <w:rsid w:val="00347DE0"/>
    <w:rsid w:val="00347F85"/>
    <w:rsid w:val="0035003E"/>
    <w:rsid w:val="00350439"/>
    <w:rsid w:val="00350460"/>
    <w:rsid w:val="00350465"/>
    <w:rsid w:val="00350807"/>
    <w:rsid w:val="00350A05"/>
    <w:rsid w:val="00350AD3"/>
    <w:rsid w:val="00350CCE"/>
    <w:rsid w:val="00350CE7"/>
    <w:rsid w:val="00350E9D"/>
    <w:rsid w:val="003512BF"/>
    <w:rsid w:val="003512C0"/>
    <w:rsid w:val="0035165F"/>
    <w:rsid w:val="003518B7"/>
    <w:rsid w:val="003519C0"/>
    <w:rsid w:val="00351DE2"/>
    <w:rsid w:val="00351E10"/>
    <w:rsid w:val="0035236F"/>
    <w:rsid w:val="00352856"/>
    <w:rsid w:val="00352AC1"/>
    <w:rsid w:val="00352BB8"/>
    <w:rsid w:val="00352D4C"/>
    <w:rsid w:val="00352FC4"/>
    <w:rsid w:val="00353509"/>
    <w:rsid w:val="0035352F"/>
    <w:rsid w:val="003537A4"/>
    <w:rsid w:val="0035386B"/>
    <w:rsid w:val="00353B07"/>
    <w:rsid w:val="00353B13"/>
    <w:rsid w:val="00353B1D"/>
    <w:rsid w:val="00353B36"/>
    <w:rsid w:val="00353E76"/>
    <w:rsid w:val="003543A6"/>
    <w:rsid w:val="003543B4"/>
    <w:rsid w:val="00354463"/>
    <w:rsid w:val="003544D6"/>
    <w:rsid w:val="00354776"/>
    <w:rsid w:val="003547DF"/>
    <w:rsid w:val="00354BE3"/>
    <w:rsid w:val="00354BE4"/>
    <w:rsid w:val="0035511B"/>
    <w:rsid w:val="003553CE"/>
    <w:rsid w:val="003554F7"/>
    <w:rsid w:val="0035563D"/>
    <w:rsid w:val="0035588D"/>
    <w:rsid w:val="003558A1"/>
    <w:rsid w:val="003562A3"/>
    <w:rsid w:val="003563D4"/>
    <w:rsid w:val="003564D6"/>
    <w:rsid w:val="00356561"/>
    <w:rsid w:val="003568CD"/>
    <w:rsid w:val="0035703A"/>
    <w:rsid w:val="0035707A"/>
    <w:rsid w:val="003570CC"/>
    <w:rsid w:val="003570CE"/>
    <w:rsid w:val="003572B0"/>
    <w:rsid w:val="00357682"/>
    <w:rsid w:val="003578F7"/>
    <w:rsid w:val="00357A2F"/>
    <w:rsid w:val="00357BA8"/>
    <w:rsid w:val="00357D5D"/>
    <w:rsid w:val="00360036"/>
    <w:rsid w:val="00360791"/>
    <w:rsid w:val="0036079D"/>
    <w:rsid w:val="00360867"/>
    <w:rsid w:val="003609ED"/>
    <w:rsid w:val="00360A94"/>
    <w:rsid w:val="00360B46"/>
    <w:rsid w:val="00360CAA"/>
    <w:rsid w:val="00360F3D"/>
    <w:rsid w:val="00361047"/>
    <w:rsid w:val="0036118C"/>
    <w:rsid w:val="00361361"/>
    <w:rsid w:val="003617D8"/>
    <w:rsid w:val="003619A8"/>
    <w:rsid w:val="003619B1"/>
    <w:rsid w:val="00361A3B"/>
    <w:rsid w:val="00361BE2"/>
    <w:rsid w:val="00361C0A"/>
    <w:rsid w:val="00361C69"/>
    <w:rsid w:val="00361D03"/>
    <w:rsid w:val="00361EA8"/>
    <w:rsid w:val="00362493"/>
    <w:rsid w:val="00362766"/>
    <w:rsid w:val="00362AFF"/>
    <w:rsid w:val="00362B92"/>
    <w:rsid w:val="003630AC"/>
    <w:rsid w:val="003632BC"/>
    <w:rsid w:val="0036361B"/>
    <w:rsid w:val="00363883"/>
    <w:rsid w:val="003638C2"/>
    <w:rsid w:val="00364151"/>
    <w:rsid w:val="00364647"/>
    <w:rsid w:val="0036475E"/>
    <w:rsid w:val="00364833"/>
    <w:rsid w:val="00364961"/>
    <w:rsid w:val="00364B88"/>
    <w:rsid w:val="00364B9F"/>
    <w:rsid w:val="00364F0E"/>
    <w:rsid w:val="00365101"/>
    <w:rsid w:val="0036531A"/>
    <w:rsid w:val="003655D3"/>
    <w:rsid w:val="00365633"/>
    <w:rsid w:val="00365C17"/>
    <w:rsid w:val="00365D1D"/>
    <w:rsid w:val="00365F35"/>
    <w:rsid w:val="00366099"/>
    <w:rsid w:val="00366155"/>
    <w:rsid w:val="00366372"/>
    <w:rsid w:val="003665F3"/>
    <w:rsid w:val="00366725"/>
    <w:rsid w:val="00366BD6"/>
    <w:rsid w:val="00366FC1"/>
    <w:rsid w:val="0036705F"/>
    <w:rsid w:val="003670FD"/>
    <w:rsid w:val="00367203"/>
    <w:rsid w:val="00367365"/>
    <w:rsid w:val="0036744F"/>
    <w:rsid w:val="00367569"/>
    <w:rsid w:val="003676A1"/>
    <w:rsid w:val="003677FA"/>
    <w:rsid w:val="00367E89"/>
    <w:rsid w:val="0037006F"/>
    <w:rsid w:val="00370335"/>
    <w:rsid w:val="003703B6"/>
    <w:rsid w:val="0037057D"/>
    <w:rsid w:val="0037092B"/>
    <w:rsid w:val="0037095E"/>
    <w:rsid w:val="00370962"/>
    <w:rsid w:val="00370B94"/>
    <w:rsid w:val="0037105F"/>
    <w:rsid w:val="00371325"/>
    <w:rsid w:val="0037161D"/>
    <w:rsid w:val="00371A62"/>
    <w:rsid w:val="00371FAF"/>
    <w:rsid w:val="00372014"/>
    <w:rsid w:val="003720FC"/>
    <w:rsid w:val="003721A5"/>
    <w:rsid w:val="00372311"/>
    <w:rsid w:val="00372C16"/>
    <w:rsid w:val="00372CBD"/>
    <w:rsid w:val="00372D5C"/>
    <w:rsid w:val="00373256"/>
    <w:rsid w:val="00373838"/>
    <w:rsid w:val="00373B85"/>
    <w:rsid w:val="00373B98"/>
    <w:rsid w:val="00373D65"/>
    <w:rsid w:val="00373DEE"/>
    <w:rsid w:val="00374021"/>
    <w:rsid w:val="0037403D"/>
    <w:rsid w:val="00374118"/>
    <w:rsid w:val="00374124"/>
    <w:rsid w:val="0037423B"/>
    <w:rsid w:val="003742C1"/>
    <w:rsid w:val="0037441F"/>
    <w:rsid w:val="00374540"/>
    <w:rsid w:val="00374635"/>
    <w:rsid w:val="00374DCD"/>
    <w:rsid w:val="00374E81"/>
    <w:rsid w:val="00375042"/>
    <w:rsid w:val="003750B0"/>
    <w:rsid w:val="00375201"/>
    <w:rsid w:val="003756CA"/>
    <w:rsid w:val="00375F96"/>
    <w:rsid w:val="00376061"/>
    <w:rsid w:val="0037655F"/>
    <w:rsid w:val="00376703"/>
    <w:rsid w:val="00376806"/>
    <w:rsid w:val="00376949"/>
    <w:rsid w:val="00376F70"/>
    <w:rsid w:val="00376F93"/>
    <w:rsid w:val="003770F7"/>
    <w:rsid w:val="00377146"/>
    <w:rsid w:val="003771ED"/>
    <w:rsid w:val="003773ED"/>
    <w:rsid w:val="003774FC"/>
    <w:rsid w:val="0037787E"/>
    <w:rsid w:val="00377C3E"/>
    <w:rsid w:val="00377C54"/>
    <w:rsid w:val="00377DFC"/>
    <w:rsid w:val="00377F12"/>
    <w:rsid w:val="0038053D"/>
    <w:rsid w:val="00380A37"/>
    <w:rsid w:val="00380C00"/>
    <w:rsid w:val="00380D85"/>
    <w:rsid w:val="00380E41"/>
    <w:rsid w:val="00381300"/>
    <w:rsid w:val="00381405"/>
    <w:rsid w:val="003816DE"/>
    <w:rsid w:val="003817C8"/>
    <w:rsid w:val="00381860"/>
    <w:rsid w:val="003819AD"/>
    <w:rsid w:val="003819E3"/>
    <w:rsid w:val="00381A61"/>
    <w:rsid w:val="00381B58"/>
    <w:rsid w:val="00381E75"/>
    <w:rsid w:val="00382427"/>
    <w:rsid w:val="00382448"/>
    <w:rsid w:val="0038267D"/>
    <w:rsid w:val="0038271A"/>
    <w:rsid w:val="003829D1"/>
    <w:rsid w:val="003829DE"/>
    <w:rsid w:val="00382DE7"/>
    <w:rsid w:val="0038366C"/>
    <w:rsid w:val="003836C5"/>
    <w:rsid w:val="00383AD5"/>
    <w:rsid w:val="00383BF6"/>
    <w:rsid w:val="00383C7E"/>
    <w:rsid w:val="00383E83"/>
    <w:rsid w:val="00383EB7"/>
    <w:rsid w:val="0038421D"/>
    <w:rsid w:val="003847AB"/>
    <w:rsid w:val="003847BE"/>
    <w:rsid w:val="00384A19"/>
    <w:rsid w:val="00384B8E"/>
    <w:rsid w:val="00384BEE"/>
    <w:rsid w:val="00384D6A"/>
    <w:rsid w:val="00385380"/>
    <w:rsid w:val="00385389"/>
    <w:rsid w:val="0038542A"/>
    <w:rsid w:val="003854D6"/>
    <w:rsid w:val="003855CB"/>
    <w:rsid w:val="0038561C"/>
    <w:rsid w:val="0038596E"/>
    <w:rsid w:val="00385C35"/>
    <w:rsid w:val="00385CC0"/>
    <w:rsid w:val="00385EB7"/>
    <w:rsid w:val="0038603F"/>
    <w:rsid w:val="00386713"/>
    <w:rsid w:val="0038684E"/>
    <w:rsid w:val="00386CA9"/>
    <w:rsid w:val="0038710E"/>
    <w:rsid w:val="003873B5"/>
    <w:rsid w:val="0038745E"/>
    <w:rsid w:val="00387665"/>
    <w:rsid w:val="0038785A"/>
    <w:rsid w:val="003878E4"/>
    <w:rsid w:val="00387A1D"/>
    <w:rsid w:val="00387A93"/>
    <w:rsid w:val="00387B37"/>
    <w:rsid w:val="00387D76"/>
    <w:rsid w:val="003903CE"/>
    <w:rsid w:val="00390416"/>
    <w:rsid w:val="00390B0F"/>
    <w:rsid w:val="0039138F"/>
    <w:rsid w:val="003913C2"/>
    <w:rsid w:val="003916E1"/>
    <w:rsid w:val="00391760"/>
    <w:rsid w:val="00391A24"/>
    <w:rsid w:val="00391A98"/>
    <w:rsid w:val="00391BCD"/>
    <w:rsid w:val="00391C98"/>
    <w:rsid w:val="00391CD6"/>
    <w:rsid w:val="00391F26"/>
    <w:rsid w:val="00391FB1"/>
    <w:rsid w:val="00392041"/>
    <w:rsid w:val="0039257E"/>
    <w:rsid w:val="003925D7"/>
    <w:rsid w:val="00392656"/>
    <w:rsid w:val="00392811"/>
    <w:rsid w:val="00392863"/>
    <w:rsid w:val="00392B33"/>
    <w:rsid w:val="00392BFC"/>
    <w:rsid w:val="00393076"/>
    <w:rsid w:val="003933E6"/>
    <w:rsid w:val="003935D0"/>
    <w:rsid w:val="00393740"/>
    <w:rsid w:val="00393A6B"/>
    <w:rsid w:val="00393AE0"/>
    <w:rsid w:val="00393C49"/>
    <w:rsid w:val="003940C8"/>
    <w:rsid w:val="00394459"/>
    <w:rsid w:val="003947BF"/>
    <w:rsid w:val="00394825"/>
    <w:rsid w:val="003949EC"/>
    <w:rsid w:val="00394F16"/>
    <w:rsid w:val="00395287"/>
    <w:rsid w:val="003957A5"/>
    <w:rsid w:val="00395862"/>
    <w:rsid w:val="0039599D"/>
    <w:rsid w:val="003959D2"/>
    <w:rsid w:val="00395B8C"/>
    <w:rsid w:val="00395B95"/>
    <w:rsid w:val="00396199"/>
    <w:rsid w:val="00396210"/>
    <w:rsid w:val="00396289"/>
    <w:rsid w:val="003964E8"/>
    <w:rsid w:val="003966FD"/>
    <w:rsid w:val="003968BB"/>
    <w:rsid w:val="00396E35"/>
    <w:rsid w:val="00396E93"/>
    <w:rsid w:val="00396F3A"/>
    <w:rsid w:val="00397776"/>
    <w:rsid w:val="00397824"/>
    <w:rsid w:val="0039799B"/>
    <w:rsid w:val="00397A7D"/>
    <w:rsid w:val="00397B70"/>
    <w:rsid w:val="00397F39"/>
    <w:rsid w:val="003A0151"/>
    <w:rsid w:val="003A0168"/>
    <w:rsid w:val="003A0199"/>
    <w:rsid w:val="003A04ED"/>
    <w:rsid w:val="003A05FE"/>
    <w:rsid w:val="003A0918"/>
    <w:rsid w:val="003A0B38"/>
    <w:rsid w:val="003A0D52"/>
    <w:rsid w:val="003A0EDA"/>
    <w:rsid w:val="003A10F3"/>
    <w:rsid w:val="003A13BF"/>
    <w:rsid w:val="003A143F"/>
    <w:rsid w:val="003A1495"/>
    <w:rsid w:val="003A172E"/>
    <w:rsid w:val="003A178E"/>
    <w:rsid w:val="003A1936"/>
    <w:rsid w:val="003A19A2"/>
    <w:rsid w:val="003A1EEC"/>
    <w:rsid w:val="003A22AC"/>
    <w:rsid w:val="003A29BB"/>
    <w:rsid w:val="003A2BA6"/>
    <w:rsid w:val="003A2D1A"/>
    <w:rsid w:val="003A2F33"/>
    <w:rsid w:val="003A30D4"/>
    <w:rsid w:val="003A34EA"/>
    <w:rsid w:val="003A3565"/>
    <w:rsid w:val="003A36A7"/>
    <w:rsid w:val="003A3963"/>
    <w:rsid w:val="003A3AEA"/>
    <w:rsid w:val="003A3B3C"/>
    <w:rsid w:val="003A3C9B"/>
    <w:rsid w:val="003A3DB2"/>
    <w:rsid w:val="003A40D2"/>
    <w:rsid w:val="003A434B"/>
    <w:rsid w:val="003A493D"/>
    <w:rsid w:val="003A4B67"/>
    <w:rsid w:val="003A50CB"/>
    <w:rsid w:val="003A5110"/>
    <w:rsid w:val="003A51F7"/>
    <w:rsid w:val="003A5434"/>
    <w:rsid w:val="003A5A6C"/>
    <w:rsid w:val="003A5CF3"/>
    <w:rsid w:val="003A5DF2"/>
    <w:rsid w:val="003A6719"/>
    <w:rsid w:val="003A6805"/>
    <w:rsid w:val="003A688D"/>
    <w:rsid w:val="003A69AA"/>
    <w:rsid w:val="003A69C5"/>
    <w:rsid w:val="003A6B48"/>
    <w:rsid w:val="003A6D54"/>
    <w:rsid w:val="003A6E77"/>
    <w:rsid w:val="003A6FE0"/>
    <w:rsid w:val="003A70D7"/>
    <w:rsid w:val="003A71ED"/>
    <w:rsid w:val="003A7466"/>
    <w:rsid w:val="003A74DD"/>
    <w:rsid w:val="003A74F0"/>
    <w:rsid w:val="003A75A7"/>
    <w:rsid w:val="003A75D5"/>
    <w:rsid w:val="003A7632"/>
    <w:rsid w:val="003A7693"/>
    <w:rsid w:val="003A78F7"/>
    <w:rsid w:val="003A795A"/>
    <w:rsid w:val="003A7A50"/>
    <w:rsid w:val="003A7B55"/>
    <w:rsid w:val="003A7BCA"/>
    <w:rsid w:val="003A7BDC"/>
    <w:rsid w:val="003B083A"/>
    <w:rsid w:val="003B088F"/>
    <w:rsid w:val="003B0994"/>
    <w:rsid w:val="003B0A91"/>
    <w:rsid w:val="003B0D13"/>
    <w:rsid w:val="003B0E63"/>
    <w:rsid w:val="003B1350"/>
    <w:rsid w:val="003B1358"/>
    <w:rsid w:val="003B1C30"/>
    <w:rsid w:val="003B1E38"/>
    <w:rsid w:val="003B24F4"/>
    <w:rsid w:val="003B25D4"/>
    <w:rsid w:val="003B2649"/>
    <w:rsid w:val="003B27DD"/>
    <w:rsid w:val="003B2803"/>
    <w:rsid w:val="003B2A1B"/>
    <w:rsid w:val="003B2E65"/>
    <w:rsid w:val="003B2EA3"/>
    <w:rsid w:val="003B30AF"/>
    <w:rsid w:val="003B3539"/>
    <w:rsid w:val="003B38B6"/>
    <w:rsid w:val="003B39BC"/>
    <w:rsid w:val="003B3AC8"/>
    <w:rsid w:val="003B3F95"/>
    <w:rsid w:val="003B43D0"/>
    <w:rsid w:val="003B4447"/>
    <w:rsid w:val="003B45D7"/>
    <w:rsid w:val="003B4617"/>
    <w:rsid w:val="003B4756"/>
    <w:rsid w:val="003B4764"/>
    <w:rsid w:val="003B48D6"/>
    <w:rsid w:val="003B4935"/>
    <w:rsid w:val="003B4A4D"/>
    <w:rsid w:val="003B4D63"/>
    <w:rsid w:val="003B4E30"/>
    <w:rsid w:val="003B4FCA"/>
    <w:rsid w:val="003B5225"/>
    <w:rsid w:val="003B557C"/>
    <w:rsid w:val="003B563B"/>
    <w:rsid w:val="003B570A"/>
    <w:rsid w:val="003B5AFA"/>
    <w:rsid w:val="003B5BCC"/>
    <w:rsid w:val="003B63B0"/>
    <w:rsid w:val="003B6670"/>
    <w:rsid w:val="003B6809"/>
    <w:rsid w:val="003B6865"/>
    <w:rsid w:val="003B6949"/>
    <w:rsid w:val="003B696A"/>
    <w:rsid w:val="003B6A8F"/>
    <w:rsid w:val="003B6D9F"/>
    <w:rsid w:val="003B6F8E"/>
    <w:rsid w:val="003B730C"/>
    <w:rsid w:val="003B75D1"/>
    <w:rsid w:val="003B7988"/>
    <w:rsid w:val="003B7BA2"/>
    <w:rsid w:val="003B7F62"/>
    <w:rsid w:val="003C0381"/>
    <w:rsid w:val="003C03CD"/>
    <w:rsid w:val="003C0417"/>
    <w:rsid w:val="003C0467"/>
    <w:rsid w:val="003C0869"/>
    <w:rsid w:val="003C0B04"/>
    <w:rsid w:val="003C0B58"/>
    <w:rsid w:val="003C0BE8"/>
    <w:rsid w:val="003C0C1D"/>
    <w:rsid w:val="003C0E10"/>
    <w:rsid w:val="003C1152"/>
    <w:rsid w:val="003C14DB"/>
    <w:rsid w:val="003C1579"/>
    <w:rsid w:val="003C1654"/>
    <w:rsid w:val="003C17E3"/>
    <w:rsid w:val="003C17F6"/>
    <w:rsid w:val="003C19D8"/>
    <w:rsid w:val="003C1B37"/>
    <w:rsid w:val="003C1CD9"/>
    <w:rsid w:val="003C1D87"/>
    <w:rsid w:val="003C2123"/>
    <w:rsid w:val="003C2174"/>
    <w:rsid w:val="003C2341"/>
    <w:rsid w:val="003C23B2"/>
    <w:rsid w:val="003C25AB"/>
    <w:rsid w:val="003C26E9"/>
    <w:rsid w:val="003C2971"/>
    <w:rsid w:val="003C2B46"/>
    <w:rsid w:val="003C3024"/>
    <w:rsid w:val="003C3080"/>
    <w:rsid w:val="003C3135"/>
    <w:rsid w:val="003C315A"/>
    <w:rsid w:val="003C326C"/>
    <w:rsid w:val="003C3289"/>
    <w:rsid w:val="003C32C4"/>
    <w:rsid w:val="003C350B"/>
    <w:rsid w:val="003C36FD"/>
    <w:rsid w:val="003C3946"/>
    <w:rsid w:val="003C39DE"/>
    <w:rsid w:val="003C3A8F"/>
    <w:rsid w:val="003C3B1D"/>
    <w:rsid w:val="003C3ECD"/>
    <w:rsid w:val="003C41AC"/>
    <w:rsid w:val="003C41E0"/>
    <w:rsid w:val="003C4343"/>
    <w:rsid w:val="003C4392"/>
    <w:rsid w:val="003C4787"/>
    <w:rsid w:val="003C4AD3"/>
    <w:rsid w:val="003C5335"/>
    <w:rsid w:val="003C56A0"/>
    <w:rsid w:val="003C5BD8"/>
    <w:rsid w:val="003C65FB"/>
    <w:rsid w:val="003C664A"/>
    <w:rsid w:val="003C6772"/>
    <w:rsid w:val="003C67A5"/>
    <w:rsid w:val="003C6C06"/>
    <w:rsid w:val="003C6C23"/>
    <w:rsid w:val="003C6C80"/>
    <w:rsid w:val="003C6D92"/>
    <w:rsid w:val="003C6E96"/>
    <w:rsid w:val="003C6F59"/>
    <w:rsid w:val="003C6FF8"/>
    <w:rsid w:val="003C70BB"/>
    <w:rsid w:val="003C7381"/>
    <w:rsid w:val="003C79CD"/>
    <w:rsid w:val="003C7BC9"/>
    <w:rsid w:val="003C7D64"/>
    <w:rsid w:val="003C7FA3"/>
    <w:rsid w:val="003D019F"/>
    <w:rsid w:val="003D0371"/>
    <w:rsid w:val="003D0373"/>
    <w:rsid w:val="003D060B"/>
    <w:rsid w:val="003D069B"/>
    <w:rsid w:val="003D074B"/>
    <w:rsid w:val="003D08FB"/>
    <w:rsid w:val="003D09AA"/>
    <w:rsid w:val="003D0C57"/>
    <w:rsid w:val="003D1380"/>
    <w:rsid w:val="003D1991"/>
    <w:rsid w:val="003D1A0A"/>
    <w:rsid w:val="003D1A9C"/>
    <w:rsid w:val="003D20C7"/>
    <w:rsid w:val="003D25BB"/>
    <w:rsid w:val="003D25E7"/>
    <w:rsid w:val="003D2622"/>
    <w:rsid w:val="003D34CD"/>
    <w:rsid w:val="003D3610"/>
    <w:rsid w:val="003D392C"/>
    <w:rsid w:val="003D3AAB"/>
    <w:rsid w:val="003D3BA1"/>
    <w:rsid w:val="003D3CD1"/>
    <w:rsid w:val="003D4090"/>
    <w:rsid w:val="003D421F"/>
    <w:rsid w:val="003D4B2F"/>
    <w:rsid w:val="003D4CCF"/>
    <w:rsid w:val="003D4D48"/>
    <w:rsid w:val="003D4ED5"/>
    <w:rsid w:val="003D5647"/>
    <w:rsid w:val="003D5688"/>
    <w:rsid w:val="003D56D9"/>
    <w:rsid w:val="003D57DC"/>
    <w:rsid w:val="003D58B3"/>
    <w:rsid w:val="003D5994"/>
    <w:rsid w:val="003D5B25"/>
    <w:rsid w:val="003D5CEC"/>
    <w:rsid w:val="003D5F2D"/>
    <w:rsid w:val="003D6223"/>
    <w:rsid w:val="003D64EB"/>
    <w:rsid w:val="003D6906"/>
    <w:rsid w:val="003D6BF9"/>
    <w:rsid w:val="003D7055"/>
    <w:rsid w:val="003D7239"/>
    <w:rsid w:val="003D7422"/>
    <w:rsid w:val="003D79F1"/>
    <w:rsid w:val="003D7DE3"/>
    <w:rsid w:val="003D7E2C"/>
    <w:rsid w:val="003E0441"/>
    <w:rsid w:val="003E0466"/>
    <w:rsid w:val="003E04FD"/>
    <w:rsid w:val="003E0646"/>
    <w:rsid w:val="003E0BBB"/>
    <w:rsid w:val="003E0BBC"/>
    <w:rsid w:val="003E0EEE"/>
    <w:rsid w:val="003E118A"/>
    <w:rsid w:val="003E11B4"/>
    <w:rsid w:val="003E11EE"/>
    <w:rsid w:val="003E1395"/>
    <w:rsid w:val="003E13AC"/>
    <w:rsid w:val="003E1408"/>
    <w:rsid w:val="003E1576"/>
    <w:rsid w:val="003E165C"/>
    <w:rsid w:val="003E188C"/>
    <w:rsid w:val="003E1CE9"/>
    <w:rsid w:val="003E1CFB"/>
    <w:rsid w:val="003E1D63"/>
    <w:rsid w:val="003E1E84"/>
    <w:rsid w:val="003E24F9"/>
    <w:rsid w:val="003E2833"/>
    <w:rsid w:val="003E2B50"/>
    <w:rsid w:val="003E2B81"/>
    <w:rsid w:val="003E2C32"/>
    <w:rsid w:val="003E2D85"/>
    <w:rsid w:val="003E2E6B"/>
    <w:rsid w:val="003E2EFA"/>
    <w:rsid w:val="003E3412"/>
    <w:rsid w:val="003E3510"/>
    <w:rsid w:val="003E3517"/>
    <w:rsid w:val="003E3799"/>
    <w:rsid w:val="003E38F7"/>
    <w:rsid w:val="003E39B9"/>
    <w:rsid w:val="003E3A48"/>
    <w:rsid w:val="003E3C43"/>
    <w:rsid w:val="003E3FEA"/>
    <w:rsid w:val="003E409D"/>
    <w:rsid w:val="003E41D4"/>
    <w:rsid w:val="003E43D7"/>
    <w:rsid w:val="003E46F3"/>
    <w:rsid w:val="003E47F4"/>
    <w:rsid w:val="003E4921"/>
    <w:rsid w:val="003E4DD0"/>
    <w:rsid w:val="003E4E1B"/>
    <w:rsid w:val="003E4EE1"/>
    <w:rsid w:val="003E51DC"/>
    <w:rsid w:val="003E5227"/>
    <w:rsid w:val="003E5302"/>
    <w:rsid w:val="003E585A"/>
    <w:rsid w:val="003E58E6"/>
    <w:rsid w:val="003E595E"/>
    <w:rsid w:val="003E5F72"/>
    <w:rsid w:val="003E5F79"/>
    <w:rsid w:val="003E60D5"/>
    <w:rsid w:val="003E6680"/>
    <w:rsid w:val="003E68CC"/>
    <w:rsid w:val="003E6B31"/>
    <w:rsid w:val="003E6BC8"/>
    <w:rsid w:val="003E6C41"/>
    <w:rsid w:val="003E6DE3"/>
    <w:rsid w:val="003E722A"/>
    <w:rsid w:val="003E7271"/>
    <w:rsid w:val="003E766E"/>
    <w:rsid w:val="003E774D"/>
    <w:rsid w:val="003E7922"/>
    <w:rsid w:val="003E7967"/>
    <w:rsid w:val="003E7A59"/>
    <w:rsid w:val="003E7AC7"/>
    <w:rsid w:val="003E7CA9"/>
    <w:rsid w:val="003E7D3A"/>
    <w:rsid w:val="003E7E7E"/>
    <w:rsid w:val="003F00C4"/>
    <w:rsid w:val="003F068D"/>
    <w:rsid w:val="003F0754"/>
    <w:rsid w:val="003F0838"/>
    <w:rsid w:val="003F08E0"/>
    <w:rsid w:val="003F09AB"/>
    <w:rsid w:val="003F0BD7"/>
    <w:rsid w:val="003F0E51"/>
    <w:rsid w:val="003F0F19"/>
    <w:rsid w:val="003F0F2F"/>
    <w:rsid w:val="003F1191"/>
    <w:rsid w:val="003F1411"/>
    <w:rsid w:val="003F15C8"/>
    <w:rsid w:val="003F18F9"/>
    <w:rsid w:val="003F1D5F"/>
    <w:rsid w:val="003F1E70"/>
    <w:rsid w:val="003F2026"/>
    <w:rsid w:val="003F2051"/>
    <w:rsid w:val="003F251B"/>
    <w:rsid w:val="003F2578"/>
    <w:rsid w:val="003F265A"/>
    <w:rsid w:val="003F2CE1"/>
    <w:rsid w:val="003F2D6A"/>
    <w:rsid w:val="003F2E4A"/>
    <w:rsid w:val="003F2F35"/>
    <w:rsid w:val="003F30F6"/>
    <w:rsid w:val="003F3206"/>
    <w:rsid w:val="003F36DC"/>
    <w:rsid w:val="003F37F4"/>
    <w:rsid w:val="003F3B2F"/>
    <w:rsid w:val="003F3C00"/>
    <w:rsid w:val="003F3C77"/>
    <w:rsid w:val="003F3CEE"/>
    <w:rsid w:val="003F3E74"/>
    <w:rsid w:val="003F3EEB"/>
    <w:rsid w:val="003F482F"/>
    <w:rsid w:val="003F496F"/>
    <w:rsid w:val="003F5096"/>
    <w:rsid w:val="003F5A2C"/>
    <w:rsid w:val="003F5E0D"/>
    <w:rsid w:val="003F5E40"/>
    <w:rsid w:val="003F5F1D"/>
    <w:rsid w:val="003F6035"/>
    <w:rsid w:val="003F60B4"/>
    <w:rsid w:val="003F614E"/>
    <w:rsid w:val="003F6687"/>
    <w:rsid w:val="003F67B9"/>
    <w:rsid w:val="003F6D94"/>
    <w:rsid w:val="003F6DA0"/>
    <w:rsid w:val="003F6F6D"/>
    <w:rsid w:val="003F703A"/>
    <w:rsid w:val="003F7429"/>
    <w:rsid w:val="003F754F"/>
    <w:rsid w:val="003F75BD"/>
    <w:rsid w:val="003F780C"/>
    <w:rsid w:val="003F78C0"/>
    <w:rsid w:val="003F7BF5"/>
    <w:rsid w:val="003F7FD4"/>
    <w:rsid w:val="004000EE"/>
    <w:rsid w:val="00400D0E"/>
    <w:rsid w:val="00400EF7"/>
    <w:rsid w:val="00400F8F"/>
    <w:rsid w:val="00401254"/>
    <w:rsid w:val="004012AB"/>
    <w:rsid w:val="00401379"/>
    <w:rsid w:val="00401428"/>
    <w:rsid w:val="0040142E"/>
    <w:rsid w:val="00401497"/>
    <w:rsid w:val="004015DA"/>
    <w:rsid w:val="0040161D"/>
    <w:rsid w:val="004016B9"/>
    <w:rsid w:val="004016F4"/>
    <w:rsid w:val="00401722"/>
    <w:rsid w:val="00401848"/>
    <w:rsid w:val="00401888"/>
    <w:rsid w:val="00401D1C"/>
    <w:rsid w:val="00401FAA"/>
    <w:rsid w:val="004028D0"/>
    <w:rsid w:val="00402D15"/>
    <w:rsid w:val="00402E86"/>
    <w:rsid w:val="00403274"/>
    <w:rsid w:val="00403277"/>
    <w:rsid w:val="00403319"/>
    <w:rsid w:val="00403437"/>
    <w:rsid w:val="004036B7"/>
    <w:rsid w:val="004036E8"/>
    <w:rsid w:val="00403B49"/>
    <w:rsid w:val="00403C20"/>
    <w:rsid w:val="00403C82"/>
    <w:rsid w:val="0040406C"/>
    <w:rsid w:val="004041C2"/>
    <w:rsid w:val="00404465"/>
    <w:rsid w:val="004047E4"/>
    <w:rsid w:val="00404D8B"/>
    <w:rsid w:val="0040538C"/>
    <w:rsid w:val="00405483"/>
    <w:rsid w:val="004054C5"/>
    <w:rsid w:val="00405A9A"/>
    <w:rsid w:val="00405CE1"/>
    <w:rsid w:val="00406014"/>
    <w:rsid w:val="0040602F"/>
    <w:rsid w:val="0040655A"/>
    <w:rsid w:val="0040662B"/>
    <w:rsid w:val="004066C2"/>
    <w:rsid w:val="00406CFD"/>
    <w:rsid w:val="00406F08"/>
    <w:rsid w:val="0040703F"/>
    <w:rsid w:val="004077E9"/>
    <w:rsid w:val="00407989"/>
    <w:rsid w:val="00407CD3"/>
    <w:rsid w:val="0041016F"/>
    <w:rsid w:val="00410272"/>
    <w:rsid w:val="0041030B"/>
    <w:rsid w:val="00410A51"/>
    <w:rsid w:val="00410C7B"/>
    <w:rsid w:val="00410E34"/>
    <w:rsid w:val="00411033"/>
    <w:rsid w:val="00411057"/>
    <w:rsid w:val="00411088"/>
    <w:rsid w:val="004112DE"/>
    <w:rsid w:val="00411930"/>
    <w:rsid w:val="00411BB0"/>
    <w:rsid w:val="00411D87"/>
    <w:rsid w:val="00411F62"/>
    <w:rsid w:val="004121E3"/>
    <w:rsid w:val="00412234"/>
    <w:rsid w:val="00412721"/>
    <w:rsid w:val="00412983"/>
    <w:rsid w:val="00412A13"/>
    <w:rsid w:val="00412E48"/>
    <w:rsid w:val="004131DA"/>
    <w:rsid w:val="00413264"/>
    <w:rsid w:val="0041347F"/>
    <w:rsid w:val="00413F3F"/>
    <w:rsid w:val="0041418D"/>
    <w:rsid w:val="004143A4"/>
    <w:rsid w:val="00414520"/>
    <w:rsid w:val="00414734"/>
    <w:rsid w:val="004147CF"/>
    <w:rsid w:val="00414AC5"/>
    <w:rsid w:val="004152A9"/>
    <w:rsid w:val="00415337"/>
    <w:rsid w:val="004154FC"/>
    <w:rsid w:val="00415594"/>
    <w:rsid w:val="00415F53"/>
    <w:rsid w:val="00415F6A"/>
    <w:rsid w:val="0041607D"/>
    <w:rsid w:val="004162DD"/>
    <w:rsid w:val="0041649E"/>
    <w:rsid w:val="00416536"/>
    <w:rsid w:val="00416579"/>
    <w:rsid w:val="00416887"/>
    <w:rsid w:val="0041694B"/>
    <w:rsid w:val="00416994"/>
    <w:rsid w:val="00416AAD"/>
    <w:rsid w:val="00416ACF"/>
    <w:rsid w:val="00416CFF"/>
    <w:rsid w:val="004172A6"/>
    <w:rsid w:val="00417765"/>
    <w:rsid w:val="00417CD9"/>
    <w:rsid w:val="00417EE5"/>
    <w:rsid w:val="0042012E"/>
    <w:rsid w:val="004207E4"/>
    <w:rsid w:val="00420951"/>
    <w:rsid w:val="00420C19"/>
    <w:rsid w:val="00420C95"/>
    <w:rsid w:val="004210FB"/>
    <w:rsid w:val="00421350"/>
    <w:rsid w:val="0042148F"/>
    <w:rsid w:val="004215D6"/>
    <w:rsid w:val="0042164A"/>
    <w:rsid w:val="00421BD5"/>
    <w:rsid w:val="00421FC4"/>
    <w:rsid w:val="00422027"/>
    <w:rsid w:val="00422252"/>
    <w:rsid w:val="00422543"/>
    <w:rsid w:val="0042254E"/>
    <w:rsid w:val="00422569"/>
    <w:rsid w:val="00422715"/>
    <w:rsid w:val="0042271F"/>
    <w:rsid w:val="004227B1"/>
    <w:rsid w:val="00422BAA"/>
    <w:rsid w:val="00422CB3"/>
    <w:rsid w:val="00422D29"/>
    <w:rsid w:val="00422DC9"/>
    <w:rsid w:val="00422FD2"/>
    <w:rsid w:val="0042301F"/>
    <w:rsid w:val="004231E4"/>
    <w:rsid w:val="004234DD"/>
    <w:rsid w:val="004234F5"/>
    <w:rsid w:val="00423549"/>
    <w:rsid w:val="0042358D"/>
    <w:rsid w:val="004238C8"/>
    <w:rsid w:val="00423BCC"/>
    <w:rsid w:val="00423EDC"/>
    <w:rsid w:val="00424220"/>
    <w:rsid w:val="004243FE"/>
    <w:rsid w:val="0042453A"/>
    <w:rsid w:val="004246F2"/>
    <w:rsid w:val="004247E8"/>
    <w:rsid w:val="00424E07"/>
    <w:rsid w:val="00425286"/>
    <w:rsid w:val="00425AF1"/>
    <w:rsid w:val="00425B0C"/>
    <w:rsid w:val="00425CC7"/>
    <w:rsid w:val="00425CE8"/>
    <w:rsid w:val="00425D13"/>
    <w:rsid w:val="00425EC3"/>
    <w:rsid w:val="00426276"/>
    <w:rsid w:val="00426355"/>
    <w:rsid w:val="00426772"/>
    <w:rsid w:val="00426B02"/>
    <w:rsid w:val="00426FE1"/>
    <w:rsid w:val="00427002"/>
    <w:rsid w:val="004273BF"/>
    <w:rsid w:val="00427850"/>
    <w:rsid w:val="0042791B"/>
    <w:rsid w:val="00427AC2"/>
    <w:rsid w:val="00427DE1"/>
    <w:rsid w:val="004302A1"/>
    <w:rsid w:val="00430383"/>
    <w:rsid w:val="0043039C"/>
    <w:rsid w:val="0043055A"/>
    <w:rsid w:val="004305B1"/>
    <w:rsid w:val="00430622"/>
    <w:rsid w:val="00430BB7"/>
    <w:rsid w:val="0043129A"/>
    <w:rsid w:val="00431794"/>
    <w:rsid w:val="00431966"/>
    <w:rsid w:val="004319DB"/>
    <w:rsid w:val="00431A0D"/>
    <w:rsid w:val="00431BA0"/>
    <w:rsid w:val="00431E1A"/>
    <w:rsid w:val="00431E9C"/>
    <w:rsid w:val="00432624"/>
    <w:rsid w:val="00432753"/>
    <w:rsid w:val="00432A62"/>
    <w:rsid w:val="00432AD6"/>
    <w:rsid w:val="00432C5A"/>
    <w:rsid w:val="00432D17"/>
    <w:rsid w:val="00433164"/>
    <w:rsid w:val="0043335A"/>
    <w:rsid w:val="004335CD"/>
    <w:rsid w:val="004337C2"/>
    <w:rsid w:val="004338F1"/>
    <w:rsid w:val="00433DD8"/>
    <w:rsid w:val="0043407C"/>
    <w:rsid w:val="00434099"/>
    <w:rsid w:val="00434184"/>
    <w:rsid w:val="00434214"/>
    <w:rsid w:val="00434B26"/>
    <w:rsid w:val="00434E59"/>
    <w:rsid w:val="00434F1F"/>
    <w:rsid w:val="0043506B"/>
    <w:rsid w:val="004353DF"/>
    <w:rsid w:val="004354D1"/>
    <w:rsid w:val="0043568B"/>
    <w:rsid w:val="004356C1"/>
    <w:rsid w:val="00435931"/>
    <w:rsid w:val="00435A45"/>
    <w:rsid w:val="00435AC3"/>
    <w:rsid w:val="00435B8F"/>
    <w:rsid w:val="0043680F"/>
    <w:rsid w:val="00436956"/>
    <w:rsid w:val="00437221"/>
    <w:rsid w:val="00437552"/>
    <w:rsid w:val="004376E8"/>
    <w:rsid w:val="00437785"/>
    <w:rsid w:val="00437D9C"/>
    <w:rsid w:val="00440013"/>
    <w:rsid w:val="00440537"/>
    <w:rsid w:val="00440845"/>
    <w:rsid w:val="0044108D"/>
    <w:rsid w:val="0044128A"/>
    <w:rsid w:val="0044136A"/>
    <w:rsid w:val="00441AB1"/>
    <w:rsid w:val="00441EF7"/>
    <w:rsid w:val="00441F3C"/>
    <w:rsid w:val="00441FE6"/>
    <w:rsid w:val="00442295"/>
    <w:rsid w:val="00442621"/>
    <w:rsid w:val="0044269C"/>
    <w:rsid w:val="00442933"/>
    <w:rsid w:val="00443258"/>
    <w:rsid w:val="00443565"/>
    <w:rsid w:val="00443604"/>
    <w:rsid w:val="00443C38"/>
    <w:rsid w:val="00443C7A"/>
    <w:rsid w:val="00443CA9"/>
    <w:rsid w:val="00443D7B"/>
    <w:rsid w:val="00443F1C"/>
    <w:rsid w:val="004440DD"/>
    <w:rsid w:val="004447A5"/>
    <w:rsid w:val="00444882"/>
    <w:rsid w:val="00444C88"/>
    <w:rsid w:val="00444DEB"/>
    <w:rsid w:val="00444E59"/>
    <w:rsid w:val="004450B7"/>
    <w:rsid w:val="00445189"/>
    <w:rsid w:val="004451D2"/>
    <w:rsid w:val="004453AB"/>
    <w:rsid w:val="00445422"/>
    <w:rsid w:val="0044547E"/>
    <w:rsid w:val="004456AC"/>
    <w:rsid w:val="0044596C"/>
    <w:rsid w:val="00445ACA"/>
    <w:rsid w:val="00445FEC"/>
    <w:rsid w:val="00446281"/>
    <w:rsid w:val="0044650C"/>
    <w:rsid w:val="00446532"/>
    <w:rsid w:val="00446A75"/>
    <w:rsid w:val="00446C94"/>
    <w:rsid w:val="00446F56"/>
    <w:rsid w:val="00447010"/>
    <w:rsid w:val="004475AB"/>
    <w:rsid w:val="0044771A"/>
    <w:rsid w:val="0044785F"/>
    <w:rsid w:val="004478A4"/>
    <w:rsid w:val="00447912"/>
    <w:rsid w:val="00447B2F"/>
    <w:rsid w:val="00447D39"/>
    <w:rsid w:val="00447DC6"/>
    <w:rsid w:val="0045007E"/>
    <w:rsid w:val="004503E3"/>
    <w:rsid w:val="0045047C"/>
    <w:rsid w:val="00450525"/>
    <w:rsid w:val="00450663"/>
    <w:rsid w:val="00450A5F"/>
    <w:rsid w:val="00450A67"/>
    <w:rsid w:val="004512BE"/>
    <w:rsid w:val="004513A4"/>
    <w:rsid w:val="004514B6"/>
    <w:rsid w:val="00451641"/>
    <w:rsid w:val="0045183F"/>
    <w:rsid w:val="0045185C"/>
    <w:rsid w:val="00451922"/>
    <w:rsid w:val="00451B56"/>
    <w:rsid w:val="00451B94"/>
    <w:rsid w:val="00451CD0"/>
    <w:rsid w:val="00451D6B"/>
    <w:rsid w:val="00451DDF"/>
    <w:rsid w:val="00451E62"/>
    <w:rsid w:val="00451F41"/>
    <w:rsid w:val="004520A9"/>
    <w:rsid w:val="004520B9"/>
    <w:rsid w:val="004526B3"/>
    <w:rsid w:val="00452CF6"/>
    <w:rsid w:val="00452D95"/>
    <w:rsid w:val="00452DE8"/>
    <w:rsid w:val="00453004"/>
    <w:rsid w:val="00453045"/>
    <w:rsid w:val="004532E7"/>
    <w:rsid w:val="004533BA"/>
    <w:rsid w:val="00453467"/>
    <w:rsid w:val="004534C9"/>
    <w:rsid w:val="004537ED"/>
    <w:rsid w:val="0045381B"/>
    <w:rsid w:val="00453D26"/>
    <w:rsid w:val="00453F22"/>
    <w:rsid w:val="00454313"/>
    <w:rsid w:val="0045433A"/>
    <w:rsid w:val="004545E0"/>
    <w:rsid w:val="0045481E"/>
    <w:rsid w:val="004548F7"/>
    <w:rsid w:val="00454E6B"/>
    <w:rsid w:val="00454F14"/>
    <w:rsid w:val="00454F45"/>
    <w:rsid w:val="00455168"/>
    <w:rsid w:val="0045521E"/>
    <w:rsid w:val="004553E7"/>
    <w:rsid w:val="004555D1"/>
    <w:rsid w:val="00455902"/>
    <w:rsid w:val="00455925"/>
    <w:rsid w:val="00455AFD"/>
    <w:rsid w:val="00455CC9"/>
    <w:rsid w:val="00455D27"/>
    <w:rsid w:val="00455DD7"/>
    <w:rsid w:val="00455E2C"/>
    <w:rsid w:val="0045611C"/>
    <w:rsid w:val="0045624D"/>
    <w:rsid w:val="004564AC"/>
    <w:rsid w:val="004570FD"/>
    <w:rsid w:val="004571D5"/>
    <w:rsid w:val="0045770A"/>
    <w:rsid w:val="00457B2F"/>
    <w:rsid w:val="00457B93"/>
    <w:rsid w:val="00457CAE"/>
    <w:rsid w:val="00457EB6"/>
    <w:rsid w:val="00460025"/>
    <w:rsid w:val="00460079"/>
    <w:rsid w:val="004601F4"/>
    <w:rsid w:val="0046041F"/>
    <w:rsid w:val="00460426"/>
    <w:rsid w:val="004607D1"/>
    <w:rsid w:val="004608E6"/>
    <w:rsid w:val="00460B44"/>
    <w:rsid w:val="00460EAA"/>
    <w:rsid w:val="00460F8C"/>
    <w:rsid w:val="00460F9E"/>
    <w:rsid w:val="00461312"/>
    <w:rsid w:val="00461496"/>
    <w:rsid w:val="0046149E"/>
    <w:rsid w:val="0046168D"/>
    <w:rsid w:val="0046180E"/>
    <w:rsid w:val="00461938"/>
    <w:rsid w:val="00461A9A"/>
    <w:rsid w:val="00461C25"/>
    <w:rsid w:val="004620CB"/>
    <w:rsid w:val="00462839"/>
    <w:rsid w:val="00462924"/>
    <w:rsid w:val="004629B0"/>
    <w:rsid w:val="00462B04"/>
    <w:rsid w:val="00462C28"/>
    <w:rsid w:val="00462C6A"/>
    <w:rsid w:val="00462E53"/>
    <w:rsid w:val="00462EFD"/>
    <w:rsid w:val="0046309B"/>
    <w:rsid w:val="004630F0"/>
    <w:rsid w:val="00463228"/>
    <w:rsid w:val="004635E2"/>
    <w:rsid w:val="0046364F"/>
    <w:rsid w:val="004639C2"/>
    <w:rsid w:val="00463BE0"/>
    <w:rsid w:val="00463DB7"/>
    <w:rsid w:val="00463E84"/>
    <w:rsid w:val="004640AE"/>
    <w:rsid w:val="0046412A"/>
    <w:rsid w:val="004642B4"/>
    <w:rsid w:val="00464914"/>
    <w:rsid w:val="00464BAD"/>
    <w:rsid w:val="00464C38"/>
    <w:rsid w:val="00464EB9"/>
    <w:rsid w:val="00464F74"/>
    <w:rsid w:val="004656DE"/>
    <w:rsid w:val="0046587A"/>
    <w:rsid w:val="00466D2D"/>
    <w:rsid w:val="00466D61"/>
    <w:rsid w:val="00466DE2"/>
    <w:rsid w:val="00466FE7"/>
    <w:rsid w:val="00467008"/>
    <w:rsid w:val="004670D0"/>
    <w:rsid w:val="0046735B"/>
    <w:rsid w:val="004675BA"/>
    <w:rsid w:val="00467802"/>
    <w:rsid w:val="004678B5"/>
    <w:rsid w:val="004678EB"/>
    <w:rsid w:val="00467BF4"/>
    <w:rsid w:val="00467D20"/>
    <w:rsid w:val="00467E48"/>
    <w:rsid w:val="00467F29"/>
    <w:rsid w:val="0047014A"/>
    <w:rsid w:val="0047014F"/>
    <w:rsid w:val="00470272"/>
    <w:rsid w:val="00470278"/>
    <w:rsid w:val="00470439"/>
    <w:rsid w:val="004704E7"/>
    <w:rsid w:val="00470701"/>
    <w:rsid w:val="00470805"/>
    <w:rsid w:val="00470A7A"/>
    <w:rsid w:val="00470E42"/>
    <w:rsid w:val="00470F26"/>
    <w:rsid w:val="00470F42"/>
    <w:rsid w:val="0047145A"/>
    <w:rsid w:val="00471814"/>
    <w:rsid w:val="00471912"/>
    <w:rsid w:val="00471A8F"/>
    <w:rsid w:val="00471BA7"/>
    <w:rsid w:val="00471FAF"/>
    <w:rsid w:val="0047252F"/>
    <w:rsid w:val="004728DC"/>
    <w:rsid w:val="00472B53"/>
    <w:rsid w:val="00473010"/>
    <w:rsid w:val="00473170"/>
    <w:rsid w:val="00473492"/>
    <w:rsid w:val="0047352A"/>
    <w:rsid w:val="00473901"/>
    <w:rsid w:val="00473A76"/>
    <w:rsid w:val="00473AAB"/>
    <w:rsid w:val="00473BE8"/>
    <w:rsid w:val="00473CE5"/>
    <w:rsid w:val="00473F1C"/>
    <w:rsid w:val="00473FCA"/>
    <w:rsid w:val="00474043"/>
    <w:rsid w:val="00474165"/>
    <w:rsid w:val="004741DD"/>
    <w:rsid w:val="0047430E"/>
    <w:rsid w:val="00474413"/>
    <w:rsid w:val="00474531"/>
    <w:rsid w:val="0047456C"/>
    <w:rsid w:val="004745E1"/>
    <w:rsid w:val="0047487D"/>
    <w:rsid w:val="00474C2F"/>
    <w:rsid w:val="00474C60"/>
    <w:rsid w:val="00474EEF"/>
    <w:rsid w:val="00474FC5"/>
    <w:rsid w:val="00475266"/>
    <w:rsid w:val="004755DE"/>
    <w:rsid w:val="00475A7D"/>
    <w:rsid w:val="00475E2B"/>
    <w:rsid w:val="00475EFD"/>
    <w:rsid w:val="00475F63"/>
    <w:rsid w:val="00475FD1"/>
    <w:rsid w:val="0047603C"/>
    <w:rsid w:val="004761B4"/>
    <w:rsid w:val="00476263"/>
    <w:rsid w:val="004762FD"/>
    <w:rsid w:val="004764C4"/>
    <w:rsid w:val="00476E19"/>
    <w:rsid w:val="00476EC2"/>
    <w:rsid w:val="004773E9"/>
    <w:rsid w:val="004774B1"/>
    <w:rsid w:val="00477900"/>
    <w:rsid w:val="00477BDA"/>
    <w:rsid w:val="00477BE9"/>
    <w:rsid w:val="00477C6F"/>
    <w:rsid w:val="00480078"/>
    <w:rsid w:val="004804B8"/>
    <w:rsid w:val="004804E5"/>
    <w:rsid w:val="004807D0"/>
    <w:rsid w:val="00480CD8"/>
    <w:rsid w:val="00481109"/>
    <w:rsid w:val="00481377"/>
    <w:rsid w:val="004816E7"/>
    <w:rsid w:val="00481875"/>
    <w:rsid w:val="00481C53"/>
    <w:rsid w:val="0048247B"/>
    <w:rsid w:val="0048281A"/>
    <w:rsid w:val="004829D3"/>
    <w:rsid w:val="00482A58"/>
    <w:rsid w:val="00482B8F"/>
    <w:rsid w:val="0048326D"/>
    <w:rsid w:val="00483343"/>
    <w:rsid w:val="00483499"/>
    <w:rsid w:val="00483522"/>
    <w:rsid w:val="0048362E"/>
    <w:rsid w:val="0048364A"/>
    <w:rsid w:val="0048399C"/>
    <w:rsid w:val="004839A5"/>
    <w:rsid w:val="004839C7"/>
    <w:rsid w:val="00483B48"/>
    <w:rsid w:val="00483BAC"/>
    <w:rsid w:val="00483EEE"/>
    <w:rsid w:val="00484650"/>
    <w:rsid w:val="0048484D"/>
    <w:rsid w:val="00484B2A"/>
    <w:rsid w:val="00484CDD"/>
    <w:rsid w:val="00484F21"/>
    <w:rsid w:val="004850AA"/>
    <w:rsid w:val="0048511E"/>
    <w:rsid w:val="004851EC"/>
    <w:rsid w:val="00485323"/>
    <w:rsid w:val="00485515"/>
    <w:rsid w:val="00485727"/>
    <w:rsid w:val="004859A0"/>
    <w:rsid w:val="00485B09"/>
    <w:rsid w:val="00485C9A"/>
    <w:rsid w:val="00485D7D"/>
    <w:rsid w:val="00485DB0"/>
    <w:rsid w:val="004861ED"/>
    <w:rsid w:val="0048665B"/>
    <w:rsid w:val="0048667E"/>
    <w:rsid w:val="004867BC"/>
    <w:rsid w:val="00486896"/>
    <w:rsid w:val="00486919"/>
    <w:rsid w:val="00486AA9"/>
    <w:rsid w:val="00486D2E"/>
    <w:rsid w:val="00486E53"/>
    <w:rsid w:val="00486E64"/>
    <w:rsid w:val="00486F93"/>
    <w:rsid w:val="00486FD0"/>
    <w:rsid w:val="00486FD5"/>
    <w:rsid w:val="00487195"/>
    <w:rsid w:val="0048747C"/>
    <w:rsid w:val="00487764"/>
    <w:rsid w:val="0048777E"/>
    <w:rsid w:val="00487D28"/>
    <w:rsid w:val="00487EC7"/>
    <w:rsid w:val="00490085"/>
    <w:rsid w:val="004900AB"/>
    <w:rsid w:val="004900C6"/>
    <w:rsid w:val="0049013E"/>
    <w:rsid w:val="0049020F"/>
    <w:rsid w:val="004908D3"/>
    <w:rsid w:val="00490B20"/>
    <w:rsid w:val="00490BBE"/>
    <w:rsid w:val="00490C2A"/>
    <w:rsid w:val="0049102B"/>
    <w:rsid w:val="0049103E"/>
    <w:rsid w:val="0049106D"/>
    <w:rsid w:val="00491165"/>
    <w:rsid w:val="00491205"/>
    <w:rsid w:val="004913CB"/>
    <w:rsid w:val="004915B8"/>
    <w:rsid w:val="00491958"/>
    <w:rsid w:val="004919D2"/>
    <w:rsid w:val="00491C51"/>
    <w:rsid w:val="00491C6C"/>
    <w:rsid w:val="00491CE0"/>
    <w:rsid w:val="004920ED"/>
    <w:rsid w:val="004921D3"/>
    <w:rsid w:val="0049238B"/>
    <w:rsid w:val="00492541"/>
    <w:rsid w:val="00492801"/>
    <w:rsid w:val="0049289C"/>
    <w:rsid w:val="00492B65"/>
    <w:rsid w:val="00492BFD"/>
    <w:rsid w:val="00492CA4"/>
    <w:rsid w:val="00492D52"/>
    <w:rsid w:val="00492DA5"/>
    <w:rsid w:val="00492E95"/>
    <w:rsid w:val="00492F7A"/>
    <w:rsid w:val="004932FF"/>
    <w:rsid w:val="00493462"/>
    <w:rsid w:val="00493609"/>
    <w:rsid w:val="00493825"/>
    <w:rsid w:val="00493D5E"/>
    <w:rsid w:val="00493E36"/>
    <w:rsid w:val="00493FBC"/>
    <w:rsid w:val="00494031"/>
    <w:rsid w:val="004943AD"/>
    <w:rsid w:val="004944B6"/>
    <w:rsid w:val="004946EC"/>
    <w:rsid w:val="00494909"/>
    <w:rsid w:val="00494BB5"/>
    <w:rsid w:val="004950E3"/>
    <w:rsid w:val="004951BC"/>
    <w:rsid w:val="00495657"/>
    <w:rsid w:val="00495A8D"/>
    <w:rsid w:val="00495BC7"/>
    <w:rsid w:val="00495F32"/>
    <w:rsid w:val="0049605F"/>
    <w:rsid w:val="004960FA"/>
    <w:rsid w:val="0049614C"/>
    <w:rsid w:val="004961A8"/>
    <w:rsid w:val="004962AE"/>
    <w:rsid w:val="00496303"/>
    <w:rsid w:val="0049637D"/>
    <w:rsid w:val="0049656E"/>
    <w:rsid w:val="00496748"/>
    <w:rsid w:val="004969B5"/>
    <w:rsid w:val="00496E13"/>
    <w:rsid w:val="0049729D"/>
    <w:rsid w:val="004972E5"/>
    <w:rsid w:val="004973EB"/>
    <w:rsid w:val="004974B6"/>
    <w:rsid w:val="00497AC0"/>
    <w:rsid w:val="00497BBF"/>
    <w:rsid w:val="00497DA3"/>
    <w:rsid w:val="00497DA4"/>
    <w:rsid w:val="004A00F9"/>
    <w:rsid w:val="004A05A3"/>
    <w:rsid w:val="004A060A"/>
    <w:rsid w:val="004A07B0"/>
    <w:rsid w:val="004A0ED5"/>
    <w:rsid w:val="004A0FE2"/>
    <w:rsid w:val="004A1021"/>
    <w:rsid w:val="004A1247"/>
    <w:rsid w:val="004A1340"/>
    <w:rsid w:val="004A189A"/>
    <w:rsid w:val="004A1A5C"/>
    <w:rsid w:val="004A1BF2"/>
    <w:rsid w:val="004A1FD4"/>
    <w:rsid w:val="004A201D"/>
    <w:rsid w:val="004A2144"/>
    <w:rsid w:val="004A2522"/>
    <w:rsid w:val="004A2562"/>
    <w:rsid w:val="004A268C"/>
    <w:rsid w:val="004A2AB0"/>
    <w:rsid w:val="004A325A"/>
    <w:rsid w:val="004A325F"/>
    <w:rsid w:val="004A3670"/>
    <w:rsid w:val="004A36B2"/>
    <w:rsid w:val="004A36B3"/>
    <w:rsid w:val="004A36F3"/>
    <w:rsid w:val="004A36F9"/>
    <w:rsid w:val="004A376C"/>
    <w:rsid w:val="004A39DC"/>
    <w:rsid w:val="004A3AB0"/>
    <w:rsid w:val="004A4025"/>
    <w:rsid w:val="004A4149"/>
    <w:rsid w:val="004A4303"/>
    <w:rsid w:val="004A46B8"/>
    <w:rsid w:val="004A4817"/>
    <w:rsid w:val="004A48DC"/>
    <w:rsid w:val="004A4BA9"/>
    <w:rsid w:val="004A4BC6"/>
    <w:rsid w:val="004A4DD3"/>
    <w:rsid w:val="004A538A"/>
    <w:rsid w:val="004A550F"/>
    <w:rsid w:val="004A5945"/>
    <w:rsid w:val="004A59C0"/>
    <w:rsid w:val="004A5A9C"/>
    <w:rsid w:val="004A5D78"/>
    <w:rsid w:val="004A6053"/>
    <w:rsid w:val="004A65AF"/>
    <w:rsid w:val="004A669E"/>
    <w:rsid w:val="004A69F7"/>
    <w:rsid w:val="004A6B58"/>
    <w:rsid w:val="004A6CFA"/>
    <w:rsid w:val="004A6DE9"/>
    <w:rsid w:val="004A6FAB"/>
    <w:rsid w:val="004A7156"/>
    <w:rsid w:val="004A7324"/>
    <w:rsid w:val="004A73D0"/>
    <w:rsid w:val="004A7CAE"/>
    <w:rsid w:val="004A7D62"/>
    <w:rsid w:val="004B04A8"/>
    <w:rsid w:val="004B05B7"/>
    <w:rsid w:val="004B0849"/>
    <w:rsid w:val="004B1169"/>
    <w:rsid w:val="004B14AB"/>
    <w:rsid w:val="004B158A"/>
    <w:rsid w:val="004B15E3"/>
    <w:rsid w:val="004B1ACA"/>
    <w:rsid w:val="004B1F3D"/>
    <w:rsid w:val="004B213C"/>
    <w:rsid w:val="004B24ED"/>
    <w:rsid w:val="004B2545"/>
    <w:rsid w:val="004B2611"/>
    <w:rsid w:val="004B28D5"/>
    <w:rsid w:val="004B299B"/>
    <w:rsid w:val="004B2BC9"/>
    <w:rsid w:val="004B2ED3"/>
    <w:rsid w:val="004B363D"/>
    <w:rsid w:val="004B3A24"/>
    <w:rsid w:val="004B3CED"/>
    <w:rsid w:val="004B3CF2"/>
    <w:rsid w:val="004B40CB"/>
    <w:rsid w:val="004B4508"/>
    <w:rsid w:val="004B4957"/>
    <w:rsid w:val="004B4EBF"/>
    <w:rsid w:val="004B566D"/>
    <w:rsid w:val="004B56EE"/>
    <w:rsid w:val="004B592C"/>
    <w:rsid w:val="004B598D"/>
    <w:rsid w:val="004B5BD2"/>
    <w:rsid w:val="004B626E"/>
    <w:rsid w:val="004B64CA"/>
    <w:rsid w:val="004B6524"/>
    <w:rsid w:val="004B66E8"/>
    <w:rsid w:val="004B679C"/>
    <w:rsid w:val="004B6850"/>
    <w:rsid w:val="004B6BD8"/>
    <w:rsid w:val="004B6FD0"/>
    <w:rsid w:val="004B717B"/>
    <w:rsid w:val="004B731E"/>
    <w:rsid w:val="004B7400"/>
    <w:rsid w:val="004B76F6"/>
    <w:rsid w:val="004B79AA"/>
    <w:rsid w:val="004B7A26"/>
    <w:rsid w:val="004B7C00"/>
    <w:rsid w:val="004B7CD5"/>
    <w:rsid w:val="004B7D0B"/>
    <w:rsid w:val="004B7FA9"/>
    <w:rsid w:val="004C0287"/>
    <w:rsid w:val="004C07EB"/>
    <w:rsid w:val="004C0C08"/>
    <w:rsid w:val="004C0DED"/>
    <w:rsid w:val="004C12F2"/>
    <w:rsid w:val="004C1666"/>
    <w:rsid w:val="004C17CA"/>
    <w:rsid w:val="004C193A"/>
    <w:rsid w:val="004C1A25"/>
    <w:rsid w:val="004C2155"/>
    <w:rsid w:val="004C2190"/>
    <w:rsid w:val="004C2264"/>
    <w:rsid w:val="004C2293"/>
    <w:rsid w:val="004C280F"/>
    <w:rsid w:val="004C2848"/>
    <w:rsid w:val="004C298E"/>
    <w:rsid w:val="004C35D8"/>
    <w:rsid w:val="004C3A0E"/>
    <w:rsid w:val="004C3C86"/>
    <w:rsid w:val="004C3FD9"/>
    <w:rsid w:val="004C42E8"/>
    <w:rsid w:val="004C435B"/>
    <w:rsid w:val="004C44D5"/>
    <w:rsid w:val="004C451B"/>
    <w:rsid w:val="004C458B"/>
    <w:rsid w:val="004C4618"/>
    <w:rsid w:val="004C480E"/>
    <w:rsid w:val="004C4A50"/>
    <w:rsid w:val="004C4ADE"/>
    <w:rsid w:val="004C4C87"/>
    <w:rsid w:val="004C4E4A"/>
    <w:rsid w:val="004C4F39"/>
    <w:rsid w:val="004C5033"/>
    <w:rsid w:val="004C5A58"/>
    <w:rsid w:val="004C5AAA"/>
    <w:rsid w:val="004C5ADB"/>
    <w:rsid w:val="004C5B07"/>
    <w:rsid w:val="004C5D5B"/>
    <w:rsid w:val="004C5E1B"/>
    <w:rsid w:val="004C5F1D"/>
    <w:rsid w:val="004C616F"/>
    <w:rsid w:val="004C647C"/>
    <w:rsid w:val="004C64DB"/>
    <w:rsid w:val="004C6706"/>
    <w:rsid w:val="004C674A"/>
    <w:rsid w:val="004C69A4"/>
    <w:rsid w:val="004C6E73"/>
    <w:rsid w:val="004C7424"/>
    <w:rsid w:val="004C768C"/>
    <w:rsid w:val="004C7F48"/>
    <w:rsid w:val="004C7FBB"/>
    <w:rsid w:val="004D0041"/>
    <w:rsid w:val="004D01D8"/>
    <w:rsid w:val="004D03FD"/>
    <w:rsid w:val="004D05F6"/>
    <w:rsid w:val="004D0674"/>
    <w:rsid w:val="004D067B"/>
    <w:rsid w:val="004D0913"/>
    <w:rsid w:val="004D09F7"/>
    <w:rsid w:val="004D112F"/>
    <w:rsid w:val="004D133A"/>
    <w:rsid w:val="004D1573"/>
    <w:rsid w:val="004D1623"/>
    <w:rsid w:val="004D170E"/>
    <w:rsid w:val="004D1E6D"/>
    <w:rsid w:val="004D1F0E"/>
    <w:rsid w:val="004D1FC0"/>
    <w:rsid w:val="004D22FB"/>
    <w:rsid w:val="004D23F7"/>
    <w:rsid w:val="004D243A"/>
    <w:rsid w:val="004D2761"/>
    <w:rsid w:val="004D2ABA"/>
    <w:rsid w:val="004D310A"/>
    <w:rsid w:val="004D3201"/>
    <w:rsid w:val="004D3233"/>
    <w:rsid w:val="004D325D"/>
    <w:rsid w:val="004D3308"/>
    <w:rsid w:val="004D3393"/>
    <w:rsid w:val="004D344A"/>
    <w:rsid w:val="004D39FF"/>
    <w:rsid w:val="004D3BC6"/>
    <w:rsid w:val="004D3D82"/>
    <w:rsid w:val="004D3EC6"/>
    <w:rsid w:val="004D4447"/>
    <w:rsid w:val="004D44F5"/>
    <w:rsid w:val="004D454A"/>
    <w:rsid w:val="004D471A"/>
    <w:rsid w:val="004D48CE"/>
    <w:rsid w:val="004D4B9D"/>
    <w:rsid w:val="004D4BBE"/>
    <w:rsid w:val="004D4C00"/>
    <w:rsid w:val="004D57F3"/>
    <w:rsid w:val="004D58B7"/>
    <w:rsid w:val="004D59D1"/>
    <w:rsid w:val="004D5AE9"/>
    <w:rsid w:val="004D5B0B"/>
    <w:rsid w:val="004D5BFB"/>
    <w:rsid w:val="004D61B2"/>
    <w:rsid w:val="004D6257"/>
    <w:rsid w:val="004D6277"/>
    <w:rsid w:val="004D63DB"/>
    <w:rsid w:val="004D65CF"/>
    <w:rsid w:val="004D67CE"/>
    <w:rsid w:val="004D67FA"/>
    <w:rsid w:val="004D6967"/>
    <w:rsid w:val="004D6C00"/>
    <w:rsid w:val="004D6C87"/>
    <w:rsid w:val="004D6E5F"/>
    <w:rsid w:val="004D7348"/>
    <w:rsid w:val="004D7386"/>
    <w:rsid w:val="004D7394"/>
    <w:rsid w:val="004D7868"/>
    <w:rsid w:val="004D7C12"/>
    <w:rsid w:val="004D7C30"/>
    <w:rsid w:val="004D7F80"/>
    <w:rsid w:val="004E0006"/>
    <w:rsid w:val="004E02FD"/>
    <w:rsid w:val="004E0585"/>
    <w:rsid w:val="004E0BAA"/>
    <w:rsid w:val="004E0D20"/>
    <w:rsid w:val="004E1114"/>
    <w:rsid w:val="004E11E8"/>
    <w:rsid w:val="004E12CD"/>
    <w:rsid w:val="004E17FC"/>
    <w:rsid w:val="004E1E18"/>
    <w:rsid w:val="004E1F13"/>
    <w:rsid w:val="004E2258"/>
    <w:rsid w:val="004E2312"/>
    <w:rsid w:val="004E29AB"/>
    <w:rsid w:val="004E2C49"/>
    <w:rsid w:val="004E2EED"/>
    <w:rsid w:val="004E35E9"/>
    <w:rsid w:val="004E38B5"/>
    <w:rsid w:val="004E38CD"/>
    <w:rsid w:val="004E3B06"/>
    <w:rsid w:val="004E405A"/>
    <w:rsid w:val="004E48A2"/>
    <w:rsid w:val="004E4D6A"/>
    <w:rsid w:val="004E4DA2"/>
    <w:rsid w:val="004E5037"/>
    <w:rsid w:val="004E514A"/>
    <w:rsid w:val="004E5837"/>
    <w:rsid w:val="004E5AA5"/>
    <w:rsid w:val="004E5F9D"/>
    <w:rsid w:val="004E615C"/>
    <w:rsid w:val="004E6228"/>
    <w:rsid w:val="004E6FA8"/>
    <w:rsid w:val="004E7275"/>
    <w:rsid w:val="004E7749"/>
    <w:rsid w:val="004E78F1"/>
    <w:rsid w:val="004E7C44"/>
    <w:rsid w:val="004E7C84"/>
    <w:rsid w:val="004E7EEC"/>
    <w:rsid w:val="004E7FD2"/>
    <w:rsid w:val="004F018B"/>
    <w:rsid w:val="004F0292"/>
    <w:rsid w:val="004F086E"/>
    <w:rsid w:val="004F090B"/>
    <w:rsid w:val="004F0930"/>
    <w:rsid w:val="004F0BBD"/>
    <w:rsid w:val="004F0CA8"/>
    <w:rsid w:val="004F0CC4"/>
    <w:rsid w:val="004F0D6C"/>
    <w:rsid w:val="004F0D79"/>
    <w:rsid w:val="004F0F4A"/>
    <w:rsid w:val="004F1065"/>
    <w:rsid w:val="004F1218"/>
    <w:rsid w:val="004F1353"/>
    <w:rsid w:val="004F14CD"/>
    <w:rsid w:val="004F1536"/>
    <w:rsid w:val="004F1605"/>
    <w:rsid w:val="004F16A1"/>
    <w:rsid w:val="004F175D"/>
    <w:rsid w:val="004F1D3A"/>
    <w:rsid w:val="004F1DA3"/>
    <w:rsid w:val="004F204F"/>
    <w:rsid w:val="004F2455"/>
    <w:rsid w:val="004F245E"/>
    <w:rsid w:val="004F24A5"/>
    <w:rsid w:val="004F2799"/>
    <w:rsid w:val="004F27EF"/>
    <w:rsid w:val="004F323C"/>
    <w:rsid w:val="004F3361"/>
    <w:rsid w:val="004F351E"/>
    <w:rsid w:val="004F3629"/>
    <w:rsid w:val="004F3BE7"/>
    <w:rsid w:val="004F3D3B"/>
    <w:rsid w:val="004F3FC7"/>
    <w:rsid w:val="004F40B0"/>
    <w:rsid w:val="004F4255"/>
    <w:rsid w:val="004F4259"/>
    <w:rsid w:val="004F425E"/>
    <w:rsid w:val="004F459B"/>
    <w:rsid w:val="004F4793"/>
    <w:rsid w:val="004F47D8"/>
    <w:rsid w:val="004F49B9"/>
    <w:rsid w:val="004F5530"/>
    <w:rsid w:val="004F59C0"/>
    <w:rsid w:val="004F5B2C"/>
    <w:rsid w:val="004F5C08"/>
    <w:rsid w:val="004F5DF2"/>
    <w:rsid w:val="004F68CF"/>
    <w:rsid w:val="004F6EEE"/>
    <w:rsid w:val="004F7024"/>
    <w:rsid w:val="004F71B0"/>
    <w:rsid w:val="004F747E"/>
    <w:rsid w:val="004F7668"/>
    <w:rsid w:val="004F7762"/>
    <w:rsid w:val="004F7804"/>
    <w:rsid w:val="004F7A8D"/>
    <w:rsid w:val="004F7DA8"/>
    <w:rsid w:val="004F7FEC"/>
    <w:rsid w:val="005000D2"/>
    <w:rsid w:val="00500944"/>
    <w:rsid w:val="00500C5E"/>
    <w:rsid w:val="005012C9"/>
    <w:rsid w:val="005014D6"/>
    <w:rsid w:val="0050168C"/>
    <w:rsid w:val="00501701"/>
    <w:rsid w:val="00501737"/>
    <w:rsid w:val="005018A9"/>
    <w:rsid w:val="00501A4C"/>
    <w:rsid w:val="00501ADC"/>
    <w:rsid w:val="0050243C"/>
    <w:rsid w:val="00502574"/>
    <w:rsid w:val="00502AE3"/>
    <w:rsid w:val="005033DE"/>
    <w:rsid w:val="00503CFB"/>
    <w:rsid w:val="00503E54"/>
    <w:rsid w:val="00504002"/>
    <w:rsid w:val="0050437A"/>
    <w:rsid w:val="005044E4"/>
    <w:rsid w:val="00504661"/>
    <w:rsid w:val="00504877"/>
    <w:rsid w:val="00504A2B"/>
    <w:rsid w:val="00504B5B"/>
    <w:rsid w:val="00504E5E"/>
    <w:rsid w:val="00505851"/>
    <w:rsid w:val="005059BA"/>
    <w:rsid w:val="005059C7"/>
    <w:rsid w:val="00505BD1"/>
    <w:rsid w:val="00506133"/>
    <w:rsid w:val="0050618F"/>
    <w:rsid w:val="005063E5"/>
    <w:rsid w:val="0050658B"/>
    <w:rsid w:val="005065CD"/>
    <w:rsid w:val="00506778"/>
    <w:rsid w:val="0050699C"/>
    <w:rsid w:val="00506B4D"/>
    <w:rsid w:val="00506F77"/>
    <w:rsid w:val="00507814"/>
    <w:rsid w:val="005078F6"/>
    <w:rsid w:val="00507B8C"/>
    <w:rsid w:val="00507D56"/>
    <w:rsid w:val="00507D9A"/>
    <w:rsid w:val="00507E8B"/>
    <w:rsid w:val="00510270"/>
    <w:rsid w:val="00510389"/>
    <w:rsid w:val="005103BB"/>
    <w:rsid w:val="00510563"/>
    <w:rsid w:val="005105B6"/>
    <w:rsid w:val="00510F1D"/>
    <w:rsid w:val="00510FD7"/>
    <w:rsid w:val="0051101B"/>
    <w:rsid w:val="0051108E"/>
    <w:rsid w:val="005110ED"/>
    <w:rsid w:val="005112FF"/>
    <w:rsid w:val="005115A0"/>
    <w:rsid w:val="005115FF"/>
    <w:rsid w:val="00511AA2"/>
    <w:rsid w:val="00511B3C"/>
    <w:rsid w:val="00511D0F"/>
    <w:rsid w:val="00511EE4"/>
    <w:rsid w:val="00512238"/>
    <w:rsid w:val="0051236A"/>
    <w:rsid w:val="0051289D"/>
    <w:rsid w:val="005128B5"/>
    <w:rsid w:val="00512A47"/>
    <w:rsid w:val="00512A9B"/>
    <w:rsid w:val="00512C21"/>
    <w:rsid w:val="00512E2B"/>
    <w:rsid w:val="00512E50"/>
    <w:rsid w:val="00512E70"/>
    <w:rsid w:val="0051313A"/>
    <w:rsid w:val="005132E7"/>
    <w:rsid w:val="005135C6"/>
    <w:rsid w:val="005137A3"/>
    <w:rsid w:val="005139DB"/>
    <w:rsid w:val="00513A23"/>
    <w:rsid w:val="00513AEF"/>
    <w:rsid w:val="00513C1B"/>
    <w:rsid w:val="00513EF7"/>
    <w:rsid w:val="0051408D"/>
    <w:rsid w:val="0051408F"/>
    <w:rsid w:val="00514104"/>
    <w:rsid w:val="005141A6"/>
    <w:rsid w:val="00514258"/>
    <w:rsid w:val="005146CF"/>
    <w:rsid w:val="00514793"/>
    <w:rsid w:val="00514A6F"/>
    <w:rsid w:val="00514AD8"/>
    <w:rsid w:val="00514C42"/>
    <w:rsid w:val="00515030"/>
    <w:rsid w:val="00515134"/>
    <w:rsid w:val="00515201"/>
    <w:rsid w:val="00515447"/>
    <w:rsid w:val="00515610"/>
    <w:rsid w:val="005156ED"/>
    <w:rsid w:val="0051579E"/>
    <w:rsid w:val="005157C0"/>
    <w:rsid w:val="00515846"/>
    <w:rsid w:val="00515851"/>
    <w:rsid w:val="00515CF6"/>
    <w:rsid w:val="00515D79"/>
    <w:rsid w:val="00515E20"/>
    <w:rsid w:val="005160C8"/>
    <w:rsid w:val="00516186"/>
    <w:rsid w:val="005161DF"/>
    <w:rsid w:val="005163BC"/>
    <w:rsid w:val="00516412"/>
    <w:rsid w:val="005164CB"/>
    <w:rsid w:val="005165B2"/>
    <w:rsid w:val="005165F4"/>
    <w:rsid w:val="00516616"/>
    <w:rsid w:val="00516635"/>
    <w:rsid w:val="00516743"/>
    <w:rsid w:val="00516794"/>
    <w:rsid w:val="00516870"/>
    <w:rsid w:val="00516A17"/>
    <w:rsid w:val="00516D9B"/>
    <w:rsid w:val="00516DDA"/>
    <w:rsid w:val="00516F84"/>
    <w:rsid w:val="00517063"/>
    <w:rsid w:val="005175EE"/>
    <w:rsid w:val="00517640"/>
    <w:rsid w:val="00517869"/>
    <w:rsid w:val="00517894"/>
    <w:rsid w:val="00517AF3"/>
    <w:rsid w:val="00517ED9"/>
    <w:rsid w:val="00520133"/>
    <w:rsid w:val="005202AB"/>
    <w:rsid w:val="00520555"/>
    <w:rsid w:val="00520792"/>
    <w:rsid w:val="00520AEC"/>
    <w:rsid w:val="00520B9C"/>
    <w:rsid w:val="005218FD"/>
    <w:rsid w:val="005220D0"/>
    <w:rsid w:val="005221DD"/>
    <w:rsid w:val="00522236"/>
    <w:rsid w:val="0052233B"/>
    <w:rsid w:val="0052234A"/>
    <w:rsid w:val="00522415"/>
    <w:rsid w:val="00522C02"/>
    <w:rsid w:val="00522DDD"/>
    <w:rsid w:val="0052308E"/>
    <w:rsid w:val="00523137"/>
    <w:rsid w:val="0052329D"/>
    <w:rsid w:val="00523377"/>
    <w:rsid w:val="0052373B"/>
    <w:rsid w:val="00523C26"/>
    <w:rsid w:val="005241FA"/>
    <w:rsid w:val="00524411"/>
    <w:rsid w:val="00524456"/>
    <w:rsid w:val="00524460"/>
    <w:rsid w:val="005244F8"/>
    <w:rsid w:val="005247B2"/>
    <w:rsid w:val="005247F2"/>
    <w:rsid w:val="00524939"/>
    <w:rsid w:val="005255A9"/>
    <w:rsid w:val="0052562C"/>
    <w:rsid w:val="005259E1"/>
    <w:rsid w:val="00525A8E"/>
    <w:rsid w:val="00526561"/>
    <w:rsid w:val="005265DA"/>
    <w:rsid w:val="0052670F"/>
    <w:rsid w:val="0052671B"/>
    <w:rsid w:val="00526A26"/>
    <w:rsid w:val="00526BB0"/>
    <w:rsid w:val="00527169"/>
    <w:rsid w:val="005274D4"/>
    <w:rsid w:val="005274DE"/>
    <w:rsid w:val="005276BB"/>
    <w:rsid w:val="00527A25"/>
    <w:rsid w:val="00527DE9"/>
    <w:rsid w:val="00527EC9"/>
    <w:rsid w:val="00530473"/>
    <w:rsid w:val="005305AA"/>
    <w:rsid w:val="005306C1"/>
    <w:rsid w:val="005306F4"/>
    <w:rsid w:val="005307A5"/>
    <w:rsid w:val="00530820"/>
    <w:rsid w:val="00530D13"/>
    <w:rsid w:val="00530E02"/>
    <w:rsid w:val="00530FDF"/>
    <w:rsid w:val="00531115"/>
    <w:rsid w:val="005311CD"/>
    <w:rsid w:val="005315A6"/>
    <w:rsid w:val="005316FF"/>
    <w:rsid w:val="005319EC"/>
    <w:rsid w:val="00531B1B"/>
    <w:rsid w:val="00531EFD"/>
    <w:rsid w:val="005324DF"/>
    <w:rsid w:val="00532512"/>
    <w:rsid w:val="00532693"/>
    <w:rsid w:val="00532730"/>
    <w:rsid w:val="005329FA"/>
    <w:rsid w:val="00532A5E"/>
    <w:rsid w:val="00532B6D"/>
    <w:rsid w:val="00532E20"/>
    <w:rsid w:val="0053300B"/>
    <w:rsid w:val="00533070"/>
    <w:rsid w:val="005330DD"/>
    <w:rsid w:val="005332E3"/>
    <w:rsid w:val="005333F1"/>
    <w:rsid w:val="005341BE"/>
    <w:rsid w:val="005342C7"/>
    <w:rsid w:val="005345C5"/>
    <w:rsid w:val="00534693"/>
    <w:rsid w:val="0053497C"/>
    <w:rsid w:val="005349AE"/>
    <w:rsid w:val="00534A19"/>
    <w:rsid w:val="00534A46"/>
    <w:rsid w:val="00534CD6"/>
    <w:rsid w:val="00534D8F"/>
    <w:rsid w:val="00534EC2"/>
    <w:rsid w:val="00535219"/>
    <w:rsid w:val="00535933"/>
    <w:rsid w:val="00535A75"/>
    <w:rsid w:val="00535BE9"/>
    <w:rsid w:val="00535DE7"/>
    <w:rsid w:val="00535E53"/>
    <w:rsid w:val="0053603D"/>
    <w:rsid w:val="00536410"/>
    <w:rsid w:val="00536791"/>
    <w:rsid w:val="00536A7A"/>
    <w:rsid w:val="00536C49"/>
    <w:rsid w:val="00537002"/>
    <w:rsid w:val="0053709A"/>
    <w:rsid w:val="00537442"/>
    <w:rsid w:val="00537544"/>
    <w:rsid w:val="00537582"/>
    <w:rsid w:val="00537702"/>
    <w:rsid w:val="0053771E"/>
    <w:rsid w:val="00537799"/>
    <w:rsid w:val="005377C2"/>
    <w:rsid w:val="005377CD"/>
    <w:rsid w:val="00537A0C"/>
    <w:rsid w:val="00537AA7"/>
    <w:rsid w:val="00537AFF"/>
    <w:rsid w:val="00537B64"/>
    <w:rsid w:val="00537C2B"/>
    <w:rsid w:val="00537DB1"/>
    <w:rsid w:val="00540746"/>
    <w:rsid w:val="0054089B"/>
    <w:rsid w:val="00540A70"/>
    <w:rsid w:val="00541039"/>
    <w:rsid w:val="005410D7"/>
    <w:rsid w:val="00541150"/>
    <w:rsid w:val="00541737"/>
    <w:rsid w:val="005417C0"/>
    <w:rsid w:val="00541B86"/>
    <w:rsid w:val="00541C2A"/>
    <w:rsid w:val="00542081"/>
    <w:rsid w:val="005424AE"/>
    <w:rsid w:val="00542961"/>
    <w:rsid w:val="00542C62"/>
    <w:rsid w:val="00542DB7"/>
    <w:rsid w:val="005432CD"/>
    <w:rsid w:val="00543684"/>
    <w:rsid w:val="0054379D"/>
    <w:rsid w:val="00543A6C"/>
    <w:rsid w:val="00543ACC"/>
    <w:rsid w:val="00543CDE"/>
    <w:rsid w:val="005440DC"/>
    <w:rsid w:val="00544461"/>
    <w:rsid w:val="00544AF7"/>
    <w:rsid w:val="00544EDA"/>
    <w:rsid w:val="00545014"/>
    <w:rsid w:val="00545061"/>
    <w:rsid w:val="00545252"/>
    <w:rsid w:val="00545283"/>
    <w:rsid w:val="00545519"/>
    <w:rsid w:val="00545524"/>
    <w:rsid w:val="00545E04"/>
    <w:rsid w:val="00545E4B"/>
    <w:rsid w:val="00545FE8"/>
    <w:rsid w:val="00546168"/>
    <w:rsid w:val="00546448"/>
    <w:rsid w:val="005467AB"/>
    <w:rsid w:val="00546957"/>
    <w:rsid w:val="00546F83"/>
    <w:rsid w:val="00547067"/>
    <w:rsid w:val="005470E6"/>
    <w:rsid w:val="00547470"/>
    <w:rsid w:val="005478C0"/>
    <w:rsid w:val="00547CC3"/>
    <w:rsid w:val="00547D27"/>
    <w:rsid w:val="00547E46"/>
    <w:rsid w:val="00547EBC"/>
    <w:rsid w:val="00547FDA"/>
    <w:rsid w:val="0055006B"/>
    <w:rsid w:val="0055007B"/>
    <w:rsid w:val="00550169"/>
    <w:rsid w:val="0055017C"/>
    <w:rsid w:val="00550241"/>
    <w:rsid w:val="005504F2"/>
    <w:rsid w:val="0055091C"/>
    <w:rsid w:val="00550AC4"/>
    <w:rsid w:val="00550F0E"/>
    <w:rsid w:val="00550F6C"/>
    <w:rsid w:val="005514E4"/>
    <w:rsid w:val="005515AE"/>
    <w:rsid w:val="005517D7"/>
    <w:rsid w:val="00551938"/>
    <w:rsid w:val="00551BDB"/>
    <w:rsid w:val="00551C0E"/>
    <w:rsid w:val="00551D26"/>
    <w:rsid w:val="0055228E"/>
    <w:rsid w:val="00552453"/>
    <w:rsid w:val="005524D0"/>
    <w:rsid w:val="0055257D"/>
    <w:rsid w:val="00552769"/>
    <w:rsid w:val="00552773"/>
    <w:rsid w:val="0055287F"/>
    <w:rsid w:val="005529C8"/>
    <w:rsid w:val="00552B3F"/>
    <w:rsid w:val="00552C1F"/>
    <w:rsid w:val="00552DC7"/>
    <w:rsid w:val="00552DEF"/>
    <w:rsid w:val="00553575"/>
    <w:rsid w:val="0055359D"/>
    <w:rsid w:val="0055362F"/>
    <w:rsid w:val="005537FD"/>
    <w:rsid w:val="0055462B"/>
    <w:rsid w:val="00554659"/>
    <w:rsid w:val="00554797"/>
    <w:rsid w:val="0055490F"/>
    <w:rsid w:val="00554963"/>
    <w:rsid w:val="005549E3"/>
    <w:rsid w:val="00554A83"/>
    <w:rsid w:val="00554D6F"/>
    <w:rsid w:val="00554DF7"/>
    <w:rsid w:val="00554E18"/>
    <w:rsid w:val="00555060"/>
    <w:rsid w:val="005552EA"/>
    <w:rsid w:val="005553F3"/>
    <w:rsid w:val="00555499"/>
    <w:rsid w:val="0055566C"/>
    <w:rsid w:val="005557A0"/>
    <w:rsid w:val="005559F5"/>
    <w:rsid w:val="00555D8F"/>
    <w:rsid w:val="00555E32"/>
    <w:rsid w:val="00555E48"/>
    <w:rsid w:val="00555E79"/>
    <w:rsid w:val="00555F07"/>
    <w:rsid w:val="00556272"/>
    <w:rsid w:val="0055634B"/>
    <w:rsid w:val="00556715"/>
    <w:rsid w:val="00556B45"/>
    <w:rsid w:val="00557030"/>
    <w:rsid w:val="0055703E"/>
    <w:rsid w:val="005570ED"/>
    <w:rsid w:val="005578BA"/>
    <w:rsid w:val="00557A9B"/>
    <w:rsid w:val="00557BEA"/>
    <w:rsid w:val="00557C2C"/>
    <w:rsid w:val="00557E10"/>
    <w:rsid w:val="00557F6C"/>
    <w:rsid w:val="005601B5"/>
    <w:rsid w:val="005601EF"/>
    <w:rsid w:val="00560488"/>
    <w:rsid w:val="005609A7"/>
    <w:rsid w:val="00560AD8"/>
    <w:rsid w:val="00560C48"/>
    <w:rsid w:val="00560D8C"/>
    <w:rsid w:val="00560F3C"/>
    <w:rsid w:val="00561025"/>
    <w:rsid w:val="0056131B"/>
    <w:rsid w:val="00561CFD"/>
    <w:rsid w:val="00561E54"/>
    <w:rsid w:val="00561E8D"/>
    <w:rsid w:val="00561EB3"/>
    <w:rsid w:val="00561F1F"/>
    <w:rsid w:val="00561FA4"/>
    <w:rsid w:val="005620CE"/>
    <w:rsid w:val="005620F4"/>
    <w:rsid w:val="0056221A"/>
    <w:rsid w:val="0056244F"/>
    <w:rsid w:val="0056278B"/>
    <w:rsid w:val="00562D0B"/>
    <w:rsid w:val="00562E69"/>
    <w:rsid w:val="00563191"/>
    <w:rsid w:val="005632CC"/>
    <w:rsid w:val="0056330E"/>
    <w:rsid w:val="00563C10"/>
    <w:rsid w:val="00563DB1"/>
    <w:rsid w:val="00563F22"/>
    <w:rsid w:val="0056473E"/>
    <w:rsid w:val="0056474C"/>
    <w:rsid w:val="0056486C"/>
    <w:rsid w:val="00564CA3"/>
    <w:rsid w:val="00564CA8"/>
    <w:rsid w:val="00564DE4"/>
    <w:rsid w:val="00564F0E"/>
    <w:rsid w:val="00564F1A"/>
    <w:rsid w:val="00564FA1"/>
    <w:rsid w:val="0056546A"/>
    <w:rsid w:val="0056557B"/>
    <w:rsid w:val="0056572B"/>
    <w:rsid w:val="0056593A"/>
    <w:rsid w:val="00565ED9"/>
    <w:rsid w:val="00565F01"/>
    <w:rsid w:val="00566071"/>
    <w:rsid w:val="0056629B"/>
    <w:rsid w:val="0056630D"/>
    <w:rsid w:val="00566958"/>
    <w:rsid w:val="005669D6"/>
    <w:rsid w:val="00566B55"/>
    <w:rsid w:val="00566BAD"/>
    <w:rsid w:val="00566CF0"/>
    <w:rsid w:val="0056726C"/>
    <w:rsid w:val="00567744"/>
    <w:rsid w:val="00567E19"/>
    <w:rsid w:val="00567E72"/>
    <w:rsid w:val="00567F1D"/>
    <w:rsid w:val="00570112"/>
    <w:rsid w:val="005701E0"/>
    <w:rsid w:val="00570299"/>
    <w:rsid w:val="0057045A"/>
    <w:rsid w:val="0057085C"/>
    <w:rsid w:val="00570AB1"/>
    <w:rsid w:val="00570C57"/>
    <w:rsid w:val="00571086"/>
    <w:rsid w:val="00571733"/>
    <w:rsid w:val="00571A51"/>
    <w:rsid w:val="00571BAD"/>
    <w:rsid w:val="00571F4B"/>
    <w:rsid w:val="00571FEA"/>
    <w:rsid w:val="0057266A"/>
    <w:rsid w:val="00572673"/>
    <w:rsid w:val="005728BA"/>
    <w:rsid w:val="00572B6F"/>
    <w:rsid w:val="0057304C"/>
    <w:rsid w:val="00573290"/>
    <w:rsid w:val="00573402"/>
    <w:rsid w:val="00573ABE"/>
    <w:rsid w:val="00573AD2"/>
    <w:rsid w:val="00573CF9"/>
    <w:rsid w:val="00573F48"/>
    <w:rsid w:val="00573FD0"/>
    <w:rsid w:val="0057411A"/>
    <w:rsid w:val="0057470F"/>
    <w:rsid w:val="00574878"/>
    <w:rsid w:val="00574975"/>
    <w:rsid w:val="00574BAD"/>
    <w:rsid w:val="0057508C"/>
    <w:rsid w:val="00575437"/>
    <w:rsid w:val="005756CA"/>
    <w:rsid w:val="00575E6D"/>
    <w:rsid w:val="00576157"/>
    <w:rsid w:val="005764B4"/>
    <w:rsid w:val="00576521"/>
    <w:rsid w:val="00576D08"/>
    <w:rsid w:val="00576D28"/>
    <w:rsid w:val="00576FC2"/>
    <w:rsid w:val="00577185"/>
    <w:rsid w:val="00577272"/>
    <w:rsid w:val="0057752B"/>
    <w:rsid w:val="00577725"/>
    <w:rsid w:val="0057781C"/>
    <w:rsid w:val="00577A4C"/>
    <w:rsid w:val="00577B35"/>
    <w:rsid w:val="00577C0B"/>
    <w:rsid w:val="00577C19"/>
    <w:rsid w:val="00577D0D"/>
    <w:rsid w:val="00577DA4"/>
    <w:rsid w:val="00577EF6"/>
    <w:rsid w:val="00577F54"/>
    <w:rsid w:val="0058021F"/>
    <w:rsid w:val="0058026A"/>
    <w:rsid w:val="00580459"/>
    <w:rsid w:val="00580545"/>
    <w:rsid w:val="00581007"/>
    <w:rsid w:val="00581214"/>
    <w:rsid w:val="00581430"/>
    <w:rsid w:val="00581770"/>
    <w:rsid w:val="0058178B"/>
    <w:rsid w:val="00581948"/>
    <w:rsid w:val="00581BEE"/>
    <w:rsid w:val="00581CB4"/>
    <w:rsid w:val="00581F87"/>
    <w:rsid w:val="00582041"/>
    <w:rsid w:val="0058236A"/>
    <w:rsid w:val="0058239A"/>
    <w:rsid w:val="00582507"/>
    <w:rsid w:val="00582C38"/>
    <w:rsid w:val="00583175"/>
    <w:rsid w:val="0058318A"/>
    <w:rsid w:val="005831FC"/>
    <w:rsid w:val="00583347"/>
    <w:rsid w:val="005836B8"/>
    <w:rsid w:val="00583965"/>
    <w:rsid w:val="00583AAC"/>
    <w:rsid w:val="00583B97"/>
    <w:rsid w:val="00583D1F"/>
    <w:rsid w:val="0058405E"/>
    <w:rsid w:val="005840EC"/>
    <w:rsid w:val="00584346"/>
    <w:rsid w:val="0058435C"/>
    <w:rsid w:val="005844AF"/>
    <w:rsid w:val="005845E1"/>
    <w:rsid w:val="00584D8A"/>
    <w:rsid w:val="00584E21"/>
    <w:rsid w:val="00584E88"/>
    <w:rsid w:val="0058517B"/>
    <w:rsid w:val="00585251"/>
    <w:rsid w:val="005852F4"/>
    <w:rsid w:val="00585530"/>
    <w:rsid w:val="005855B4"/>
    <w:rsid w:val="00585683"/>
    <w:rsid w:val="00585706"/>
    <w:rsid w:val="005858C9"/>
    <w:rsid w:val="00585A2A"/>
    <w:rsid w:val="00585E9A"/>
    <w:rsid w:val="0058616F"/>
    <w:rsid w:val="005862EC"/>
    <w:rsid w:val="005863E5"/>
    <w:rsid w:val="0058651F"/>
    <w:rsid w:val="00586577"/>
    <w:rsid w:val="00586845"/>
    <w:rsid w:val="00586C78"/>
    <w:rsid w:val="00586D3F"/>
    <w:rsid w:val="00586D6C"/>
    <w:rsid w:val="00586DE7"/>
    <w:rsid w:val="00586F11"/>
    <w:rsid w:val="0058719C"/>
    <w:rsid w:val="005871BB"/>
    <w:rsid w:val="0058732D"/>
    <w:rsid w:val="005875EC"/>
    <w:rsid w:val="0058771B"/>
    <w:rsid w:val="00587AB9"/>
    <w:rsid w:val="00587AD6"/>
    <w:rsid w:val="0059011C"/>
    <w:rsid w:val="0059016E"/>
    <w:rsid w:val="00590560"/>
    <w:rsid w:val="005906FA"/>
    <w:rsid w:val="00591071"/>
    <w:rsid w:val="005918E7"/>
    <w:rsid w:val="00591A7F"/>
    <w:rsid w:val="00591B22"/>
    <w:rsid w:val="00592028"/>
    <w:rsid w:val="00592389"/>
    <w:rsid w:val="0059242E"/>
    <w:rsid w:val="00592751"/>
    <w:rsid w:val="00592A15"/>
    <w:rsid w:val="00592ACA"/>
    <w:rsid w:val="00592BAA"/>
    <w:rsid w:val="00592C11"/>
    <w:rsid w:val="00592DDB"/>
    <w:rsid w:val="0059306A"/>
    <w:rsid w:val="005933DF"/>
    <w:rsid w:val="00593672"/>
    <w:rsid w:val="00593931"/>
    <w:rsid w:val="00593DA9"/>
    <w:rsid w:val="0059408D"/>
    <w:rsid w:val="00594613"/>
    <w:rsid w:val="00594A5B"/>
    <w:rsid w:val="00594C93"/>
    <w:rsid w:val="00594D50"/>
    <w:rsid w:val="00594E07"/>
    <w:rsid w:val="005951AC"/>
    <w:rsid w:val="005951D8"/>
    <w:rsid w:val="00595405"/>
    <w:rsid w:val="00595729"/>
    <w:rsid w:val="00595C52"/>
    <w:rsid w:val="00595DFE"/>
    <w:rsid w:val="00595F90"/>
    <w:rsid w:val="0059646A"/>
    <w:rsid w:val="005966C7"/>
    <w:rsid w:val="00596ABC"/>
    <w:rsid w:val="00596C28"/>
    <w:rsid w:val="00596DBE"/>
    <w:rsid w:val="00596FFE"/>
    <w:rsid w:val="005971CF"/>
    <w:rsid w:val="0059737C"/>
    <w:rsid w:val="005979E1"/>
    <w:rsid w:val="00597ADB"/>
    <w:rsid w:val="00597E14"/>
    <w:rsid w:val="00597EB5"/>
    <w:rsid w:val="005A006E"/>
    <w:rsid w:val="005A0167"/>
    <w:rsid w:val="005A02D5"/>
    <w:rsid w:val="005A051C"/>
    <w:rsid w:val="005A06FF"/>
    <w:rsid w:val="005A097B"/>
    <w:rsid w:val="005A0B98"/>
    <w:rsid w:val="005A0DC5"/>
    <w:rsid w:val="005A0EA8"/>
    <w:rsid w:val="005A0F3C"/>
    <w:rsid w:val="005A11D5"/>
    <w:rsid w:val="005A12C8"/>
    <w:rsid w:val="005A13D4"/>
    <w:rsid w:val="005A16C2"/>
    <w:rsid w:val="005A1A5B"/>
    <w:rsid w:val="005A1AB6"/>
    <w:rsid w:val="005A1AE6"/>
    <w:rsid w:val="005A205C"/>
    <w:rsid w:val="005A23A0"/>
    <w:rsid w:val="005A2407"/>
    <w:rsid w:val="005A25F7"/>
    <w:rsid w:val="005A2F3B"/>
    <w:rsid w:val="005A302F"/>
    <w:rsid w:val="005A3445"/>
    <w:rsid w:val="005A34EF"/>
    <w:rsid w:val="005A3560"/>
    <w:rsid w:val="005A36AF"/>
    <w:rsid w:val="005A37EB"/>
    <w:rsid w:val="005A397B"/>
    <w:rsid w:val="005A3B2E"/>
    <w:rsid w:val="005A3DAB"/>
    <w:rsid w:val="005A3E0C"/>
    <w:rsid w:val="005A3F69"/>
    <w:rsid w:val="005A3FDB"/>
    <w:rsid w:val="005A4069"/>
    <w:rsid w:val="005A4213"/>
    <w:rsid w:val="005A4248"/>
    <w:rsid w:val="005A424C"/>
    <w:rsid w:val="005A42DA"/>
    <w:rsid w:val="005A43F9"/>
    <w:rsid w:val="005A4696"/>
    <w:rsid w:val="005A4977"/>
    <w:rsid w:val="005A49A4"/>
    <w:rsid w:val="005A5115"/>
    <w:rsid w:val="005A5386"/>
    <w:rsid w:val="005A5785"/>
    <w:rsid w:val="005A5821"/>
    <w:rsid w:val="005A5894"/>
    <w:rsid w:val="005A594E"/>
    <w:rsid w:val="005A5AA4"/>
    <w:rsid w:val="005A5EFB"/>
    <w:rsid w:val="005A5F82"/>
    <w:rsid w:val="005A618A"/>
    <w:rsid w:val="005A6284"/>
    <w:rsid w:val="005A6313"/>
    <w:rsid w:val="005A6BA2"/>
    <w:rsid w:val="005A6BB6"/>
    <w:rsid w:val="005A6E2A"/>
    <w:rsid w:val="005A6EE1"/>
    <w:rsid w:val="005A70BB"/>
    <w:rsid w:val="005A75D3"/>
    <w:rsid w:val="005A769F"/>
    <w:rsid w:val="005A79FD"/>
    <w:rsid w:val="005A7D1E"/>
    <w:rsid w:val="005A7EA1"/>
    <w:rsid w:val="005B035A"/>
    <w:rsid w:val="005B0701"/>
    <w:rsid w:val="005B074B"/>
    <w:rsid w:val="005B0845"/>
    <w:rsid w:val="005B0893"/>
    <w:rsid w:val="005B09AE"/>
    <w:rsid w:val="005B09F1"/>
    <w:rsid w:val="005B0B00"/>
    <w:rsid w:val="005B0C5F"/>
    <w:rsid w:val="005B0CAD"/>
    <w:rsid w:val="005B0CDD"/>
    <w:rsid w:val="005B0E74"/>
    <w:rsid w:val="005B10FC"/>
    <w:rsid w:val="005B149D"/>
    <w:rsid w:val="005B14F9"/>
    <w:rsid w:val="005B160F"/>
    <w:rsid w:val="005B17EB"/>
    <w:rsid w:val="005B1A56"/>
    <w:rsid w:val="005B1B06"/>
    <w:rsid w:val="005B1BAD"/>
    <w:rsid w:val="005B1DC9"/>
    <w:rsid w:val="005B21DC"/>
    <w:rsid w:val="005B262D"/>
    <w:rsid w:val="005B2730"/>
    <w:rsid w:val="005B2D6B"/>
    <w:rsid w:val="005B33A0"/>
    <w:rsid w:val="005B3CDC"/>
    <w:rsid w:val="005B3DC5"/>
    <w:rsid w:val="005B4229"/>
    <w:rsid w:val="005B45D4"/>
    <w:rsid w:val="005B45D7"/>
    <w:rsid w:val="005B476F"/>
    <w:rsid w:val="005B48B9"/>
    <w:rsid w:val="005B4DA0"/>
    <w:rsid w:val="005B4F9F"/>
    <w:rsid w:val="005B50E3"/>
    <w:rsid w:val="005B5207"/>
    <w:rsid w:val="005B59F4"/>
    <w:rsid w:val="005B5C7F"/>
    <w:rsid w:val="005B5DD8"/>
    <w:rsid w:val="005B5FD7"/>
    <w:rsid w:val="005B60B1"/>
    <w:rsid w:val="005B60C5"/>
    <w:rsid w:val="005B62DC"/>
    <w:rsid w:val="005B65AF"/>
    <w:rsid w:val="005B6A58"/>
    <w:rsid w:val="005B6D74"/>
    <w:rsid w:val="005B6EC6"/>
    <w:rsid w:val="005B6FA1"/>
    <w:rsid w:val="005B7056"/>
    <w:rsid w:val="005B712F"/>
    <w:rsid w:val="005B7189"/>
    <w:rsid w:val="005B796C"/>
    <w:rsid w:val="005B7DDD"/>
    <w:rsid w:val="005B7E33"/>
    <w:rsid w:val="005B7E65"/>
    <w:rsid w:val="005C002C"/>
    <w:rsid w:val="005C0149"/>
    <w:rsid w:val="005C016F"/>
    <w:rsid w:val="005C0188"/>
    <w:rsid w:val="005C05C8"/>
    <w:rsid w:val="005C05CD"/>
    <w:rsid w:val="005C0852"/>
    <w:rsid w:val="005C0E52"/>
    <w:rsid w:val="005C15AF"/>
    <w:rsid w:val="005C1635"/>
    <w:rsid w:val="005C1679"/>
    <w:rsid w:val="005C176D"/>
    <w:rsid w:val="005C199F"/>
    <w:rsid w:val="005C1B3A"/>
    <w:rsid w:val="005C1EB3"/>
    <w:rsid w:val="005C1FBB"/>
    <w:rsid w:val="005C2171"/>
    <w:rsid w:val="005C219E"/>
    <w:rsid w:val="005C21BA"/>
    <w:rsid w:val="005C26AD"/>
    <w:rsid w:val="005C2BC5"/>
    <w:rsid w:val="005C2EEB"/>
    <w:rsid w:val="005C3120"/>
    <w:rsid w:val="005C3155"/>
    <w:rsid w:val="005C347C"/>
    <w:rsid w:val="005C367D"/>
    <w:rsid w:val="005C401C"/>
    <w:rsid w:val="005C4058"/>
    <w:rsid w:val="005C416F"/>
    <w:rsid w:val="005C422B"/>
    <w:rsid w:val="005C4275"/>
    <w:rsid w:val="005C4710"/>
    <w:rsid w:val="005C4775"/>
    <w:rsid w:val="005C480F"/>
    <w:rsid w:val="005C494E"/>
    <w:rsid w:val="005C4B00"/>
    <w:rsid w:val="005C4D69"/>
    <w:rsid w:val="005C4D90"/>
    <w:rsid w:val="005C4F0E"/>
    <w:rsid w:val="005C5127"/>
    <w:rsid w:val="005C5A5C"/>
    <w:rsid w:val="005C5B62"/>
    <w:rsid w:val="005C5BB5"/>
    <w:rsid w:val="005C5DBE"/>
    <w:rsid w:val="005C5EFD"/>
    <w:rsid w:val="005C6653"/>
    <w:rsid w:val="005C6F2C"/>
    <w:rsid w:val="005C6FF9"/>
    <w:rsid w:val="005C7142"/>
    <w:rsid w:val="005C75D9"/>
    <w:rsid w:val="005C783D"/>
    <w:rsid w:val="005C7C16"/>
    <w:rsid w:val="005D014F"/>
    <w:rsid w:val="005D03ED"/>
    <w:rsid w:val="005D04F2"/>
    <w:rsid w:val="005D0557"/>
    <w:rsid w:val="005D0916"/>
    <w:rsid w:val="005D09BF"/>
    <w:rsid w:val="005D0A08"/>
    <w:rsid w:val="005D107F"/>
    <w:rsid w:val="005D11FD"/>
    <w:rsid w:val="005D15D1"/>
    <w:rsid w:val="005D1605"/>
    <w:rsid w:val="005D19E5"/>
    <w:rsid w:val="005D1B6D"/>
    <w:rsid w:val="005D1E4F"/>
    <w:rsid w:val="005D2241"/>
    <w:rsid w:val="005D260A"/>
    <w:rsid w:val="005D264B"/>
    <w:rsid w:val="005D29AA"/>
    <w:rsid w:val="005D2F75"/>
    <w:rsid w:val="005D3671"/>
    <w:rsid w:val="005D369D"/>
    <w:rsid w:val="005D3A1D"/>
    <w:rsid w:val="005D3C16"/>
    <w:rsid w:val="005D3C2A"/>
    <w:rsid w:val="005D3E3D"/>
    <w:rsid w:val="005D407D"/>
    <w:rsid w:val="005D4436"/>
    <w:rsid w:val="005D452C"/>
    <w:rsid w:val="005D4559"/>
    <w:rsid w:val="005D473B"/>
    <w:rsid w:val="005D482D"/>
    <w:rsid w:val="005D5236"/>
    <w:rsid w:val="005D5301"/>
    <w:rsid w:val="005D5598"/>
    <w:rsid w:val="005D5A33"/>
    <w:rsid w:val="005D5D81"/>
    <w:rsid w:val="005D5F06"/>
    <w:rsid w:val="005D600A"/>
    <w:rsid w:val="005D6087"/>
    <w:rsid w:val="005D621F"/>
    <w:rsid w:val="005D6455"/>
    <w:rsid w:val="005D652C"/>
    <w:rsid w:val="005D6832"/>
    <w:rsid w:val="005D6A20"/>
    <w:rsid w:val="005D6B47"/>
    <w:rsid w:val="005D6D2C"/>
    <w:rsid w:val="005D6E16"/>
    <w:rsid w:val="005D71E9"/>
    <w:rsid w:val="005D737B"/>
    <w:rsid w:val="005D73C7"/>
    <w:rsid w:val="005D7DEF"/>
    <w:rsid w:val="005E03BC"/>
    <w:rsid w:val="005E0663"/>
    <w:rsid w:val="005E0806"/>
    <w:rsid w:val="005E0844"/>
    <w:rsid w:val="005E08AA"/>
    <w:rsid w:val="005E08D9"/>
    <w:rsid w:val="005E0A04"/>
    <w:rsid w:val="005E0CC5"/>
    <w:rsid w:val="005E0D7A"/>
    <w:rsid w:val="005E0DAB"/>
    <w:rsid w:val="005E10F1"/>
    <w:rsid w:val="005E11B5"/>
    <w:rsid w:val="005E16F8"/>
    <w:rsid w:val="005E1EA0"/>
    <w:rsid w:val="005E216E"/>
    <w:rsid w:val="005E21C6"/>
    <w:rsid w:val="005E2242"/>
    <w:rsid w:val="005E276E"/>
    <w:rsid w:val="005E28D2"/>
    <w:rsid w:val="005E290F"/>
    <w:rsid w:val="005E2CF6"/>
    <w:rsid w:val="005E2D16"/>
    <w:rsid w:val="005E3176"/>
    <w:rsid w:val="005E31D3"/>
    <w:rsid w:val="005E3362"/>
    <w:rsid w:val="005E3699"/>
    <w:rsid w:val="005E43F6"/>
    <w:rsid w:val="005E4407"/>
    <w:rsid w:val="005E4550"/>
    <w:rsid w:val="005E4B5C"/>
    <w:rsid w:val="005E4FDA"/>
    <w:rsid w:val="005E52B4"/>
    <w:rsid w:val="005E53DA"/>
    <w:rsid w:val="005E5648"/>
    <w:rsid w:val="005E5A17"/>
    <w:rsid w:val="005E5CA6"/>
    <w:rsid w:val="005E5D4C"/>
    <w:rsid w:val="005E5DDB"/>
    <w:rsid w:val="005E5F1D"/>
    <w:rsid w:val="005E5FCB"/>
    <w:rsid w:val="005E6275"/>
    <w:rsid w:val="005E6585"/>
    <w:rsid w:val="005E66C0"/>
    <w:rsid w:val="005E685A"/>
    <w:rsid w:val="005E6AF1"/>
    <w:rsid w:val="005E6C49"/>
    <w:rsid w:val="005E6D1A"/>
    <w:rsid w:val="005E6E18"/>
    <w:rsid w:val="005E6F19"/>
    <w:rsid w:val="005E702D"/>
    <w:rsid w:val="005E70F9"/>
    <w:rsid w:val="005E754C"/>
    <w:rsid w:val="005E7790"/>
    <w:rsid w:val="005E78B2"/>
    <w:rsid w:val="005E79C8"/>
    <w:rsid w:val="005E7A83"/>
    <w:rsid w:val="005E7C94"/>
    <w:rsid w:val="005F027F"/>
    <w:rsid w:val="005F0295"/>
    <w:rsid w:val="005F04AF"/>
    <w:rsid w:val="005F04C6"/>
    <w:rsid w:val="005F0579"/>
    <w:rsid w:val="005F058C"/>
    <w:rsid w:val="005F07C0"/>
    <w:rsid w:val="005F0993"/>
    <w:rsid w:val="005F0C2A"/>
    <w:rsid w:val="005F114D"/>
    <w:rsid w:val="005F14A3"/>
    <w:rsid w:val="005F1C90"/>
    <w:rsid w:val="005F1CDD"/>
    <w:rsid w:val="005F1EBD"/>
    <w:rsid w:val="005F2006"/>
    <w:rsid w:val="005F2139"/>
    <w:rsid w:val="005F21B5"/>
    <w:rsid w:val="005F230C"/>
    <w:rsid w:val="005F26E5"/>
    <w:rsid w:val="005F2957"/>
    <w:rsid w:val="005F2975"/>
    <w:rsid w:val="005F2A3F"/>
    <w:rsid w:val="005F2C78"/>
    <w:rsid w:val="005F304C"/>
    <w:rsid w:val="005F32C4"/>
    <w:rsid w:val="005F371A"/>
    <w:rsid w:val="005F37FC"/>
    <w:rsid w:val="005F41C6"/>
    <w:rsid w:val="005F429F"/>
    <w:rsid w:val="005F4717"/>
    <w:rsid w:val="005F4B4E"/>
    <w:rsid w:val="005F4CD0"/>
    <w:rsid w:val="005F4ECC"/>
    <w:rsid w:val="005F4EFF"/>
    <w:rsid w:val="005F4FD5"/>
    <w:rsid w:val="005F5426"/>
    <w:rsid w:val="005F5440"/>
    <w:rsid w:val="005F567A"/>
    <w:rsid w:val="005F5B3C"/>
    <w:rsid w:val="005F5F8F"/>
    <w:rsid w:val="005F5FC0"/>
    <w:rsid w:val="005F5FFA"/>
    <w:rsid w:val="005F6791"/>
    <w:rsid w:val="005F6979"/>
    <w:rsid w:val="005F6F93"/>
    <w:rsid w:val="005F71C0"/>
    <w:rsid w:val="005F7493"/>
    <w:rsid w:val="005F74C0"/>
    <w:rsid w:val="005F74CA"/>
    <w:rsid w:val="005F7ACB"/>
    <w:rsid w:val="005F7C67"/>
    <w:rsid w:val="005F7E43"/>
    <w:rsid w:val="0060014B"/>
    <w:rsid w:val="00600469"/>
    <w:rsid w:val="006004CF"/>
    <w:rsid w:val="00600A20"/>
    <w:rsid w:val="00600DBF"/>
    <w:rsid w:val="00601007"/>
    <w:rsid w:val="006016A3"/>
    <w:rsid w:val="0060199F"/>
    <w:rsid w:val="006019E7"/>
    <w:rsid w:val="00601CB3"/>
    <w:rsid w:val="00602337"/>
    <w:rsid w:val="00602404"/>
    <w:rsid w:val="006024E4"/>
    <w:rsid w:val="0060279F"/>
    <w:rsid w:val="006028C3"/>
    <w:rsid w:val="0060291E"/>
    <w:rsid w:val="006029F0"/>
    <w:rsid w:val="00602AA0"/>
    <w:rsid w:val="00602ADA"/>
    <w:rsid w:val="00602B82"/>
    <w:rsid w:val="00602C3D"/>
    <w:rsid w:val="006030E9"/>
    <w:rsid w:val="0060350C"/>
    <w:rsid w:val="006037B4"/>
    <w:rsid w:val="00603945"/>
    <w:rsid w:val="00603B1B"/>
    <w:rsid w:val="00603B41"/>
    <w:rsid w:val="00603B67"/>
    <w:rsid w:val="00603CEC"/>
    <w:rsid w:val="00603D73"/>
    <w:rsid w:val="00603FE6"/>
    <w:rsid w:val="0060452B"/>
    <w:rsid w:val="00604809"/>
    <w:rsid w:val="00604837"/>
    <w:rsid w:val="00604D69"/>
    <w:rsid w:val="00604D7C"/>
    <w:rsid w:val="006052CD"/>
    <w:rsid w:val="006054D7"/>
    <w:rsid w:val="006055F7"/>
    <w:rsid w:val="006056AA"/>
    <w:rsid w:val="00605AA4"/>
    <w:rsid w:val="00605C93"/>
    <w:rsid w:val="00605FD1"/>
    <w:rsid w:val="0060609B"/>
    <w:rsid w:val="006061F9"/>
    <w:rsid w:val="0060634F"/>
    <w:rsid w:val="00606562"/>
    <w:rsid w:val="00606BA2"/>
    <w:rsid w:val="00606D17"/>
    <w:rsid w:val="00606D77"/>
    <w:rsid w:val="006070F1"/>
    <w:rsid w:val="00607110"/>
    <w:rsid w:val="006071DB"/>
    <w:rsid w:val="006077FF"/>
    <w:rsid w:val="00607806"/>
    <w:rsid w:val="00607890"/>
    <w:rsid w:val="00607DF7"/>
    <w:rsid w:val="00610015"/>
    <w:rsid w:val="006101EF"/>
    <w:rsid w:val="006107E4"/>
    <w:rsid w:val="00610B1B"/>
    <w:rsid w:val="00610B95"/>
    <w:rsid w:val="0061135F"/>
    <w:rsid w:val="00611451"/>
    <w:rsid w:val="0061148E"/>
    <w:rsid w:val="006114C1"/>
    <w:rsid w:val="00611651"/>
    <w:rsid w:val="0061166A"/>
    <w:rsid w:val="00611711"/>
    <w:rsid w:val="0061176D"/>
    <w:rsid w:val="00611950"/>
    <w:rsid w:val="00611CE2"/>
    <w:rsid w:val="00611E91"/>
    <w:rsid w:val="006120CA"/>
    <w:rsid w:val="00612163"/>
    <w:rsid w:val="006121F1"/>
    <w:rsid w:val="0061246F"/>
    <w:rsid w:val="00612898"/>
    <w:rsid w:val="00612C3D"/>
    <w:rsid w:val="00612D88"/>
    <w:rsid w:val="00612F28"/>
    <w:rsid w:val="0061346D"/>
    <w:rsid w:val="006135F2"/>
    <w:rsid w:val="006135F5"/>
    <w:rsid w:val="006138B5"/>
    <w:rsid w:val="00613B50"/>
    <w:rsid w:val="00613EA6"/>
    <w:rsid w:val="0061426A"/>
    <w:rsid w:val="00614845"/>
    <w:rsid w:val="00614DD0"/>
    <w:rsid w:val="006154D3"/>
    <w:rsid w:val="0061564D"/>
    <w:rsid w:val="00615701"/>
    <w:rsid w:val="0061592C"/>
    <w:rsid w:val="006159F9"/>
    <w:rsid w:val="00615D2F"/>
    <w:rsid w:val="00615E36"/>
    <w:rsid w:val="00615F7B"/>
    <w:rsid w:val="00616080"/>
    <w:rsid w:val="00616083"/>
    <w:rsid w:val="006161C2"/>
    <w:rsid w:val="006163FD"/>
    <w:rsid w:val="006166B0"/>
    <w:rsid w:val="006168B4"/>
    <w:rsid w:val="00616C3C"/>
    <w:rsid w:val="00617258"/>
    <w:rsid w:val="006173A7"/>
    <w:rsid w:val="006175CA"/>
    <w:rsid w:val="00617613"/>
    <w:rsid w:val="006176CB"/>
    <w:rsid w:val="00617759"/>
    <w:rsid w:val="006179B2"/>
    <w:rsid w:val="00617ABB"/>
    <w:rsid w:val="00617BFC"/>
    <w:rsid w:val="00617D59"/>
    <w:rsid w:val="00617DC4"/>
    <w:rsid w:val="00617E9C"/>
    <w:rsid w:val="00617FB0"/>
    <w:rsid w:val="00620077"/>
    <w:rsid w:val="0062023F"/>
    <w:rsid w:val="00620558"/>
    <w:rsid w:val="006206E7"/>
    <w:rsid w:val="00620831"/>
    <w:rsid w:val="006208F7"/>
    <w:rsid w:val="0062091F"/>
    <w:rsid w:val="0062096A"/>
    <w:rsid w:val="00620AF5"/>
    <w:rsid w:val="00620D3C"/>
    <w:rsid w:val="00620F65"/>
    <w:rsid w:val="0062128D"/>
    <w:rsid w:val="00621384"/>
    <w:rsid w:val="00621485"/>
    <w:rsid w:val="00621963"/>
    <w:rsid w:val="00621A6B"/>
    <w:rsid w:val="00621A6E"/>
    <w:rsid w:val="00621B42"/>
    <w:rsid w:val="00621B86"/>
    <w:rsid w:val="00621CFC"/>
    <w:rsid w:val="00621D64"/>
    <w:rsid w:val="00621E70"/>
    <w:rsid w:val="00622173"/>
    <w:rsid w:val="006222F8"/>
    <w:rsid w:val="00622903"/>
    <w:rsid w:val="00622C68"/>
    <w:rsid w:val="00623294"/>
    <w:rsid w:val="0062342E"/>
    <w:rsid w:val="00623479"/>
    <w:rsid w:val="0062389D"/>
    <w:rsid w:val="00623B6F"/>
    <w:rsid w:val="00623E13"/>
    <w:rsid w:val="00623E2A"/>
    <w:rsid w:val="00623E4E"/>
    <w:rsid w:val="00623FCC"/>
    <w:rsid w:val="00624833"/>
    <w:rsid w:val="00624AD2"/>
    <w:rsid w:val="00624B9F"/>
    <w:rsid w:val="00624FE7"/>
    <w:rsid w:val="006253BE"/>
    <w:rsid w:val="0062540D"/>
    <w:rsid w:val="006254F0"/>
    <w:rsid w:val="0062565A"/>
    <w:rsid w:val="006256BB"/>
    <w:rsid w:val="00625816"/>
    <w:rsid w:val="0062585A"/>
    <w:rsid w:val="00625998"/>
    <w:rsid w:val="00625A9C"/>
    <w:rsid w:val="00625BD2"/>
    <w:rsid w:val="00625D29"/>
    <w:rsid w:val="00625E70"/>
    <w:rsid w:val="00625E81"/>
    <w:rsid w:val="00625F20"/>
    <w:rsid w:val="00625F61"/>
    <w:rsid w:val="006266F5"/>
    <w:rsid w:val="006267DE"/>
    <w:rsid w:val="00626997"/>
    <w:rsid w:val="006269E4"/>
    <w:rsid w:val="00626DBF"/>
    <w:rsid w:val="00626E46"/>
    <w:rsid w:val="00627029"/>
    <w:rsid w:val="00627108"/>
    <w:rsid w:val="006272B3"/>
    <w:rsid w:val="00627471"/>
    <w:rsid w:val="00627485"/>
    <w:rsid w:val="006274CD"/>
    <w:rsid w:val="0062774D"/>
    <w:rsid w:val="00627809"/>
    <w:rsid w:val="0062780B"/>
    <w:rsid w:val="006279B4"/>
    <w:rsid w:val="00627B59"/>
    <w:rsid w:val="00627CBA"/>
    <w:rsid w:val="00627E51"/>
    <w:rsid w:val="0063017F"/>
    <w:rsid w:val="0063023C"/>
    <w:rsid w:val="0063024A"/>
    <w:rsid w:val="006304D2"/>
    <w:rsid w:val="00630776"/>
    <w:rsid w:val="00630915"/>
    <w:rsid w:val="006309C7"/>
    <w:rsid w:val="00630BCE"/>
    <w:rsid w:val="00631838"/>
    <w:rsid w:val="00631923"/>
    <w:rsid w:val="00631B0E"/>
    <w:rsid w:val="00631D4A"/>
    <w:rsid w:val="00631E08"/>
    <w:rsid w:val="00632114"/>
    <w:rsid w:val="00632239"/>
    <w:rsid w:val="0063256B"/>
    <w:rsid w:val="006327DE"/>
    <w:rsid w:val="00632A56"/>
    <w:rsid w:val="00632B27"/>
    <w:rsid w:val="00632B94"/>
    <w:rsid w:val="00632EC0"/>
    <w:rsid w:val="00632FD8"/>
    <w:rsid w:val="006331C5"/>
    <w:rsid w:val="0063322D"/>
    <w:rsid w:val="006332E6"/>
    <w:rsid w:val="00633349"/>
    <w:rsid w:val="00633B23"/>
    <w:rsid w:val="00633B9F"/>
    <w:rsid w:val="00633C2D"/>
    <w:rsid w:val="00633CC2"/>
    <w:rsid w:val="00633F57"/>
    <w:rsid w:val="006340AD"/>
    <w:rsid w:val="006343B8"/>
    <w:rsid w:val="00634441"/>
    <w:rsid w:val="006349EF"/>
    <w:rsid w:val="00634D04"/>
    <w:rsid w:val="006352AD"/>
    <w:rsid w:val="0063538D"/>
    <w:rsid w:val="006353F1"/>
    <w:rsid w:val="0063540F"/>
    <w:rsid w:val="006359E2"/>
    <w:rsid w:val="00635B85"/>
    <w:rsid w:val="00635D5A"/>
    <w:rsid w:val="00636138"/>
    <w:rsid w:val="0063613B"/>
    <w:rsid w:val="006368EF"/>
    <w:rsid w:val="00636A48"/>
    <w:rsid w:val="00636BA2"/>
    <w:rsid w:val="00636DC7"/>
    <w:rsid w:val="00636E57"/>
    <w:rsid w:val="00636E8F"/>
    <w:rsid w:val="00637039"/>
    <w:rsid w:val="00637105"/>
    <w:rsid w:val="006377F3"/>
    <w:rsid w:val="00637E05"/>
    <w:rsid w:val="0064038C"/>
    <w:rsid w:val="006404CB"/>
    <w:rsid w:val="00640549"/>
    <w:rsid w:val="00640632"/>
    <w:rsid w:val="00640784"/>
    <w:rsid w:val="006408A1"/>
    <w:rsid w:val="00640BC7"/>
    <w:rsid w:val="00640D71"/>
    <w:rsid w:val="00640D92"/>
    <w:rsid w:val="00640DB0"/>
    <w:rsid w:val="00640EB0"/>
    <w:rsid w:val="00641216"/>
    <w:rsid w:val="00641670"/>
    <w:rsid w:val="00641749"/>
    <w:rsid w:val="006417C0"/>
    <w:rsid w:val="0064188A"/>
    <w:rsid w:val="006418FC"/>
    <w:rsid w:val="00641E17"/>
    <w:rsid w:val="00642056"/>
    <w:rsid w:val="006424F6"/>
    <w:rsid w:val="00642B39"/>
    <w:rsid w:val="00642B98"/>
    <w:rsid w:val="00642D6E"/>
    <w:rsid w:val="00643766"/>
    <w:rsid w:val="00643891"/>
    <w:rsid w:val="006438A4"/>
    <w:rsid w:val="00643919"/>
    <w:rsid w:val="00643A3B"/>
    <w:rsid w:val="00643C0F"/>
    <w:rsid w:val="00643D1C"/>
    <w:rsid w:val="00643E25"/>
    <w:rsid w:val="006440E6"/>
    <w:rsid w:val="00644497"/>
    <w:rsid w:val="0064479B"/>
    <w:rsid w:val="00644B61"/>
    <w:rsid w:val="00644C88"/>
    <w:rsid w:val="00644E0F"/>
    <w:rsid w:val="0064507C"/>
    <w:rsid w:val="0064520A"/>
    <w:rsid w:val="006457AE"/>
    <w:rsid w:val="006457CD"/>
    <w:rsid w:val="00645FAF"/>
    <w:rsid w:val="0064603A"/>
    <w:rsid w:val="006464C0"/>
    <w:rsid w:val="0064662E"/>
    <w:rsid w:val="00646B34"/>
    <w:rsid w:val="00646C89"/>
    <w:rsid w:val="00646DDC"/>
    <w:rsid w:val="00647378"/>
    <w:rsid w:val="0064767C"/>
    <w:rsid w:val="006477C4"/>
    <w:rsid w:val="006478AD"/>
    <w:rsid w:val="00647B09"/>
    <w:rsid w:val="00647B44"/>
    <w:rsid w:val="00647BAC"/>
    <w:rsid w:val="00647E3E"/>
    <w:rsid w:val="00647E52"/>
    <w:rsid w:val="00647F6F"/>
    <w:rsid w:val="006500CF"/>
    <w:rsid w:val="006502B2"/>
    <w:rsid w:val="006503C8"/>
    <w:rsid w:val="006505A2"/>
    <w:rsid w:val="0065066B"/>
    <w:rsid w:val="00650717"/>
    <w:rsid w:val="00650A90"/>
    <w:rsid w:val="00650B4B"/>
    <w:rsid w:val="00651426"/>
    <w:rsid w:val="0065169C"/>
    <w:rsid w:val="006516BA"/>
    <w:rsid w:val="006518FF"/>
    <w:rsid w:val="0065199E"/>
    <w:rsid w:val="00652066"/>
    <w:rsid w:val="00652635"/>
    <w:rsid w:val="006530BD"/>
    <w:rsid w:val="00653923"/>
    <w:rsid w:val="00653D5D"/>
    <w:rsid w:val="00653EE3"/>
    <w:rsid w:val="00653FA9"/>
    <w:rsid w:val="0065432F"/>
    <w:rsid w:val="0065468A"/>
    <w:rsid w:val="00654730"/>
    <w:rsid w:val="0065532D"/>
    <w:rsid w:val="00655577"/>
    <w:rsid w:val="006557F5"/>
    <w:rsid w:val="00655832"/>
    <w:rsid w:val="00655C22"/>
    <w:rsid w:val="00655FB8"/>
    <w:rsid w:val="00655FBE"/>
    <w:rsid w:val="0065619E"/>
    <w:rsid w:val="006561BD"/>
    <w:rsid w:val="006562F4"/>
    <w:rsid w:val="00656A33"/>
    <w:rsid w:val="00656F56"/>
    <w:rsid w:val="00656FDF"/>
    <w:rsid w:val="006571B9"/>
    <w:rsid w:val="006575B8"/>
    <w:rsid w:val="00657667"/>
    <w:rsid w:val="00657B37"/>
    <w:rsid w:val="00657B96"/>
    <w:rsid w:val="00657C41"/>
    <w:rsid w:val="00657E8A"/>
    <w:rsid w:val="00660A7A"/>
    <w:rsid w:val="00660C14"/>
    <w:rsid w:val="00660CE1"/>
    <w:rsid w:val="0066102B"/>
    <w:rsid w:val="0066119D"/>
    <w:rsid w:val="00661338"/>
    <w:rsid w:val="00661741"/>
    <w:rsid w:val="00661852"/>
    <w:rsid w:val="00661A90"/>
    <w:rsid w:val="00661B8F"/>
    <w:rsid w:val="00661BC7"/>
    <w:rsid w:val="00661CDD"/>
    <w:rsid w:val="00661DDD"/>
    <w:rsid w:val="00661EF4"/>
    <w:rsid w:val="0066208C"/>
    <w:rsid w:val="0066306D"/>
    <w:rsid w:val="006630D2"/>
    <w:rsid w:val="00663143"/>
    <w:rsid w:val="0066353C"/>
    <w:rsid w:val="0066377C"/>
    <w:rsid w:val="00663AE3"/>
    <w:rsid w:val="00663F29"/>
    <w:rsid w:val="00663FC3"/>
    <w:rsid w:val="006640B2"/>
    <w:rsid w:val="00664232"/>
    <w:rsid w:val="006645AF"/>
    <w:rsid w:val="006645CE"/>
    <w:rsid w:val="0066465D"/>
    <w:rsid w:val="006646F6"/>
    <w:rsid w:val="00664D35"/>
    <w:rsid w:val="00664E25"/>
    <w:rsid w:val="00664E4F"/>
    <w:rsid w:val="00665365"/>
    <w:rsid w:val="00665466"/>
    <w:rsid w:val="00665794"/>
    <w:rsid w:val="006659C0"/>
    <w:rsid w:val="006659E6"/>
    <w:rsid w:val="006659F7"/>
    <w:rsid w:val="00665D00"/>
    <w:rsid w:val="00665D2F"/>
    <w:rsid w:val="00665D68"/>
    <w:rsid w:val="00665F7B"/>
    <w:rsid w:val="006661D9"/>
    <w:rsid w:val="006672BA"/>
    <w:rsid w:val="0066743F"/>
    <w:rsid w:val="006674CD"/>
    <w:rsid w:val="006675B4"/>
    <w:rsid w:val="0066772C"/>
    <w:rsid w:val="006677CE"/>
    <w:rsid w:val="00667804"/>
    <w:rsid w:val="00667AC8"/>
    <w:rsid w:val="00667C63"/>
    <w:rsid w:val="00667D65"/>
    <w:rsid w:val="00667FE0"/>
    <w:rsid w:val="00670153"/>
    <w:rsid w:val="0067035A"/>
    <w:rsid w:val="00670508"/>
    <w:rsid w:val="0067053E"/>
    <w:rsid w:val="00670703"/>
    <w:rsid w:val="006707B2"/>
    <w:rsid w:val="00670BD1"/>
    <w:rsid w:val="00670FBE"/>
    <w:rsid w:val="006713C1"/>
    <w:rsid w:val="0067150B"/>
    <w:rsid w:val="0067183A"/>
    <w:rsid w:val="00671B26"/>
    <w:rsid w:val="00671C02"/>
    <w:rsid w:val="00671C58"/>
    <w:rsid w:val="00671C67"/>
    <w:rsid w:val="00671F94"/>
    <w:rsid w:val="0067216E"/>
    <w:rsid w:val="006723C3"/>
    <w:rsid w:val="006723E2"/>
    <w:rsid w:val="0067253D"/>
    <w:rsid w:val="00672AF7"/>
    <w:rsid w:val="00672C3A"/>
    <w:rsid w:val="00672C7E"/>
    <w:rsid w:val="00672E71"/>
    <w:rsid w:val="00672E81"/>
    <w:rsid w:val="00673073"/>
    <w:rsid w:val="00673441"/>
    <w:rsid w:val="006736A0"/>
    <w:rsid w:val="006736C0"/>
    <w:rsid w:val="0067395E"/>
    <w:rsid w:val="00673BFE"/>
    <w:rsid w:val="00673F25"/>
    <w:rsid w:val="0067436D"/>
    <w:rsid w:val="0067491B"/>
    <w:rsid w:val="00674A9A"/>
    <w:rsid w:val="00674DDE"/>
    <w:rsid w:val="00674F73"/>
    <w:rsid w:val="00675093"/>
    <w:rsid w:val="006751EC"/>
    <w:rsid w:val="00675499"/>
    <w:rsid w:val="00675591"/>
    <w:rsid w:val="0067591C"/>
    <w:rsid w:val="0067599B"/>
    <w:rsid w:val="00675E8B"/>
    <w:rsid w:val="00675EA5"/>
    <w:rsid w:val="0067627C"/>
    <w:rsid w:val="0067653A"/>
    <w:rsid w:val="00676729"/>
    <w:rsid w:val="006771D3"/>
    <w:rsid w:val="00677255"/>
    <w:rsid w:val="0067742F"/>
    <w:rsid w:val="00677554"/>
    <w:rsid w:val="00677622"/>
    <w:rsid w:val="006777DC"/>
    <w:rsid w:val="0067789A"/>
    <w:rsid w:val="0067797D"/>
    <w:rsid w:val="00677A9F"/>
    <w:rsid w:val="00677CB1"/>
    <w:rsid w:val="00677CC2"/>
    <w:rsid w:val="00677D21"/>
    <w:rsid w:val="00677E35"/>
    <w:rsid w:val="00680768"/>
    <w:rsid w:val="0068084A"/>
    <w:rsid w:val="0068099A"/>
    <w:rsid w:val="00680C43"/>
    <w:rsid w:val="00680F3A"/>
    <w:rsid w:val="00680FB8"/>
    <w:rsid w:val="006813BB"/>
    <w:rsid w:val="006818D3"/>
    <w:rsid w:val="006818DF"/>
    <w:rsid w:val="00681AD4"/>
    <w:rsid w:val="00681C83"/>
    <w:rsid w:val="00681D23"/>
    <w:rsid w:val="00682048"/>
    <w:rsid w:val="006820E1"/>
    <w:rsid w:val="006823B1"/>
    <w:rsid w:val="00682447"/>
    <w:rsid w:val="006825D0"/>
    <w:rsid w:val="006828A3"/>
    <w:rsid w:val="00682A3D"/>
    <w:rsid w:val="00682AF9"/>
    <w:rsid w:val="00682C0F"/>
    <w:rsid w:val="00682CF4"/>
    <w:rsid w:val="0068339B"/>
    <w:rsid w:val="0068341E"/>
    <w:rsid w:val="0068354D"/>
    <w:rsid w:val="00683550"/>
    <w:rsid w:val="0068368C"/>
    <w:rsid w:val="00683906"/>
    <w:rsid w:val="00683A93"/>
    <w:rsid w:val="00683CD2"/>
    <w:rsid w:val="0068410B"/>
    <w:rsid w:val="006843E5"/>
    <w:rsid w:val="006847D9"/>
    <w:rsid w:val="0068495A"/>
    <w:rsid w:val="00684B52"/>
    <w:rsid w:val="00684E50"/>
    <w:rsid w:val="00684E6F"/>
    <w:rsid w:val="0068507A"/>
    <w:rsid w:val="00685147"/>
    <w:rsid w:val="00685301"/>
    <w:rsid w:val="0068534E"/>
    <w:rsid w:val="00685645"/>
    <w:rsid w:val="006856BA"/>
    <w:rsid w:val="00686005"/>
    <w:rsid w:val="006863DF"/>
    <w:rsid w:val="006867B7"/>
    <w:rsid w:val="00686804"/>
    <w:rsid w:val="006868A1"/>
    <w:rsid w:val="00686BF5"/>
    <w:rsid w:val="00687438"/>
    <w:rsid w:val="00687844"/>
    <w:rsid w:val="00687975"/>
    <w:rsid w:val="00687E6D"/>
    <w:rsid w:val="00690334"/>
    <w:rsid w:val="00690656"/>
    <w:rsid w:val="00690CFC"/>
    <w:rsid w:val="006914F9"/>
    <w:rsid w:val="006915D4"/>
    <w:rsid w:val="00691617"/>
    <w:rsid w:val="00691A37"/>
    <w:rsid w:val="00691B57"/>
    <w:rsid w:val="00691E13"/>
    <w:rsid w:val="00691F4D"/>
    <w:rsid w:val="00692086"/>
    <w:rsid w:val="00692374"/>
    <w:rsid w:val="00692599"/>
    <w:rsid w:val="006925F3"/>
    <w:rsid w:val="006925F7"/>
    <w:rsid w:val="006926E0"/>
    <w:rsid w:val="006927AD"/>
    <w:rsid w:val="00692BE4"/>
    <w:rsid w:val="00692D19"/>
    <w:rsid w:val="00692FBE"/>
    <w:rsid w:val="00693023"/>
    <w:rsid w:val="00693712"/>
    <w:rsid w:val="0069385A"/>
    <w:rsid w:val="00693897"/>
    <w:rsid w:val="006938B4"/>
    <w:rsid w:val="0069391A"/>
    <w:rsid w:val="0069392B"/>
    <w:rsid w:val="00693AA5"/>
    <w:rsid w:val="00694569"/>
    <w:rsid w:val="006946F1"/>
    <w:rsid w:val="00694AE9"/>
    <w:rsid w:val="00694C36"/>
    <w:rsid w:val="00694DC1"/>
    <w:rsid w:val="0069502C"/>
    <w:rsid w:val="0069514D"/>
    <w:rsid w:val="00695321"/>
    <w:rsid w:val="006954A5"/>
    <w:rsid w:val="006956BD"/>
    <w:rsid w:val="00695B73"/>
    <w:rsid w:val="0069600B"/>
    <w:rsid w:val="006960F5"/>
    <w:rsid w:val="00696100"/>
    <w:rsid w:val="0069616B"/>
    <w:rsid w:val="006961D7"/>
    <w:rsid w:val="00696558"/>
    <w:rsid w:val="00696591"/>
    <w:rsid w:val="006966C3"/>
    <w:rsid w:val="00696885"/>
    <w:rsid w:val="00696ACD"/>
    <w:rsid w:val="00696B46"/>
    <w:rsid w:val="00696D8E"/>
    <w:rsid w:val="00696D8F"/>
    <w:rsid w:val="00696E46"/>
    <w:rsid w:val="00696F95"/>
    <w:rsid w:val="006970E4"/>
    <w:rsid w:val="00697106"/>
    <w:rsid w:val="00697146"/>
    <w:rsid w:val="00697324"/>
    <w:rsid w:val="00697392"/>
    <w:rsid w:val="00697724"/>
    <w:rsid w:val="00697C97"/>
    <w:rsid w:val="006A0101"/>
    <w:rsid w:val="006A0335"/>
    <w:rsid w:val="006A034D"/>
    <w:rsid w:val="006A0355"/>
    <w:rsid w:val="006A0487"/>
    <w:rsid w:val="006A071A"/>
    <w:rsid w:val="006A073B"/>
    <w:rsid w:val="006A088F"/>
    <w:rsid w:val="006A0AD4"/>
    <w:rsid w:val="006A0B03"/>
    <w:rsid w:val="006A0C8C"/>
    <w:rsid w:val="006A0DB8"/>
    <w:rsid w:val="006A0F43"/>
    <w:rsid w:val="006A1009"/>
    <w:rsid w:val="006A1422"/>
    <w:rsid w:val="006A1B14"/>
    <w:rsid w:val="006A1BBF"/>
    <w:rsid w:val="006A1C33"/>
    <w:rsid w:val="006A1C8C"/>
    <w:rsid w:val="006A2076"/>
    <w:rsid w:val="006A2117"/>
    <w:rsid w:val="006A2274"/>
    <w:rsid w:val="006A2836"/>
    <w:rsid w:val="006A2B94"/>
    <w:rsid w:val="006A2C54"/>
    <w:rsid w:val="006A2D4D"/>
    <w:rsid w:val="006A2E3D"/>
    <w:rsid w:val="006A2EB3"/>
    <w:rsid w:val="006A2EBB"/>
    <w:rsid w:val="006A2F70"/>
    <w:rsid w:val="006A30BC"/>
    <w:rsid w:val="006A31B3"/>
    <w:rsid w:val="006A31EA"/>
    <w:rsid w:val="006A3238"/>
    <w:rsid w:val="006A3690"/>
    <w:rsid w:val="006A3909"/>
    <w:rsid w:val="006A3A6A"/>
    <w:rsid w:val="006A4108"/>
    <w:rsid w:val="006A44BC"/>
    <w:rsid w:val="006A4AD6"/>
    <w:rsid w:val="006A4B4F"/>
    <w:rsid w:val="006A508F"/>
    <w:rsid w:val="006A51FC"/>
    <w:rsid w:val="006A5338"/>
    <w:rsid w:val="006A5393"/>
    <w:rsid w:val="006A53D5"/>
    <w:rsid w:val="006A5D3A"/>
    <w:rsid w:val="006A5DA1"/>
    <w:rsid w:val="006A61C7"/>
    <w:rsid w:val="006A6515"/>
    <w:rsid w:val="006A65AE"/>
    <w:rsid w:val="006A65E6"/>
    <w:rsid w:val="006A6997"/>
    <w:rsid w:val="006A6B17"/>
    <w:rsid w:val="006A7388"/>
    <w:rsid w:val="006A74BF"/>
    <w:rsid w:val="006A7E67"/>
    <w:rsid w:val="006A7F2B"/>
    <w:rsid w:val="006A7FD7"/>
    <w:rsid w:val="006B079E"/>
    <w:rsid w:val="006B1112"/>
    <w:rsid w:val="006B11C3"/>
    <w:rsid w:val="006B137B"/>
    <w:rsid w:val="006B158F"/>
    <w:rsid w:val="006B1801"/>
    <w:rsid w:val="006B189A"/>
    <w:rsid w:val="006B18D2"/>
    <w:rsid w:val="006B1DA7"/>
    <w:rsid w:val="006B1EC1"/>
    <w:rsid w:val="006B217F"/>
    <w:rsid w:val="006B2218"/>
    <w:rsid w:val="006B26B8"/>
    <w:rsid w:val="006B2774"/>
    <w:rsid w:val="006B2A29"/>
    <w:rsid w:val="006B2AA8"/>
    <w:rsid w:val="006B376C"/>
    <w:rsid w:val="006B3CA3"/>
    <w:rsid w:val="006B43D3"/>
    <w:rsid w:val="006B446D"/>
    <w:rsid w:val="006B45A5"/>
    <w:rsid w:val="006B4A4F"/>
    <w:rsid w:val="006B4EB3"/>
    <w:rsid w:val="006B509E"/>
    <w:rsid w:val="006B559E"/>
    <w:rsid w:val="006B56ED"/>
    <w:rsid w:val="006B6039"/>
    <w:rsid w:val="006B6130"/>
    <w:rsid w:val="006B673C"/>
    <w:rsid w:val="006B689C"/>
    <w:rsid w:val="006B6928"/>
    <w:rsid w:val="006B6D38"/>
    <w:rsid w:val="006B6E14"/>
    <w:rsid w:val="006B7108"/>
    <w:rsid w:val="006B7161"/>
    <w:rsid w:val="006B768B"/>
    <w:rsid w:val="006B79A9"/>
    <w:rsid w:val="006B7AC8"/>
    <w:rsid w:val="006C0B54"/>
    <w:rsid w:val="006C0BDE"/>
    <w:rsid w:val="006C0F72"/>
    <w:rsid w:val="006C12C0"/>
    <w:rsid w:val="006C1350"/>
    <w:rsid w:val="006C177C"/>
    <w:rsid w:val="006C1A53"/>
    <w:rsid w:val="006C2025"/>
    <w:rsid w:val="006C21B8"/>
    <w:rsid w:val="006C21DC"/>
    <w:rsid w:val="006C246F"/>
    <w:rsid w:val="006C24B5"/>
    <w:rsid w:val="006C2661"/>
    <w:rsid w:val="006C29EE"/>
    <w:rsid w:val="006C2A4A"/>
    <w:rsid w:val="006C2A87"/>
    <w:rsid w:val="006C2A9E"/>
    <w:rsid w:val="006C2E73"/>
    <w:rsid w:val="006C31D9"/>
    <w:rsid w:val="006C3605"/>
    <w:rsid w:val="006C362E"/>
    <w:rsid w:val="006C36D4"/>
    <w:rsid w:val="006C3981"/>
    <w:rsid w:val="006C3DF2"/>
    <w:rsid w:val="006C3E58"/>
    <w:rsid w:val="006C3EE7"/>
    <w:rsid w:val="006C3F11"/>
    <w:rsid w:val="006C404D"/>
    <w:rsid w:val="006C46DE"/>
    <w:rsid w:val="006C4754"/>
    <w:rsid w:val="006C48AA"/>
    <w:rsid w:val="006C4941"/>
    <w:rsid w:val="006C499D"/>
    <w:rsid w:val="006C4A56"/>
    <w:rsid w:val="006C4BA1"/>
    <w:rsid w:val="006C4D1B"/>
    <w:rsid w:val="006C4E8B"/>
    <w:rsid w:val="006C50E7"/>
    <w:rsid w:val="006C5A92"/>
    <w:rsid w:val="006C5B4F"/>
    <w:rsid w:val="006C5EC6"/>
    <w:rsid w:val="006C6186"/>
    <w:rsid w:val="006C61D5"/>
    <w:rsid w:val="006C625C"/>
    <w:rsid w:val="006C6471"/>
    <w:rsid w:val="006C6474"/>
    <w:rsid w:val="006C64DA"/>
    <w:rsid w:val="006C68B7"/>
    <w:rsid w:val="006C6A3B"/>
    <w:rsid w:val="006C6CC4"/>
    <w:rsid w:val="006C6E0E"/>
    <w:rsid w:val="006C6E76"/>
    <w:rsid w:val="006C6FDF"/>
    <w:rsid w:val="006C7222"/>
    <w:rsid w:val="006C776C"/>
    <w:rsid w:val="006C78D6"/>
    <w:rsid w:val="006C7FE4"/>
    <w:rsid w:val="006D0143"/>
    <w:rsid w:val="006D02C9"/>
    <w:rsid w:val="006D0617"/>
    <w:rsid w:val="006D078F"/>
    <w:rsid w:val="006D081D"/>
    <w:rsid w:val="006D0BC7"/>
    <w:rsid w:val="006D150E"/>
    <w:rsid w:val="006D1630"/>
    <w:rsid w:val="006D1AD0"/>
    <w:rsid w:val="006D1B46"/>
    <w:rsid w:val="006D1BAB"/>
    <w:rsid w:val="006D2295"/>
    <w:rsid w:val="006D23A8"/>
    <w:rsid w:val="006D2435"/>
    <w:rsid w:val="006D24CC"/>
    <w:rsid w:val="006D276C"/>
    <w:rsid w:val="006D278C"/>
    <w:rsid w:val="006D27DF"/>
    <w:rsid w:val="006D2843"/>
    <w:rsid w:val="006D294A"/>
    <w:rsid w:val="006D2A4C"/>
    <w:rsid w:val="006D2E40"/>
    <w:rsid w:val="006D2FB1"/>
    <w:rsid w:val="006D30E3"/>
    <w:rsid w:val="006D36C3"/>
    <w:rsid w:val="006D371B"/>
    <w:rsid w:val="006D38E8"/>
    <w:rsid w:val="006D38F3"/>
    <w:rsid w:val="006D3933"/>
    <w:rsid w:val="006D3AAD"/>
    <w:rsid w:val="006D3EE7"/>
    <w:rsid w:val="006D41C7"/>
    <w:rsid w:val="006D41F9"/>
    <w:rsid w:val="006D4233"/>
    <w:rsid w:val="006D4312"/>
    <w:rsid w:val="006D4366"/>
    <w:rsid w:val="006D4782"/>
    <w:rsid w:val="006D48F2"/>
    <w:rsid w:val="006D4AF3"/>
    <w:rsid w:val="006D4B57"/>
    <w:rsid w:val="006D4B91"/>
    <w:rsid w:val="006D4D0C"/>
    <w:rsid w:val="006D4EC8"/>
    <w:rsid w:val="006D5082"/>
    <w:rsid w:val="006D50DB"/>
    <w:rsid w:val="006D51C1"/>
    <w:rsid w:val="006D5248"/>
    <w:rsid w:val="006D5314"/>
    <w:rsid w:val="006D5AC4"/>
    <w:rsid w:val="006D5AF2"/>
    <w:rsid w:val="006D5EA5"/>
    <w:rsid w:val="006D5EE3"/>
    <w:rsid w:val="006D5EFB"/>
    <w:rsid w:val="006D5F74"/>
    <w:rsid w:val="006D60F1"/>
    <w:rsid w:val="006D6223"/>
    <w:rsid w:val="006D6442"/>
    <w:rsid w:val="006D667F"/>
    <w:rsid w:val="006D69DA"/>
    <w:rsid w:val="006D6AB2"/>
    <w:rsid w:val="006D6B8E"/>
    <w:rsid w:val="006D6D06"/>
    <w:rsid w:val="006D72D4"/>
    <w:rsid w:val="006D7586"/>
    <w:rsid w:val="006D7640"/>
    <w:rsid w:val="006D76A1"/>
    <w:rsid w:val="006D7831"/>
    <w:rsid w:val="006D78C8"/>
    <w:rsid w:val="006E0091"/>
    <w:rsid w:val="006E009A"/>
    <w:rsid w:val="006E0273"/>
    <w:rsid w:val="006E03EC"/>
    <w:rsid w:val="006E0807"/>
    <w:rsid w:val="006E0C54"/>
    <w:rsid w:val="006E0F5C"/>
    <w:rsid w:val="006E1337"/>
    <w:rsid w:val="006E1500"/>
    <w:rsid w:val="006E18FE"/>
    <w:rsid w:val="006E1A51"/>
    <w:rsid w:val="006E1C28"/>
    <w:rsid w:val="006E1CA9"/>
    <w:rsid w:val="006E1FAF"/>
    <w:rsid w:val="006E2187"/>
    <w:rsid w:val="006E21E6"/>
    <w:rsid w:val="006E2593"/>
    <w:rsid w:val="006E25BC"/>
    <w:rsid w:val="006E28DF"/>
    <w:rsid w:val="006E2ADA"/>
    <w:rsid w:val="006E3029"/>
    <w:rsid w:val="006E31BB"/>
    <w:rsid w:val="006E31D0"/>
    <w:rsid w:val="006E3464"/>
    <w:rsid w:val="006E39D9"/>
    <w:rsid w:val="006E3CC3"/>
    <w:rsid w:val="006E3F92"/>
    <w:rsid w:val="006E4023"/>
    <w:rsid w:val="006E4349"/>
    <w:rsid w:val="006E4653"/>
    <w:rsid w:val="006E5239"/>
    <w:rsid w:val="006E527C"/>
    <w:rsid w:val="006E536B"/>
    <w:rsid w:val="006E5382"/>
    <w:rsid w:val="006E5431"/>
    <w:rsid w:val="006E55DD"/>
    <w:rsid w:val="006E563F"/>
    <w:rsid w:val="006E5855"/>
    <w:rsid w:val="006E5CD5"/>
    <w:rsid w:val="006E5FA8"/>
    <w:rsid w:val="006E62F2"/>
    <w:rsid w:val="006E67AE"/>
    <w:rsid w:val="006E6BE0"/>
    <w:rsid w:val="006E70A6"/>
    <w:rsid w:val="006E70FF"/>
    <w:rsid w:val="006E7389"/>
    <w:rsid w:val="006E781B"/>
    <w:rsid w:val="006E7B92"/>
    <w:rsid w:val="006E7E92"/>
    <w:rsid w:val="006F0459"/>
    <w:rsid w:val="006F048A"/>
    <w:rsid w:val="006F06CE"/>
    <w:rsid w:val="006F07D5"/>
    <w:rsid w:val="006F0CDF"/>
    <w:rsid w:val="006F11F9"/>
    <w:rsid w:val="006F154B"/>
    <w:rsid w:val="006F1CCF"/>
    <w:rsid w:val="006F1E15"/>
    <w:rsid w:val="006F2038"/>
    <w:rsid w:val="006F212B"/>
    <w:rsid w:val="006F21B0"/>
    <w:rsid w:val="006F22AB"/>
    <w:rsid w:val="006F2302"/>
    <w:rsid w:val="006F24B0"/>
    <w:rsid w:val="006F251E"/>
    <w:rsid w:val="006F2D73"/>
    <w:rsid w:val="006F2ECF"/>
    <w:rsid w:val="006F2F51"/>
    <w:rsid w:val="006F3684"/>
    <w:rsid w:val="006F3940"/>
    <w:rsid w:val="006F3A2E"/>
    <w:rsid w:val="006F3E02"/>
    <w:rsid w:val="006F3F66"/>
    <w:rsid w:val="006F4086"/>
    <w:rsid w:val="006F4F6A"/>
    <w:rsid w:val="006F50BA"/>
    <w:rsid w:val="006F511A"/>
    <w:rsid w:val="006F5322"/>
    <w:rsid w:val="006F536F"/>
    <w:rsid w:val="006F5385"/>
    <w:rsid w:val="006F564E"/>
    <w:rsid w:val="006F5AA6"/>
    <w:rsid w:val="006F5D13"/>
    <w:rsid w:val="006F5E4B"/>
    <w:rsid w:val="006F5F92"/>
    <w:rsid w:val="006F609C"/>
    <w:rsid w:val="006F6171"/>
    <w:rsid w:val="006F62DF"/>
    <w:rsid w:val="006F636C"/>
    <w:rsid w:val="006F63EA"/>
    <w:rsid w:val="006F64E4"/>
    <w:rsid w:val="006F64FD"/>
    <w:rsid w:val="006F6837"/>
    <w:rsid w:val="006F6A34"/>
    <w:rsid w:val="006F6B66"/>
    <w:rsid w:val="006F6C59"/>
    <w:rsid w:val="006F6EDA"/>
    <w:rsid w:val="006F7561"/>
    <w:rsid w:val="006F76D7"/>
    <w:rsid w:val="006F793E"/>
    <w:rsid w:val="006F7982"/>
    <w:rsid w:val="006F79D2"/>
    <w:rsid w:val="006F7B33"/>
    <w:rsid w:val="006F7B4A"/>
    <w:rsid w:val="0070006E"/>
    <w:rsid w:val="00700464"/>
    <w:rsid w:val="00700501"/>
    <w:rsid w:val="00700590"/>
    <w:rsid w:val="007006EB"/>
    <w:rsid w:val="00700E68"/>
    <w:rsid w:val="0070102C"/>
    <w:rsid w:val="00701208"/>
    <w:rsid w:val="0070130C"/>
    <w:rsid w:val="00701A3C"/>
    <w:rsid w:val="00701B32"/>
    <w:rsid w:val="00701C17"/>
    <w:rsid w:val="00702A44"/>
    <w:rsid w:val="00702ACA"/>
    <w:rsid w:val="00702E49"/>
    <w:rsid w:val="00702E6D"/>
    <w:rsid w:val="00702F61"/>
    <w:rsid w:val="00703161"/>
    <w:rsid w:val="00703574"/>
    <w:rsid w:val="00703680"/>
    <w:rsid w:val="0070375E"/>
    <w:rsid w:val="007041E3"/>
    <w:rsid w:val="00704336"/>
    <w:rsid w:val="00704472"/>
    <w:rsid w:val="007045EB"/>
    <w:rsid w:val="007047C1"/>
    <w:rsid w:val="007047DC"/>
    <w:rsid w:val="007047F4"/>
    <w:rsid w:val="007047FF"/>
    <w:rsid w:val="00704A05"/>
    <w:rsid w:val="00704AC2"/>
    <w:rsid w:val="00704DFD"/>
    <w:rsid w:val="00704E47"/>
    <w:rsid w:val="0070544D"/>
    <w:rsid w:val="0070561F"/>
    <w:rsid w:val="007057E0"/>
    <w:rsid w:val="007058F8"/>
    <w:rsid w:val="00705BF8"/>
    <w:rsid w:val="00705C77"/>
    <w:rsid w:val="00705CBF"/>
    <w:rsid w:val="00705E82"/>
    <w:rsid w:val="007060B7"/>
    <w:rsid w:val="007066E4"/>
    <w:rsid w:val="00706BD2"/>
    <w:rsid w:val="00706BE5"/>
    <w:rsid w:val="00706E4D"/>
    <w:rsid w:val="00706E5B"/>
    <w:rsid w:val="00707288"/>
    <w:rsid w:val="007072B5"/>
    <w:rsid w:val="007072EF"/>
    <w:rsid w:val="0070794C"/>
    <w:rsid w:val="0070798E"/>
    <w:rsid w:val="00707A52"/>
    <w:rsid w:val="00707B04"/>
    <w:rsid w:val="00707D30"/>
    <w:rsid w:val="00707E49"/>
    <w:rsid w:val="00707EF4"/>
    <w:rsid w:val="00710081"/>
    <w:rsid w:val="00710438"/>
    <w:rsid w:val="00710675"/>
    <w:rsid w:val="00710696"/>
    <w:rsid w:val="007109BC"/>
    <w:rsid w:val="00710B7B"/>
    <w:rsid w:val="00710C56"/>
    <w:rsid w:val="00710DB5"/>
    <w:rsid w:val="00710E69"/>
    <w:rsid w:val="00710FE9"/>
    <w:rsid w:val="0071109B"/>
    <w:rsid w:val="00711120"/>
    <w:rsid w:val="00711D81"/>
    <w:rsid w:val="007120A3"/>
    <w:rsid w:val="00712298"/>
    <w:rsid w:val="007123F7"/>
    <w:rsid w:val="00712977"/>
    <w:rsid w:val="00712ECD"/>
    <w:rsid w:val="007133CC"/>
    <w:rsid w:val="007133D6"/>
    <w:rsid w:val="007133E2"/>
    <w:rsid w:val="00713448"/>
    <w:rsid w:val="00713BBE"/>
    <w:rsid w:val="00713E8E"/>
    <w:rsid w:val="0071414B"/>
    <w:rsid w:val="0071421E"/>
    <w:rsid w:val="007142CC"/>
    <w:rsid w:val="007146B6"/>
    <w:rsid w:val="007147AA"/>
    <w:rsid w:val="00714859"/>
    <w:rsid w:val="00714CE6"/>
    <w:rsid w:val="00714D5D"/>
    <w:rsid w:val="00714DDE"/>
    <w:rsid w:val="0071516E"/>
    <w:rsid w:val="007155CF"/>
    <w:rsid w:val="007158A4"/>
    <w:rsid w:val="00715D15"/>
    <w:rsid w:val="007160FB"/>
    <w:rsid w:val="00716104"/>
    <w:rsid w:val="00716295"/>
    <w:rsid w:val="00716640"/>
    <w:rsid w:val="007168E5"/>
    <w:rsid w:val="00716D56"/>
    <w:rsid w:val="00716D7B"/>
    <w:rsid w:val="0071718E"/>
    <w:rsid w:val="00717787"/>
    <w:rsid w:val="00717B4C"/>
    <w:rsid w:val="00717DD8"/>
    <w:rsid w:val="00717E20"/>
    <w:rsid w:val="0072023C"/>
    <w:rsid w:val="0072032D"/>
    <w:rsid w:val="007203AF"/>
    <w:rsid w:val="00720433"/>
    <w:rsid w:val="00720511"/>
    <w:rsid w:val="0072074E"/>
    <w:rsid w:val="0072082A"/>
    <w:rsid w:val="00720954"/>
    <w:rsid w:val="007209B5"/>
    <w:rsid w:val="007209B6"/>
    <w:rsid w:val="00720F11"/>
    <w:rsid w:val="00721167"/>
    <w:rsid w:val="00721173"/>
    <w:rsid w:val="0072134A"/>
    <w:rsid w:val="00721584"/>
    <w:rsid w:val="007218E2"/>
    <w:rsid w:val="00721CA7"/>
    <w:rsid w:val="00721DE9"/>
    <w:rsid w:val="00721E1F"/>
    <w:rsid w:val="00721E72"/>
    <w:rsid w:val="00722015"/>
    <w:rsid w:val="007221EA"/>
    <w:rsid w:val="007221F4"/>
    <w:rsid w:val="00722219"/>
    <w:rsid w:val="0072234A"/>
    <w:rsid w:val="0072237C"/>
    <w:rsid w:val="007223F4"/>
    <w:rsid w:val="00722670"/>
    <w:rsid w:val="007226F1"/>
    <w:rsid w:val="00722A90"/>
    <w:rsid w:val="00722CFB"/>
    <w:rsid w:val="00722D6C"/>
    <w:rsid w:val="00722E44"/>
    <w:rsid w:val="00722EA7"/>
    <w:rsid w:val="00722F49"/>
    <w:rsid w:val="007230C3"/>
    <w:rsid w:val="0072336D"/>
    <w:rsid w:val="007234E6"/>
    <w:rsid w:val="00723747"/>
    <w:rsid w:val="007237A6"/>
    <w:rsid w:val="007238D0"/>
    <w:rsid w:val="00723A19"/>
    <w:rsid w:val="00723A5B"/>
    <w:rsid w:val="00723B34"/>
    <w:rsid w:val="00723C30"/>
    <w:rsid w:val="00723D9D"/>
    <w:rsid w:val="00723F31"/>
    <w:rsid w:val="007240A0"/>
    <w:rsid w:val="0072419A"/>
    <w:rsid w:val="007242AF"/>
    <w:rsid w:val="0072460D"/>
    <w:rsid w:val="0072468A"/>
    <w:rsid w:val="00724994"/>
    <w:rsid w:val="00724D97"/>
    <w:rsid w:val="00724FB7"/>
    <w:rsid w:val="0072521B"/>
    <w:rsid w:val="00725700"/>
    <w:rsid w:val="00725F69"/>
    <w:rsid w:val="00726139"/>
    <w:rsid w:val="00726F88"/>
    <w:rsid w:val="00727192"/>
    <w:rsid w:val="0072729D"/>
    <w:rsid w:val="0072739B"/>
    <w:rsid w:val="007274BF"/>
    <w:rsid w:val="007277D3"/>
    <w:rsid w:val="00727976"/>
    <w:rsid w:val="00727BE6"/>
    <w:rsid w:val="007304D0"/>
    <w:rsid w:val="00730648"/>
    <w:rsid w:val="00731353"/>
    <w:rsid w:val="00731391"/>
    <w:rsid w:val="0073147B"/>
    <w:rsid w:val="00731529"/>
    <w:rsid w:val="00731CEA"/>
    <w:rsid w:val="00731E42"/>
    <w:rsid w:val="0073214B"/>
    <w:rsid w:val="0073237C"/>
    <w:rsid w:val="00732659"/>
    <w:rsid w:val="00732ABF"/>
    <w:rsid w:val="00732C68"/>
    <w:rsid w:val="00732C78"/>
    <w:rsid w:val="00732E2A"/>
    <w:rsid w:val="0073316D"/>
    <w:rsid w:val="007331FA"/>
    <w:rsid w:val="00733828"/>
    <w:rsid w:val="00733956"/>
    <w:rsid w:val="00733A00"/>
    <w:rsid w:val="00733B00"/>
    <w:rsid w:val="00733E77"/>
    <w:rsid w:val="00733F18"/>
    <w:rsid w:val="0073402F"/>
    <w:rsid w:val="007342DC"/>
    <w:rsid w:val="00734359"/>
    <w:rsid w:val="007343DF"/>
    <w:rsid w:val="00734501"/>
    <w:rsid w:val="007347A9"/>
    <w:rsid w:val="007347FD"/>
    <w:rsid w:val="007349E4"/>
    <w:rsid w:val="00734B3A"/>
    <w:rsid w:val="00734B95"/>
    <w:rsid w:val="00734DB5"/>
    <w:rsid w:val="00734E0D"/>
    <w:rsid w:val="00735839"/>
    <w:rsid w:val="00735B7C"/>
    <w:rsid w:val="00735E23"/>
    <w:rsid w:val="00735FA9"/>
    <w:rsid w:val="00736159"/>
    <w:rsid w:val="00736319"/>
    <w:rsid w:val="0073636A"/>
    <w:rsid w:val="00736370"/>
    <w:rsid w:val="007365D8"/>
    <w:rsid w:val="00736AE0"/>
    <w:rsid w:val="00736B8B"/>
    <w:rsid w:val="00736B9B"/>
    <w:rsid w:val="00736BE4"/>
    <w:rsid w:val="00736F42"/>
    <w:rsid w:val="00737007"/>
    <w:rsid w:val="007370EE"/>
    <w:rsid w:val="0073710E"/>
    <w:rsid w:val="007371DA"/>
    <w:rsid w:val="0073746D"/>
    <w:rsid w:val="00737534"/>
    <w:rsid w:val="00737B57"/>
    <w:rsid w:val="00737B83"/>
    <w:rsid w:val="00737C02"/>
    <w:rsid w:val="00737F05"/>
    <w:rsid w:val="00740C00"/>
    <w:rsid w:val="00740C70"/>
    <w:rsid w:val="00740D00"/>
    <w:rsid w:val="00740EEE"/>
    <w:rsid w:val="00741012"/>
    <w:rsid w:val="0074115C"/>
    <w:rsid w:val="0074117D"/>
    <w:rsid w:val="007414C2"/>
    <w:rsid w:val="00741543"/>
    <w:rsid w:val="0074156B"/>
    <w:rsid w:val="0074159B"/>
    <w:rsid w:val="007416C1"/>
    <w:rsid w:val="0074177B"/>
    <w:rsid w:val="00741953"/>
    <w:rsid w:val="007419F6"/>
    <w:rsid w:val="0074212B"/>
    <w:rsid w:val="0074222A"/>
    <w:rsid w:val="0074241E"/>
    <w:rsid w:val="0074244F"/>
    <w:rsid w:val="00742B61"/>
    <w:rsid w:val="00742C1B"/>
    <w:rsid w:val="00742F64"/>
    <w:rsid w:val="007432E3"/>
    <w:rsid w:val="00743343"/>
    <w:rsid w:val="00743353"/>
    <w:rsid w:val="007434C6"/>
    <w:rsid w:val="0074373A"/>
    <w:rsid w:val="0074393F"/>
    <w:rsid w:val="00743D0E"/>
    <w:rsid w:val="00744020"/>
    <w:rsid w:val="0074451C"/>
    <w:rsid w:val="00744971"/>
    <w:rsid w:val="0074499A"/>
    <w:rsid w:val="00744AAB"/>
    <w:rsid w:val="00744DE7"/>
    <w:rsid w:val="00744E26"/>
    <w:rsid w:val="00745108"/>
    <w:rsid w:val="007451EF"/>
    <w:rsid w:val="00745263"/>
    <w:rsid w:val="0074528F"/>
    <w:rsid w:val="007452BD"/>
    <w:rsid w:val="0074540B"/>
    <w:rsid w:val="00745443"/>
    <w:rsid w:val="007454F2"/>
    <w:rsid w:val="007457EB"/>
    <w:rsid w:val="00745924"/>
    <w:rsid w:val="007459A0"/>
    <w:rsid w:val="00745D96"/>
    <w:rsid w:val="00745E12"/>
    <w:rsid w:val="00745E5F"/>
    <w:rsid w:val="00745E8A"/>
    <w:rsid w:val="00745ECE"/>
    <w:rsid w:val="00745F06"/>
    <w:rsid w:val="007460CE"/>
    <w:rsid w:val="00746874"/>
    <w:rsid w:val="007468D3"/>
    <w:rsid w:val="00746940"/>
    <w:rsid w:val="00746B47"/>
    <w:rsid w:val="00746BA2"/>
    <w:rsid w:val="00746DAE"/>
    <w:rsid w:val="007472E3"/>
    <w:rsid w:val="00747CC4"/>
    <w:rsid w:val="00750337"/>
    <w:rsid w:val="00750472"/>
    <w:rsid w:val="00750497"/>
    <w:rsid w:val="0075049E"/>
    <w:rsid w:val="007504FE"/>
    <w:rsid w:val="0075062E"/>
    <w:rsid w:val="0075065B"/>
    <w:rsid w:val="00750BB3"/>
    <w:rsid w:val="00750CF4"/>
    <w:rsid w:val="007514C6"/>
    <w:rsid w:val="007514DC"/>
    <w:rsid w:val="007517C7"/>
    <w:rsid w:val="0075180B"/>
    <w:rsid w:val="007518A1"/>
    <w:rsid w:val="00751940"/>
    <w:rsid w:val="00751BF4"/>
    <w:rsid w:val="0075212C"/>
    <w:rsid w:val="00752161"/>
    <w:rsid w:val="007522E3"/>
    <w:rsid w:val="00752388"/>
    <w:rsid w:val="00752398"/>
    <w:rsid w:val="00752835"/>
    <w:rsid w:val="007528AF"/>
    <w:rsid w:val="007528D9"/>
    <w:rsid w:val="00752A96"/>
    <w:rsid w:val="00753105"/>
    <w:rsid w:val="00753238"/>
    <w:rsid w:val="007535D1"/>
    <w:rsid w:val="00753E47"/>
    <w:rsid w:val="00753F66"/>
    <w:rsid w:val="0075434C"/>
    <w:rsid w:val="00754390"/>
    <w:rsid w:val="00754828"/>
    <w:rsid w:val="0075488F"/>
    <w:rsid w:val="0075490D"/>
    <w:rsid w:val="00754C16"/>
    <w:rsid w:val="00754DFB"/>
    <w:rsid w:val="00754EDB"/>
    <w:rsid w:val="00755145"/>
    <w:rsid w:val="00755239"/>
    <w:rsid w:val="00755857"/>
    <w:rsid w:val="007559F3"/>
    <w:rsid w:val="00755B99"/>
    <w:rsid w:val="00755EF3"/>
    <w:rsid w:val="00755F1E"/>
    <w:rsid w:val="00756627"/>
    <w:rsid w:val="007566FF"/>
    <w:rsid w:val="0075694D"/>
    <w:rsid w:val="00756BD6"/>
    <w:rsid w:val="00756E57"/>
    <w:rsid w:val="00756FB8"/>
    <w:rsid w:val="0075700B"/>
    <w:rsid w:val="007570F7"/>
    <w:rsid w:val="00757474"/>
    <w:rsid w:val="0075757D"/>
    <w:rsid w:val="00757809"/>
    <w:rsid w:val="007578A0"/>
    <w:rsid w:val="007578BF"/>
    <w:rsid w:val="00757BCE"/>
    <w:rsid w:val="00757C90"/>
    <w:rsid w:val="00757CB6"/>
    <w:rsid w:val="00757DCA"/>
    <w:rsid w:val="00760081"/>
    <w:rsid w:val="007600C2"/>
    <w:rsid w:val="00760391"/>
    <w:rsid w:val="007607D9"/>
    <w:rsid w:val="007608B2"/>
    <w:rsid w:val="00760CA4"/>
    <w:rsid w:val="00760D95"/>
    <w:rsid w:val="00761081"/>
    <w:rsid w:val="00761280"/>
    <w:rsid w:val="007614C3"/>
    <w:rsid w:val="007614C8"/>
    <w:rsid w:val="007617CB"/>
    <w:rsid w:val="00761978"/>
    <w:rsid w:val="00761F9A"/>
    <w:rsid w:val="00762193"/>
    <w:rsid w:val="007627EC"/>
    <w:rsid w:val="00762B68"/>
    <w:rsid w:val="00762B75"/>
    <w:rsid w:val="00762BC4"/>
    <w:rsid w:val="00762D60"/>
    <w:rsid w:val="007630D9"/>
    <w:rsid w:val="007631E0"/>
    <w:rsid w:val="007633C4"/>
    <w:rsid w:val="007634EC"/>
    <w:rsid w:val="007635D1"/>
    <w:rsid w:val="00763780"/>
    <w:rsid w:val="00763B4D"/>
    <w:rsid w:val="00764003"/>
    <w:rsid w:val="007641E6"/>
    <w:rsid w:val="00764367"/>
    <w:rsid w:val="00764577"/>
    <w:rsid w:val="00764716"/>
    <w:rsid w:val="007647A1"/>
    <w:rsid w:val="00764D3A"/>
    <w:rsid w:val="00764D4C"/>
    <w:rsid w:val="00764E49"/>
    <w:rsid w:val="00764FA8"/>
    <w:rsid w:val="0076550A"/>
    <w:rsid w:val="00765881"/>
    <w:rsid w:val="00765B85"/>
    <w:rsid w:val="00765CA9"/>
    <w:rsid w:val="00765E85"/>
    <w:rsid w:val="007663E7"/>
    <w:rsid w:val="007666DE"/>
    <w:rsid w:val="007669B9"/>
    <w:rsid w:val="00766CD6"/>
    <w:rsid w:val="007675DB"/>
    <w:rsid w:val="00767856"/>
    <w:rsid w:val="00767D36"/>
    <w:rsid w:val="0077018B"/>
    <w:rsid w:val="0077021A"/>
    <w:rsid w:val="007706BC"/>
    <w:rsid w:val="007707C4"/>
    <w:rsid w:val="00770B81"/>
    <w:rsid w:val="00770C75"/>
    <w:rsid w:val="00770C89"/>
    <w:rsid w:val="00770DCD"/>
    <w:rsid w:val="0077113F"/>
    <w:rsid w:val="00771164"/>
    <w:rsid w:val="007713BF"/>
    <w:rsid w:val="007716AD"/>
    <w:rsid w:val="00771805"/>
    <w:rsid w:val="0077189D"/>
    <w:rsid w:val="007719F5"/>
    <w:rsid w:val="00771A2C"/>
    <w:rsid w:val="00771A53"/>
    <w:rsid w:val="00771C7D"/>
    <w:rsid w:val="00771CE4"/>
    <w:rsid w:val="00771E59"/>
    <w:rsid w:val="0077240E"/>
    <w:rsid w:val="007727FA"/>
    <w:rsid w:val="00773579"/>
    <w:rsid w:val="0077357C"/>
    <w:rsid w:val="00773968"/>
    <w:rsid w:val="00773A41"/>
    <w:rsid w:val="00773C92"/>
    <w:rsid w:val="00773EBD"/>
    <w:rsid w:val="00774931"/>
    <w:rsid w:val="00774A41"/>
    <w:rsid w:val="00774A5B"/>
    <w:rsid w:val="00774ADF"/>
    <w:rsid w:val="00775256"/>
    <w:rsid w:val="0077549D"/>
    <w:rsid w:val="007755B3"/>
    <w:rsid w:val="0077566C"/>
    <w:rsid w:val="00775900"/>
    <w:rsid w:val="007759A8"/>
    <w:rsid w:val="00775A85"/>
    <w:rsid w:val="00775B23"/>
    <w:rsid w:val="00775C89"/>
    <w:rsid w:val="00775D1F"/>
    <w:rsid w:val="00775EE2"/>
    <w:rsid w:val="00775EEC"/>
    <w:rsid w:val="00775F4A"/>
    <w:rsid w:val="0077609E"/>
    <w:rsid w:val="007760F9"/>
    <w:rsid w:val="00776179"/>
    <w:rsid w:val="007761BD"/>
    <w:rsid w:val="00776539"/>
    <w:rsid w:val="00776AC7"/>
    <w:rsid w:val="00776C90"/>
    <w:rsid w:val="00777071"/>
    <w:rsid w:val="007772A5"/>
    <w:rsid w:val="00777523"/>
    <w:rsid w:val="00777C9D"/>
    <w:rsid w:val="00777D40"/>
    <w:rsid w:val="00780227"/>
    <w:rsid w:val="00780405"/>
    <w:rsid w:val="007806A6"/>
    <w:rsid w:val="0078083E"/>
    <w:rsid w:val="00780959"/>
    <w:rsid w:val="00780A39"/>
    <w:rsid w:val="00780B84"/>
    <w:rsid w:val="0078108C"/>
    <w:rsid w:val="00781121"/>
    <w:rsid w:val="007811EF"/>
    <w:rsid w:val="00781270"/>
    <w:rsid w:val="007813F9"/>
    <w:rsid w:val="007816C5"/>
    <w:rsid w:val="007817E1"/>
    <w:rsid w:val="00781B54"/>
    <w:rsid w:val="00781EEF"/>
    <w:rsid w:val="00782104"/>
    <w:rsid w:val="0078216D"/>
    <w:rsid w:val="00782889"/>
    <w:rsid w:val="00782A41"/>
    <w:rsid w:val="00782CF5"/>
    <w:rsid w:val="00782E23"/>
    <w:rsid w:val="00782EA0"/>
    <w:rsid w:val="0078301D"/>
    <w:rsid w:val="007832AB"/>
    <w:rsid w:val="00783B45"/>
    <w:rsid w:val="00784200"/>
    <w:rsid w:val="00784618"/>
    <w:rsid w:val="007846B4"/>
    <w:rsid w:val="00784894"/>
    <w:rsid w:val="00784DD7"/>
    <w:rsid w:val="00785256"/>
    <w:rsid w:val="00785283"/>
    <w:rsid w:val="007854B2"/>
    <w:rsid w:val="007855A6"/>
    <w:rsid w:val="007855C1"/>
    <w:rsid w:val="0078585E"/>
    <w:rsid w:val="0078588C"/>
    <w:rsid w:val="007858AD"/>
    <w:rsid w:val="00785B32"/>
    <w:rsid w:val="00785C04"/>
    <w:rsid w:val="00785DCF"/>
    <w:rsid w:val="00785EE2"/>
    <w:rsid w:val="00786068"/>
    <w:rsid w:val="00786264"/>
    <w:rsid w:val="00786306"/>
    <w:rsid w:val="0078634E"/>
    <w:rsid w:val="00786579"/>
    <w:rsid w:val="00786595"/>
    <w:rsid w:val="0078676A"/>
    <w:rsid w:val="00786867"/>
    <w:rsid w:val="00786D10"/>
    <w:rsid w:val="007870D9"/>
    <w:rsid w:val="0078782E"/>
    <w:rsid w:val="0078786F"/>
    <w:rsid w:val="00787900"/>
    <w:rsid w:val="00787999"/>
    <w:rsid w:val="00787FA3"/>
    <w:rsid w:val="00790159"/>
    <w:rsid w:val="00790224"/>
    <w:rsid w:val="00790366"/>
    <w:rsid w:val="00790708"/>
    <w:rsid w:val="00790A90"/>
    <w:rsid w:val="0079104A"/>
    <w:rsid w:val="007910DC"/>
    <w:rsid w:val="007912B9"/>
    <w:rsid w:val="007914E1"/>
    <w:rsid w:val="0079156D"/>
    <w:rsid w:val="00791792"/>
    <w:rsid w:val="007917C3"/>
    <w:rsid w:val="00791945"/>
    <w:rsid w:val="00791FBB"/>
    <w:rsid w:val="0079265A"/>
    <w:rsid w:val="00792883"/>
    <w:rsid w:val="007928F4"/>
    <w:rsid w:val="0079309F"/>
    <w:rsid w:val="0079371C"/>
    <w:rsid w:val="00793A89"/>
    <w:rsid w:val="00794011"/>
    <w:rsid w:val="00794232"/>
    <w:rsid w:val="00794702"/>
    <w:rsid w:val="00794A5C"/>
    <w:rsid w:val="00794C19"/>
    <w:rsid w:val="00794D93"/>
    <w:rsid w:val="007950E4"/>
    <w:rsid w:val="00795165"/>
    <w:rsid w:val="0079539F"/>
    <w:rsid w:val="00795494"/>
    <w:rsid w:val="0079557E"/>
    <w:rsid w:val="00795B97"/>
    <w:rsid w:val="00795BFB"/>
    <w:rsid w:val="00795D12"/>
    <w:rsid w:val="00795D51"/>
    <w:rsid w:val="00795E8F"/>
    <w:rsid w:val="00795F9F"/>
    <w:rsid w:val="0079603F"/>
    <w:rsid w:val="00796207"/>
    <w:rsid w:val="007962DE"/>
    <w:rsid w:val="00796437"/>
    <w:rsid w:val="007965D5"/>
    <w:rsid w:val="00797004"/>
    <w:rsid w:val="00797095"/>
    <w:rsid w:val="00797174"/>
    <w:rsid w:val="00797207"/>
    <w:rsid w:val="0079734F"/>
    <w:rsid w:val="007974AB"/>
    <w:rsid w:val="0079768F"/>
    <w:rsid w:val="0079782E"/>
    <w:rsid w:val="00797875"/>
    <w:rsid w:val="00797B3F"/>
    <w:rsid w:val="00797C8C"/>
    <w:rsid w:val="00797EC4"/>
    <w:rsid w:val="007A0052"/>
    <w:rsid w:val="007A0086"/>
    <w:rsid w:val="007A031E"/>
    <w:rsid w:val="007A0505"/>
    <w:rsid w:val="007A05E4"/>
    <w:rsid w:val="007A0BE3"/>
    <w:rsid w:val="007A0D5E"/>
    <w:rsid w:val="007A0D95"/>
    <w:rsid w:val="007A1024"/>
    <w:rsid w:val="007A127D"/>
    <w:rsid w:val="007A12EB"/>
    <w:rsid w:val="007A18D5"/>
    <w:rsid w:val="007A2042"/>
    <w:rsid w:val="007A218B"/>
    <w:rsid w:val="007A2472"/>
    <w:rsid w:val="007A2724"/>
    <w:rsid w:val="007A282E"/>
    <w:rsid w:val="007A288A"/>
    <w:rsid w:val="007A2B38"/>
    <w:rsid w:val="007A2BFE"/>
    <w:rsid w:val="007A2C0A"/>
    <w:rsid w:val="007A2E08"/>
    <w:rsid w:val="007A2EF5"/>
    <w:rsid w:val="007A32E5"/>
    <w:rsid w:val="007A334E"/>
    <w:rsid w:val="007A3361"/>
    <w:rsid w:val="007A3669"/>
    <w:rsid w:val="007A3A9B"/>
    <w:rsid w:val="007A3AC4"/>
    <w:rsid w:val="007A3B6B"/>
    <w:rsid w:val="007A3E95"/>
    <w:rsid w:val="007A4425"/>
    <w:rsid w:val="007A44C7"/>
    <w:rsid w:val="007A477F"/>
    <w:rsid w:val="007A4970"/>
    <w:rsid w:val="007A4A00"/>
    <w:rsid w:val="007A4A81"/>
    <w:rsid w:val="007A4AFA"/>
    <w:rsid w:val="007A4C2E"/>
    <w:rsid w:val="007A4C8D"/>
    <w:rsid w:val="007A4D9D"/>
    <w:rsid w:val="007A517F"/>
    <w:rsid w:val="007A567E"/>
    <w:rsid w:val="007A5905"/>
    <w:rsid w:val="007A5DE9"/>
    <w:rsid w:val="007A5F98"/>
    <w:rsid w:val="007A60F3"/>
    <w:rsid w:val="007A61D3"/>
    <w:rsid w:val="007A6678"/>
    <w:rsid w:val="007A6725"/>
    <w:rsid w:val="007A67BF"/>
    <w:rsid w:val="007A6A3C"/>
    <w:rsid w:val="007A6A74"/>
    <w:rsid w:val="007A6B1B"/>
    <w:rsid w:val="007A6B7E"/>
    <w:rsid w:val="007A6C39"/>
    <w:rsid w:val="007A6CB5"/>
    <w:rsid w:val="007A6F6F"/>
    <w:rsid w:val="007A7268"/>
    <w:rsid w:val="007A78FF"/>
    <w:rsid w:val="007A7C4A"/>
    <w:rsid w:val="007B0045"/>
    <w:rsid w:val="007B0109"/>
    <w:rsid w:val="007B051A"/>
    <w:rsid w:val="007B05E7"/>
    <w:rsid w:val="007B0609"/>
    <w:rsid w:val="007B07C4"/>
    <w:rsid w:val="007B0817"/>
    <w:rsid w:val="007B0876"/>
    <w:rsid w:val="007B08DB"/>
    <w:rsid w:val="007B0BA7"/>
    <w:rsid w:val="007B0CB1"/>
    <w:rsid w:val="007B0D67"/>
    <w:rsid w:val="007B0E2B"/>
    <w:rsid w:val="007B118C"/>
    <w:rsid w:val="007B11B0"/>
    <w:rsid w:val="007B1314"/>
    <w:rsid w:val="007B1475"/>
    <w:rsid w:val="007B1C69"/>
    <w:rsid w:val="007B1D30"/>
    <w:rsid w:val="007B1DFD"/>
    <w:rsid w:val="007B2A81"/>
    <w:rsid w:val="007B2BBB"/>
    <w:rsid w:val="007B2ECB"/>
    <w:rsid w:val="007B37AB"/>
    <w:rsid w:val="007B4019"/>
    <w:rsid w:val="007B4319"/>
    <w:rsid w:val="007B4349"/>
    <w:rsid w:val="007B46F6"/>
    <w:rsid w:val="007B4856"/>
    <w:rsid w:val="007B4A9B"/>
    <w:rsid w:val="007B4B81"/>
    <w:rsid w:val="007B4C28"/>
    <w:rsid w:val="007B4D45"/>
    <w:rsid w:val="007B4D52"/>
    <w:rsid w:val="007B4E60"/>
    <w:rsid w:val="007B4FFB"/>
    <w:rsid w:val="007B500A"/>
    <w:rsid w:val="007B5081"/>
    <w:rsid w:val="007B56E4"/>
    <w:rsid w:val="007B58DC"/>
    <w:rsid w:val="007B59C6"/>
    <w:rsid w:val="007B5B0C"/>
    <w:rsid w:val="007B5BD3"/>
    <w:rsid w:val="007B5FA5"/>
    <w:rsid w:val="007B63C0"/>
    <w:rsid w:val="007B6599"/>
    <w:rsid w:val="007B66AC"/>
    <w:rsid w:val="007B690F"/>
    <w:rsid w:val="007B6956"/>
    <w:rsid w:val="007B6A79"/>
    <w:rsid w:val="007B6CFC"/>
    <w:rsid w:val="007B7147"/>
    <w:rsid w:val="007B722B"/>
    <w:rsid w:val="007B76BC"/>
    <w:rsid w:val="007B776D"/>
    <w:rsid w:val="007B77AF"/>
    <w:rsid w:val="007B7BCF"/>
    <w:rsid w:val="007C04E0"/>
    <w:rsid w:val="007C0C27"/>
    <w:rsid w:val="007C1D1D"/>
    <w:rsid w:val="007C1DAA"/>
    <w:rsid w:val="007C1EB2"/>
    <w:rsid w:val="007C1F9C"/>
    <w:rsid w:val="007C22A8"/>
    <w:rsid w:val="007C25EC"/>
    <w:rsid w:val="007C2869"/>
    <w:rsid w:val="007C3012"/>
    <w:rsid w:val="007C348B"/>
    <w:rsid w:val="007C3729"/>
    <w:rsid w:val="007C37D8"/>
    <w:rsid w:val="007C3AB8"/>
    <w:rsid w:val="007C3B9B"/>
    <w:rsid w:val="007C3BE3"/>
    <w:rsid w:val="007C3D7A"/>
    <w:rsid w:val="007C3E86"/>
    <w:rsid w:val="007C423D"/>
    <w:rsid w:val="007C46B7"/>
    <w:rsid w:val="007C4DA9"/>
    <w:rsid w:val="007C4E96"/>
    <w:rsid w:val="007C51CE"/>
    <w:rsid w:val="007C5C83"/>
    <w:rsid w:val="007C5CA4"/>
    <w:rsid w:val="007C6062"/>
    <w:rsid w:val="007C6B66"/>
    <w:rsid w:val="007C6D80"/>
    <w:rsid w:val="007C6E92"/>
    <w:rsid w:val="007C6F64"/>
    <w:rsid w:val="007C7484"/>
    <w:rsid w:val="007C7497"/>
    <w:rsid w:val="007C751D"/>
    <w:rsid w:val="007C771F"/>
    <w:rsid w:val="007C7814"/>
    <w:rsid w:val="007C7879"/>
    <w:rsid w:val="007C78BF"/>
    <w:rsid w:val="007C7A12"/>
    <w:rsid w:val="007C7B90"/>
    <w:rsid w:val="007D003A"/>
    <w:rsid w:val="007D0043"/>
    <w:rsid w:val="007D017B"/>
    <w:rsid w:val="007D025C"/>
    <w:rsid w:val="007D028B"/>
    <w:rsid w:val="007D0958"/>
    <w:rsid w:val="007D0ABE"/>
    <w:rsid w:val="007D0B81"/>
    <w:rsid w:val="007D1090"/>
    <w:rsid w:val="007D10F9"/>
    <w:rsid w:val="007D10FE"/>
    <w:rsid w:val="007D111F"/>
    <w:rsid w:val="007D1239"/>
    <w:rsid w:val="007D14F3"/>
    <w:rsid w:val="007D1678"/>
    <w:rsid w:val="007D16FF"/>
    <w:rsid w:val="007D1858"/>
    <w:rsid w:val="007D1873"/>
    <w:rsid w:val="007D190E"/>
    <w:rsid w:val="007D1DC5"/>
    <w:rsid w:val="007D1DC7"/>
    <w:rsid w:val="007D1F5F"/>
    <w:rsid w:val="007D1F6C"/>
    <w:rsid w:val="007D212E"/>
    <w:rsid w:val="007D213B"/>
    <w:rsid w:val="007D2237"/>
    <w:rsid w:val="007D2419"/>
    <w:rsid w:val="007D25A9"/>
    <w:rsid w:val="007D261E"/>
    <w:rsid w:val="007D2631"/>
    <w:rsid w:val="007D27BD"/>
    <w:rsid w:val="007D27F9"/>
    <w:rsid w:val="007D2DEE"/>
    <w:rsid w:val="007D2F63"/>
    <w:rsid w:val="007D34FB"/>
    <w:rsid w:val="007D36E3"/>
    <w:rsid w:val="007D370E"/>
    <w:rsid w:val="007D3B01"/>
    <w:rsid w:val="007D3B21"/>
    <w:rsid w:val="007D3B6D"/>
    <w:rsid w:val="007D3E4F"/>
    <w:rsid w:val="007D3FE0"/>
    <w:rsid w:val="007D4312"/>
    <w:rsid w:val="007D476F"/>
    <w:rsid w:val="007D47D9"/>
    <w:rsid w:val="007D4993"/>
    <w:rsid w:val="007D4AED"/>
    <w:rsid w:val="007D4E3D"/>
    <w:rsid w:val="007D4FCC"/>
    <w:rsid w:val="007D51AE"/>
    <w:rsid w:val="007D566E"/>
    <w:rsid w:val="007D5946"/>
    <w:rsid w:val="007D5EDF"/>
    <w:rsid w:val="007D6003"/>
    <w:rsid w:val="007D63DD"/>
    <w:rsid w:val="007D645C"/>
    <w:rsid w:val="007D64F3"/>
    <w:rsid w:val="007D659A"/>
    <w:rsid w:val="007D66F7"/>
    <w:rsid w:val="007D6C2D"/>
    <w:rsid w:val="007D6C90"/>
    <w:rsid w:val="007D6F4F"/>
    <w:rsid w:val="007D7360"/>
    <w:rsid w:val="007D7426"/>
    <w:rsid w:val="007D746D"/>
    <w:rsid w:val="007D74B7"/>
    <w:rsid w:val="007D74CF"/>
    <w:rsid w:val="007D75D1"/>
    <w:rsid w:val="007D7622"/>
    <w:rsid w:val="007D7AC3"/>
    <w:rsid w:val="007D7AC5"/>
    <w:rsid w:val="007D7BDB"/>
    <w:rsid w:val="007E0088"/>
    <w:rsid w:val="007E015B"/>
    <w:rsid w:val="007E0403"/>
    <w:rsid w:val="007E05E4"/>
    <w:rsid w:val="007E0800"/>
    <w:rsid w:val="007E091B"/>
    <w:rsid w:val="007E099E"/>
    <w:rsid w:val="007E0A2B"/>
    <w:rsid w:val="007E0A56"/>
    <w:rsid w:val="007E0F9E"/>
    <w:rsid w:val="007E0FFE"/>
    <w:rsid w:val="007E107A"/>
    <w:rsid w:val="007E114C"/>
    <w:rsid w:val="007E14DB"/>
    <w:rsid w:val="007E1923"/>
    <w:rsid w:val="007E1B26"/>
    <w:rsid w:val="007E1CBF"/>
    <w:rsid w:val="007E1CDC"/>
    <w:rsid w:val="007E1D54"/>
    <w:rsid w:val="007E1EA5"/>
    <w:rsid w:val="007E1F0B"/>
    <w:rsid w:val="007E252F"/>
    <w:rsid w:val="007E269A"/>
    <w:rsid w:val="007E275F"/>
    <w:rsid w:val="007E294C"/>
    <w:rsid w:val="007E2D27"/>
    <w:rsid w:val="007E2DFB"/>
    <w:rsid w:val="007E2E62"/>
    <w:rsid w:val="007E3046"/>
    <w:rsid w:val="007E35CC"/>
    <w:rsid w:val="007E37D2"/>
    <w:rsid w:val="007E37FA"/>
    <w:rsid w:val="007E3D9B"/>
    <w:rsid w:val="007E400A"/>
    <w:rsid w:val="007E4284"/>
    <w:rsid w:val="007E42B5"/>
    <w:rsid w:val="007E4748"/>
    <w:rsid w:val="007E49E3"/>
    <w:rsid w:val="007E4B3A"/>
    <w:rsid w:val="007E4C30"/>
    <w:rsid w:val="007E4D61"/>
    <w:rsid w:val="007E4FED"/>
    <w:rsid w:val="007E540E"/>
    <w:rsid w:val="007E5529"/>
    <w:rsid w:val="007E5752"/>
    <w:rsid w:val="007E589F"/>
    <w:rsid w:val="007E59F0"/>
    <w:rsid w:val="007E5BEC"/>
    <w:rsid w:val="007E6095"/>
    <w:rsid w:val="007E6191"/>
    <w:rsid w:val="007E6311"/>
    <w:rsid w:val="007E64AD"/>
    <w:rsid w:val="007E67B7"/>
    <w:rsid w:val="007E68E4"/>
    <w:rsid w:val="007E697A"/>
    <w:rsid w:val="007E6A33"/>
    <w:rsid w:val="007E6B4C"/>
    <w:rsid w:val="007E6E67"/>
    <w:rsid w:val="007E72D6"/>
    <w:rsid w:val="007E73FE"/>
    <w:rsid w:val="007E76A4"/>
    <w:rsid w:val="007E7710"/>
    <w:rsid w:val="007E7791"/>
    <w:rsid w:val="007E79BC"/>
    <w:rsid w:val="007E7EF9"/>
    <w:rsid w:val="007F0407"/>
    <w:rsid w:val="007F081C"/>
    <w:rsid w:val="007F094F"/>
    <w:rsid w:val="007F0A80"/>
    <w:rsid w:val="007F0B09"/>
    <w:rsid w:val="007F0F37"/>
    <w:rsid w:val="007F107E"/>
    <w:rsid w:val="007F121E"/>
    <w:rsid w:val="007F15A8"/>
    <w:rsid w:val="007F18EA"/>
    <w:rsid w:val="007F193B"/>
    <w:rsid w:val="007F1B93"/>
    <w:rsid w:val="007F1C74"/>
    <w:rsid w:val="007F1C7B"/>
    <w:rsid w:val="007F1D79"/>
    <w:rsid w:val="007F1FB2"/>
    <w:rsid w:val="007F212C"/>
    <w:rsid w:val="007F2137"/>
    <w:rsid w:val="007F2158"/>
    <w:rsid w:val="007F220B"/>
    <w:rsid w:val="007F2255"/>
    <w:rsid w:val="007F239E"/>
    <w:rsid w:val="007F24E7"/>
    <w:rsid w:val="007F2687"/>
    <w:rsid w:val="007F26DA"/>
    <w:rsid w:val="007F2920"/>
    <w:rsid w:val="007F2E44"/>
    <w:rsid w:val="007F32F3"/>
    <w:rsid w:val="007F34BF"/>
    <w:rsid w:val="007F34D8"/>
    <w:rsid w:val="007F3502"/>
    <w:rsid w:val="007F3537"/>
    <w:rsid w:val="007F3636"/>
    <w:rsid w:val="007F3AD9"/>
    <w:rsid w:val="007F3CEF"/>
    <w:rsid w:val="007F4405"/>
    <w:rsid w:val="007F46EE"/>
    <w:rsid w:val="007F47F5"/>
    <w:rsid w:val="007F50CE"/>
    <w:rsid w:val="007F5111"/>
    <w:rsid w:val="007F583D"/>
    <w:rsid w:val="007F5A66"/>
    <w:rsid w:val="007F5B5D"/>
    <w:rsid w:val="007F5F16"/>
    <w:rsid w:val="007F608F"/>
    <w:rsid w:val="007F63AD"/>
    <w:rsid w:val="007F69FB"/>
    <w:rsid w:val="007F6CF0"/>
    <w:rsid w:val="007F6E9A"/>
    <w:rsid w:val="007F71D1"/>
    <w:rsid w:val="007F736C"/>
    <w:rsid w:val="007F73EA"/>
    <w:rsid w:val="007F7498"/>
    <w:rsid w:val="007F7ACB"/>
    <w:rsid w:val="007F7B7B"/>
    <w:rsid w:val="007F7FF5"/>
    <w:rsid w:val="008002CF"/>
    <w:rsid w:val="008004AD"/>
    <w:rsid w:val="00800573"/>
    <w:rsid w:val="008009B4"/>
    <w:rsid w:val="00800DFF"/>
    <w:rsid w:val="00800E50"/>
    <w:rsid w:val="00800E79"/>
    <w:rsid w:val="00801056"/>
    <w:rsid w:val="0080106B"/>
    <w:rsid w:val="0080140C"/>
    <w:rsid w:val="008015DB"/>
    <w:rsid w:val="00801673"/>
    <w:rsid w:val="00801801"/>
    <w:rsid w:val="00801905"/>
    <w:rsid w:val="00801B0A"/>
    <w:rsid w:val="008021F9"/>
    <w:rsid w:val="00802364"/>
    <w:rsid w:val="008024D7"/>
    <w:rsid w:val="00802B44"/>
    <w:rsid w:val="00802BBB"/>
    <w:rsid w:val="00802BEE"/>
    <w:rsid w:val="00802D12"/>
    <w:rsid w:val="00803203"/>
    <w:rsid w:val="0080322B"/>
    <w:rsid w:val="008033B4"/>
    <w:rsid w:val="00803CB6"/>
    <w:rsid w:val="00803D53"/>
    <w:rsid w:val="00804217"/>
    <w:rsid w:val="00804325"/>
    <w:rsid w:val="0080448E"/>
    <w:rsid w:val="0080456A"/>
    <w:rsid w:val="0080457F"/>
    <w:rsid w:val="008045F7"/>
    <w:rsid w:val="00804755"/>
    <w:rsid w:val="00804899"/>
    <w:rsid w:val="008049B7"/>
    <w:rsid w:val="00804A3B"/>
    <w:rsid w:val="00804C69"/>
    <w:rsid w:val="00805150"/>
    <w:rsid w:val="00805274"/>
    <w:rsid w:val="00805313"/>
    <w:rsid w:val="00805546"/>
    <w:rsid w:val="008057DC"/>
    <w:rsid w:val="00805941"/>
    <w:rsid w:val="00805D71"/>
    <w:rsid w:val="00805ED7"/>
    <w:rsid w:val="00806025"/>
    <w:rsid w:val="0080651E"/>
    <w:rsid w:val="008065DC"/>
    <w:rsid w:val="00806796"/>
    <w:rsid w:val="008068A4"/>
    <w:rsid w:val="00806B21"/>
    <w:rsid w:val="00806CC3"/>
    <w:rsid w:val="00806E0B"/>
    <w:rsid w:val="008070F1"/>
    <w:rsid w:val="00807119"/>
    <w:rsid w:val="00807782"/>
    <w:rsid w:val="00807A1B"/>
    <w:rsid w:val="00807A8D"/>
    <w:rsid w:val="00807DC4"/>
    <w:rsid w:val="00807DEF"/>
    <w:rsid w:val="008102A3"/>
    <w:rsid w:val="0081038D"/>
    <w:rsid w:val="008109FC"/>
    <w:rsid w:val="00810CD7"/>
    <w:rsid w:val="00810D36"/>
    <w:rsid w:val="00810E47"/>
    <w:rsid w:val="00810EC0"/>
    <w:rsid w:val="0081109C"/>
    <w:rsid w:val="0081148A"/>
    <w:rsid w:val="008116D9"/>
    <w:rsid w:val="0081178E"/>
    <w:rsid w:val="00811851"/>
    <w:rsid w:val="00812038"/>
    <w:rsid w:val="00812652"/>
    <w:rsid w:val="00812C47"/>
    <w:rsid w:val="00812C50"/>
    <w:rsid w:val="00812D6A"/>
    <w:rsid w:val="00812E35"/>
    <w:rsid w:val="00812E65"/>
    <w:rsid w:val="00812F89"/>
    <w:rsid w:val="00813014"/>
    <w:rsid w:val="008130AC"/>
    <w:rsid w:val="008130B2"/>
    <w:rsid w:val="008130C7"/>
    <w:rsid w:val="00813161"/>
    <w:rsid w:val="00813A92"/>
    <w:rsid w:val="00813AB2"/>
    <w:rsid w:val="00813F13"/>
    <w:rsid w:val="00814131"/>
    <w:rsid w:val="00814179"/>
    <w:rsid w:val="0081443C"/>
    <w:rsid w:val="008144F6"/>
    <w:rsid w:val="0081482C"/>
    <w:rsid w:val="00814B77"/>
    <w:rsid w:val="00814E3D"/>
    <w:rsid w:val="00814E92"/>
    <w:rsid w:val="008152C7"/>
    <w:rsid w:val="008154DF"/>
    <w:rsid w:val="008155C6"/>
    <w:rsid w:val="00815791"/>
    <w:rsid w:val="00815D99"/>
    <w:rsid w:val="00815E02"/>
    <w:rsid w:val="008165F2"/>
    <w:rsid w:val="00816702"/>
    <w:rsid w:val="0081675A"/>
    <w:rsid w:val="00816B1E"/>
    <w:rsid w:val="00816B57"/>
    <w:rsid w:val="00816C8F"/>
    <w:rsid w:val="00816DA5"/>
    <w:rsid w:val="00817379"/>
    <w:rsid w:val="0081746E"/>
    <w:rsid w:val="008175D4"/>
    <w:rsid w:val="00817954"/>
    <w:rsid w:val="00817C5E"/>
    <w:rsid w:val="00817E65"/>
    <w:rsid w:val="00820779"/>
    <w:rsid w:val="008207D5"/>
    <w:rsid w:val="00820850"/>
    <w:rsid w:val="008208AC"/>
    <w:rsid w:val="0082097D"/>
    <w:rsid w:val="00820C43"/>
    <w:rsid w:val="00820CE7"/>
    <w:rsid w:val="00820D25"/>
    <w:rsid w:val="008212C4"/>
    <w:rsid w:val="0082143B"/>
    <w:rsid w:val="00821489"/>
    <w:rsid w:val="008214A1"/>
    <w:rsid w:val="008214DA"/>
    <w:rsid w:val="00821767"/>
    <w:rsid w:val="008218CA"/>
    <w:rsid w:val="00821AD0"/>
    <w:rsid w:val="00821CAF"/>
    <w:rsid w:val="00821E62"/>
    <w:rsid w:val="0082231A"/>
    <w:rsid w:val="008225F9"/>
    <w:rsid w:val="00822917"/>
    <w:rsid w:val="00822A3B"/>
    <w:rsid w:val="00822B23"/>
    <w:rsid w:val="00822B30"/>
    <w:rsid w:val="00823055"/>
    <w:rsid w:val="008231B1"/>
    <w:rsid w:val="00823223"/>
    <w:rsid w:val="00823393"/>
    <w:rsid w:val="008236F7"/>
    <w:rsid w:val="00823A01"/>
    <w:rsid w:val="00823C27"/>
    <w:rsid w:val="00823E43"/>
    <w:rsid w:val="00823E69"/>
    <w:rsid w:val="00823E8E"/>
    <w:rsid w:val="00823E98"/>
    <w:rsid w:val="00823F87"/>
    <w:rsid w:val="008241BB"/>
    <w:rsid w:val="008243A6"/>
    <w:rsid w:val="00824867"/>
    <w:rsid w:val="00824C93"/>
    <w:rsid w:val="00825121"/>
    <w:rsid w:val="0082557A"/>
    <w:rsid w:val="0082565F"/>
    <w:rsid w:val="00825990"/>
    <w:rsid w:val="00825B12"/>
    <w:rsid w:val="00825C1B"/>
    <w:rsid w:val="00825CC4"/>
    <w:rsid w:val="00825CCB"/>
    <w:rsid w:val="00825DCE"/>
    <w:rsid w:val="00825E90"/>
    <w:rsid w:val="00825F20"/>
    <w:rsid w:val="00825FF2"/>
    <w:rsid w:val="008268FA"/>
    <w:rsid w:val="00826D0C"/>
    <w:rsid w:val="00827162"/>
    <w:rsid w:val="008274E9"/>
    <w:rsid w:val="008275B0"/>
    <w:rsid w:val="00827797"/>
    <w:rsid w:val="00827B6C"/>
    <w:rsid w:val="00827EDC"/>
    <w:rsid w:val="008301B0"/>
    <w:rsid w:val="0083029E"/>
    <w:rsid w:val="00830766"/>
    <w:rsid w:val="008308E0"/>
    <w:rsid w:val="0083114E"/>
    <w:rsid w:val="0083118A"/>
    <w:rsid w:val="008315B7"/>
    <w:rsid w:val="00831964"/>
    <w:rsid w:val="00831A94"/>
    <w:rsid w:val="00831CBC"/>
    <w:rsid w:val="0083237A"/>
    <w:rsid w:val="008323F0"/>
    <w:rsid w:val="0083256D"/>
    <w:rsid w:val="0083298C"/>
    <w:rsid w:val="00832B79"/>
    <w:rsid w:val="00832C90"/>
    <w:rsid w:val="00832CC9"/>
    <w:rsid w:val="00832E7D"/>
    <w:rsid w:val="0083318F"/>
    <w:rsid w:val="008331F0"/>
    <w:rsid w:val="00833562"/>
    <w:rsid w:val="00833B8F"/>
    <w:rsid w:val="00833BC0"/>
    <w:rsid w:val="00833C07"/>
    <w:rsid w:val="00833E3E"/>
    <w:rsid w:val="00834294"/>
    <w:rsid w:val="00834817"/>
    <w:rsid w:val="008349EA"/>
    <w:rsid w:val="00834F79"/>
    <w:rsid w:val="008353C6"/>
    <w:rsid w:val="008359A8"/>
    <w:rsid w:val="008359AA"/>
    <w:rsid w:val="00835C0B"/>
    <w:rsid w:val="00835E52"/>
    <w:rsid w:val="00835FD7"/>
    <w:rsid w:val="0083633D"/>
    <w:rsid w:val="0083650B"/>
    <w:rsid w:val="008365CB"/>
    <w:rsid w:val="00836701"/>
    <w:rsid w:val="008369BA"/>
    <w:rsid w:val="00837337"/>
    <w:rsid w:val="008374DE"/>
    <w:rsid w:val="008377B9"/>
    <w:rsid w:val="00837AA5"/>
    <w:rsid w:val="00837B42"/>
    <w:rsid w:val="00837BAD"/>
    <w:rsid w:val="00837DA7"/>
    <w:rsid w:val="00837E79"/>
    <w:rsid w:val="00840212"/>
    <w:rsid w:val="008402B1"/>
    <w:rsid w:val="0084084A"/>
    <w:rsid w:val="00840B4E"/>
    <w:rsid w:val="00840CFF"/>
    <w:rsid w:val="00840E19"/>
    <w:rsid w:val="00840EE2"/>
    <w:rsid w:val="00840F61"/>
    <w:rsid w:val="008413E7"/>
    <w:rsid w:val="00841493"/>
    <w:rsid w:val="008415D1"/>
    <w:rsid w:val="0084161D"/>
    <w:rsid w:val="00841AC4"/>
    <w:rsid w:val="00841ADF"/>
    <w:rsid w:val="00841B2F"/>
    <w:rsid w:val="00841B7A"/>
    <w:rsid w:val="00841D27"/>
    <w:rsid w:val="00841E74"/>
    <w:rsid w:val="008420C3"/>
    <w:rsid w:val="0084223D"/>
    <w:rsid w:val="0084236F"/>
    <w:rsid w:val="008423AD"/>
    <w:rsid w:val="008428C4"/>
    <w:rsid w:val="008428FF"/>
    <w:rsid w:val="0084319E"/>
    <w:rsid w:val="008431E2"/>
    <w:rsid w:val="00843202"/>
    <w:rsid w:val="00843207"/>
    <w:rsid w:val="0084374A"/>
    <w:rsid w:val="00843BD2"/>
    <w:rsid w:val="00843D92"/>
    <w:rsid w:val="00843E29"/>
    <w:rsid w:val="00844334"/>
    <w:rsid w:val="00844362"/>
    <w:rsid w:val="00844883"/>
    <w:rsid w:val="00844A5B"/>
    <w:rsid w:val="00844B4D"/>
    <w:rsid w:val="00844E48"/>
    <w:rsid w:val="00844F37"/>
    <w:rsid w:val="00844F54"/>
    <w:rsid w:val="0084510D"/>
    <w:rsid w:val="00845363"/>
    <w:rsid w:val="00845861"/>
    <w:rsid w:val="00845A2E"/>
    <w:rsid w:val="00845D3A"/>
    <w:rsid w:val="00845D75"/>
    <w:rsid w:val="00846309"/>
    <w:rsid w:val="008464A1"/>
    <w:rsid w:val="008464F5"/>
    <w:rsid w:val="0084661D"/>
    <w:rsid w:val="0084691E"/>
    <w:rsid w:val="00846A34"/>
    <w:rsid w:val="00846A66"/>
    <w:rsid w:val="00846D47"/>
    <w:rsid w:val="008471DD"/>
    <w:rsid w:val="008473AC"/>
    <w:rsid w:val="00847600"/>
    <w:rsid w:val="008476A4"/>
    <w:rsid w:val="00847797"/>
    <w:rsid w:val="00847BD7"/>
    <w:rsid w:val="0085002A"/>
    <w:rsid w:val="008503EF"/>
    <w:rsid w:val="008503FE"/>
    <w:rsid w:val="00850678"/>
    <w:rsid w:val="008509E0"/>
    <w:rsid w:val="00850A05"/>
    <w:rsid w:val="00850B0C"/>
    <w:rsid w:val="00850C43"/>
    <w:rsid w:val="00850C52"/>
    <w:rsid w:val="00850C6E"/>
    <w:rsid w:val="00850C86"/>
    <w:rsid w:val="00850EFF"/>
    <w:rsid w:val="0085178F"/>
    <w:rsid w:val="0085183F"/>
    <w:rsid w:val="00851BF6"/>
    <w:rsid w:val="00851F14"/>
    <w:rsid w:val="00851FDA"/>
    <w:rsid w:val="008520F3"/>
    <w:rsid w:val="008522BD"/>
    <w:rsid w:val="008523E2"/>
    <w:rsid w:val="00852752"/>
    <w:rsid w:val="008527F2"/>
    <w:rsid w:val="00852818"/>
    <w:rsid w:val="00852954"/>
    <w:rsid w:val="0085298D"/>
    <w:rsid w:val="00852A6B"/>
    <w:rsid w:val="00852B6F"/>
    <w:rsid w:val="00852C1D"/>
    <w:rsid w:val="008530F1"/>
    <w:rsid w:val="0085378F"/>
    <w:rsid w:val="00853BB2"/>
    <w:rsid w:val="00853BF2"/>
    <w:rsid w:val="00853BFD"/>
    <w:rsid w:val="00853E4C"/>
    <w:rsid w:val="00853E94"/>
    <w:rsid w:val="00853F50"/>
    <w:rsid w:val="0085409C"/>
    <w:rsid w:val="008541AF"/>
    <w:rsid w:val="00854209"/>
    <w:rsid w:val="008543FF"/>
    <w:rsid w:val="008544D0"/>
    <w:rsid w:val="008549B8"/>
    <w:rsid w:val="00854A14"/>
    <w:rsid w:val="00854CB2"/>
    <w:rsid w:val="00854CFC"/>
    <w:rsid w:val="008550AD"/>
    <w:rsid w:val="00855435"/>
    <w:rsid w:val="00855BC9"/>
    <w:rsid w:val="00855CBC"/>
    <w:rsid w:val="00855CFC"/>
    <w:rsid w:val="00855EE2"/>
    <w:rsid w:val="00856329"/>
    <w:rsid w:val="00856476"/>
    <w:rsid w:val="00856688"/>
    <w:rsid w:val="00856CC1"/>
    <w:rsid w:val="008572C7"/>
    <w:rsid w:val="0085736F"/>
    <w:rsid w:val="008573D4"/>
    <w:rsid w:val="008573EA"/>
    <w:rsid w:val="00857450"/>
    <w:rsid w:val="00857AC1"/>
    <w:rsid w:val="00860173"/>
    <w:rsid w:val="00860213"/>
    <w:rsid w:val="0086038F"/>
    <w:rsid w:val="008603DD"/>
    <w:rsid w:val="0086084C"/>
    <w:rsid w:val="00860927"/>
    <w:rsid w:val="00860A4E"/>
    <w:rsid w:val="00860CC3"/>
    <w:rsid w:val="00860EF7"/>
    <w:rsid w:val="00861401"/>
    <w:rsid w:val="00861493"/>
    <w:rsid w:val="008615A9"/>
    <w:rsid w:val="0086166A"/>
    <w:rsid w:val="00861ADB"/>
    <w:rsid w:val="00861D13"/>
    <w:rsid w:val="0086209E"/>
    <w:rsid w:val="0086215E"/>
    <w:rsid w:val="00862160"/>
    <w:rsid w:val="0086218E"/>
    <w:rsid w:val="008621C1"/>
    <w:rsid w:val="00862365"/>
    <w:rsid w:val="00862560"/>
    <w:rsid w:val="008625D6"/>
    <w:rsid w:val="00862955"/>
    <w:rsid w:val="00862CD2"/>
    <w:rsid w:val="00862D1A"/>
    <w:rsid w:val="00862D91"/>
    <w:rsid w:val="00863023"/>
    <w:rsid w:val="0086326C"/>
    <w:rsid w:val="0086351D"/>
    <w:rsid w:val="008635F3"/>
    <w:rsid w:val="00863678"/>
    <w:rsid w:val="00863AE5"/>
    <w:rsid w:val="00863AEB"/>
    <w:rsid w:val="00863E6B"/>
    <w:rsid w:val="00863F81"/>
    <w:rsid w:val="00864125"/>
    <w:rsid w:val="008644CA"/>
    <w:rsid w:val="00864839"/>
    <w:rsid w:val="00864979"/>
    <w:rsid w:val="00864B05"/>
    <w:rsid w:val="00864BB1"/>
    <w:rsid w:val="00864C41"/>
    <w:rsid w:val="00864D99"/>
    <w:rsid w:val="00864EC9"/>
    <w:rsid w:val="00865084"/>
    <w:rsid w:val="0086543A"/>
    <w:rsid w:val="0086566B"/>
    <w:rsid w:val="00865782"/>
    <w:rsid w:val="008659BD"/>
    <w:rsid w:val="00865BD9"/>
    <w:rsid w:val="00865D94"/>
    <w:rsid w:val="0086632E"/>
    <w:rsid w:val="00866401"/>
    <w:rsid w:val="0086640E"/>
    <w:rsid w:val="00866651"/>
    <w:rsid w:val="00866952"/>
    <w:rsid w:val="00866B51"/>
    <w:rsid w:val="00867175"/>
    <w:rsid w:val="0086739E"/>
    <w:rsid w:val="00867BE0"/>
    <w:rsid w:val="00867E0A"/>
    <w:rsid w:val="00870063"/>
    <w:rsid w:val="0087016F"/>
    <w:rsid w:val="008701C1"/>
    <w:rsid w:val="008708C9"/>
    <w:rsid w:val="00870A10"/>
    <w:rsid w:val="00870AED"/>
    <w:rsid w:val="008710AE"/>
    <w:rsid w:val="0087115C"/>
    <w:rsid w:val="0087127C"/>
    <w:rsid w:val="0087141E"/>
    <w:rsid w:val="008715D3"/>
    <w:rsid w:val="0087160C"/>
    <w:rsid w:val="008719D8"/>
    <w:rsid w:val="00871A1D"/>
    <w:rsid w:val="00871A5D"/>
    <w:rsid w:val="00871B7B"/>
    <w:rsid w:val="00871D71"/>
    <w:rsid w:val="00871FEB"/>
    <w:rsid w:val="008722D2"/>
    <w:rsid w:val="00872350"/>
    <w:rsid w:val="00872560"/>
    <w:rsid w:val="008726E4"/>
    <w:rsid w:val="00872AC0"/>
    <w:rsid w:val="00872B36"/>
    <w:rsid w:val="00872C7A"/>
    <w:rsid w:val="00872F43"/>
    <w:rsid w:val="00873258"/>
    <w:rsid w:val="00873549"/>
    <w:rsid w:val="008736C3"/>
    <w:rsid w:val="00873716"/>
    <w:rsid w:val="00873871"/>
    <w:rsid w:val="00873A62"/>
    <w:rsid w:val="00873A8C"/>
    <w:rsid w:val="00873C80"/>
    <w:rsid w:val="00873C9E"/>
    <w:rsid w:val="00873D2F"/>
    <w:rsid w:val="0087437D"/>
    <w:rsid w:val="0087477B"/>
    <w:rsid w:val="00874C37"/>
    <w:rsid w:val="00874E12"/>
    <w:rsid w:val="00874FB0"/>
    <w:rsid w:val="0087544E"/>
    <w:rsid w:val="00875733"/>
    <w:rsid w:val="00875AC1"/>
    <w:rsid w:val="00875E42"/>
    <w:rsid w:val="00875FB8"/>
    <w:rsid w:val="0087605B"/>
    <w:rsid w:val="00876282"/>
    <w:rsid w:val="0087673B"/>
    <w:rsid w:val="0087698A"/>
    <w:rsid w:val="00876A52"/>
    <w:rsid w:val="00876B1B"/>
    <w:rsid w:val="00876E6F"/>
    <w:rsid w:val="00877342"/>
    <w:rsid w:val="008773EC"/>
    <w:rsid w:val="00877461"/>
    <w:rsid w:val="008774C1"/>
    <w:rsid w:val="008774EE"/>
    <w:rsid w:val="008776B8"/>
    <w:rsid w:val="00877993"/>
    <w:rsid w:val="00877A51"/>
    <w:rsid w:val="00877A96"/>
    <w:rsid w:val="00877E2D"/>
    <w:rsid w:val="0088015A"/>
    <w:rsid w:val="00880AB3"/>
    <w:rsid w:val="00880BFA"/>
    <w:rsid w:val="00880C0E"/>
    <w:rsid w:val="00881108"/>
    <w:rsid w:val="0088118D"/>
    <w:rsid w:val="00881741"/>
    <w:rsid w:val="008817D8"/>
    <w:rsid w:val="00881FC6"/>
    <w:rsid w:val="008820EC"/>
    <w:rsid w:val="00882227"/>
    <w:rsid w:val="008823EC"/>
    <w:rsid w:val="00882543"/>
    <w:rsid w:val="008825AD"/>
    <w:rsid w:val="00882753"/>
    <w:rsid w:val="008827E9"/>
    <w:rsid w:val="008828D5"/>
    <w:rsid w:val="008829C1"/>
    <w:rsid w:val="00882A3A"/>
    <w:rsid w:val="00882B16"/>
    <w:rsid w:val="00882CE7"/>
    <w:rsid w:val="00882D7B"/>
    <w:rsid w:val="0088303A"/>
    <w:rsid w:val="008831A6"/>
    <w:rsid w:val="00883388"/>
    <w:rsid w:val="00883399"/>
    <w:rsid w:val="00883609"/>
    <w:rsid w:val="008836AE"/>
    <w:rsid w:val="00883CF9"/>
    <w:rsid w:val="00883F5C"/>
    <w:rsid w:val="0088403E"/>
    <w:rsid w:val="00884043"/>
    <w:rsid w:val="00884241"/>
    <w:rsid w:val="0088461E"/>
    <w:rsid w:val="008846AE"/>
    <w:rsid w:val="00884782"/>
    <w:rsid w:val="008848C6"/>
    <w:rsid w:val="00884B43"/>
    <w:rsid w:val="00884CE7"/>
    <w:rsid w:val="00884EA9"/>
    <w:rsid w:val="00885BD0"/>
    <w:rsid w:val="00885CE3"/>
    <w:rsid w:val="00885E98"/>
    <w:rsid w:val="00885F4C"/>
    <w:rsid w:val="00886005"/>
    <w:rsid w:val="00886056"/>
    <w:rsid w:val="008860EE"/>
    <w:rsid w:val="00886185"/>
    <w:rsid w:val="0088664D"/>
    <w:rsid w:val="00886682"/>
    <w:rsid w:val="008869AF"/>
    <w:rsid w:val="00886A39"/>
    <w:rsid w:val="00886E15"/>
    <w:rsid w:val="00887293"/>
    <w:rsid w:val="008872F8"/>
    <w:rsid w:val="008873A1"/>
    <w:rsid w:val="008874FE"/>
    <w:rsid w:val="0088768A"/>
    <w:rsid w:val="0088769D"/>
    <w:rsid w:val="008877A5"/>
    <w:rsid w:val="008877DC"/>
    <w:rsid w:val="00887C7E"/>
    <w:rsid w:val="00887D7F"/>
    <w:rsid w:val="0089020E"/>
    <w:rsid w:val="00890453"/>
    <w:rsid w:val="008909D7"/>
    <w:rsid w:val="00890A68"/>
    <w:rsid w:val="00890C23"/>
    <w:rsid w:val="00890C92"/>
    <w:rsid w:val="00890EBF"/>
    <w:rsid w:val="00890EEF"/>
    <w:rsid w:val="00891020"/>
    <w:rsid w:val="00891412"/>
    <w:rsid w:val="008914EE"/>
    <w:rsid w:val="008915A5"/>
    <w:rsid w:val="008915AA"/>
    <w:rsid w:val="00891781"/>
    <w:rsid w:val="008919A9"/>
    <w:rsid w:val="00891A65"/>
    <w:rsid w:val="00891AC6"/>
    <w:rsid w:val="00891DA9"/>
    <w:rsid w:val="00891FAC"/>
    <w:rsid w:val="008923D5"/>
    <w:rsid w:val="008923DA"/>
    <w:rsid w:val="00892E54"/>
    <w:rsid w:val="00892EA3"/>
    <w:rsid w:val="00892FC8"/>
    <w:rsid w:val="00893030"/>
    <w:rsid w:val="008930E3"/>
    <w:rsid w:val="0089330E"/>
    <w:rsid w:val="0089338E"/>
    <w:rsid w:val="008935F2"/>
    <w:rsid w:val="00893A43"/>
    <w:rsid w:val="00893A91"/>
    <w:rsid w:val="00893B2D"/>
    <w:rsid w:val="00894420"/>
    <w:rsid w:val="00894842"/>
    <w:rsid w:val="0089484C"/>
    <w:rsid w:val="00894B55"/>
    <w:rsid w:val="00894CFC"/>
    <w:rsid w:val="00894EF3"/>
    <w:rsid w:val="0089549D"/>
    <w:rsid w:val="00895959"/>
    <w:rsid w:val="00895B87"/>
    <w:rsid w:val="00895FC1"/>
    <w:rsid w:val="0089602D"/>
    <w:rsid w:val="00896479"/>
    <w:rsid w:val="00896828"/>
    <w:rsid w:val="00896F9F"/>
    <w:rsid w:val="00897074"/>
    <w:rsid w:val="008971CB"/>
    <w:rsid w:val="00897343"/>
    <w:rsid w:val="0089737F"/>
    <w:rsid w:val="00897973"/>
    <w:rsid w:val="00897A8F"/>
    <w:rsid w:val="00897ABB"/>
    <w:rsid w:val="00897BB1"/>
    <w:rsid w:val="00897C01"/>
    <w:rsid w:val="00897D4D"/>
    <w:rsid w:val="008A0033"/>
    <w:rsid w:val="008A003B"/>
    <w:rsid w:val="008A00CB"/>
    <w:rsid w:val="008A0145"/>
    <w:rsid w:val="008A022D"/>
    <w:rsid w:val="008A0412"/>
    <w:rsid w:val="008A0603"/>
    <w:rsid w:val="008A0818"/>
    <w:rsid w:val="008A0F7F"/>
    <w:rsid w:val="008A12F7"/>
    <w:rsid w:val="008A1448"/>
    <w:rsid w:val="008A155B"/>
    <w:rsid w:val="008A17A3"/>
    <w:rsid w:val="008A1898"/>
    <w:rsid w:val="008A1A6A"/>
    <w:rsid w:val="008A1E6B"/>
    <w:rsid w:val="008A1EF2"/>
    <w:rsid w:val="008A1F09"/>
    <w:rsid w:val="008A22E2"/>
    <w:rsid w:val="008A2490"/>
    <w:rsid w:val="008A260B"/>
    <w:rsid w:val="008A26A4"/>
    <w:rsid w:val="008A26E1"/>
    <w:rsid w:val="008A2B3C"/>
    <w:rsid w:val="008A2CB6"/>
    <w:rsid w:val="008A2F1C"/>
    <w:rsid w:val="008A3890"/>
    <w:rsid w:val="008A3C90"/>
    <w:rsid w:val="008A3CBF"/>
    <w:rsid w:val="008A3D5B"/>
    <w:rsid w:val="008A3D60"/>
    <w:rsid w:val="008A3D64"/>
    <w:rsid w:val="008A3E9B"/>
    <w:rsid w:val="008A4162"/>
    <w:rsid w:val="008A4294"/>
    <w:rsid w:val="008A44E4"/>
    <w:rsid w:val="008A44FE"/>
    <w:rsid w:val="008A4597"/>
    <w:rsid w:val="008A467E"/>
    <w:rsid w:val="008A468D"/>
    <w:rsid w:val="008A4B4A"/>
    <w:rsid w:val="008A4CE9"/>
    <w:rsid w:val="008A50AF"/>
    <w:rsid w:val="008A5BC3"/>
    <w:rsid w:val="008A5CED"/>
    <w:rsid w:val="008A637F"/>
    <w:rsid w:val="008A6528"/>
    <w:rsid w:val="008A65B4"/>
    <w:rsid w:val="008A68B3"/>
    <w:rsid w:val="008A6D66"/>
    <w:rsid w:val="008A6DEA"/>
    <w:rsid w:val="008A709F"/>
    <w:rsid w:val="008A7186"/>
    <w:rsid w:val="008A73A3"/>
    <w:rsid w:val="008A73B4"/>
    <w:rsid w:val="008A764E"/>
    <w:rsid w:val="008A79F9"/>
    <w:rsid w:val="008A7E69"/>
    <w:rsid w:val="008B0026"/>
    <w:rsid w:val="008B00A2"/>
    <w:rsid w:val="008B0256"/>
    <w:rsid w:val="008B029B"/>
    <w:rsid w:val="008B0BA3"/>
    <w:rsid w:val="008B0E32"/>
    <w:rsid w:val="008B0E72"/>
    <w:rsid w:val="008B1D3F"/>
    <w:rsid w:val="008B1FF4"/>
    <w:rsid w:val="008B2235"/>
    <w:rsid w:val="008B2331"/>
    <w:rsid w:val="008B23A5"/>
    <w:rsid w:val="008B2404"/>
    <w:rsid w:val="008B2522"/>
    <w:rsid w:val="008B25BF"/>
    <w:rsid w:val="008B27E2"/>
    <w:rsid w:val="008B2B52"/>
    <w:rsid w:val="008B32EB"/>
    <w:rsid w:val="008B3378"/>
    <w:rsid w:val="008B356E"/>
    <w:rsid w:val="008B3645"/>
    <w:rsid w:val="008B3814"/>
    <w:rsid w:val="008B3903"/>
    <w:rsid w:val="008B393F"/>
    <w:rsid w:val="008B3B1B"/>
    <w:rsid w:val="008B3DE4"/>
    <w:rsid w:val="008B43A4"/>
    <w:rsid w:val="008B45C6"/>
    <w:rsid w:val="008B45E0"/>
    <w:rsid w:val="008B4665"/>
    <w:rsid w:val="008B478F"/>
    <w:rsid w:val="008B481F"/>
    <w:rsid w:val="008B4967"/>
    <w:rsid w:val="008B49D4"/>
    <w:rsid w:val="008B49D9"/>
    <w:rsid w:val="008B4B8D"/>
    <w:rsid w:val="008B4D99"/>
    <w:rsid w:val="008B4E3B"/>
    <w:rsid w:val="008B516B"/>
    <w:rsid w:val="008B520F"/>
    <w:rsid w:val="008B54A1"/>
    <w:rsid w:val="008B593C"/>
    <w:rsid w:val="008B5BF6"/>
    <w:rsid w:val="008B5E8D"/>
    <w:rsid w:val="008B5EC4"/>
    <w:rsid w:val="008B6554"/>
    <w:rsid w:val="008B665D"/>
    <w:rsid w:val="008B685D"/>
    <w:rsid w:val="008B687B"/>
    <w:rsid w:val="008B68F9"/>
    <w:rsid w:val="008B68FC"/>
    <w:rsid w:val="008B699A"/>
    <w:rsid w:val="008B69E2"/>
    <w:rsid w:val="008B6A0E"/>
    <w:rsid w:val="008B6C19"/>
    <w:rsid w:val="008B6CE1"/>
    <w:rsid w:val="008B6E20"/>
    <w:rsid w:val="008B6F8D"/>
    <w:rsid w:val="008B6FF9"/>
    <w:rsid w:val="008B7205"/>
    <w:rsid w:val="008B787C"/>
    <w:rsid w:val="008B7C9B"/>
    <w:rsid w:val="008B7EA5"/>
    <w:rsid w:val="008C0740"/>
    <w:rsid w:val="008C074E"/>
    <w:rsid w:val="008C09A3"/>
    <w:rsid w:val="008C0C5A"/>
    <w:rsid w:val="008C1099"/>
    <w:rsid w:val="008C1603"/>
    <w:rsid w:val="008C1A23"/>
    <w:rsid w:val="008C1A38"/>
    <w:rsid w:val="008C1D44"/>
    <w:rsid w:val="008C1D81"/>
    <w:rsid w:val="008C1EDF"/>
    <w:rsid w:val="008C2304"/>
    <w:rsid w:val="008C230E"/>
    <w:rsid w:val="008C237D"/>
    <w:rsid w:val="008C23BB"/>
    <w:rsid w:val="008C2650"/>
    <w:rsid w:val="008C26FE"/>
    <w:rsid w:val="008C27B0"/>
    <w:rsid w:val="008C2B9C"/>
    <w:rsid w:val="008C2CD7"/>
    <w:rsid w:val="008C2D6F"/>
    <w:rsid w:val="008C2DAB"/>
    <w:rsid w:val="008C2F6E"/>
    <w:rsid w:val="008C310D"/>
    <w:rsid w:val="008C3123"/>
    <w:rsid w:val="008C3713"/>
    <w:rsid w:val="008C37DA"/>
    <w:rsid w:val="008C3B7D"/>
    <w:rsid w:val="008C43D7"/>
    <w:rsid w:val="008C46E4"/>
    <w:rsid w:val="008C472B"/>
    <w:rsid w:val="008C4AD8"/>
    <w:rsid w:val="008C4CCF"/>
    <w:rsid w:val="008C4F99"/>
    <w:rsid w:val="008C56AA"/>
    <w:rsid w:val="008C56E2"/>
    <w:rsid w:val="008C58C2"/>
    <w:rsid w:val="008C58E0"/>
    <w:rsid w:val="008C5F19"/>
    <w:rsid w:val="008C60D9"/>
    <w:rsid w:val="008C611F"/>
    <w:rsid w:val="008C615A"/>
    <w:rsid w:val="008C62E5"/>
    <w:rsid w:val="008C667C"/>
    <w:rsid w:val="008C66BE"/>
    <w:rsid w:val="008C67C6"/>
    <w:rsid w:val="008C6972"/>
    <w:rsid w:val="008C6DDE"/>
    <w:rsid w:val="008C74BF"/>
    <w:rsid w:val="008C74DC"/>
    <w:rsid w:val="008C7612"/>
    <w:rsid w:val="008C7698"/>
    <w:rsid w:val="008C7A18"/>
    <w:rsid w:val="008C7CE1"/>
    <w:rsid w:val="008C7E87"/>
    <w:rsid w:val="008D00B9"/>
    <w:rsid w:val="008D03E4"/>
    <w:rsid w:val="008D0608"/>
    <w:rsid w:val="008D081D"/>
    <w:rsid w:val="008D0DB0"/>
    <w:rsid w:val="008D0E46"/>
    <w:rsid w:val="008D1025"/>
    <w:rsid w:val="008D123B"/>
    <w:rsid w:val="008D12D1"/>
    <w:rsid w:val="008D1B05"/>
    <w:rsid w:val="008D1B36"/>
    <w:rsid w:val="008D1D80"/>
    <w:rsid w:val="008D1F50"/>
    <w:rsid w:val="008D1F5D"/>
    <w:rsid w:val="008D240A"/>
    <w:rsid w:val="008D2705"/>
    <w:rsid w:val="008D2878"/>
    <w:rsid w:val="008D2901"/>
    <w:rsid w:val="008D2A0B"/>
    <w:rsid w:val="008D2C4E"/>
    <w:rsid w:val="008D2C9B"/>
    <w:rsid w:val="008D2E92"/>
    <w:rsid w:val="008D2EBE"/>
    <w:rsid w:val="008D2F7E"/>
    <w:rsid w:val="008D303E"/>
    <w:rsid w:val="008D30A5"/>
    <w:rsid w:val="008D3124"/>
    <w:rsid w:val="008D342A"/>
    <w:rsid w:val="008D3519"/>
    <w:rsid w:val="008D37C4"/>
    <w:rsid w:val="008D392E"/>
    <w:rsid w:val="008D3B9A"/>
    <w:rsid w:val="008D3BC1"/>
    <w:rsid w:val="008D3C7C"/>
    <w:rsid w:val="008D3DEA"/>
    <w:rsid w:val="008D40C9"/>
    <w:rsid w:val="008D40CF"/>
    <w:rsid w:val="008D42A3"/>
    <w:rsid w:val="008D43A7"/>
    <w:rsid w:val="008D43F7"/>
    <w:rsid w:val="008D4495"/>
    <w:rsid w:val="008D46BA"/>
    <w:rsid w:val="008D4D87"/>
    <w:rsid w:val="008D4E51"/>
    <w:rsid w:val="008D4EA1"/>
    <w:rsid w:val="008D4FA7"/>
    <w:rsid w:val="008D5083"/>
    <w:rsid w:val="008D5237"/>
    <w:rsid w:val="008D5383"/>
    <w:rsid w:val="008D5454"/>
    <w:rsid w:val="008D55D5"/>
    <w:rsid w:val="008D5642"/>
    <w:rsid w:val="008D564D"/>
    <w:rsid w:val="008D57FF"/>
    <w:rsid w:val="008D5B45"/>
    <w:rsid w:val="008D5FA9"/>
    <w:rsid w:val="008D60D4"/>
    <w:rsid w:val="008D68AB"/>
    <w:rsid w:val="008D6AC4"/>
    <w:rsid w:val="008D6BB9"/>
    <w:rsid w:val="008D6EAE"/>
    <w:rsid w:val="008D6F64"/>
    <w:rsid w:val="008D73B0"/>
    <w:rsid w:val="008D763F"/>
    <w:rsid w:val="008D764E"/>
    <w:rsid w:val="008D76FA"/>
    <w:rsid w:val="008D7780"/>
    <w:rsid w:val="008D7C83"/>
    <w:rsid w:val="008D7F24"/>
    <w:rsid w:val="008D7F40"/>
    <w:rsid w:val="008E0037"/>
    <w:rsid w:val="008E0347"/>
    <w:rsid w:val="008E066C"/>
    <w:rsid w:val="008E0906"/>
    <w:rsid w:val="008E09B0"/>
    <w:rsid w:val="008E0B73"/>
    <w:rsid w:val="008E0E10"/>
    <w:rsid w:val="008E0E14"/>
    <w:rsid w:val="008E145F"/>
    <w:rsid w:val="008E1520"/>
    <w:rsid w:val="008E16B4"/>
    <w:rsid w:val="008E180B"/>
    <w:rsid w:val="008E181F"/>
    <w:rsid w:val="008E18EE"/>
    <w:rsid w:val="008E1F2A"/>
    <w:rsid w:val="008E1F8D"/>
    <w:rsid w:val="008E20B4"/>
    <w:rsid w:val="008E2111"/>
    <w:rsid w:val="008E2279"/>
    <w:rsid w:val="008E2663"/>
    <w:rsid w:val="008E267A"/>
    <w:rsid w:val="008E2950"/>
    <w:rsid w:val="008E2D98"/>
    <w:rsid w:val="008E2FA3"/>
    <w:rsid w:val="008E31E4"/>
    <w:rsid w:val="008E3300"/>
    <w:rsid w:val="008E3962"/>
    <w:rsid w:val="008E3CA0"/>
    <w:rsid w:val="008E428A"/>
    <w:rsid w:val="008E4572"/>
    <w:rsid w:val="008E465A"/>
    <w:rsid w:val="008E46FA"/>
    <w:rsid w:val="008E49E5"/>
    <w:rsid w:val="008E4A70"/>
    <w:rsid w:val="008E4B58"/>
    <w:rsid w:val="008E4DEE"/>
    <w:rsid w:val="008E5280"/>
    <w:rsid w:val="008E5332"/>
    <w:rsid w:val="008E53AC"/>
    <w:rsid w:val="008E5BF8"/>
    <w:rsid w:val="008E5DDB"/>
    <w:rsid w:val="008E6128"/>
    <w:rsid w:val="008E6545"/>
    <w:rsid w:val="008E65C1"/>
    <w:rsid w:val="008E66CB"/>
    <w:rsid w:val="008E67FD"/>
    <w:rsid w:val="008E6BC3"/>
    <w:rsid w:val="008E6CCB"/>
    <w:rsid w:val="008E6E0C"/>
    <w:rsid w:val="008E6E2F"/>
    <w:rsid w:val="008E6FA7"/>
    <w:rsid w:val="008E6FB9"/>
    <w:rsid w:val="008E7009"/>
    <w:rsid w:val="008E7043"/>
    <w:rsid w:val="008E71E2"/>
    <w:rsid w:val="008E7247"/>
    <w:rsid w:val="008E7354"/>
    <w:rsid w:val="008E7612"/>
    <w:rsid w:val="008E76EC"/>
    <w:rsid w:val="008E78CD"/>
    <w:rsid w:val="008E7AD2"/>
    <w:rsid w:val="008E7C81"/>
    <w:rsid w:val="008E7CBC"/>
    <w:rsid w:val="008E7E59"/>
    <w:rsid w:val="008F00A1"/>
    <w:rsid w:val="008F0534"/>
    <w:rsid w:val="008F05CF"/>
    <w:rsid w:val="008F092F"/>
    <w:rsid w:val="008F0B9C"/>
    <w:rsid w:val="008F0C98"/>
    <w:rsid w:val="008F0D45"/>
    <w:rsid w:val="008F0DBF"/>
    <w:rsid w:val="008F117F"/>
    <w:rsid w:val="008F16B2"/>
    <w:rsid w:val="008F1904"/>
    <w:rsid w:val="008F1919"/>
    <w:rsid w:val="008F1BFA"/>
    <w:rsid w:val="008F1D07"/>
    <w:rsid w:val="008F1D41"/>
    <w:rsid w:val="008F1F56"/>
    <w:rsid w:val="008F2049"/>
    <w:rsid w:val="008F22FA"/>
    <w:rsid w:val="008F2828"/>
    <w:rsid w:val="008F29C8"/>
    <w:rsid w:val="008F2A79"/>
    <w:rsid w:val="008F2AEF"/>
    <w:rsid w:val="008F2C8E"/>
    <w:rsid w:val="008F2F6A"/>
    <w:rsid w:val="008F336D"/>
    <w:rsid w:val="008F3864"/>
    <w:rsid w:val="008F38DE"/>
    <w:rsid w:val="008F3B78"/>
    <w:rsid w:val="008F3E4D"/>
    <w:rsid w:val="008F4172"/>
    <w:rsid w:val="008F442D"/>
    <w:rsid w:val="008F4501"/>
    <w:rsid w:val="008F45B9"/>
    <w:rsid w:val="008F467C"/>
    <w:rsid w:val="008F4B56"/>
    <w:rsid w:val="008F4EF2"/>
    <w:rsid w:val="008F5133"/>
    <w:rsid w:val="008F52FC"/>
    <w:rsid w:val="008F5311"/>
    <w:rsid w:val="008F54A2"/>
    <w:rsid w:val="008F57A4"/>
    <w:rsid w:val="008F57B2"/>
    <w:rsid w:val="008F5909"/>
    <w:rsid w:val="008F5A5A"/>
    <w:rsid w:val="008F5D40"/>
    <w:rsid w:val="008F6183"/>
    <w:rsid w:val="008F629B"/>
    <w:rsid w:val="008F6EF3"/>
    <w:rsid w:val="008F72FD"/>
    <w:rsid w:val="008F78B5"/>
    <w:rsid w:val="008F78C8"/>
    <w:rsid w:val="008F79A1"/>
    <w:rsid w:val="008F7EBD"/>
    <w:rsid w:val="009002D8"/>
    <w:rsid w:val="009003EF"/>
    <w:rsid w:val="00900628"/>
    <w:rsid w:val="00900698"/>
    <w:rsid w:val="00900763"/>
    <w:rsid w:val="00900858"/>
    <w:rsid w:val="00900931"/>
    <w:rsid w:val="00900C6B"/>
    <w:rsid w:val="00900CE9"/>
    <w:rsid w:val="00900FAF"/>
    <w:rsid w:val="0090105E"/>
    <w:rsid w:val="0090118A"/>
    <w:rsid w:val="00901314"/>
    <w:rsid w:val="009013C4"/>
    <w:rsid w:val="009016E8"/>
    <w:rsid w:val="00901727"/>
    <w:rsid w:val="00901760"/>
    <w:rsid w:val="009017E4"/>
    <w:rsid w:val="009019DB"/>
    <w:rsid w:val="00901E36"/>
    <w:rsid w:val="00901E6F"/>
    <w:rsid w:val="00902023"/>
    <w:rsid w:val="00902112"/>
    <w:rsid w:val="009022DC"/>
    <w:rsid w:val="00902868"/>
    <w:rsid w:val="00902897"/>
    <w:rsid w:val="00902BFE"/>
    <w:rsid w:val="00902CDE"/>
    <w:rsid w:val="00902DB5"/>
    <w:rsid w:val="00902ED9"/>
    <w:rsid w:val="00902FCD"/>
    <w:rsid w:val="00903211"/>
    <w:rsid w:val="0090349E"/>
    <w:rsid w:val="009039E2"/>
    <w:rsid w:val="00903B80"/>
    <w:rsid w:val="00903E99"/>
    <w:rsid w:val="00903F57"/>
    <w:rsid w:val="00903F7F"/>
    <w:rsid w:val="00904127"/>
    <w:rsid w:val="00904247"/>
    <w:rsid w:val="0090427C"/>
    <w:rsid w:val="00904444"/>
    <w:rsid w:val="00904516"/>
    <w:rsid w:val="009045D7"/>
    <w:rsid w:val="00904765"/>
    <w:rsid w:val="00904796"/>
    <w:rsid w:val="009048DE"/>
    <w:rsid w:val="00904ACD"/>
    <w:rsid w:val="00904D22"/>
    <w:rsid w:val="00904DB1"/>
    <w:rsid w:val="00904E33"/>
    <w:rsid w:val="00905210"/>
    <w:rsid w:val="00905401"/>
    <w:rsid w:val="0090549D"/>
    <w:rsid w:val="0090580A"/>
    <w:rsid w:val="00905A89"/>
    <w:rsid w:val="00905B1A"/>
    <w:rsid w:val="00905D40"/>
    <w:rsid w:val="00905DD9"/>
    <w:rsid w:val="00905E0B"/>
    <w:rsid w:val="00905EA8"/>
    <w:rsid w:val="0090639E"/>
    <w:rsid w:val="0090641D"/>
    <w:rsid w:val="0090677B"/>
    <w:rsid w:val="00906BEC"/>
    <w:rsid w:val="00906D1A"/>
    <w:rsid w:val="00906F15"/>
    <w:rsid w:val="009074A2"/>
    <w:rsid w:val="009078B9"/>
    <w:rsid w:val="009078CE"/>
    <w:rsid w:val="00907910"/>
    <w:rsid w:val="0090793E"/>
    <w:rsid w:val="00907AEB"/>
    <w:rsid w:val="00907B82"/>
    <w:rsid w:val="00907C93"/>
    <w:rsid w:val="00907CB0"/>
    <w:rsid w:val="00907DBB"/>
    <w:rsid w:val="009101A6"/>
    <w:rsid w:val="00910615"/>
    <w:rsid w:val="009107B2"/>
    <w:rsid w:val="00910C76"/>
    <w:rsid w:val="00910EBA"/>
    <w:rsid w:val="00911290"/>
    <w:rsid w:val="00911BB6"/>
    <w:rsid w:val="00911E1B"/>
    <w:rsid w:val="00911EB2"/>
    <w:rsid w:val="00911FA3"/>
    <w:rsid w:val="00912242"/>
    <w:rsid w:val="0091262E"/>
    <w:rsid w:val="00912915"/>
    <w:rsid w:val="00912A6E"/>
    <w:rsid w:val="00912C0F"/>
    <w:rsid w:val="00912EDE"/>
    <w:rsid w:val="00912F4F"/>
    <w:rsid w:val="009130F1"/>
    <w:rsid w:val="00913413"/>
    <w:rsid w:val="00913677"/>
    <w:rsid w:val="00913CA1"/>
    <w:rsid w:val="00913CC8"/>
    <w:rsid w:val="00913D3B"/>
    <w:rsid w:val="0091405A"/>
    <w:rsid w:val="009142DF"/>
    <w:rsid w:val="009142FE"/>
    <w:rsid w:val="00914A33"/>
    <w:rsid w:val="00914D78"/>
    <w:rsid w:val="009151A6"/>
    <w:rsid w:val="009154C9"/>
    <w:rsid w:val="0091554D"/>
    <w:rsid w:val="0091592D"/>
    <w:rsid w:val="00915B89"/>
    <w:rsid w:val="00915F3B"/>
    <w:rsid w:val="00916104"/>
    <w:rsid w:val="009174B8"/>
    <w:rsid w:val="0091772C"/>
    <w:rsid w:val="009177A9"/>
    <w:rsid w:val="00917CE0"/>
    <w:rsid w:val="00917F3F"/>
    <w:rsid w:val="009200B9"/>
    <w:rsid w:val="009205B9"/>
    <w:rsid w:val="009206D5"/>
    <w:rsid w:val="009206DC"/>
    <w:rsid w:val="009207ED"/>
    <w:rsid w:val="00920A20"/>
    <w:rsid w:val="00920C9F"/>
    <w:rsid w:val="00920E3E"/>
    <w:rsid w:val="009215F9"/>
    <w:rsid w:val="0092171A"/>
    <w:rsid w:val="0092191B"/>
    <w:rsid w:val="00921AC5"/>
    <w:rsid w:val="00921AF3"/>
    <w:rsid w:val="00921EF3"/>
    <w:rsid w:val="00921F23"/>
    <w:rsid w:val="00922079"/>
    <w:rsid w:val="009223C0"/>
    <w:rsid w:val="009223CA"/>
    <w:rsid w:val="009224E7"/>
    <w:rsid w:val="00922925"/>
    <w:rsid w:val="00922AE2"/>
    <w:rsid w:val="00922BB6"/>
    <w:rsid w:val="00922D0E"/>
    <w:rsid w:val="00922D3D"/>
    <w:rsid w:val="00922EBA"/>
    <w:rsid w:val="00922FD7"/>
    <w:rsid w:val="00923494"/>
    <w:rsid w:val="009236DA"/>
    <w:rsid w:val="009238A7"/>
    <w:rsid w:val="009238BC"/>
    <w:rsid w:val="00923BBA"/>
    <w:rsid w:val="00923C16"/>
    <w:rsid w:val="00923C82"/>
    <w:rsid w:val="0092408E"/>
    <w:rsid w:val="009240D6"/>
    <w:rsid w:val="00924369"/>
    <w:rsid w:val="009243FB"/>
    <w:rsid w:val="0092452E"/>
    <w:rsid w:val="00924568"/>
    <w:rsid w:val="00924694"/>
    <w:rsid w:val="00924AFA"/>
    <w:rsid w:val="00924B0D"/>
    <w:rsid w:val="00924EFC"/>
    <w:rsid w:val="00925039"/>
    <w:rsid w:val="00925064"/>
    <w:rsid w:val="0092532F"/>
    <w:rsid w:val="00925525"/>
    <w:rsid w:val="009255A5"/>
    <w:rsid w:val="00925676"/>
    <w:rsid w:val="0092578E"/>
    <w:rsid w:val="009257F5"/>
    <w:rsid w:val="009258FA"/>
    <w:rsid w:val="00925A4D"/>
    <w:rsid w:val="00925B5F"/>
    <w:rsid w:val="00925C87"/>
    <w:rsid w:val="0092606D"/>
    <w:rsid w:val="0092618D"/>
    <w:rsid w:val="0092636A"/>
    <w:rsid w:val="00926490"/>
    <w:rsid w:val="00926599"/>
    <w:rsid w:val="00926602"/>
    <w:rsid w:val="009267E3"/>
    <w:rsid w:val="00926816"/>
    <w:rsid w:val="00926822"/>
    <w:rsid w:val="009268DA"/>
    <w:rsid w:val="0092697B"/>
    <w:rsid w:val="00926A3D"/>
    <w:rsid w:val="00926B22"/>
    <w:rsid w:val="00926CC7"/>
    <w:rsid w:val="00926D1C"/>
    <w:rsid w:val="00926D39"/>
    <w:rsid w:val="0092724F"/>
    <w:rsid w:val="009275BD"/>
    <w:rsid w:val="0092773F"/>
    <w:rsid w:val="0092795B"/>
    <w:rsid w:val="009279DA"/>
    <w:rsid w:val="00927A28"/>
    <w:rsid w:val="00927D16"/>
    <w:rsid w:val="00927DDF"/>
    <w:rsid w:val="0093032C"/>
    <w:rsid w:val="009303A8"/>
    <w:rsid w:val="009306A9"/>
    <w:rsid w:val="009307CF"/>
    <w:rsid w:val="00930A62"/>
    <w:rsid w:val="00930AE3"/>
    <w:rsid w:val="00930C0D"/>
    <w:rsid w:val="00930DE8"/>
    <w:rsid w:val="0093104D"/>
    <w:rsid w:val="009310A6"/>
    <w:rsid w:val="00931298"/>
    <w:rsid w:val="0093134E"/>
    <w:rsid w:val="0093137C"/>
    <w:rsid w:val="00931470"/>
    <w:rsid w:val="00931520"/>
    <w:rsid w:val="00931692"/>
    <w:rsid w:val="0093174C"/>
    <w:rsid w:val="00931947"/>
    <w:rsid w:val="00931A10"/>
    <w:rsid w:val="00931BA1"/>
    <w:rsid w:val="00931CB2"/>
    <w:rsid w:val="009326CD"/>
    <w:rsid w:val="0093273D"/>
    <w:rsid w:val="0093277E"/>
    <w:rsid w:val="00932DF5"/>
    <w:rsid w:val="00932ECC"/>
    <w:rsid w:val="009330A4"/>
    <w:rsid w:val="009333FB"/>
    <w:rsid w:val="00933492"/>
    <w:rsid w:val="009335EB"/>
    <w:rsid w:val="00933719"/>
    <w:rsid w:val="00933AD0"/>
    <w:rsid w:val="00933C5F"/>
    <w:rsid w:val="0093411E"/>
    <w:rsid w:val="00934132"/>
    <w:rsid w:val="0093413F"/>
    <w:rsid w:val="009342FA"/>
    <w:rsid w:val="00934766"/>
    <w:rsid w:val="009349B9"/>
    <w:rsid w:val="00934A88"/>
    <w:rsid w:val="00934AA2"/>
    <w:rsid w:val="00934BD5"/>
    <w:rsid w:val="00934D85"/>
    <w:rsid w:val="00935079"/>
    <w:rsid w:val="0093517C"/>
    <w:rsid w:val="00935224"/>
    <w:rsid w:val="00935539"/>
    <w:rsid w:val="00935A41"/>
    <w:rsid w:val="00935B3F"/>
    <w:rsid w:val="00935BAE"/>
    <w:rsid w:val="00935C7B"/>
    <w:rsid w:val="00935C98"/>
    <w:rsid w:val="00935EBD"/>
    <w:rsid w:val="009363CB"/>
    <w:rsid w:val="00936992"/>
    <w:rsid w:val="00936DFA"/>
    <w:rsid w:val="00937A34"/>
    <w:rsid w:val="00940025"/>
    <w:rsid w:val="009402B3"/>
    <w:rsid w:val="0094036B"/>
    <w:rsid w:val="00940566"/>
    <w:rsid w:val="0094097E"/>
    <w:rsid w:val="00940C03"/>
    <w:rsid w:val="00940E1C"/>
    <w:rsid w:val="00940E71"/>
    <w:rsid w:val="00940F66"/>
    <w:rsid w:val="00940FD0"/>
    <w:rsid w:val="009410A4"/>
    <w:rsid w:val="0094145A"/>
    <w:rsid w:val="00941496"/>
    <w:rsid w:val="009414D2"/>
    <w:rsid w:val="009416A9"/>
    <w:rsid w:val="00941781"/>
    <w:rsid w:val="009418F2"/>
    <w:rsid w:val="00941BB3"/>
    <w:rsid w:val="00941D94"/>
    <w:rsid w:val="00941DD4"/>
    <w:rsid w:val="00941E52"/>
    <w:rsid w:val="00941F48"/>
    <w:rsid w:val="00941FD5"/>
    <w:rsid w:val="00942060"/>
    <w:rsid w:val="00942157"/>
    <w:rsid w:val="0094223F"/>
    <w:rsid w:val="0094229A"/>
    <w:rsid w:val="009423C4"/>
    <w:rsid w:val="0094251D"/>
    <w:rsid w:val="00942690"/>
    <w:rsid w:val="009429A2"/>
    <w:rsid w:val="00942A51"/>
    <w:rsid w:val="00942B58"/>
    <w:rsid w:val="00942C42"/>
    <w:rsid w:val="00942D35"/>
    <w:rsid w:val="00942F45"/>
    <w:rsid w:val="009430B7"/>
    <w:rsid w:val="00943372"/>
    <w:rsid w:val="009433EC"/>
    <w:rsid w:val="00943618"/>
    <w:rsid w:val="009436E9"/>
    <w:rsid w:val="00943898"/>
    <w:rsid w:val="00943BCD"/>
    <w:rsid w:val="00943D79"/>
    <w:rsid w:val="00943DB3"/>
    <w:rsid w:val="0094410B"/>
    <w:rsid w:val="00944710"/>
    <w:rsid w:val="00944C9C"/>
    <w:rsid w:val="00944D2E"/>
    <w:rsid w:val="00944D8C"/>
    <w:rsid w:val="009452B0"/>
    <w:rsid w:val="009452B5"/>
    <w:rsid w:val="00945530"/>
    <w:rsid w:val="00945587"/>
    <w:rsid w:val="009455D5"/>
    <w:rsid w:val="00945698"/>
    <w:rsid w:val="00945773"/>
    <w:rsid w:val="00945778"/>
    <w:rsid w:val="009458D8"/>
    <w:rsid w:val="00945F88"/>
    <w:rsid w:val="00945F8A"/>
    <w:rsid w:val="00945FCE"/>
    <w:rsid w:val="00946001"/>
    <w:rsid w:val="00946A01"/>
    <w:rsid w:val="00946AD3"/>
    <w:rsid w:val="00946AF4"/>
    <w:rsid w:val="00947158"/>
    <w:rsid w:val="00947223"/>
    <w:rsid w:val="00947949"/>
    <w:rsid w:val="00947B85"/>
    <w:rsid w:val="00947BD3"/>
    <w:rsid w:val="00947E5C"/>
    <w:rsid w:val="00947F86"/>
    <w:rsid w:val="0095005F"/>
    <w:rsid w:val="009500ED"/>
    <w:rsid w:val="00950648"/>
    <w:rsid w:val="0095097C"/>
    <w:rsid w:val="0095098D"/>
    <w:rsid w:val="0095110A"/>
    <w:rsid w:val="0095146E"/>
    <w:rsid w:val="0095181A"/>
    <w:rsid w:val="009518E8"/>
    <w:rsid w:val="00951DCE"/>
    <w:rsid w:val="0095207D"/>
    <w:rsid w:val="00952137"/>
    <w:rsid w:val="0095218C"/>
    <w:rsid w:val="00952388"/>
    <w:rsid w:val="00952893"/>
    <w:rsid w:val="009538F8"/>
    <w:rsid w:val="00953939"/>
    <w:rsid w:val="00953B42"/>
    <w:rsid w:val="00953D64"/>
    <w:rsid w:val="00954179"/>
    <w:rsid w:val="00954413"/>
    <w:rsid w:val="00954590"/>
    <w:rsid w:val="009547B6"/>
    <w:rsid w:val="009548AB"/>
    <w:rsid w:val="009548ED"/>
    <w:rsid w:val="00954EB0"/>
    <w:rsid w:val="009550AE"/>
    <w:rsid w:val="009550C9"/>
    <w:rsid w:val="009556AB"/>
    <w:rsid w:val="009557FB"/>
    <w:rsid w:val="00955840"/>
    <w:rsid w:val="00955AAF"/>
    <w:rsid w:val="00955ACA"/>
    <w:rsid w:val="00955B36"/>
    <w:rsid w:val="00955BE3"/>
    <w:rsid w:val="00955C00"/>
    <w:rsid w:val="00955CEC"/>
    <w:rsid w:val="00955F79"/>
    <w:rsid w:val="0095608C"/>
    <w:rsid w:val="00956125"/>
    <w:rsid w:val="0095639D"/>
    <w:rsid w:val="009566A8"/>
    <w:rsid w:val="0095695B"/>
    <w:rsid w:val="009569FA"/>
    <w:rsid w:val="00956B52"/>
    <w:rsid w:val="00956F76"/>
    <w:rsid w:val="00956FDC"/>
    <w:rsid w:val="00957427"/>
    <w:rsid w:val="00957840"/>
    <w:rsid w:val="00957B86"/>
    <w:rsid w:val="00957C6B"/>
    <w:rsid w:val="00957E0D"/>
    <w:rsid w:val="009601C2"/>
    <w:rsid w:val="0096058F"/>
    <w:rsid w:val="009605C7"/>
    <w:rsid w:val="00960847"/>
    <w:rsid w:val="00960857"/>
    <w:rsid w:val="00960AAB"/>
    <w:rsid w:val="00960FFD"/>
    <w:rsid w:val="009610B8"/>
    <w:rsid w:val="009610B9"/>
    <w:rsid w:val="009611F5"/>
    <w:rsid w:val="00961229"/>
    <w:rsid w:val="0096138F"/>
    <w:rsid w:val="009613A3"/>
    <w:rsid w:val="00961453"/>
    <w:rsid w:val="00961656"/>
    <w:rsid w:val="009616FB"/>
    <w:rsid w:val="009618BB"/>
    <w:rsid w:val="00961CF1"/>
    <w:rsid w:val="00961D28"/>
    <w:rsid w:val="00961D92"/>
    <w:rsid w:val="00961E3F"/>
    <w:rsid w:val="0096218A"/>
    <w:rsid w:val="009623F2"/>
    <w:rsid w:val="009626BA"/>
    <w:rsid w:val="0096276B"/>
    <w:rsid w:val="009627DC"/>
    <w:rsid w:val="00962D4E"/>
    <w:rsid w:val="009630C6"/>
    <w:rsid w:val="0096312A"/>
    <w:rsid w:val="009631C7"/>
    <w:rsid w:val="009632AB"/>
    <w:rsid w:val="009635B8"/>
    <w:rsid w:val="0096379D"/>
    <w:rsid w:val="009638A8"/>
    <w:rsid w:val="00963939"/>
    <w:rsid w:val="00963A98"/>
    <w:rsid w:val="00963F7D"/>
    <w:rsid w:val="00964037"/>
    <w:rsid w:val="009642CE"/>
    <w:rsid w:val="009642E3"/>
    <w:rsid w:val="00964637"/>
    <w:rsid w:val="0096487C"/>
    <w:rsid w:val="00964A38"/>
    <w:rsid w:val="00964B05"/>
    <w:rsid w:val="00964E46"/>
    <w:rsid w:val="00965089"/>
    <w:rsid w:val="0096550B"/>
    <w:rsid w:val="0096551C"/>
    <w:rsid w:val="0096560A"/>
    <w:rsid w:val="009657F3"/>
    <w:rsid w:val="009658BE"/>
    <w:rsid w:val="009658E0"/>
    <w:rsid w:val="00965C24"/>
    <w:rsid w:val="00965FD4"/>
    <w:rsid w:val="00966027"/>
    <w:rsid w:val="00966585"/>
    <w:rsid w:val="00966619"/>
    <w:rsid w:val="00966661"/>
    <w:rsid w:val="009667B2"/>
    <w:rsid w:val="009669CA"/>
    <w:rsid w:val="00966AF9"/>
    <w:rsid w:val="00966C1C"/>
    <w:rsid w:val="00966E0E"/>
    <w:rsid w:val="00966E61"/>
    <w:rsid w:val="009671EB"/>
    <w:rsid w:val="009673FF"/>
    <w:rsid w:val="009674CF"/>
    <w:rsid w:val="009676C2"/>
    <w:rsid w:val="00967891"/>
    <w:rsid w:val="00967F60"/>
    <w:rsid w:val="0097003A"/>
    <w:rsid w:val="00970249"/>
    <w:rsid w:val="009702E7"/>
    <w:rsid w:val="00970763"/>
    <w:rsid w:val="0097076C"/>
    <w:rsid w:val="009709B6"/>
    <w:rsid w:val="00970BEB"/>
    <w:rsid w:val="00970CB2"/>
    <w:rsid w:val="00970E3D"/>
    <w:rsid w:val="00970F8A"/>
    <w:rsid w:val="0097119E"/>
    <w:rsid w:val="009714B2"/>
    <w:rsid w:val="009716A2"/>
    <w:rsid w:val="00971953"/>
    <w:rsid w:val="00971B89"/>
    <w:rsid w:val="00971EC9"/>
    <w:rsid w:val="00971ECD"/>
    <w:rsid w:val="009720F0"/>
    <w:rsid w:val="009721BB"/>
    <w:rsid w:val="0097224D"/>
    <w:rsid w:val="00972449"/>
    <w:rsid w:val="009724F2"/>
    <w:rsid w:val="00972678"/>
    <w:rsid w:val="009727E1"/>
    <w:rsid w:val="00972ABB"/>
    <w:rsid w:val="00972AE4"/>
    <w:rsid w:val="00972F80"/>
    <w:rsid w:val="0097313E"/>
    <w:rsid w:val="0097331C"/>
    <w:rsid w:val="00973331"/>
    <w:rsid w:val="009733F7"/>
    <w:rsid w:val="00973694"/>
    <w:rsid w:val="009738E7"/>
    <w:rsid w:val="00973A57"/>
    <w:rsid w:val="00973CC2"/>
    <w:rsid w:val="00974013"/>
    <w:rsid w:val="00974014"/>
    <w:rsid w:val="009742FB"/>
    <w:rsid w:val="009749A3"/>
    <w:rsid w:val="009749F2"/>
    <w:rsid w:val="00974B67"/>
    <w:rsid w:val="00974C29"/>
    <w:rsid w:val="00974CD1"/>
    <w:rsid w:val="00975064"/>
    <w:rsid w:val="00975359"/>
    <w:rsid w:val="0097550C"/>
    <w:rsid w:val="0097566D"/>
    <w:rsid w:val="009759B3"/>
    <w:rsid w:val="00975CCF"/>
    <w:rsid w:val="00975D0A"/>
    <w:rsid w:val="00975E06"/>
    <w:rsid w:val="0097610B"/>
    <w:rsid w:val="0097633A"/>
    <w:rsid w:val="00976493"/>
    <w:rsid w:val="00976574"/>
    <w:rsid w:val="009767DC"/>
    <w:rsid w:val="00976BBD"/>
    <w:rsid w:val="00977004"/>
    <w:rsid w:val="009772E6"/>
    <w:rsid w:val="00977382"/>
    <w:rsid w:val="009773F9"/>
    <w:rsid w:val="009774F8"/>
    <w:rsid w:val="00977703"/>
    <w:rsid w:val="0097772B"/>
    <w:rsid w:val="00977A24"/>
    <w:rsid w:val="00977B33"/>
    <w:rsid w:val="00977FB2"/>
    <w:rsid w:val="00980045"/>
    <w:rsid w:val="00980422"/>
    <w:rsid w:val="0098057B"/>
    <w:rsid w:val="00980D46"/>
    <w:rsid w:val="00980F6D"/>
    <w:rsid w:val="00981045"/>
    <w:rsid w:val="00981283"/>
    <w:rsid w:val="00981432"/>
    <w:rsid w:val="00981586"/>
    <w:rsid w:val="00981808"/>
    <w:rsid w:val="00981835"/>
    <w:rsid w:val="009818B0"/>
    <w:rsid w:val="00981EFD"/>
    <w:rsid w:val="00982D19"/>
    <w:rsid w:val="00982D83"/>
    <w:rsid w:val="00982E24"/>
    <w:rsid w:val="00982E8A"/>
    <w:rsid w:val="00982EC4"/>
    <w:rsid w:val="0098325D"/>
    <w:rsid w:val="00983442"/>
    <w:rsid w:val="00983445"/>
    <w:rsid w:val="009837FC"/>
    <w:rsid w:val="00983896"/>
    <w:rsid w:val="00983A0B"/>
    <w:rsid w:val="00983AE1"/>
    <w:rsid w:val="00983BC6"/>
    <w:rsid w:val="00983C0E"/>
    <w:rsid w:val="00983D71"/>
    <w:rsid w:val="0098401F"/>
    <w:rsid w:val="009843EA"/>
    <w:rsid w:val="00984645"/>
    <w:rsid w:val="00984851"/>
    <w:rsid w:val="0098496F"/>
    <w:rsid w:val="00984BD4"/>
    <w:rsid w:val="00984BFD"/>
    <w:rsid w:val="00984C0C"/>
    <w:rsid w:val="00984C8D"/>
    <w:rsid w:val="00985357"/>
    <w:rsid w:val="00985C78"/>
    <w:rsid w:val="009863D8"/>
    <w:rsid w:val="00986415"/>
    <w:rsid w:val="00986625"/>
    <w:rsid w:val="0098669D"/>
    <w:rsid w:val="009866B2"/>
    <w:rsid w:val="00986A38"/>
    <w:rsid w:val="00986B00"/>
    <w:rsid w:val="00986B5E"/>
    <w:rsid w:val="00986B5F"/>
    <w:rsid w:val="00986CC5"/>
    <w:rsid w:val="00986F17"/>
    <w:rsid w:val="00986F70"/>
    <w:rsid w:val="009871DD"/>
    <w:rsid w:val="009871F2"/>
    <w:rsid w:val="009873BD"/>
    <w:rsid w:val="0098788B"/>
    <w:rsid w:val="00987E38"/>
    <w:rsid w:val="00990177"/>
    <w:rsid w:val="0099038E"/>
    <w:rsid w:val="00990960"/>
    <w:rsid w:val="00990E1A"/>
    <w:rsid w:val="00991280"/>
    <w:rsid w:val="009912E3"/>
    <w:rsid w:val="00991AAC"/>
    <w:rsid w:val="00991E3C"/>
    <w:rsid w:val="00991F22"/>
    <w:rsid w:val="009923C5"/>
    <w:rsid w:val="009924D6"/>
    <w:rsid w:val="0099283E"/>
    <w:rsid w:val="00992878"/>
    <w:rsid w:val="00992C2F"/>
    <w:rsid w:val="00992E22"/>
    <w:rsid w:val="00992EC1"/>
    <w:rsid w:val="0099314E"/>
    <w:rsid w:val="0099347B"/>
    <w:rsid w:val="0099354E"/>
    <w:rsid w:val="00993611"/>
    <w:rsid w:val="00993956"/>
    <w:rsid w:val="00993BA4"/>
    <w:rsid w:val="00993DF1"/>
    <w:rsid w:val="00993E6C"/>
    <w:rsid w:val="00993F70"/>
    <w:rsid w:val="00993FA7"/>
    <w:rsid w:val="0099433E"/>
    <w:rsid w:val="00994393"/>
    <w:rsid w:val="0099461B"/>
    <w:rsid w:val="0099489E"/>
    <w:rsid w:val="00994B9A"/>
    <w:rsid w:val="00994C80"/>
    <w:rsid w:val="00995166"/>
    <w:rsid w:val="009952EF"/>
    <w:rsid w:val="009952F8"/>
    <w:rsid w:val="0099547D"/>
    <w:rsid w:val="009956D6"/>
    <w:rsid w:val="009957B4"/>
    <w:rsid w:val="009957B7"/>
    <w:rsid w:val="009959B3"/>
    <w:rsid w:val="00995B90"/>
    <w:rsid w:val="00996221"/>
    <w:rsid w:val="00996547"/>
    <w:rsid w:val="00996724"/>
    <w:rsid w:val="00996B05"/>
    <w:rsid w:val="00996B09"/>
    <w:rsid w:val="00996BD7"/>
    <w:rsid w:val="00996BE1"/>
    <w:rsid w:val="00996CDB"/>
    <w:rsid w:val="00996DA3"/>
    <w:rsid w:val="00996E87"/>
    <w:rsid w:val="0099731F"/>
    <w:rsid w:val="009973C4"/>
    <w:rsid w:val="009975EB"/>
    <w:rsid w:val="00997700"/>
    <w:rsid w:val="009A0462"/>
    <w:rsid w:val="009A04D1"/>
    <w:rsid w:val="009A05A6"/>
    <w:rsid w:val="009A05C7"/>
    <w:rsid w:val="009A0BD1"/>
    <w:rsid w:val="009A0DBC"/>
    <w:rsid w:val="009A0DFD"/>
    <w:rsid w:val="009A0F8C"/>
    <w:rsid w:val="009A10B9"/>
    <w:rsid w:val="009A11FB"/>
    <w:rsid w:val="009A1348"/>
    <w:rsid w:val="009A1550"/>
    <w:rsid w:val="009A15A8"/>
    <w:rsid w:val="009A166B"/>
    <w:rsid w:val="009A194C"/>
    <w:rsid w:val="009A19B3"/>
    <w:rsid w:val="009A1A53"/>
    <w:rsid w:val="009A1AD0"/>
    <w:rsid w:val="009A1CD0"/>
    <w:rsid w:val="009A1D96"/>
    <w:rsid w:val="009A1EB5"/>
    <w:rsid w:val="009A2233"/>
    <w:rsid w:val="009A2776"/>
    <w:rsid w:val="009A2785"/>
    <w:rsid w:val="009A2AEB"/>
    <w:rsid w:val="009A2F8A"/>
    <w:rsid w:val="009A3112"/>
    <w:rsid w:val="009A3193"/>
    <w:rsid w:val="009A3257"/>
    <w:rsid w:val="009A327B"/>
    <w:rsid w:val="009A3436"/>
    <w:rsid w:val="009A34CC"/>
    <w:rsid w:val="009A35CE"/>
    <w:rsid w:val="009A37C8"/>
    <w:rsid w:val="009A40BC"/>
    <w:rsid w:val="009A4105"/>
    <w:rsid w:val="009A4207"/>
    <w:rsid w:val="009A43B8"/>
    <w:rsid w:val="009A455C"/>
    <w:rsid w:val="009A45BE"/>
    <w:rsid w:val="009A46F8"/>
    <w:rsid w:val="009A490B"/>
    <w:rsid w:val="009A4B9D"/>
    <w:rsid w:val="009A4C5E"/>
    <w:rsid w:val="009A4F54"/>
    <w:rsid w:val="009A4F69"/>
    <w:rsid w:val="009A5124"/>
    <w:rsid w:val="009A58B0"/>
    <w:rsid w:val="009A5F5A"/>
    <w:rsid w:val="009A6311"/>
    <w:rsid w:val="009A634B"/>
    <w:rsid w:val="009A649F"/>
    <w:rsid w:val="009A6509"/>
    <w:rsid w:val="009A6736"/>
    <w:rsid w:val="009A681C"/>
    <w:rsid w:val="009A6AEC"/>
    <w:rsid w:val="009A6FA0"/>
    <w:rsid w:val="009A7898"/>
    <w:rsid w:val="009A7EA3"/>
    <w:rsid w:val="009B023A"/>
    <w:rsid w:val="009B02E4"/>
    <w:rsid w:val="009B02FD"/>
    <w:rsid w:val="009B04C7"/>
    <w:rsid w:val="009B06D4"/>
    <w:rsid w:val="009B0848"/>
    <w:rsid w:val="009B0A3A"/>
    <w:rsid w:val="009B0B2F"/>
    <w:rsid w:val="009B1224"/>
    <w:rsid w:val="009B15E3"/>
    <w:rsid w:val="009B1B52"/>
    <w:rsid w:val="009B1F8E"/>
    <w:rsid w:val="009B1FAF"/>
    <w:rsid w:val="009B2449"/>
    <w:rsid w:val="009B2586"/>
    <w:rsid w:val="009B2642"/>
    <w:rsid w:val="009B266D"/>
    <w:rsid w:val="009B280D"/>
    <w:rsid w:val="009B2A43"/>
    <w:rsid w:val="009B2F8C"/>
    <w:rsid w:val="009B308E"/>
    <w:rsid w:val="009B343E"/>
    <w:rsid w:val="009B3441"/>
    <w:rsid w:val="009B3527"/>
    <w:rsid w:val="009B3760"/>
    <w:rsid w:val="009B3B72"/>
    <w:rsid w:val="009B3E3D"/>
    <w:rsid w:val="009B3F10"/>
    <w:rsid w:val="009B46DB"/>
    <w:rsid w:val="009B46E0"/>
    <w:rsid w:val="009B4E0A"/>
    <w:rsid w:val="009B4EBB"/>
    <w:rsid w:val="009B507C"/>
    <w:rsid w:val="009B50A9"/>
    <w:rsid w:val="009B515B"/>
    <w:rsid w:val="009B525A"/>
    <w:rsid w:val="009B5AFE"/>
    <w:rsid w:val="009B5B2F"/>
    <w:rsid w:val="009B5DD1"/>
    <w:rsid w:val="009B60B9"/>
    <w:rsid w:val="009B613C"/>
    <w:rsid w:val="009B6275"/>
    <w:rsid w:val="009B63C6"/>
    <w:rsid w:val="009B645B"/>
    <w:rsid w:val="009B6902"/>
    <w:rsid w:val="009B6904"/>
    <w:rsid w:val="009B6A51"/>
    <w:rsid w:val="009B6D82"/>
    <w:rsid w:val="009B6D8E"/>
    <w:rsid w:val="009B7054"/>
    <w:rsid w:val="009B7077"/>
    <w:rsid w:val="009B7094"/>
    <w:rsid w:val="009B713E"/>
    <w:rsid w:val="009B7357"/>
    <w:rsid w:val="009B78FB"/>
    <w:rsid w:val="009B7C06"/>
    <w:rsid w:val="009B7D2B"/>
    <w:rsid w:val="009B7E8B"/>
    <w:rsid w:val="009B7E92"/>
    <w:rsid w:val="009C056E"/>
    <w:rsid w:val="009C058C"/>
    <w:rsid w:val="009C066D"/>
    <w:rsid w:val="009C07C6"/>
    <w:rsid w:val="009C0CC4"/>
    <w:rsid w:val="009C155E"/>
    <w:rsid w:val="009C1B08"/>
    <w:rsid w:val="009C1BC2"/>
    <w:rsid w:val="009C1C6C"/>
    <w:rsid w:val="009C1CE4"/>
    <w:rsid w:val="009C1D2F"/>
    <w:rsid w:val="009C1DF4"/>
    <w:rsid w:val="009C2110"/>
    <w:rsid w:val="009C217B"/>
    <w:rsid w:val="009C22AC"/>
    <w:rsid w:val="009C245E"/>
    <w:rsid w:val="009C2785"/>
    <w:rsid w:val="009C2F89"/>
    <w:rsid w:val="009C32A9"/>
    <w:rsid w:val="009C356C"/>
    <w:rsid w:val="009C3682"/>
    <w:rsid w:val="009C3786"/>
    <w:rsid w:val="009C3CC9"/>
    <w:rsid w:val="009C3EE8"/>
    <w:rsid w:val="009C4062"/>
    <w:rsid w:val="009C40F5"/>
    <w:rsid w:val="009C4555"/>
    <w:rsid w:val="009C5030"/>
    <w:rsid w:val="009C51A3"/>
    <w:rsid w:val="009C5205"/>
    <w:rsid w:val="009C54FA"/>
    <w:rsid w:val="009C563C"/>
    <w:rsid w:val="009C58A7"/>
    <w:rsid w:val="009C58D4"/>
    <w:rsid w:val="009C58E8"/>
    <w:rsid w:val="009C5980"/>
    <w:rsid w:val="009C5B49"/>
    <w:rsid w:val="009C5C63"/>
    <w:rsid w:val="009C5D2D"/>
    <w:rsid w:val="009C5D96"/>
    <w:rsid w:val="009C5E62"/>
    <w:rsid w:val="009C627B"/>
    <w:rsid w:val="009C64C5"/>
    <w:rsid w:val="009C68B8"/>
    <w:rsid w:val="009C6969"/>
    <w:rsid w:val="009C6A49"/>
    <w:rsid w:val="009C6CD5"/>
    <w:rsid w:val="009C6D11"/>
    <w:rsid w:val="009C6E3F"/>
    <w:rsid w:val="009C6F1E"/>
    <w:rsid w:val="009C73B6"/>
    <w:rsid w:val="009C751A"/>
    <w:rsid w:val="009C7B68"/>
    <w:rsid w:val="009D0241"/>
    <w:rsid w:val="009D072B"/>
    <w:rsid w:val="009D0A44"/>
    <w:rsid w:val="009D0AEF"/>
    <w:rsid w:val="009D0B8A"/>
    <w:rsid w:val="009D158F"/>
    <w:rsid w:val="009D172F"/>
    <w:rsid w:val="009D1817"/>
    <w:rsid w:val="009D199C"/>
    <w:rsid w:val="009D1A5C"/>
    <w:rsid w:val="009D1D6B"/>
    <w:rsid w:val="009D1F53"/>
    <w:rsid w:val="009D1FBF"/>
    <w:rsid w:val="009D2138"/>
    <w:rsid w:val="009D2191"/>
    <w:rsid w:val="009D21CC"/>
    <w:rsid w:val="009D242A"/>
    <w:rsid w:val="009D261B"/>
    <w:rsid w:val="009D2A77"/>
    <w:rsid w:val="009D2A84"/>
    <w:rsid w:val="009D2B60"/>
    <w:rsid w:val="009D2B62"/>
    <w:rsid w:val="009D2D80"/>
    <w:rsid w:val="009D2ED6"/>
    <w:rsid w:val="009D2F48"/>
    <w:rsid w:val="009D31B7"/>
    <w:rsid w:val="009D321B"/>
    <w:rsid w:val="009D3374"/>
    <w:rsid w:val="009D33CE"/>
    <w:rsid w:val="009D37A3"/>
    <w:rsid w:val="009D3C4F"/>
    <w:rsid w:val="009D4662"/>
    <w:rsid w:val="009D46E6"/>
    <w:rsid w:val="009D4D14"/>
    <w:rsid w:val="009D4DB6"/>
    <w:rsid w:val="009D4E7A"/>
    <w:rsid w:val="009D4F00"/>
    <w:rsid w:val="009D5031"/>
    <w:rsid w:val="009D50BD"/>
    <w:rsid w:val="009D54A6"/>
    <w:rsid w:val="009D564E"/>
    <w:rsid w:val="009D565E"/>
    <w:rsid w:val="009D5851"/>
    <w:rsid w:val="009D5D6E"/>
    <w:rsid w:val="009D5F74"/>
    <w:rsid w:val="009D60CB"/>
    <w:rsid w:val="009D6DAC"/>
    <w:rsid w:val="009D6DE4"/>
    <w:rsid w:val="009D75F7"/>
    <w:rsid w:val="009D769F"/>
    <w:rsid w:val="009D7EAD"/>
    <w:rsid w:val="009D7EC5"/>
    <w:rsid w:val="009E0B41"/>
    <w:rsid w:val="009E1077"/>
    <w:rsid w:val="009E110F"/>
    <w:rsid w:val="009E1351"/>
    <w:rsid w:val="009E16BE"/>
    <w:rsid w:val="009E1C84"/>
    <w:rsid w:val="009E1D20"/>
    <w:rsid w:val="009E20D9"/>
    <w:rsid w:val="009E2148"/>
    <w:rsid w:val="009E217E"/>
    <w:rsid w:val="009E256A"/>
    <w:rsid w:val="009E2641"/>
    <w:rsid w:val="009E2899"/>
    <w:rsid w:val="009E29F7"/>
    <w:rsid w:val="009E2C42"/>
    <w:rsid w:val="009E2D2B"/>
    <w:rsid w:val="009E2D66"/>
    <w:rsid w:val="009E2EF2"/>
    <w:rsid w:val="009E3052"/>
    <w:rsid w:val="009E31BF"/>
    <w:rsid w:val="009E3206"/>
    <w:rsid w:val="009E34B1"/>
    <w:rsid w:val="009E3640"/>
    <w:rsid w:val="009E374C"/>
    <w:rsid w:val="009E3880"/>
    <w:rsid w:val="009E3A31"/>
    <w:rsid w:val="009E3C53"/>
    <w:rsid w:val="009E3D21"/>
    <w:rsid w:val="009E3EF8"/>
    <w:rsid w:val="009E40E3"/>
    <w:rsid w:val="009E40E4"/>
    <w:rsid w:val="009E42CD"/>
    <w:rsid w:val="009E4314"/>
    <w:rsid w:val="009E4404"/>
    <w:rsid w:val="009E4422"/>
    <w:rsid w:val="009E465A"/>
    <w:rsid w:val="009E4983"/>
    <w:rsid w:val="009E4BD2"/>
    <w:rsid w:val="009E4C0A"/>
    <w:rsid w:val="009E4CD9"/>
    <w:rsid w:val="009E4EEA"/>
    <w:rsid w:val="009E4F42"/>
    <w:rsid w:val="009E5098"/>
    <w:rsid w:val="009E52AC"/>
    <w:rsid w:val="009E5450"/>
    <w:rsid w:val="009E5580"/>
    <w:rsid w:val="009E5724"/>
    <w:rsid w:val="009E57C6"/>
    <w:rsid w:val="009E5AD8"/>
    <w:rsid w:val="009E5B88"/>
    <w:rsid w:val="009E5F4F"/>
    <w:rsid w:val="009E6201"/>
    <w:rsid w:val="009E6334"/>
    <w:rsid w:val="009E6371"/>
    <w:rsid w:val="009E6618"/>
    <w:rsid w:val="009E6722"/>
    <w:rsid w:val="009E6807"/>
    <w:rsid w:val="009E6859"/>
    <w:rsid w:val="009E6AA1"/>
    <w:rsid w:val="009E6C01"/>
    <w:rsid w:val="009E6DBA"/>
    <w:rsid w:val="009E721B"/>
    <w:rsid w:val="009E726D"/>
    <w:rsid w:val="009E74B7"/>
    <w:rsid w:val="009E74E5"/>
    <w:rsid w:val="009F0046"/>
    <w:rsid w:val="009F061B"/>
    <w:rsid w:val="009F0945"/>
    <w:rsid w:val="009F0B29"/>
    <w:rsid w:val="009F0BE9"/>
    <w:rsid w:val="009F0ED1"/>
    <w:rsid w:val="009F0FEE"/>
    <w:rsid w:val="009F10F1"/>
    <w:rsid w:val="009F1149"/>
    <w:rsid w:val="009F147C"/>
    <w:rsid w:val="009F1878"/>
    <w:rsid w:val="009F18A2"/>
    <w:rsid w:val="009F2272"/>
    <w:rsid w:val="009F2A75"/>
    <w:rsid w:val="009F2BF2"/>
    <w:rsid w:val="009F2C21"/>
    <w:rsid w:val="009F2C6C"/>
    <w:rsid w:val="009F3057"/>
    <w:rsid w:val="009F3162"/>
    <w:rsid w:val="009F31FF"/>
    <w:rsid w:val="009F3937"/>
    <w:rsid w:val="009F3B05"/>
    <w:rsid w:val="009F3D74"/>
    <w:rsid w:val="009F422E"/>
    <w:rsid w:val="009F4282"/>
    <w:rsid w:val="009F4341"/>
    <w:rsid w:val="009F4678"/>
    <w:rsid w:val="009F4D5C"/>
    <w:rsid w:val="009F4DA8"/>
    <w:rsid w:val="009F505C"/>
    <w:rsid w:val="009F52A0"/>
    <w:rsid w:val="009F573E"/>
    <w:rsid w:val="009F6231"/>
    <w:rsid w:val="009F63F2"/>
    <w:rsid w:val="009F6494"/>
    <w:rsid w:val="009F6637"/>
    <w:rsid w:val="009F6CB6"/>
    <w:rsid w:val="009F6E47"/>
    <w:rsid w:val="009F71A5"/>
    <w:rsid w:val="009F74E5"/>
    <w:rsid w:val="009F752D"/>
    <w:rsid w:val="009F75AE"/>
    <w:rsid w:val="009F76E6"/>
    <w:rsid w:val="009F77A1"/>
    <w:rsid w:val="009F7CBE"/>
    <w:rsid w:val="009F7FD2"/>
    <w:rsid w:val="00A0027C"/>
    <w:rsid w:val="00A00495"/>
    <w:rsid w:val="00A0079F"/>
    <w:rsid w:val="00A00811"/>
    <w:rsid w:val="00A01063"/>
    <w:rsid w:val="00A010D2"/>
    <w:rsid w:val="00A01423"/>
    <w:rsid w:val="00A0147C"/>
    <w:rsid w:val="00A01555"/>
    <w:rsid w:val="00A016A3"/>
    <w:rsid w:val="00A01997"/>
    <w:rsid w:val="00A01A0B"/>
    <w:rsid w:val="00A01EDD"/>
    <w:rsid w:val="00A01F8D"/>
    <w:rsid w:val="00A02659"/>
    <w:rsid w:val="00A02799"/>
    <w:rsid w:val="00A02D13"/>
    <w:rsid w:val="00A02D68"/>
    <w:rsid w:val="00A02DC0"/>
    <w:rsid w:val="00A02F63"/>
    <w:rsid w:val="00A0327A"/>
    <w:rsid w:val="00A03838"/>
    <w:rsid w:val="00A03913"/>
    <w:rsid w:val="00A03EE3"/>
    <w:rsid w:val="00A03FF9"/>
    <w:rsid w:val="00A045C4"/>
    <w:rsid w:val="00A048F1"/>
    <w:rsid w:val="00A04BAF"/>
    <w:rsid w:val="00A05108"/>
    <w:rsid w:val="00A051E8"/>
    <w:rsid w:val="00A05539"/>
    <w:rsid w:val="00A05B2D"/>
    <w:rsid w:val="00A05E85"/>
    <w:rsid w:val="00A06219"/>
    <w:rsid w:val="00A062D2"/>
    <w:rsid w:val="00A065B9"/>
    <w:rsid w:val="00A06639"/>
    <w:rsid w:val="00A0668A"/>
    <w:rsid w:val="00A069E9"/>
    <w:rsid w:val="00A074D8"/>
    <w:rsid w:val="00A075DB"/>
    <w:rsid w:val="00A0774A"/>
    <w:rsid w:val="00A07756"/>
    <w:rsid w:val="00A07839"/>
    <w:rsid w:val="00A07EAF"/>
    <w:rsid w:val="00A1015D"/>
    <w:rsid w:val="00A101CC"/>
    <w:rsid w:val="00A10610"/>
    <w:rsid w:val="00A107F8"/>
    <w:rsid w:val="00A107FB"/>
    <w:rsid w:val="00A10A13"/>
    <w:rsid w:val="00A10A73"/>
    <w:rsid w:val="00A111A9"/>
    <w:rsid w:val="00A117CC"/>
    <w:rsid w:val="00A11A43"/>
    <w:rsid w:val="00A11D68"/>
    <w:rsid w:val="00A11DD3"/>
    <w:rsid w:val="00A11E10"/>
    <w:rsid w:val="00A12044"/>
    <w:rsid w:val="00A12051"/>
    <w:rsid w:val="00A1213A"/>
    <w:rsid w:val="00A123C2"/>
    <w:rsid w:val="00A1244E"/>
    <w:rsid w:val="00A12D38"/>
    <w:rsid w:val="00A13096"/>
    <w:rsid w:val="00A13196"/>
    <w:rsid w:val="00A13353"/>
    <w:rsid w:val="00A1343B"/>
    <w:rsid w:val="00A134A0"/>
    <w:rsid w:val="00A1350E"/>
    <w:rsid w:val="00A136DF"/>
    <w:rsid w:val="00A13708"/>
    <w:rsid w:val="00A1466D"/>
    <w:rsid w:val="00A14783"/>
    <w:rsid w:val="00A1499F"/>
    <w:rsid w:val="00A14A5E"/>
    <w:rsid w:val="00A14C80"/>
    <w:rsid w:val="00A14FD7"/>
    <w:rsid w:val="00A15059"/>
    <w:rsid w:val="00A153A4"/>
    <w:rsid w:val="00A154B0"/>
    <w:rsid w:val="00A158D8"/>
    <w:rsid w:val="00A15A60"/>
    <w:rsid w:val="00A15F53"/>
    <w:rsid w:val="00A16307"/>
    <w:rsid w:val="00A1658A"/>
    <w:rsid w:val="00A1660B"/>
    <w:rsid w:val="00A16AF4"/>
    <w:rsid w:val="00A16E99"/>
    <w:rsid w:val="00A173F2"/>
    <w:rsid w:val="00A174B2"/>
    <w:rsid w:val="00A174D7"/>
    <w:rsid w:val="00A174F0"/>
    <w:rsid w:val="00A177C8"/>
    <w:rsid w:val="00A17860"/>
    <w:rsid w:val="00A17B5D"/>
    <w:rsid w:val="00A17CB8"/>
    <w:rsid w:val="00A17F77"/>
    <w:rsid w:val="00A20242"/>
    <w:rsid w:val="00A20439"/>
    <w:rsid w:val="00A2048E"/>
    <w:rsid w:val="00A207B8"/>
    <w:rsid w:val="00A207BD"/>
    <w:rsid w:val="00A20802"/>
    <w:rsid w:val="00A20EC9"/>
    <w:rsid w:val="00A20EFF"/>
    <w:rsid w:val="00A211E2"/>
    <w:rsid w:val="00A21354"/>
    <w:rsid w:val="00A21570"/>
    <w:rsid w:val="00A21675"/>
    <w:rsid w:val="00A216AA"/>
    <w:rsid w:val="00A21A4B"/>
    <w:rsid w:val="00A21BC9"/>
    <w:rsid w:val="00A21E07"/>
    <w:rsid w:val="00A21E84"/>
    <w:rsid w:val="00A21EB7"/>
    <w:rsid w:val="00A21F37"/>
    <w:rsid w:val="00A21F85"/>
    <w:rsid w:val="00A22025"/>
    <w:rsid w:val="00A2271C"/>
    <w:rsid w:val="00A22A82"/>
    <w:rsid w:val="00A22AB7"/>
    <w:rsid w:val="00A22C15"/>
    <w:rsid w:val="00A22DB8"/>
    <w:rsid w:val="00A22FB8"/>
    <w:rsid w:val="00A23174"/>
    <w:rsid w:val="00A233A3"/>
    <w:rsid w:val="00A23B96"/>
    <w:rsid w:val="00A23F10"/>
    <w:rsid w:val="00A2425A"/>
    <w:rsid w:val="00A24353"/>
    <w:rsid w:val="00A244A6"/>
    <w:rsid w:val="00A2486A"/>
    <w:rsid w:val="00A2495A"/>
    <w:rsid w:val="00A24A31"/>
    <w:rsid w:val="00A24B3E"/>
    <w:rsid w:val="00A24C05"/>
    <w:rsid w:val="00A24CE7"/>
    <w:rsid w:val="00A24DA6"/>
    <w:rsid w:val="00A250DC"/>
    <w:rsid w:val="00A2549A"/>
    <w:rsid w:val="00A257E4"/>
    <w:rsid w:val="00A25D0C"/>
    <w:rsid w:val="00A25DAF"/>
    <w:rsid w:val="00A2611B"/>
    <w:rsid w:val="00A2617C"/>
    <w:rsid w:val="00A26594"/>
    <w:rsid w:val="00A267CB"/>
    <w:rsid w:val="00A269B9"/>
    <w:rsid w:val="00A26B5D"/>
    <w:rsid w:val="00A26D07"/>
    <w:rsid w:val="00A26D28"/>
    <w:rsid w:val="00A26DD0"/>
    <w:rsid w:val="00A26E1B"/>
    <w:rsid w:val="00A27220"/>
    <w:rsid w:val="00A2724F"/>
    <w:rsid w:val="00A2748E"/>
    <w:rsid w:val="00A274A9"/>
    <w:rsid w:val="00A27606"/>
    <w:rsid w:val="00A27ABE"/>
    <w:rsid w:val="00A27AF4"/>
    <w:rsid w:val="00A27E6A"/>
    <w:rsid w:val="00A3017C"/>
    <w:rsid w:val="00A30704"/>
    <w:rsid w:val="00A307D7"/>
    <w:rsid w:val="00A30811"/>
    <w:rsid w:val="00A31209"/>
    <w:rsid w:val="00A31440"/>
    <w:rsid w:val="00A314A8"/>
    <w:rsid w:val="00A31643"/>
    <w:rsid w:val="00A31648"/>
    <w:rsid w:val="00A31B6F"/>
    <w:rsid w:val="00A31D70"/>
    <w:rsid w:val="00A3200A"/>
    <w:rsid w:val="00A32099"/>
    <w:rsid w:val="00A3211D"/>
    <w:rsid w:val="00A32170"/>
    <w:rsid w:val="00A322F3"/>
    <w:rsid w:val="00A323EE"/>
    <w:rsid w:val="00A324DC"/>
    <w:rsid w:val="00A3279F"/>
    <w:rsid w:val="00A32CFE"/>
    <w:rsid w:val="00A32D5A"/>
    <w:rsid w:val="00A32F78"/>
    <w:rsid w:val="00A330AD"/>
    <w:rsid w:val="00A3374F"/>
    <w:rsid w:val="00A338AB"/>
    <w:rsid w:val="00A33930"/>
    <w:rsid w:val="00A33A2F"/>
    <w:rsid w:val="00A33A82"/>
    <w:rsid w:val="00A33AA2"/>
    <w:rsid w:val="00A33AE1"/>
    <w:rsid w:val="00A33D72"/>
    <w:rsid w:val="00A33E45"/>
    <w:rsid w:val="00A34365"/>
    <w:rsid w:val="00A3458B"/>
    <w:rsid w:val="00A34639"/>
    <w:rsid w:val="00A348ED"/>
    <w:rsid w:val="00A34BB6"/>
    <w:rsid w:val="00A34DBA"/>
    <w:rsid w:val="00A34DD7"/>
    <w:rsid w:val="00A35353"/>
    <w:rsid w:val="00A357F4"/>
    <w:rsid w:val="00A35961"/>
    <w:rsid w:val="00A35B7D"/>
    <w:rsid w:val="00A35F38"/>
    <w:rsid w:val="00A35FD0"/>
    <w:rsid w:val="00A362CD"/>
    <w:rsid w:val="00A3642F"/>
    <w:rsid w:val="00A36955"/>
    <w:rsid w:val="00A36BA2"/>
    <w:rsid w:val="00A36C33"/>
    <w:rsid w:val="00A372DC"/>
    <w:rsid w:val="00A37306"/>
    <w:rsid w:val="00A37404"/>
    <w:rsid w:val="00A3749F"/>
    <w:rsid w:val="00A37777"/>
    <w:rsid w:val="00A37AA1"/>
    <w:rsid w:val="00A37B04"/>
    <w:rsid w:val="00A37C15"/>
    <w:rsid w:val="00A40253"/>
    <w:rsid w:val="00A40266"/>
    <w:rsid w:val="00A405F4"/>
    <w:rsid w:val="00A40705"/>
    <w:rsid w:val="00A40AE0"/>
    <w:rsid w:val="00A40E0E"/>
    <w:rsid w:val="00A410DA"/>
    <w:rsid w:val="00A41410"/>
    <w:rsid w:val="00A4169D"/>
    <w:rsid w:val="00A41780"/>
    <w:rsid w:val="00A41C71"/>
    <w:rsid w:val="00A41DE3"/>
    <w:rsid w:val="00A41F8B"/>
    <w:rsid w:val="00A42308"/>
    <w:rsid w:val="00A428D9"/>
    <w:rsid w:val="00A42B1E"/>
    <w:rsid w:val="00A42B85"/>
    <w:rsid w:val="00A42C02"/>
    <w:rsid w:val="00A42E3C"/>
    <w:rsid w:val="00A43010"/>
    <w:rsid w:val="00A4331B"/>
    <w:rsid w:val="00A43320"/>
    <w:rsid w:val="00A4347F"/>
    <w:rsid w:val="00A434DF"/>
    <w:rsid w:val="00A43615"/>
    <w:rsid w:val="00A43627"/>
    <w:rsid w:val="00A43916"/>
    <w:rsid w:val="00A43AD7"/>
    <w:rsid w:val="00A43BBB"/>
    <w:rsid w:val="00A43CAC"/>
    <w:rsid w:val="00A44940"/>
    <w:rsid w:val="00A44CF3"/>
    <w:rsid w:val="00A44E85"/>
    <w:rsid w:val="00A44EF2"/>
    <w:rsid w:val="00A45456"/>
    <w:rsid w:val="00A458A5"/>
    <w:rsid w:val="00A4596F"/>
    <w:rsid w:val="00A45A2F"/>
    <w:rsid w:val="00A45A94"/>
    <w:rsid w:val="00A45B3A"/>
    <w:rsid w:val="00A4609B"/>
    <w:rsid w:val="00A4630C"/>
    <w:rsid w:val="00A46956"/>
    <w:rsid w:val="00A469B3"/>
    <w:rsid w:val="00A46A91"/>
    <w:rsid w:val="00A46AD7"/>
    <w:rsid w:val="00A46D18"/>
    <w:rsid w:val="00A474BF"/>
    <w:rsid w:val="00A478BD"/>
    <w:rsid w:val="00A47B3D"/>
    <w:rsid w:val="00A47B70"/>
    <w:rsid w:val="00A47B8E"/>
    <w:rsid w:val="00A47C68"/>
    <w:rsid w:val="00A47E19"/>
    <w:rsid w:val="00A5052B"/>
    <w:rsid w:val="00A505E3"/>
    <w:rsid w:val="00A506CF"/>
    <w:rsid w:val="00A5085B"/>
    <w:rsid w:val="00A50891"/>
    <w:rsid w:val="00A5089B"/>
    <w:rsid w:val="00A50AEE"/>
    <w:rsid w:val="00A50E1A"/>
    <w:rsid w:val="00A50F40"/>
    <w:rsid w:val="00A5126B"/>
    <w:rsid w:val="00A5164A"/>
    <w:rsid w:val="00A519E4"/>
    <w:rsid w:val="00A51D42"/>
    <w:rsid w:val="00A52596"/>
    <w:rsid w:val="00A525BD"/>
    <w:rsid w:val="00A52A4E"/>
    <w:rsid w:val="00A52A61"/>
    <w:rsid w:val="00A52D7F"/>
    <w:rsid w:val="00A53033"/>
    <w:rsid w:val="00A5303B"/>
    <w:rsid w:val="00A5313E"/>
    <w:rsid w:val="00A535BE"/>
    <w:rsid w:val="00A536FE"/>
    <w:rsid w:val="00A53851"/>
    <w:rsid w:val="00A53A47"/>
    <w:rsid w:val="00A53CAC"/>
    <w:rsid w:val="00A53F05"/>
    <w:rsid w:val="00A53F0D"/>
    <w:rsid w:val="00A54649"/>
    <w:rsid w:val="00A54AC5"/>
    <w:rsid w:val="00A54B44"/>
    <w:rsid w:val="00A54BD6"/>
    <w:rsid w:val="00A54F08"/>
    <w:rsid w:val="00A54F81"/>
    <w:rsid w:val="00A5523B"/>
    <w:rsid w:val="00A55243"/>
    <w:rsid w:val="00A556EF"/>
    <w:rsid w:val="00A558CB"/>
    <w:rsid w:val="00A55AFF"/>
    <w:rsid w:val="00A55C9F"/>
    <w:rsid w:val="00A55DB2"/>
    <w:rsid w:val="00A55EF5"/>
    <w:rsid w:val="00A56184"/>
    <w:rsid w:val="00A562EE"/>
    <w:rsid w:val="00A5638C"/>
    <w:rsid w:val="00A56585"/>
    <w:rsid w:val="00A56803"/>
    <w:rsid w:val="00A56A20"/>
    <w:rsid w:val="00A56B36"/>
    <w:rsid w:val="00A570DD"/>
    <w:rsid w:val="00A571F7"/>
    <w:rsid w:val="00A57388"/>
    <w:rsid w:val="00A578C6"/>
    <w:rsid w:val="00A57917"/>
    <w:rsid w:val="00A579BD"/>
    <w:rsid w:val="00A57EA1"/>
    <w:rsid w:val="00A57FA6"/>
    <w:rsid w:val="00A60105"/>
    <w:rsid w:val="00A60292"/>
    <w:rsid w:val="00A602D6"/>
    <w:rsid w:val="00A6046D"/>
    <w:rsid w:val="00A606E5"/>
    <w:rsid w:val="00A6084F"/>
    <w:rsid w:val="00A61261"/>
    <w:rsid w:val="00A612DA"/>
    <w:rsid w:val="00A6131A"/>
    <w:rsid w:val="00A6133C"/>
    <w:rsid w:val="00A613A8"/>
    <w:rsid w:val="00A61410"/>
    <w:rsid w:val="00A6156D"/>
    <w:rsid w:val="00A619AF"/>
    <w:rsid w:val="00A61B75"/>
    <w:rsid w:val="00A61D2E"/>
    <w:rsid w:val="00A61D56"/>
    <w:rsid w:val="00A61DDB"/>
    <w:rsid w:val="00A62006"/>
    <w:rsid w:val="00A62271"/>
    <w:rsid w:val="00A623CF"/>
    <w:rsid w:val="00A6240B"/>
    <w:rsid w:val="00A625A7"/>
    <w:rsid w:val="00A62641"/>
    <w:rsid w:val="00A6276A"/>
    <w:rsid w:val="00A627C2"/>
    <w:rsid w:val="00A62AD7"/>
    <w:rsid w:val="00A62B1D"/>
    <w:rsid w:val="00A62FB2"/>
    <w:rsid w:val="00A63216"/>
    <w:rsid w:val="00A6338D"/>
    <w:rsid w:val="00A636BC"/>
    <w:rsid w:val="00A636DB"/>
    <w:rsid w:val="00A63700"/>
    <w:rsid w:val="00A63D73"/>
    <w:rsid w:val="00A63E41"/>
    <w:rsid w:val="00A63F93"/>
    <w:rsid w:val="00A64008"/>
    <w:rsid w:val="00A64300"/>
    <w:rsid w:val="00A64383"/>
    <w:rsid w:val="00A645C8"/>
    <w:rsid w:val="00A64C68"/>
    <w:rsid w:val="00A651FF"/>
    <w:rsid w:val="00A65561"/>
    <w:rsid w:val="00A655BC"/>
    <w:rsid w:val="00A65764"/>
    <w:rsid w:val="00A65780"/>
    <w:rsid w:val="00A65A0D"/>
    <w:rsid w:val="00A65C5C"/>
    <w:rsid w:val="00A65D22"/>
    <w:rsid w:val="00A65F02"/>
    <w:rsid w:val="00A65F1E"/>
    <w:rsid w:val="00A6612C"/>
    <w:rsid w:val="00A663CC"/>
    <w:rsid w:val="00A66430"/>
    <w:rsid w:val="00A6695C"/>
    <w:rsid w:val="00A66EFA"/>
    <w:rsid w:val="00A66F33"/>
    <w:rsid w:val="00A671B7"/>
    <w:rsid w:val="00A671C7"/>
    <w:rsid w:val="00A6731A"/>
    <w:rsid w:val="00A6739B"/>
    <w:rsid w:val="00A6746B"/>
    <w:rsid w:val="00A6747E"/>
    <w:rsid w:val="00A67587"/>
    <w:rsid w:val="00A67737"/>
    <w:rsid w:val="00A677E3"/>
    <w:rsid w:val="00A677F3"/>
    <w:rsid w:val="00A67905"/>
    <w:rsid w:val="00A70054"/>
    <w:rsid w:val="00A702FC"/>
    <w:rsid w:val="00A70607"/>
    <w:rsid w:val="00A706D3"/>
    <w:rsid w:val="00A708A9"/>
    <w:rsid w:val="00A70D99"/>
    <w:rsid w:val="00A71766"/>
    <w:rsid w:val="00A71AC2"/>
    <w:rsid w:val="00A71AD2"/>
    <w:rsid w:val="00A71C83"/>
    <w:rsid w:val="00A7210C"/>
    <w:rsid w:val="00A72741"/>
    <w:rsid w:val="00A72B02"/>
    <w:rsid w:val="00A72E50"/>
    <w:rsid w:val="00A72E7E"/>
    <w:rsid w:val="00A72FB0"/>
    <w:rsid w:val="00A72FE8"/>
    <w:rsid w:val="00A7309C"/>
    <w:rsid w:val="00A730EF"/>
    <w:rsid w:val="00A73208"/>
    <w:rsid w:val="00A73247"/>
    <w:rsid w:val="00A735C2"/>
    <w:rsid w:val="00A7375E"/>
    <w:rsid w:val="00A73760"/>
    <w:rsid w:val="00A7384A"/>
    <w:rsid w:val="00A73AD6"/>
    <w:rsid w:val="00A73B95"/>
    <w:rsid w:val="00A73D30"/>
    <w:rsid w:val="00A73DFB"/>
    <w:rsid w:val="00A73F61"/>
    <w:rsid w:val="00A74268"/>
    <w:rsid w:val="00A7434B"/>
    <w:rsid w:val="00A7436D"/>
    <w:rsid w:val="00A74524"/>
    <w:rsid w:val="00A746F6"/>
    <w:rsid w:val="00A74835"/>
    <w:rsid w:val="00A74EA9"/>
    <w:rsid w:val="00A75291"/>
    <w:rsid w:val="00A752A0"/>
    <w:rsid w:val="00A75322"/>
    <w:rsid w:val="00A753E9"/>
    <w:rsid w:val="00A757A2"/>
    <w:rsid w:val="00A75E12"/>
    <w:rsid w:val="00A76062"/>
    <w:rsid w:val="00A76485"/>
    <w:rsid w:val="00A76A95"/>
    <w:rsid w:val="00A76A99"/>
    <w:rsid w:val="00A76EB1"/>
    <w:rsid w:val="00A770E3"/>
    <w:rsid w:val="00A77144"/>
    <w:rsid w:val="00A77234"/>
    <w:rsid w:val="00A77243"/>
    <w:rsid w:val="00A7760E"/>
    <w:rsid w:val="00A77634"/>
    <w:rsid w:val="00A77641"/>
    <w:rsid w:val="00A7771A"/>
    <w:rsid w:val="00A7794D"/>
    <w:rsid w:val="00A779D3"/>
    <w:rsid w:val="00A77D07"/>
    <w:rsid w:val="00A77DC8"/>
    <w:rsid w:val="00A80165"/>
    <w:rsid w:val="00A805B2"/>
    <w:rsid w:val="00A80914"/>
    <w:rsid w:val="00A80A35"/>
    <w:rsid w:val="00A80EE4"/>
    <w:rsid w:val="00A8136A"/>
    <w:rsid w:val="00A81391"/>
    <w:rsid w:val="00A818E9"/>
    <w:rsid w:val="00A81B6B"/>
    <w:rsid w:val="00A81BD7"/>
    <w:rsid w:val="00A8201D"/>
    <w:rsid w:val="00A82053"/>
    <w:rsid w:val="00A82128"/>
    <w:rsid w:val="00A82416"/>
    <w:rsid w:val="00A82730"/>
    <w:rsid w:val="00A82B4B"/>
    <w:rsid w:val="00A82EED"/>
    <w:rsid w:val="00A82F09"/>
    <w:rsid w:val="00A82FB0"/>
    <w:rsid w:val="00A83147"/>
    <w:rsid w:val="00A833FD"/>
    <w:rsid w:val="00A83815"/>
    <w:rsid w:val="00A83DE3"/>
    <w:rsid w:val="00A83F04"/>
    <w:rsid w:val="00A8404B"/>
    <w:rsid w:val="00A846D8"/>
    <w:rsid w:val="00A846E8"/>
    <w:rsid w:val="00A84803"/>
    <w:rsid w:val="00A84822"/>
    <w:rsid w:val="00A84999"/>
    <w:rsid w:val="00A84B7D"/>
    <w:rsid w:val="00A85259"/>
    <w:rsid w:val="00A85340"/>
    <w:rsid w:val="00A8536A"/>
    <w:rsid w:val="00A854D7"/>
    <w:rsid w:val="00A854F2"/>
    <w:rsid w:val="00A8553C"/>
    <w:rsid w:val="00A855B8"/>
    <w:rsid w:val="00A855E5"/>
    <w:rsid w:val="00A8573C"/>
    <w:rsid w:val="00A85A89"/>
    <w:rsid w:val="00A860B9"/>
    <w:rsid w:val="00A86265"/>
    <w:rsid w:val="00A865A3"/>
    <w:rsid w:val="00A868F5"/>
    <w:rsid w:val="00A86D48"/>
    <w:rsid w:val="00A86EEF"/>
    <w:rsid w:val="00A8764B"/>
    <w:rsid w:val="00A877B5"/>
    <w:rsid w:val="00A879C2"/>
    <w:rsid w:val="00A87AEA"/>
    <w:rsid w:val="00A87BB9"/>
    <w:rsid w:val="00A87DA0"/>
    <w:rsid w:val="00A87DFD"/>
    <w:rsid w:val="00A903A2"/>
    <w:rsid w:val="00A903EA"/>
    <w:rsid w:val="00A90520"/>
    <w:rsid w:val="00A907D4"/>
    <w:rsid w:val="00A9097B"/>
    <w:rsid w:val="00A90BCA"/>
    <w:rsid w:val="00A90E95"/>
    <w:rsid w:val="00A90F28"/>
    <w:rsid w:val="00A90F81"/>
    <w:rsid w:val="00A91340"/>
    <w:rsid w:val="00A91442"/>
    <w:rsid w:val="00A914E1"/>
    <w:rsid w:val="00A91990"/>
    <w:rsid w:val="00A91BA9"/>
    <w:rsid w:val="00A91D12"/>
    <w:rsid w:val="00A91F2F"/>
    <w:rsid w:val="00A922BE"/>
    <w:rsid w:val="00A923CA"/>
    <w:rsid w:val="00A9279F"/>
    <w:rsid w:val="00A93098"/>
    <w:rsid w:val="00A932EB"/>
    <w:rsid w:val="00A9332F"/>
    <w:rsid w:val="00A93343"/>
    <w:rsid w:val="00A9342E"/>
    <w:rsid w:val="00A936D0"/>
    <w:rsid w:val="00A938FA"/>
    <w:rsid w:val="00A93E31"/>
    <w:rsid w:val="00A93E95"/>
    <w:rsid w:val="00A941A7"/>
    <w:rsid w:val="00A942B5"/>
    <w:rsid w:val="00A949B0"/>
    <w:rsid w:val="00A949E5"/>
    <w:rsid w:val="00A94A26"/>
    <w:rsid w:val="00A94D60"/>
    <w:rsid w:val="00A94D98"/>
    <w:rsid w:val="00A94FB7"/>
    <w:rsid w:val="00A9535F"/>
    <w:rsid w:val="00A9538C"/>
    <w:rsid w:val="00A953CE"/>
    <w:rsid w:val="00A95681"/>
    <w:rsid w:val="00A958F3"/>
    <w:rsid w:val="00A95928"/>
    <w:rsid w:val="00A95AAC"/>
    <w:rsid w:val="00A95B7C"/>
    <w:rsid w:val="00A95C38"/>
    <w:rsid w:val="00A95D34"/>
    <w:rsid w:val="00A95D50"/>
    <w:rsid w:val="00A95D52"/>
    <w:rsid w:val="00A962ED"/>
    <w:rsid w:val="00A96318"/>
    <w:rsid w:val="00A963B4"/>
    <w:rsid w:val="00A967BF"/>
    <w:rsid w:val="00A96A4F"/>
    <w:rsid w:val="00A96D67"/>
    <w:rsid w:val="00A96EF3"/>
    <w:rsid w:val="00A9701F"/>
    <w:rsid w:val="00A971F5"/>
    <w:rsid w:val="00A972C4"/>
    <w:rsid w:val="00A97336"/>
    <w:rsid w:val="00A97AC6"/>
    <w:rsid w:val="00A97B04"/>
    <w:rsid w:val="00A97ED6"/>
    <w:rsid w:val="00AA09FA"/>
    <w:rsid w:val="00AA0B0A"/>
    <w:rsid w:val="00AA0BBA"/>
    <w:rsid w:val="00AA0BDA"/>
    <w:rsid w:val="00AA101D"/>
    <w:rsid w:val="00AA1036"/>
    <w:rsid w:val="00AA10A8"/>
    <w:rsid w:val="00AA1322"/>
    <w:rsid w:val="00AA137E"/>
    <w:rsid w:val="00AA1511"/>
    <w:rsid w:val="00AA15F0"/>
    <w:rsid w:val="00AA193B"/>
    <w:rsid w:val="00AA1B8D"/>
    <w:rsid w:val="00AA1C1F"/>
    <w:rsid w:val="00AA1E27"/>
    <w:rsid w:val="00AA201D"/>
    <w:rsid w:val="00AA20C5"/>
    <w:rsid w:val="00AA22E1"/>
    <w:rsid w:val="00AA2456"/>
    <w:rsid w:val="00AA24FC"/>
    <w:rsid w:val="00AA2562"/>
    <w:rsid w:val="00AA25E3"/>
    <w:rsid w:val="00AA2896"/>
    <w:rsid w:val="00AA28AC"/>
    <w:rsid w:val="00AA28CE"/>
    <w:rsid w:val="00AA31EE"/>
    <w:rsid w:val="00AA37DD"/>
    <w:rsid w:val="00AA382A"/>
    <w:rsid w:val="00AA3C99"/>
    <w:rsid w:val="00AA3D59"/>
    <w:rsid w:val="00AA429B"/>
    <w:rsid w:val="00AA42FE"/>
    <w:rsid w:val="00AA4B2B"/>
    <w:rsid w:val="00AA4CB0"/>
    <w:rsid w:val="00AA4E1A"/>
    <w:rsid w:val="00AA4F4B"/>
    <w:rsid w:val="00AA5501"/>
    <w:rsid w:val="00AA5AE7"/>
    <w:rsid w:val="00AA5B8E"/>
    <w:rsid w:val="00AA5E43"/>
    <w:rsid w:val="00AA5F94"/>
    <w:rsid w:val="00AA60BF"/>
    <w:rsid w:val="00AA611D"/>
    <w:rsid w:val="00AA61B3"/>
    <w:rsid w:val="00AA62B5"/>
    <w:rsid w:val="00AA63C7"/>
    <w:rsid w:val="00AA6571"/>
    <w:rsid w:val="00AA6616"/>
    <w:rsid w:val="00AA6A60"/>
    <w:rsid w:val="00AA6B3D"/>
    <w:rsid w:val="00AA6BDB"/>
    <w:rsid w:val="00AA6E15"/>
    <w:rsid w:val="00AA7149"/>
    <w:rsid w:val="00AA71CA"/>
    <w:rsid w:val="00AA7393"/>
    <w:rsid w:val="00AA7500"/>
    <w:rsid w:val="00AA77E2"/>
    <w:rsid w:val="00AA782F"/>
    <w:rsid w:val="00AA790A"/>
    <w:rsid w:val="00AA7E95"/>
    <w:rsid w:val="00AB0003"/>
    <w:rsid w:val="00AB0111"/>
    <w:rsid w:val="00AB0568"/>
    <w:rsid w:val="00AB098C"/>
    <w:rsid w:val="00AB098D"/>
    <w:rsid w:val="00AB0AE5"/>
    <w:rsid w:val="00AB13DA"/>
    <w:rsid w:val="00AB1454"/>
    <w:rsid w:val="00AB15AA"/>
    <w:rsid w:val="00AB18DC"/>
    <w:rsid w:val="00AB19E6"/>
    <w:rsid w:val="00AB1AC1"/>
    <w:rsid w:val="00AB1E07"/>
    <w:rsid w:val="00AB1E0E"/>
    <w:rsid w:val="00AB1E58"/>
    <w:rsid w:val="00AB2394"/>
    <w:rsid w:val="00AB276F"/>
    <w:rsid w:val="00AB289E"/>
    <w:rsid w:val="00AB2A66"/>
    <w:rsid w:val="00AB2DF6"/>
    <w:rsid w:val="00AB312F"/>
    <w:rsid w:val="00AB3155"/>
    <w:rsid w:val="00AB31C6"/>
    <w:rsid w:val="00AB34C6"/>
    <w:rsid w:val="00AB378B"/>
    <w:rsid w:val="00AB3913"/>
    <w:rsid w:val="00AB3C89"/>
    <w:rsid w:val="00AB3EB5"/>
    <w:rsid w:val="00AB3FF5"/>
    <w:rsid w:val="00AB43A0"/>
    <w:rsid w:val="00AB44D8"/>
    <w:rsid w:val="00AB4772"/>
    <w:rsid w:val="00AB4874"/>
    <w:rsid w:val="00AB49A5"/>
    <w:rsid w:val="00AB4E2F"/>
    <w:rsid w:val="00AB4F81"/>
    <w:rsid w:val="00AB55DA"/>
    <w:rsid w:val="00AB55EB"/>
    <w:rsid w:val="00AB56A5"/>
    <w:rsid w:val="00AB5C0A"/>
    <w:rsid w:val="00AB5CB8"/>
    <w:rsid w:val="00AB5EED"/>
    <w:rsid w:val="00AB6230"/>
    <w:rsid w:val="00AB64D2"/>
    <w:rsid w:val="00AB6789"/>
    <w:rsid w:val="00AB686D"/>
    <w:rsid w:val="00AB6A7D"/>
    <w:rsid w:val="00AB6CE8"/>
    <w:rsid w:val="00AB72A0"/>
    <w:rsid w:val="00AB7370"/>
    <w:rsid w:val="00AB737D"/>
    <w:rsid w:val="00AB75F5"/>
    <w:rsid w:val="00AB7679"/>
    <w:rsid w:val="00AB7706"/>
    <w:rsid w:val="00AB7996"/>
    <w:rsid w:val="00AB79A3"/>
    <w:rsid w:val="00AB7A4A"/>
    <w:rsid w:val="00AB7D50"/>
    <w:rsid w:val="00AC0416"/>
    <w:rsid w:val="00AC0C8C"/>
    <w:rsid w:val="00AC0EBD"/>
    <w:rsid w:val="00AC13DC"/>
    <w:rsid w:val="00AC1707"/>
    <w:rsid w:val="00AC17D4"/>
    <w:rsid w:val="00AC1B61"/>
    <w:rsid w:val="00AC1D02"/>
    <w:rsid w:val="00AC1E88"/>
    <w:rsid w:val="00AC1ECA"/>
    <w:rsid w:val="00AC1F33"/>
    <w:rsid w:val="00AC1FE0"/>
    <w:rsid w:val="00AC237D"/>
    <w:rsid w:val="00AC243E"/>
    <w:rsid w:val="00AC25CA"/>
    <w:rsid w:val="00AC26BF"/>
    <w:rsid w:val="00AC2761"/>
    <w:rsid w:val="00AC28CA"/>
    <w:rsid w:val="00AC2A27"/>
    <w:rsid w:val="00AC318F"/>
    <w:rsid w:val="00AC341E"/>
    <w:rsid w:val="00AC3C1C"/>
    <w:rsid w:val="00AC3DFC"/>
    <w:rsid w:val="00AC401E"/>
    <w:rsid w:val="00AC4418"/>
    <w:rsid w:val="00AC463A"/>
    <w:rsid w:val="00AC4702"/>
    <w:rsid w:val="00AC48BE"/>
    <w:rsid w:val="00AC4DFB"/>
    <w:rsid w:val="00AC4EA9"/>
    <w:rsid w:val="00AC525A"/>
    <w:rsid w:val="00AC5685"/>
    <w:rsid w:val="00AC596B"/>
    <w:rsid w:val="00AC59E0"/>
    <w:rsid w:val="00AC5D3E"/>
    <w:rsid w:val="00AC651E"/>
    <w:rsid w:val="00AC66C4"/>
    <w:rsid w:val="00AC6711"/>
    <w:rsid w:val="00AC682D"/>
    <w:rsid w:val="00AC68C9"/>
    <w:rsid w:val="00AC69AC"/>
    <w:rsid w:val="00AC6CCF"/>
    <w:rsid w:val="00AC6FE2"/>
    <w:rsid w:val="00AC70DE"/>
    <w:rsid w:val="00AC725B"/>
    <w:rsid w:val="00AC7441"/>
    <w:rsid w:val="00AC7556"/>
    <w:rsid w:val="00AC76F5"/>
    <w:rsid w:val="00AC7A16"/>
    <w:rsid w:val="00AC7B1F"/>
    <w:rsid w:val="00AC7E3E"/>
    <w:rsid w:val="00AD0184"/>
    <w:rsid w:val="00AD0278"/>
    <w:rsid w:val="00AD0EF9"/>
    <w:rsid w:val="00AD14C1"/>
    <w:rsid w:val="00AD15AF"/>
    <w:rsid w:val="00AD173D"/>
    <w:rsid w:val="00AD17A0"/>
    <w:rsid w:val="00AD18FC"/>
    <w:rsid w:val="00AD1AD8"/>
    <w:rsid w:val="00AD1CBF"/>
    <w:rsid w:val="00AD1F17"/>
    <w:rsid w:val="00AD1FE2"/>
    <w:rsid w:val="00AD2128"/>
    <w:rsid w:val="00AD24A4"/>
    <w:rsid w:val="00AD254D"/>
    <w:rsid w:val="00AD25B8"/>
    <w:rsid w:val="00AD26ED"/>
    <w:rsid w:val="00AD2B46"/>
    <w:rsid w:val="00AD306B"/>
    <w:rsid w:val="00AD3233"/>
    <w:rsid w:val="00AD3287"/>
    <w:rsid w:val="00AD3340"/>
    <w:rsid w:val="00AD37F4"/>
    <w:rsid w:val="00AD3A2C"/>
    <w:rsid w:val="00AD3E22"/>
    <w:rsid w:val="00AD3F5A"/>
    <w:rsid w:val="00AD4229"/>
    <w:rsid w:val="00AD45A6"/>
    <w:rsid w:val="00AD48F4"/>
    <w:rsid w:val="00AD4DA0"/>
    <w:rsid w:val="00AD4E3B"/>
    <w:rsid w:val="00AD502F"/>
    <w:rsid w:val="00AD51BB"/>
    <w:rsid w:val="00AD51C2"/>
    <w:rsid w:val="00AD531D"/>
    <w:rsid w:val="00AD5332"/>
    <w:rsid w:val="00AD5862"/>
    <w:rsid w:val="00AD58F2"/>
    <w:rsid w:val="00AD5A76"/>
    <w:rsid w:val="00AD5A8F"/>
    <w:rsid w:val="00AD5EF8"/>
    <w:rsid w:val="00AD5F0C"/>
    <w:rsid w:val="00AD61CD"/>
    <w:rsid w:val="00AD6315"/>
    <w:rsid w:val="00AD6B1F"/>
    <w:rsid w:val="00AD6D86"/>
    <w:rsid w:val="00AD6E26"/>
    <w:rsid w:val="00AD7065"/>
    <w:rsid w:val="00AD70A4"/>
    <w:rsid w:val="00AD70C8"/>
    <w:rsid w:val="00AD71CD"/>
    <w:rsid w:val="00AD7A21"/>
    <w:rsid w:val="00AE0122"/>
    <w:rsid w:val="00AE021F"/>
    <w:rsid w:val="00AE055D"/>
    <w:rsid w:val="00AE07F1"/>
    <w:rsid w:val="00AE093A"/>
    <w:rsid w:val="00AE0D71"/>
    <w:rsid w:val="00AE1246"/>
    <w:rsid w:val="00AE13B6"/>
    <w:rsid w:val="00AE168D"/>
    <w:rsid w:val="00AE17E7"/>
    <w:rsid w:val="00AE17F3"/>
    <w:rsid w:val="00AE1A84"/>
    <w:rsid w:val="00AE1ACC"/>
    <w:rsid w:val="00AE21FF"/>
    <w:rsid w:val="00AE2211"/>
    <w:rsid w:val="00AE25EC"/>
    <w:rsid w:val="00AE2631"/>
    <w:rsid w:val="00AE283A"/>
    <w:rsid w:val="00AE2959"/>
    <w:rsid w:val="00AE2B6B"/>
    <w:rsid w:val="00AE2C3B"/>
    <w:rsid w:val="00AE2C87"/>
    <w:rsid w:val="00AE2E42"/>
    <w:rsid w:val="00AE3014"/>
    <w:rsid w:val="00AE3094"/>
    <w:rsid w:val="00AE31D9"/>
    <w:rsid w:val="00AE3828"/>
    <w:rsid w:val="00AE3990"/>
    <w:rsid w:val="00AE39BF"/>
    <w:rsid w:val="00AE3CEB"/>
    <w:rsid w:val="00AE3D29"/>
    <w:rsid w:val="00AE3E36"/>
    <w:rsid w:val="00AE3EB6"/>
    <w:rsid w:val="00AE3EEE"/>
    <w:rsid w:val="00AE4131"/>
    <w:rsid w:val="00AE428F"/>
    <w:rsid w:val="00AE44C6"/>
    <w:rsid w:val="00AE44DD"/>
    <w:rsid w:val="00AE4758"/>
    <w:rsid w:val="00AE47DC"/>
    <w:rsid w:val="00AE4802"/>
    <w:rsid w:val="00AE49E0"/>
    <w:rsid w:val="00AE4C11"/>
    <w:rsid w:val="00AE4CAD"/>
    <w:rsid w:val="00AE55BA"/>
    <w:rsid w:val="00AE5755"/>
    <w:rsid w:val="00AE5E95"/>
    <w:rsid w:val="00AE5F9C"/>
    <w:rsid w:val="00AE6148"/>
    <w:rsid w:val="00AE63C1"/>
    <w:rsid w:val="00AE64E3"/>
    <w:rsid w:val="00AE678C"/>
    <w:rsid w:val="00AE6D8C"/>
    <w:rsid w:val="00AE6E96"/>
    <w:rsid w:val="00AE7365"/>
    <w:rsid w:val="00AE7572"/>
    <w:rsid w:val="00AE75CC"/>
    <w:rsid w:val="00AE7BA9"/>
    <w:rsid w:val="00AE7BAB"/>
    <w:rsid w:val="00AE7C2F"/>
    <w:rsid w:val="00AE7C9E"/>
    <w:rsid w:val="00AE7F4D"/>
    <w:rsid w:val="00AF00B8"/>
    <w:rsid w:val="00AF02B4"/>
    <w:rsid w:val="00AF0340"/>
    <w:rsid w:val="00AF0410"/>
    <w:rsid w:val="00AF043E"/>
    <w:rsid w:val="00AF07E1"/>
    <w:rsid w:val="00AF0AA9"/>
    <w:rsid w:val="00AF0DEF"/>
    <w:rsid w:val="00AF11A1"/>
    <w:rsid w:val="00AF1652"/>
    <w:rsid w:val="00AF1737"/>
    <w:rsid w:val="00AF1C81"/>
    <w:rsid w:val="00AF1E64"/>
    <w:rsid w:val="00AF1FCE"/>
    <w:rsid w:val="00AF2687"/>
    <w:rsid w:val="00AF2695"/>
    <w:rsid w:val="00AF2769"/>
    <w:rsid w:val="00AF2937"/>
    <w:rsid w:val="00AF295A"/>
    <w:rsid w:val="00AF2A76"/>
    <w:rsid w:val="00AF2D76"/>
    <w:rsid w:val="00AF3314"/>
    <w:rsid w:val="00AF346B"/>
    <w:rsid w:val="00AF3558"/>
    <w:rsid w:val="00AF3719"/>
    <w:rsid w:val="00AF372F"/>
    <w:rsid w:val="00AF37F4"/>
    <w:rsid w:val="00AF38C3"/>
    <w:rsid w:val="00AF3BA3"/>
    <w:rsid w:val="00AF4342"/>
    <w:rsid w:val="00AF45C0"/>
    <w:rsid w:val="00AF4654"/>
    <w:rsid w:val="00AF4726"/>
    <w:rsid w:val="00AF4F9D"/>
    <w:rsid w:val="00AF5077"/>
    <w:rsid w:val="00AF51B3"/>
    <w:rsid w:val="00AF5451"/>
    <w:rsid w:val="00AF596C"/>
    <w:rsid w:val="00AF59AD"/>
    <w:rsid w:val="00AF5F72"/>
    <w:rsid w:val="00AF6320"/>
    <w:rsid w:val="00AF644A"/>
    <w:rsid w:val="00AF678B"/>
    <w:rsid w:val="00AF69FE"/>
    <w:rsid w:val="00AF6E6C"/>
    <w:rsid w:val="00AF6FA7"/>
    <w:rsid w:val="00AF7013"/>
    <w:rsid w:val="00AF714F"/>
    <w:rsid w:val="00AF756B"/>
    <w:rsid w:val="00AF7771"/>
    <w:rsid w:val="00AF77BF"/>
    <w:rsid w:val="00AF77FE"/>
    <w:rsid w:val="00AF798C"/>
    <w:rsid w:val="00AF79B8"/>
    <w:rsid w:val="00AF7C1F"/>
    <w:rsid w:val="00AF7D85"/>
    <w:rsid w:val="00B001DA"/>
    <w:rsid w:val="00B006F3"/>
    <w:rsid w:val="00B009EF"/>
    <w:rsid w:val="00B00B41"/>
    <w:rsid w:val="00B01023"/>
    <w:rsid w:val="00B013FE"/>
    <w:rsid w:val="00B015D5"/>
    <w:rsid w:val="00B01A8E"/>
    <w:rsid w:val="00B01B77"/>
    <w:rsid w:val="00B02101"/>
    <w:rsid w:val="00B027F0"/>
    <w:rsid w:val="00B02A35"/>
    <w:rsid w:val="00B02AFB"/>
    <w:rsid w:val="00B02CA0"/>
    <w:rsid w:val="00B033DF"/>
    <w:rsid w:val="00B03533"/>
    <w:rsid w:val="00B035AF"/>
    <w:rsid w:val="00B035B0"/>
    <w:rsid w:val="00B03929"/>
    <w:rsid w:val="00B0397D"/>
    <w:rsid w:val="00B039D8"/>
    <w:rsid w:val="00B03A50"/>
    <w:rsid w:val="00B03A64"/>
    <w:rsid w:val="00B03B4A"/>
    <w:rsid w:val="00B040EF"/>
    <w:rsid w:val="00B0428C"/>
    <w:rsid w:val="00B04443"/>
    <w:rsid w:val="00B04529"/>
    <w:rsid w:val="00B0464E"/>
    <w:rsid w:val="00B04A26"/>
    <w:rsid w:val="00B04C6E"/>
    <w:rsid w:val="00B04DBF"/>
    <w:rsid w:val="00B050B1"/>
    <w:rsid w:val="00B050F8"/>
    <w:rsid w:val="00B05408"/>
    <w:rsid w:val="00B0563D"/>
    <w:rsid w:val="00B058BE"/>
    <w:rsid w:val="00B058C5"/>
    <w:rsid w:val="00B05ADA"/>
    <w:rsid w:val="00B05BBF"/>
    <w:rsid w:val="00B05D68"/>
    <w:rsid w:val="00B06005"/>
    <w:rsid w:val="00B06161"/>
    <w:rsid w:val="00B0619A"/>
    <w:rsid w:val="00B064F5"/>
    <w:rsid w:val="00B066D6"/>
    <w:rsid w:val="00B06938"/>
    <w:rsid w:val="00B06B91"/>
    <w:rsid w:val="00B06DE1"/>
    <w:rsid w:val="00B06F48"/>
    <w:rsid w:val="00B06FD1"/>
    <w:rsid w:val="00B07136"/>
    <w:rsid w:val="00B07419"/>
    <w:rsid w:val="00B0741B"/>
    <w:rsid w:val="00B07DCB"/>
    <w:rsid w:val="00B07E8E"/>
    <w:rsid w:val="00B07E9A"/>
    <w:rsid w:val="00B10135"/>
    <w:rsid w:val="00B102E0"/>
    <w:rsid w:val="00B10700"/>
    <w:rsid w:val="00B107B6"/>
    <w:rsid w:val="00B10A1A"/>
    <w:rsid w:val="00B10DF8"/>
    <w:rsid w:val="00B111FB"/>
    <w:rsid w:val="00B1121E"/>
    <w:rsid w:val="00B117BE"/>
    <w:rsid w:val="00B11A3A"/>
    <w:rsid w:val="00B11B52"/>
    <w:rsid w:val="00B11CAD"/>
    <w:rsid w:val="00B11CD5"/>
    <w:rsid w:val="00B11F8E"/>
    <w:rsid w:val="00B12705"/>
    <w:rsid w:val="00B1295B"/>
    <w:rsid w:val="00B12981"/>
    <w:rsid w:val="00B129AC"/>
    <w:rsid w:val="00B12AB7"/>
    <w:rsid w:val="00B12AE9"/>
    <w:rsid w:val="00B12BA5"/>
    <w:rsid w:val="00B12D98"/>
    <w:rsid w:val="00B12E1B"/>
    <w:rsid w:val="00B12E68"/>
    <w:rsid w:val="00B13084"/>
    <w:rsid w:val="00B131B9"/>
    <w:rsid w:val="00B133B6"/>
    <w:rsid w:val="00B133EB"/>
    <w:rsid w:val="00B139A1"/>
    <w:rsid w:val="00B13A1F"/>
    <w:rsid w:val="00B13B18"/>
    <w:rsid w:val="00B13CAD"/>
    <w:rsid w:val="00B13CD4"/>
    <w:rsid w:val="00B13CE6"/>
    <w:rsid w:val="00B13EA6"/>
    <w:rsid w:val="00B13FAA"/>
    <w:rsid w:val="00B14048"/>
    <w:rsid w:val="00B14466"/>
    <w:rsid w:val="00B144BE"/>
    <w:rsid w:val="00B15016"/>
    <w:rsid w:val="00B15352"/>
    <w:rsid w:val="00B15422"/>
    <w:rsid w:val="00B154C2"/>
    <w:rsid w:val="00B156A8"/>
    <w:rsid w:val="00B1570C"/>
    <w:rsid w:val="00B15ACD"/>
    <w:rsid w:val="00B15D1B"/>
    <w:rsid w:val="00B161A3"/>
    <w:rsid w:val="00B163A8"/>
    <w:rsid w:val="00B16415"/>
    <w:rsid w:val="00B1641A"/>
    <w:rsid w:val="00B16668"/>
    <w:rsid w:val="00B166BA"/>
    <w:rsid w:val="00B16758"/>
    <w:rsid w:val="00B16A55"/>
    <w:rsid w:val="00B16C43"/>
    <w:rsid w:val="00B17006"/>
    <w:rsid w:val="00B17CAB"/>
    <w:rsid w:val="00B20096"/>
    <w:rsid w:val="00B20893"/>
    <w:rsid w:val="00B20935"/>
    <w:rsid w:val="00B20A00"/>
    <w:rsid w:val="00B20CBE"/>
    <w:rsid w:val="00B20E48"/>
    <w:rsid w:val="00B2106C"/>
    <w:rsid w:val="00B210BE"/>
    <w:rsid w:val="00B21258"/>
    <w:rsid w:val="00B21311"/>
    <w:rsid w:val="00B21393"/>
    <w:rsid w:val="00B21439"/>
    <w:rsid w:val="00B21795"/>
    <w:rsid w:val="00B217BC"/>
    <w:rsid w:val="00B21994"/>
    <w:rsid w:val="00B21B0C"/>
    <w:rsid w:val="00B21D70"/>
    <w:rsid w:val="00B2255B"/>
    <w:rsid w:val="00B2263F"/>
    <w:rsid w:val="00B228C4"/>
    <w:rsid w:val="00B22A93"/>
    <w:rsid w:val="00B22BD9"/>
    <w:rsid w:val="00B23127"/>
    <w:rsid w:val="00B2317A"/>
    <w:rsid w:val="00B233C8"/>
    <w:rsid w:val="00B236B1"/>
    <w:rsid w:val="00B2396D"/>
    <w:rsid w:val="00B23AA6"/>
    <w:rsid w:val="00B23F8C"/>
    <w:rsid w:val="00B247B3"/>
    <w:rsid w:val="00B24B85"/>
    <w:rsid w:val="00B24C24"/>
    <w:rsid w:val="00B24CD8"/>
    <w:rsid w:val="00B2504F"/>
    <w:rsid w:val="00B2509C"/>
    <w:rsid w:val="00B2513F"/>
    <w:rsid w:val="00B25182"/>
    <w:rsid w:val="00B2526D"/>
    <w:rsid w:val="00B252BF"/>
    <w:rsid w:val="00B252DA"/>
    <w:rsid w:val="00B2547A"/>
    <w:rsid w:val="00B254C5"/>
    <w:rsid w:val="00B25A0C"/>
    <w:rsid w:val="00B25EFE"/>
    <w:rsid w:val="00B26068"/>
    <w:rsid w:val="00B268E0"/>
    <w:rsid w:val="00B26B9D"/>
    <w:rsid w:val="00B2721A"/>
    <w:rsid w:val="00B27341"/>
    <w:rsid w:val="00B27399"/>
    <w:rsid w:val="00B2743A"/>
    <w:rsid w:val="00B27446"/>
    <w:rsid w:val="00B275DE"/>
    <w:rsid w:val="00B279F2"/>
    <w:rsid w:val="00B27B9B"/>
    <w:rsid w:val="00B27C43"/>
    <w:rsid w:val="00B27CF7"/>
    <w:rsid w:val="00B27F8B"/>
    <w:rsid w:val="00B300F1"/>
    <w:rsid w:val="00B30391"/>
    <w:rsid w:val="00B30416"/>
    <w:rsid w:val="00B305CA"/>
    <w:rsid w:val="00B30662"/>
    <w:rsid w:val="00B30696"/>
    <w:rsid w:val="00B30C1A"/>
    <w:rsid w:val="00B30C86"/>
    <w:rsid w:val="00B30EE3"/>
    <w:rsid w:val="00B3125F"/>
    <w:rsid w:val="00B31529"/>
    <w:rsid w:val="00B315B4"/>
    <w:rsid w:val="00B3164D"/>
    <w:rsid w:val="00B3177C"/>
    <w:rsid w:val="00B31A01"/>
    <w:rsid w:val="00B31FBA"/>
    <w:rsid w:val="00B320A4"/>
    <w:rsid w:val="00B322E8"/>
    <w:rsid w:val="00B32438"/>
    <w:rsid w:val="00B32768"/>
    <w:rsid w:val="00B327C2"/>
    <w:rsid w:val="00B3284C"/>
    <w:rsid w:val="00B32A95"/>
    <w:rsid w:val="00B32AA8"/>
    <w:rsid w:val="00B32AA9"/>
    <w:rsid w:val="00B32E10"/>
    <w:rsid w:val="00B330C8"/>
    <w:rsid w:val="00B33280"/>
    <w:rsid w:val="00B333AE"/>
    <w:rsid w:val="00B33786"/>
    <w:rsid w:val="00B33CBD"/>
    <w:rsid w:val="00B342E2"/>
    <w:rsid w:val="00B343B2"/>
    <w:rsid w:val="00B34909"/>
    <w:rsid w:val="00B34A14"/>
    <w:rsid w:val="00B34AFF"/>
    <w:rsid w:val="00B34B28"/>
    <w:rsid w:val="00B34B59"/>
    <w:rsid w:val="00B34D27"/>
    <w:rsid w:val="00B34F1A"/>
    <w:rsid w:val="00B35295"/>
    <w:rsid w:val="00B352BE"/>
    <w:rsid w:val="00B35489"/>
    <w:rsid w:val="00B3550B"/>
    <w:rsid w:val="00B356AA"/>
    <w:rsid w:val="00B35863"/>
    <w:rsid w:val="00B35B84"/>
    <w:rsid w:val="00B35CF0"/>
    <w:rsid w:val="00B361A1"/>
    <w:rsid w:val="00B3628A"/>
    <w:rsid w:val="00B36425"/>
    <w:rsid w:val="00B367FA"/>
    <w:rsid w:val="00B36936"/>
    <w:rsid w:val="00B36B7B"/>
    <w:rsid w:val="00B36C1F"/>
    <w:rsid w:val="00B36C40"/>
    <w:rsid w:val="00B37035"/>
    <w:rsid w:val="00B37604"/>
    <w:rsid w:val="00B378F9"/>
    <w:rsid w:val="00B37AFF"/>
    <w:rsid w:val="00B37D00"/>
    <w:rsid w:val="00B37DB2"/>
    <w:rsid w:val="00B37DBC"/>
    <w:rsid w:val="00B37FB6"/>
    <w:rsid w:val="00B4061B"/>
    <w:rsid w:val="00B4078F"/>
    <w:rsid w:val="00B40CDF"/>
    <w:rsid w:val="00B41058"/>
    <w:rsid w:val="00B411E8"/>
    <w:rsid w:val="00B4120F"/>
    <w:rsid w:val="00B413BB"/>
    <w:rsid w:val="00B41460"/>
    <w:rsid w:val="00B41656"/>
    <w:rsid w:val="00B418D8"/>
    <w:rsid w:val="00B41B5B"/>
    <w:rsid w:val="00B41BAB"/>
    <w:rsid w:val="00B41CC6"/>
    <w:rsid w:val="00B41DBD"/>
    <w:rsid w:val="00B41E81"/>
    <w:rsid w:val="00B41FB6"/>
    <w:rsid w:val="00B420BD"/>
    <w:rsid w:val="00B4254E"/>
    <w:rsid w:val="00B42691"/>
    <w:rsid w:val="00B429AE"/>
    <w:rsid w:val="00B42A10"/>
    <w:rsid w:val="00B42CB5"/>
    <w:rsid w:val="00B42CED"/>
    <w:rsid w:val="00B42EFE"/>
    <w:rsid w:val="00B42FDE"/>
    <w:rsid w:val="00B43170"/>
    <w:rsid w:val="00B43ED1"/>
    <w:rsid w:val="00B44027"/>
    <w:rsid w:val="00B444B3"/>
    <w:rsid w:val="00B444EB"/>
    <w:rsid w:val="00B44631"/>
    <w:rsid w:val="00B44972"/>
    <w:rsid w:val="00B44995"/>
    <w:rsid w:val="00B44E0B"/>
    <w:rsid w:val="00B44FA2"/>
    <w:rsid w:val="00B4512F"/>
    <w:rsid w:val="00B45226"/>
    <w:rsid w:val="00B452D9"/>
    <w:rsid w:val="00B45612"/>
    <w:rsid w:val="00B45982"/>
    <w:rsid w:val="00B45B42"/>
    <w:rsid w:val="00B45CE3"/>
    <w:rsid w:val="00B45D33"/>
    <w:rsid w:val="00B4647A"/>
    <w:rsid w:val="00B46752"/>
    <w:rsid w:val="00B4677C"/>
    <w:rsid w:val="00B468FD"/>
    <w:rsid w:val="00B46AE3"/>
    <w:rsid w:val="00B46B15"/>
    <w:rsid w:val="00B475A8"/>
    <w:rsid w:val="00B4775E"/>
    <w:rsid w:val="00B477AD"/>
    <w:rsid w:val="00B47838"/>
    <w:rsid w:val="00B47957"/>
    <w:rsid w:val="00B4797D"/>
    <w:rsid w:val="00B47B82"/>
    <w:rsid w:val="00B47BC1"/>
    <w:rsid w:val="00B47C76"/>
    <w:rsid w:val="00B5073A"/>
    <w:rsid w:val="00B5078B"/>
    <w:rsid w:val="00B50A44"/>
    <w:rsid w:val="00B50B6D"/>
    <w:rsid w:val="00B50F8A"/>
    <w:rsid w:val="00B5123C"/>
    <w:rsid w:val="00B514C5"/>
    <w:rsid w:val="00B515C7"/>
    <w:rsid w:val="00B51884"/>
    <w:rsid w:val="00B51AD1"/>
    <w:rsid w:val="00B52262"/>
    <w:rsid w:val="00B52618"/>
    <w:rsid w:val="00B528BE"/>
    <w:rsid w:val="00B5290C"/>
    <w:rsid w:val="00B52BB1"/>
    <w:rsid w:val="00B52DC4"/>
    <w:rsid w:val="00B53108"/>
    <w:rsid w:val="00B533E3"/>
    <w:rsid w:val="00B53A82"/>
    <w:rsid w:val="00B53BEB"/>
    <w:rsid w:val="00B541D7"/>
    <w:rsid w:val="00B541DB"/>
    <w:rsid w:val="00B54465"/>
    <w:rsid w:val="00B5449F"/>
    <w:rsid w:val="00B54780"/>
    <w:rsid w:val="00B54A15"/>
    <w:rsid w:val="00B54A7F"/>
    <w:rsid w:val="00B54C13"/>
    <w:rsid w:val="00B54C21"/>
    <w:rsid w:val="00B54C5F"/>
    <w:rsid w:val="00B54D77"/>
    <w:rsid w:val="00B551A5"/>
    <w:rsid w:val="00B5586B"/>
    <w:rsid w:val="00B55936"/>
    <w:rsid w:val="00B55E47"/>
    <w:rsid w:val="00B55F91"/>
    <w:rsid w:val="00B563A5"/>
    <w:rsid w:val="00B564EC"/>
    <w:rsid w:val="00B56603"/>
    <w:rsid w:val="00B568F6"/>
    <w:rsid w:val="00B56B13"/>
    <w:rsid w:val="00B56BF6"/>
    <w:rsid w:val="00B575D5"/>
    <w:rsid w:val="00B57741"/>
    <w:rsid w:val="00B57964"/>
    <w:rsid w:val="00B57B0B"/>
    <w:rsid w:val="00B57EFD"/>
    <w:rsid w:val="00B6003E"/>
    <w:rsid w:val="00B6017D"/>
    <w:rsid w:val="00B601AE"/>
    <w:rsid w:val="00B604D5"/>
    <w:rsid w:val="00B605E4"/>
    <w:rsid w:val="00B606AB"/>
    <w:rsid w:val="00B6081B"/>
    <w:rsid w:val="00B60A67"/>
    <w:rsid w:val="00B60F6E"/>
    <w:rsid w:val="00B6105D"/>
    <w:rsid w:val="00B61225"/>
    <w:rsid w:val="00B61A05"/>
    <w:rsid w:val="00B61B67"/>
    <w:rsid w:val="00B61C41"/>
    <w:rsid w:val="00B61EB1"/>
    <w:rsid w:val="00B61EB6"/>
    <w:rsid w:val="00B61EE3"/>
    <w:rsid w:val="00B61F26"/>
    <w:rsid w:val="00B62092"/>
    <w:rsid w:val="00B620B9"/>
    <w:rsid w:val="00B620E6"/>
    <w:rsid w:val="00B62DA2"/>
    <w:rsid w:val="00B62DA8"/>
    <w:rsid w:val="00B63030"/>
    <w:rsid w:val="00B630B5"/>
    <w:rsid w:val="00B6311E"/>
    <w:rsid w:val="00B63185"/>
    <w:rsid w:val="00B6320B"/>
    <w:rsid w:val="00B632D3"/>
    <w:rsid w:val="00B63730"/>
    <w:rsid w:val="00B63816"/>
    <w:rsid w:val="00B6381D"/>
    <w:rsid w:val="00B638CB"/>
    <w:rsid w:val="00B63A87"/>
    <w:rsid w:val="00B63B51"/>
    <w:rsid w:val="00B63D26"/>
    <w:rsid w:val="00B63DFF"/>
    <w:rsid w:val="00B63E14"/>
    <w:rsid w:val="00B63EA3"/>
    <w:rsid w:val="00B6420C"/>
    <w:rsid w:val="00B646C0"/>
    <w:rsid w:val="00B64BC7"/>
    <w:rsid w:val="00B64D16"/>
    <w:rsid w:val="00B64F4B"/>
    <w:rsid w:val="00B65524"/>
    <w:rsid w:val="00B65535"/>
    <w:rsid w:val="00B66413"/>
    <w:rsid w:val="00B66756"/>
    <w:rsid w:val="00B66760"/>
    <w:rsid w:val="00B66990"/>
    <w:rsid w:val="00B66A9E"/>
    <w:rsid w:val="00B66AA9"/>
    <w:rsid w:val="00B66BD2"/>
    <w:rsid w:val="00B66D18"/>
    <w:rsid w:val="00B6715E"/>
    <w:rsid w:val="00B67494"/>
    <w:rsid w:val="00B675B9"/>
    <w:rsid w:val="00B677C1"/>
    <w:rsid w:val="00B67912"/>
    <w:rsid w:val="00B67970"/>
    <w:rsid w:val="00B70039"/>
    <w:rsid w:val="00B7050A"/>
    <w:rsid w:val="00B709B4"/>
    <w:rsid w:val="00B70A27"/>
    <w:rsid w:val="00B70A37"/>
    <w:rsid w:val="00B70C78"/>
    <w:rsid w:val="00B70CA4"/>
    <w:rsid w:val="00B70E9C"/>
    <w:rsid w:val="00B7116E"/>
    <w:rsid w:val="00B71200"/>
    <w:rsid w:val="00B7147A"/>
    <w:rsid w:val="00B7172C"/>
    <w:rsid w:val="00B71B24"/>
    <w:rsid w:val="00B71B43"/>
    <w:rsid w:val="00B71CD7"/>
    <w:rsid w:val="00B71F89"/>
    <w:rsid w:val="00B720B3"/>
    <w:rsid w:val="00B72144"/>
    <w:rsid w:val="00B72384"/>
    <w:rsid w:val="00B7247F"/>
    <w:rsid w:val="00B72503"/>
    <w:rsid w:val="00B726C2"/>
    <w:rsid w:val="00B72A18"/>
    <w:rsid w:val="00B72A48"/>
    <w:rsid w:val="00B72E70"/>
    <w:rsid w:val="00B72EE0"/>
    <w:rsid w:val="00B72F6C"/>
    <w:rsid w:val="00B732A1"/>
    <w:rsid w:val="00B734A7"/>
    <w:rsid w:val="00B73697"/>
    <w:rsid w:val="00B73FB6"/>
    <w:rsid w:val="00B740F7"/>
    <w:rsid w:val="00B74214"/>
    <w:rsid w:val="00B7427F"/>
    <w:rsid w:val="00B74513"/>
    <w:rsid w:val="00B74524"/>
    <w:rsid w:val="00B74AA9"/>
    <w:rsid w:val="00B74AFF"/>
    <w:rsid w:val="00B74E1A"/>
    <w:rsid w:val="00B75148"/>
    <w:rsid w:val="00B75271"/>
    <w:rsid w:val="00B7569C"/>
    <w:rsid w:val="00B75B35"/>
    <w:rsid w:val="00B75EAB"/>
    <w:rsid w:val="00B7607F"/>
    <w:rsid w:val="00B7686A"/>
    <w:rsid w:val="00B76A34"/>
    <w:rsid w:val="00B77092"/>
    <w:rsid w:val="00B770A2"/>
    <w:rsid w:val="00B7724E"/>
    <w:rsid w:val="00B77485"/>
    <w:rsid w:val="00B7763E"/>
    <w:rsid w:val="00B77845"/>
    <w:rsid w:val="00B779F9"/>
    <w:rsid w:val="00B77C1D"/>
    <w:rsid w:val="00B8012B"/>
    <w:rsid w:val="00B80150"/>
    <w:rsid w:val="00B80258"/>
    <w:rsid w:val="00B802E9"/>
    <w:rsid w:val="00B803BC"/>
    <w:rsid w:val="00B804AF"/>
    <w:rsid w:val="00B806DB"/>
    <w:rsid w:val="00B807E4"/>
    <w:rsid w:val="00B80996"/>
    <w:rsid w:val="00B80DD6"/>
    <w:rsid w:val="00B80EAC"/>
    <w:rsid w:val="00B81289"/>
    <w:rsid w:val="00B81293"/>
    <w:rsid w:val="00B812E2"/>
    <w:rsid w:val="00B81388"/>
    <w:rsid w:val="00B81554"/>
    <w:rsid w:val="00B81759"/>
    <w:rsid w:val="00B8183C"/>
    <w:rsid w:val="00B81AB1"/>
    <w:rsid w:val="00B81BED"/>
    <w:rsid w:val="00B81FFF"/>
    <w:rsid w:val="00B821F3"/>
    <w:rsid w:val="00B824A8"/>
    <w:rsid w:val="00B82520"/>
    <w:rsid w:val="00B825A1"/>
    <w:rsid w:val="00B825AB"/>
    <w:rsid w:val="00B828B9"/>
    <w:rsid w:val="00B82CF5"/>
    <w:rsid w:val="00B82D39"/>
    <w:rsid w:val="00B82EC1"/>
    <w:rsid w:val="00B82FF4"/>
    <w:rsid w:val="00B8302D"/>
    <w:rsid w:val="00B83063"/>
    <w:rsid w:val="00B8314F"/>
    <w:rsid w:val="00B8345D"/>
    <w:rsid w:val="00B83484"/>
    <w:rsid w:val="00B8377C"/>
    <w:rsid w:val="00B837B6"/>
    <w:rsid w:val="00B8391F"/>
    <w:rsid w:val="00B83F05"/>
    <w:rsid w:val="00B83F8C"/>
    <w:rsid w:val="00B843F9"/>
    <w:rsid w:val="00B844BD"/>
    <w:rsid w:val="00B8463E"/>
    <w:rsid w:val="00B84BD4"/>
    <w:rsid w:val="00B84C1F"/>
    <w:rsid w:val="00B84C4A"/>
    <w:rsid w:val="00B84F2B"/>
    <w:rsid w:val="00B84F3C"/>
    <w:rsid w:val="00B84FDA"/>
    <w:rsid w:val="00B8517C"/>
    <w:rsid w:val="00B8530E"/>
    <w:rsid w:val="00B85485"/>
    <w:rsid w:val="00B8553E"/>
    <w:rsid w:val="00B856CA"/>
    <w:rsid w:val="00B858E6"/>
    <w:rsid w:val="00B85C7A"/>
    <w:rsid w:val="00B85D41"/>
    <w:rsid w:val="00B861A6"/>
    <w:rsid w:val="00B864FE"/>
    <w:rsid w:val="00B865FD"/>
    <w:rsid w:val="00B86741"/>
    <w:rsid w:val="00B86FB9"/>
    <w:rsid w:val="00B8737C"/>
    <w:rsid w:val="00B873CE"/>
    <w:rsid w:val="00B87446"/>
    <w:rsid w:val="00B874E9"/>
    <w:rsid w:val="00B87759"/>
    <w:rsid w:val="00B878E2"/>
    <w:rsid w:val="00B87A1F"/>
    <w:rsid w:val="00B87A83"/>
    <w:rsid w:val="00B87D9E"/>
    <w:rsid w:val="00B87DF6"/>
    <w:rsid w:val="00B87F2B"/>
    <w:rsid w:val="00B9003A"/>
    <w:rsid w:val="00B90391"/>
    <w:rsid w:val="00B90573"/>
    <w:rsid w:val="00B90BCA"/>
    <w:rsid w:val="00B90F90"/>
    <w:rsid w:val="00B9105E"/>
    <w:rsid w:val="00B911CB"/>
    <w:rsid w:val="00B911E4"/>
    <w:rsid w:val="00B912AA"/>
    <w:rsid w:val="00B9179A"/>
    <w:rsid w:val="00B9192E"/>
    <w:rsid w:val="00B91C33"/>
    <w:rsid w:val="00B91CA1"/>
    <w:rsid w:val="00B91CDC"/>
    <w:rsid w:val="00B9264F"/>
    <w:rsid w:val="00B92761"/>
    <w:rsid w:val="00B929DF"/>
    <w:rsid w:val="00B92B56"/>
    <w:rsid w:val="00B92E02"/>
    <w:rsid w:val="00B92E1C"/>
    <w:rsid w:val="00B92F6E"/>
    <w:rsid w:val="00B931FD"/>
    <w:rsid w:val="00B93206"/>
    <w:rsid w:val="00B93639"/>
    <w:rsid w:val="00B938B9"/>
    <w:rsid w:val="00B93A29"/>
    <w:rsid w:val="00B93BD2"/>
    <w:rsid w:val="00B93ED0"/>
    <w:rsid w:val="00B9405C"/>
    <w:rsid w:val="00B9451F"/>
    <w:rsid w:val="00B94760"/>
    <w:rsid w:val="00B94D78"/>
    <w:rsid w:val="00B951B9"/>
    <w:rsid w:val="00B953A7"/>
    <w:rsid w:val="00B95551"/>
    <w:rsid w:val="00B956F2"/>
    <w:rsid w:val="00B9575D"/>
    <w:rsid w:val="00B959AA"/>
    <w:rsid w:val="00B959F8"/>
    <w:rsid w:val="00B95DAF"/>
    <w:rsid w:val="00B95E33"/>
    <w:rsid w:val="00B95FAA"/>
    <w:rsid w:val="00B961FB"/>
    <w:rsid w:val="00B96525"/>
    <w:rsid w:val="00B9677F"/>
    <w:rsid w:val="00B96D90"/>
    <w:rsid w:val="00B96FA1"/>
    <w:rsid w:val="00B97151"/>
    <w:rsid w:val="00B9716A"/>
    <w:rsid w:val="00B97376"/>
    <w:rsid w:val="00B976CE"/>
    <w:rsid w:val="00B9771A"/>
    <w:rsid w:val="00B97A9F"/>
    <w:rsid w:val="00B97CCA"/>
    <w:rsid w:val="00B97DBC"/>
    <w:rsid w:val="00BA003B"/>
    <w:rsid w:val="00BA00D1"/>
    <w:rsid w:val="00BA07BE"/>
    <w:rsid w:val="00BA0EE2"/>
    <w:rsid w:val="00BA0F1C"/>
    <w:rsid w:val="00BA0FAD"/>
    <w:rsid w:val="00BA1134"/>
    <w:rsid w:val="00BA1389"/>
    <w:rsid w:val="00BA1397"/>
    <w:rsid w:val="00BA13D6"/>
    <w:rsid w:val="00BA1400"/>
    <w:rsid w:val="00BA1AD1"/>
    <w:rsid w:val="00BA1B90"/>
    <w:rsid w:val="00BA1C08"/>
    <w:rsid w:val="00BA1CA8"/>
    <w:rsid w:val="00BA1EA9"/>
    <w:rsid w:val="00BA2133"/>
    <w:rsid w:val="00BA2149"/>
    <w:rsid w:val="00BA2608"/>
    <w:rsid w:val="00BA27C0"/>
    <w:rsid w:val="00BA2DD8"/>
    <w:rsid w:val="00BA2E90"/>
    <w:rsid w:val="00BA3414"/>
    <w:rsid w:val="00BA3419"/>
    <w:rsid w:val="00BA356F"/>
    <w:rsid w:val="00BA35F1"/>
    <w:rsid w:val="00BA37C9"/>
    <w:rsid w:val="00BA38E6"/>
    <w:rsid w:val="00BA3DAF"/>
    <w:rsid w:val="00BA3F65"/>
    <w:rsid w:val="00BA434D"/>
    <w:rsid w:val="00BA446E"/>
    <w:rsid w:val="00BA4556"/>
    <w:rsid w:val="00BA4A5E"/>
    <w:rsid w:val="00BA4E3F"/>
    <w:rsid w:val="00BA5389"/>
    <w:rsid w:val="00BA5CDD"/>
    <w:rsid w:val="00BA5D43"/>
    <w:rsid w:val="00BA5E3C"/>
    <w:rsid w:val="00BA5E93"/>
    <w:rsid w:val="00BA5EE7"/>
    <w:rsid w:val="00BA5F95"/>
    <w:rsid w:val="00BA69D3"/>
    <w:rsid w:val="00BA6A5F"/>
    <w:rsid w:val="00BA6B14"/>
    <w:rsid w:val="00BA6C22"/>
    <w:rsid w:val="00BA6D6A"/>
    <w:rsid w:val="00BA6FAF"/>
    <w:rsid w:val="00BA7336"/>
    <w:rsid w:val="00BA74E7"/>
    <w:rsid w:val="00BA7751"/>
    <w:rsid w:val="00BA782F"/>
    <w:rsid w:val="00BA79EE"/>
    <w:rsid w:val="00BA7B90"/>
    <w:rsid w:val="00BA7C3C"/>
    <w:rsid w:val="00BA7CDF"/>
    <w:rsid w:val="00BA7F57"/>
    <w:rsid w:val="00BA7F86"/>
    <w:rsid w:val="00BA7FBC"/>
    <w:rsid w:val="00BB01C1"/>
    <w:rsid w:val="00BB01EF"/>
    <w:rsid w:val="00BB03A2"/>
    <w:rsid w:val="00BB05E0"/>
    <w:rsid w:val="00BB0657"/>
    <w:rsid w:val="00BB0999"/>
    <w:rsid w:val="00BB0C3E"/>
    <w:rsid w:val="00BB0D69"/>
    <w:rsid w:val="00BB0DF6"/>
    <w:rsid w:val="00BB11E4"/>
    <w:rsid w:val="00BB1392"/>
    <w:rsid w:val="00BB14E9"/>
    <w:rsid w:val="00BB1617"/>
    <w:rsid w:val="00BB1734"/>
    <w:rsid w:val="00BB18A6"/>
    <w:rsid w:val="00BB1B3E"/>
    <w:rsid w:val="00BB1DF5"/>
    <w:rsid w:val="00BB2013"/>
    <w:rsid w:val="00BB20A2"/>
    <w:rsid w:val="00BB21FA"/>
    <w:rsid w:val="00BB23DA"/>
    <w:rsid w:val="00BB24D7"/>
    <w:rsid w:val="00BB251A"/>
    <w:rsid w:val="00BB25A7"/>
    <w:rsid w:val="00BB2E90"/>
    <w:rsid w:val="00BB31D8"/>
    <w:rsid w:val="00BB3385"/>
    <w:rsid w:val="00BB3B4A"/>
    <w:rsid w:val="00BB4043"/>
    <w:rsid w:val="00BB4115"/>
    <w:rsid w:val="00BB4289"/>
    <w:rsid w:val="00BB4516"/>
    <w:rsid w:val="00BB4600"/>
    <w:rsid w:val="00BB4719"/>
    <w:rsid w:val="00BB4737"/>
    <w:rsid w:val="00BB47A2"/>
    <w:rsid w:val="00BB499F"/>
    <w:rsid w:val="00BB4C7A"/>
    <w:rsid w:val="00BB53DD"/>
    <w:rsid w:val="00BB5606"/>
    <w:rsid w:val="00BB57D6"/>
    <w:rsid w:val="00BB58BD"/>
    <w:rsid w:val="00BB5A2D"/>
    <w:rsid w:val="00BB5CBE"/>
    <w:rsid w:val="00BB5DB6"/>
    <w:rsid w:val="00BB5F0E"/>
    <w:rsid w:val="00BB5F41"/>
    <w:rsid w:val="00BB67AF"/>
    <w:rsid w:val="00BB6A3C"/>
    <w:rsid w:val="00BB6BC2"/>
    <w:rsid w:val="00BB6F52"/>
    <w:rsid w:val="00BB6F9A"/>
    <w:rsid w:val="00BB6FE4"/>
    <w:rsid w:val="00BB70D5"/>
    <w:rsid w:val="00BB71D3"/>
    <w:rsid w:val="00BB71F1"/>
    <w:rsid w:val="00BB74CA"/>
    <w:rsid w:val="00BB786E"/>
    <w:rsid w:val="00BB7B91"/>
    <w:rsid w:val="00BB7CD8"/>
    <w:rsid w:val="00BB7F5E"/>
    <w:rsid w:val="00BB7FD4"/>
    <w:rsid w:val="00BC012E"/>
    <w:rsid w:val="00BC0198"/>
    <w:rsid w:val="00BC0395"/>
    <w:rsid w:val="00BC03B7"/>
    <w:rsid w:val="00BC0805"/>
    <w:rsid w:val="00BC0A04"/>
    <w:rsid w:val="00BC0EDB"/>
    <w:rsid w:val="00BC101B"/>
    <w:rsid w:val="00BC1020"/>
    <w:rsid w:val="00BC1055"/>
    <w:rsid w:val="00BC115C"/>
    <w:rsid w:val="00BC1254"/>
    <w:rsid w:val="00BC1275"/>
    <w:rsid w:val="00BC15E3"/>
    <w:rsid w:val="00BC20B3"/>
    <w:rsid w:val="00BC21F9"/>
    <w:rsid w:val="00BC2337"/>
    <w:rsid w:val="00BC24DD"/>
    <w:rsid w:val="00BC257D"/>
    <w:rsid w:val="00BC25D7"/>
    <w:rsid w:val="00BC25DA"/>
    <w:rsid w:val="00BC2986"/>
    <w:rsid w:val="00BC2AD1"/>
    <w:rsid w:val="00BC30FE"/>
    <w:rsid w:val="00BC3129"/>
    <w:rsid w:val="00BC31BC"/>
    <w:rsid w:val="00BC3341"/>
    <w:rsid w:val="00BC334E"/>
    <w:rsid w:val="00BC33E2"/>
    <w:rsid w:val="00BC34FF"/>
    <w:rsid w:val="00BC3B91"/>
    <w:rsid w:val="00BC3B9D"/>
    <w:rsid w:val="00BC3BE1"/>
    <w:rsid w:val="00BC3E6B"/>
    <w:rsid w:val="00BC42F2"/>
    <w:rsid w:val="00BC444D"/>
    <w:rsid w:val="00BC4B52"/>
    <w:rsid w:val="00BC4C97"/>
    <w:rsid w:val="00BC4DC7"/>
    <w:rsid w:val="00BC4F0A"/>
    <w:rsid w:val="00BC4F81"/>
    <w:rsid w:val="00BC5204"/>
    <w:rsid w:val="00BC531C"/>
    <w:rsid w:val="00BC5701"/>
    <w:rsid w:val="00BC5B2E"/>
    <w:rsid w:val="00BC5C1D"/>
    <w:rsid w:val="00BC5D7A"/>
    <w:rsid w:val="00BC5D96"/>
    <w:rsid w:val="00BC5EF7"/>
    <w:rsid w:val="00BC600D"/>
    <w:rsid w:val="00BC62B0"/>
    <w:rsid w:val="00BC6445"/>
    <w:rsid w:val="00BC6474"/>
    <w:rsid w:val="00BC67F9"/>
    <w:rsid w:val="00BC6AF8"/>
    <w:rsid w:val="00BC6BD1"/>
    <w:rsid w:val="00BC6EA6"/>
    <w:rsid w:val="00BC72F7"/>
    <w:rsid w:val="00BC7B87"/>
    <w:rsid w:val="00BC7D08"/>
    <w:rsid w:val="00BC7DDD"/>
    <w:rsid w:val="00BC7E7A"/>
    <w:rsid w:val="00BC7F4C"/>
    <w:rsid w:val="00BD049F"/>
    <w:rsid w:val="00BD0644"/>
    <w:rsid w:val="00BD06FB"/>
    <w:rsid w:val="00BD0712"/>
    <w:rsid w:val="00BD0739"/>
    <w:rsid w:val="00BD0A5E"/>
    <w:rsid w:val="00BD0D15"/>
    <w:rsid w:val="00BD0FA7"/>
    <w:rsid w:val="00BD168F"/>
    <w:rsid w:val="00BD16EA"/>
    <w:rsid w:val="00BD1716"/>
    <w:rsid w:val="00BD1900"/>
    <w:rsid w:val="00BD1B6A"/>
    <w:rsid w:val="00BD1EB9"/>
    <w:rsid w:val="00BD21D5"/>
    <w:rsid w:val="00BD22AA"/>
    <w:rsid w:val="00BD24B4"/>
    <w:rsid w:val="00BD2521"/>
    <w:rsid w:val="00BD2680"/>
    <w:rsid w:val="00BD2D1E"/>
    <w:rsid w:val="00BD2D57"/>
    <w:rsid w:val="00BD2DE8"/>
    <w:rsid w:val="00BD320D"/>
    <w:rsid w:val="00BD3363"/>
    <w:rsid w:val="00BD33CB"/>
    <w:rsid w:val="00BD3490"/>
    <w:rsid w:val="00BD3606"/>
    <w:rsid w:val="00BD3719"/>
    <w:rsid w:val="00BD3836"/>
    <w:rsid w:val="00BD3B93"/>
    <w:rsid w:val="00BD3DDF"/>
    <w:rsid w:val="00BD3F50"/>
    <w:rsid w:val="00BD41B4"/>
    <w:rsid w:val="00BD4492"/>
    <w:rsid w:val="00BD44EA"/>
    <w:rsid w:val="00BD4802"/>
    <w:rsid w:val="00BD4BDD"/>
    <w:rsid w:val="00BD4C17"/>
    <w:rsid w:val="00BD4F44"/>
    <w:rsid w:val="00BD4F5A"/>
    <w:rsid w:val="00BD5059"/>
    <w:rsid w:val="00BD5103"/>
    <w:rsid w:val="00BD5418"/>
    <w:rsid w:val="00BD585E"/>
    <w:rsid w:val="00BD5BD2"/>
    <w:rsid w:val="00BD5D78"/>
    <w:rsid w:val="00BD6441"/>
    <w:rsid w:val="00BD65D2"/>
    <w:rsid w:val="00BD6726"/>
    <w:rsid w:val="00BD67E1"/>
    <w:rsid w:val="00BD69F3"/>
    <w:rsid w:val="00BD6B55"/>
    <w:rsid w:val="00BD6C96"/>
    <w:rsid w:val="00BD6E4E"/>
    <w:rsid w:val="00BD70E0"/>
    <w:rsid w:val="00BD7341"/>
    <w:rsid w:val="00BD7B0E"/>
    <w:rsid w:val="00BD7B99"/>
    <w:rsid w:val="00BD7BBE"/>
    <w:rsid w:val="00BE0175"/>
    <w:rsid w:val="00BE044C"/>
    <w:rsid w:val="00BE04FC"/>
    <w:rsid w:val="00BE094D"/>
    <w:rsid w:val="00BE0A69"/>
    <w:rsid w:val="00BE0CC3"/>
    <w:rsid w:val="00BE0E99"/>
    <w:rsid w:val="00BE0FC2"/>
    <w:rsid w:val="00BE11A1"/>
    <w:rsid w:val="00BE11B3"/>
    <w:rsid w:val="00BE130A"/>
    <w:rsid w:val="00BE13D6"/>
    <w:rsid w:val="00BE17C4"/>
    <w:rsid w:val="00BE1D65"/>
    <w:rsid w:val="00BE1DBF"/>
    <w:rsid w:val="00BE1FA3"/>
    <w:rsid w:val="00BE21DA"/>
    <w:rsid w:val="00BE229E"/>
    <w:rsid w:val="00BE230C"/>
    <w:rsid w:val="00BE23B1"/>
    <w:rsid w:val="00BE25FA"/>
    <w:rsid w:val="00BE2890"/>
    <w:rsid w:val="00BE2A42"/>
    <w:rsid w:val="00BE2B8E"/>
    <w:rsid w:val="00BE2C11"/>
    <w:rsid w:val="00BE2EF8"/>
    <w:rsid w:val="00BE2F33"/>
    <w:rsid w:val="00BE2F9F"/>
    <w:rsid w:val="00BE3091"/>
    <w:rsid w:val="00BE3132"/>
    <w:rsid w:val="00BE31F8"/>
    <w:rsid w:val="00BE329E"/>
    <w:rsid w:val="00BE3560"/>
    <w:rsid w:val="00BE361B"/>
    <w:rsid w:val="00BE3672"/>
    <w:rsid w:val="00BE372C"/>
    <w:rsid w:val="00BE37A9"/>
    <w:rsid w:val="00BE38A5"/>
    <w:rsid w:val="00BE3AA0"/>
    <w:rsid w:val="00BE3D56"/>
    <w:rsid w:val="00BE404B"/>
    <w:rsid w:val="00BE4412"/>
    <w:rsid w:val="00BE4802"/>
    <w:rsid w:val="00BE5071"/>
    <w:rsid w:val="00BE508F"/>
    <w:rsid w:val="00BE5218"/>
    <w:rsid w:val="00BE54F0"/>
    <w:rsid w:val="00BE5A6F"/>
    <w:rsid w:val="00BE5BC6"/>
    <w:rsid w:val="00BE5CF8"/>
    <w:rsid w:val="00BE5DD2"/>
    <w:rsid w:val="00BE61B4"/>
    <w:rsid w:val="00BE6270"/>
    <w:rsid w:val="00BE63D8"/>
    <w:rsid w:val="00BE643A"/>
    <w:rsid w:val="00BE6490"/>
    <w:rsid w:val="00BE6518"/>
    <w:rsid w:val="00BE6B4C"/>
    <w:rsid w:val="00BE6C7B"/>
    <w:rsid w:val="00BE6FF5"/>
    <w:rsid w:val="00BE6FFE"/>
    <w:rsid w:val="00BE7257"/>
    <w:rsid w:val="00BE7460"/>
    <w:rsid w:val="00BE7547"/>
    <w:rsid w:val="00BE774D"/>
    <w:rsid w:val="00BE776A"/>
    <w:rsid w:val="00BE7975"/>
    <w:rsid w:val="00BE7AC7"/>
    <w:rsid w:val="00BE7E23"/>
    <w:rsid w:val="00BF0073"/>
    <w:rsid w:val="00BF027B"/>
    <w:rsid w:val="00BF0539"/>
    <w:rsid w:val="00BF0541"/>
    <w:rsid w:val="00BF05E4"/>
    <w:rsid w:val="00BF0A0D"/>
    <w:rsid w:val="00BF0A3B"/>
    <w:rsid w:val="00BF0AEE"/>
    <w:rsid w:val="00BF114F"/>
    <w:rsid w:val="00BF1736"/>
    <w:rsid w:val="00BF17E8"/>
    <w:rsid w:val="00BF17F1"/>
    <w:rsid w:val="00BF1B44"/>
    <w:rsid w:val="00BF1BA5"/>
    <w:rsid w:val="00BF1EE5"/>
    <w:rsid w:val="00BF2016"/>
    <w:rsid w:val="00BF2111"/>
    <w:rsid w:val="00BF219F"/>
    <w:rsid w:val="00BF24D0"/>
    <w:rsid w:val="00BF2FEF"/>
    <w:rsid w:val="00BF33A8"/>
    <w:rsid w:val="00BF3A0F"/>
    <w:rsid w:val="00BF3AA5"/>
    <w:rsid w:val="00BF40BC"/>
    <w:rsid w:val="00BF4B22"/>
    <w:rsid w:val="00BF4F53"/>
    <w:rsid w:val="00BF519C"/>
    <w:rsid w:val="00BF52CF"/>
    <w:rsid w:val="00BF54D1"/>
    <w:rsid w:val="00BF583A"/>
    <w:rsid w:val="00BF5947"/>
    <w:rsid w:val="00BF5A1B"/>
    <w:rsid w:val="00BF5BDA"/>
    <w:rsid w:val="00BF5C19"/>
    <w:rsid w:val="00BF6B0F"/>
    <w:rsid w:val="00BF6B51"/>
    <w:rsid w:val="00BF6EC7"/>
    <w:rsid w:val="00BF7074"/>
    <w:rsid w:val="00BF711B"/>
    <w:rsid w:val="00BF7129"/>
    <w:rsid w:val="00BF7459"/>
    <w:rsid w:val="00BF74AD"/>
    <w:rsid w:val="00BF7744"/>
    <w:rsid w:val="00BF79EF"/>
    <w:rsid w:val="00BF7C19"/>
    <w:rsid w:val="00BF7DF6"/>
    <w:rsid w:val="00C0051F"/>
    <w:rsid w:val="00C0068A"/>
    <w:rsid w:val="00C006E1"/>
    <w:rsid w:val="00C00B10"/>
    <w:rsid w:val="00C00DCD"/>
    <w:rsid w:val="00C00FE0"/>
    <w:rsid w:val="00C01319"/>
    <w:rsid w:val="00C0136A"/>
    <w:rsid w:val="00C0182B"/>
    <w:rsid w:val="00C0189D"/>
    <w:rsid w:val="00C01980"/>
    <w:rsid w:val="00C019BE"/>
    <w:rsid w:val="00C019FC"/>
    <w:rsid w:val="00C01B1C"/>
    <w:rsid w:val="00C01CF6"/>
    <w:rsid w:val="00C02055"/>
    <w:rsid w:val="00C0261B"/>
    <w:rsid w:val="00C026D8"/>
    <w:rsid w:val="00C02908"/>
    <w:rsid w:val="00C02977"/>
    <w:rsid w:val="00C029AE"/>
    <w:rsid w:val="00C02AD8"/>
    <w:rsid w:val="00C02D1E"/>
    <w:rsid w:val="00C0305C"/>
    <w:rsid w:val="00C030D2"/>
    <w:rsid w:val="00C033AC"/>
    <w:rsid w:val="00C03502"/>
    <w:rsid w:val="00C03858"/>
    <w:rsid w:val="00C039E8"/>
    <w:rsid w:val="00C03A08"/>
    <w:rsid w:val="00C03B79"/>
    <w:rsid w:val="00C03C23"/>
    <w:rsid w:val="00C03C3D"/>
    <w:rsid w:val="00C03F76"/>
    <w:rsid w:val="00C04266"/>
    <w:rsid w:val="00C04D70"/>
    <w:rsid w:val="00C04DB5"/>
    <w:rsid w:val="00C04F13"/>
    <w:rsid w:val="00C04F8E"/>
    <w:rsid w:val="00C050AB"/>
    <w:rsid w:val="00C05256"/>
    <w:rsid w:val="00C05394"/>
    <w:rsid w:val="00C0557B"/>
    <w:rsid w:val="00C055DA"/>
    <w:rsid w:val="00C0579B"/>
    <w:rsid w:val="00C058D7"/>
    <w:rsid w:val="00C05DBB"/>
    <w:rsid w:val="00C05F13"/>
    <w:rsid w:val="00C0607C"/>
    <w:rsid w:val="00C060FF"/>
    <w:rsid w:val="00C061CF"/>
    <w:rsid w:val="00C062B3"/>
    <w:rsid w:val="00C063B2"/>
    <w:rsid w:val="00C063D4"/>
    <w:rsid w:val="00C065B7"/>
    <w:rsid w:val="00C0686B"/>
    <w:rsid w:val="00C07017"/>
    <w:rsid w:val="00C0715F"/>
    <w:rsid w:val="00C073C9"/>
    <w:rsid w:val="00C07AC0"/>
    <w:rsid w:val="00C07C08"/>
    <w:rsid w:val="00C07F07"/>
    <w:rsid w:val="00C10025"/>
    <w:rsid w:val="00C10312"/>
    <w:rsid w:val="00C10406"/>
    <w:rsid w:val="00C10A9D"/>
    <w:rsid w:val="00C10B3E"/>
    <w:rsid w:val="00C10C0A"/>
    <w:rsid w:val="00C10E31"/>
    <w:rsid w:val="00C1106E"/>
    <w:rsid w:val="00C110B5"/>
    <w:rsid w:val="00C111AB"/>
    <w:rsid w:val="00C11236"/>
    <w:rsid w:val="00C1129D"/>
    <w:rsid w:val="00C1142A"/>
    <w:rsid w:val="00C11655"/>
    <w:rsid w:val="00C116BF"/>
    <w:rsid w:val="00C11826"/>
    <w:rsid w:val="00C119F0"/>
    <w:rsid w:val="00C11C82"/>
    <w:rsid w:val="00C11E1A"/>
    <w:rsid w:val="00C11ECE"/>
    <w:rsid w:val="00C12198"/>
    <w:rsid w:val="00C1223A"/>
    <w:rsid w:val="00C12AAE"/>
    <w:rsid w:val="00C12C7C"/>
    <w:rsid w:val="00C12D24"/>
    <w:rsid w:val="00C13210"/>
    <w:rsid w:val="00C13A38"/>
    <w:rsid w:val="00C13DEF"/>
    <w:rsid w:val="00C14106"/>
    <w:rsid w:val="00C1413A"/>
    <w:rsid w:val="00C14268"/>
    <w:rsid w:val="00C1454C"/>
    <w:rsid w:val="00C14A28"/>
    <w:rsid w:val="00C14A37"/>
    <w:rsid w:val="00C14E31"/>
    <w:rsid w:val="00C14FCC"/>
    <w:rsid w:val="00C15126"/>
    <w:rsid w:val="00C1542D"/>
    <w:rsid w:val="00C15741"/>
    <w:rsid w:val="00C15841"/>
    <w:rsid w:val="00C159AD"/>
    <w:rsid w:val="00C15C2E"/>
    <w:rsid w:val="00C15DBB"/>
    <w:rsid w:val="00C15F2C"/>
    <w:rsid w:val="00C16065"/>
    <w:rsid w:val="00C16B48"/>
    <w:rsid w:val="00C16C83"/>
    <w:rsid w:val="00C16C88"/>
    <w:rsid w:val="00C16C9A"/>
    <w:rsid w:val="00C16D4C"/>
    <w:rsid w:val="00C16F26"/>
    <w:rsid w:val="00C170BE"/>
    <w:rsid w:val="00C170FB"/>
    <w:rsid w:val="00C17162"/>
    <w:rsid w:val="00C171FA"/>
    <w:rsid w:val="00C17549"/>
    <w:rsid w:val="00C177BE"/>
    <w:rsid w:val="00C177FF"/>
    <w:rsid w:val="00C17CFA"/>
    <w:rsid w:val="00C17E53"/>
    <w:rsid w:val="00C17E91"/>
    <w:rsid w:val="00C17F4E"/>
    <w:rsid w:val="00C206D6"/>
    <w:rsid w:val="00C2090F"/>
    <w:rsid w:val="00C20DDC"/>
    <w:rsid w:val="00C20EF9"/>
    <w:rsid w:val="00C20F75"/>
    <w:rsid w:val="00C21215"/>
    <w:rsid w:val="00C218C7"/>
    <w:rsid w:val="00C2198D"/>
    <w:rsid w:val="00C21B58"/>
    <w:rsid w:val="00C21B93"/>
    <w:rsid w:val="00C21DCE"/>
    <w:rsid w:val="00C22106"/>
    <w:rsid w:val="00C22215"/>
    <w:rsid w:val="00C225FA"/>
    <w:rsid w:val="00C2276A"/>
    <w:rsid w:val="00C22801"/>
    <w:rsid w:val="00C22889"/>
    <w:rsid w:val="00C228B6"/>
    <w:rsid w:val="00C22B5A"/>
    <w:rsid w:val="00C22DF8"/>
    <w:rsid w:val="00C22FD0"/>
    <w:rsid w:val="00C22FDC"/>
    <w:rsid w:val="00C23593"/>
    <w:rsid w:val="00C2362C"/>
    <w:rsid w:val="00C23645"/>
    <w:rsid w:val="00C23799"/>
    <w:rsid w:val="00C238FC"/>
    <w:rsid w:val="00C23A68"/>
    <w:rsid w:val="00C23B21"/>
    <w:rsid w:val="00C23C3D"/>
    <w:rsid w:val="00C23CF1"/>
    <w:rsid w:val="00C2402E"/>
    <w:rsid w:val="00C240DD"/>
    <w:rsid w:val="00C2421A"/>
    <w:rsid w:val="00C2430F"/>
    <w:rsid w:val="00C24396"/>
    <w:rsid w:val="00C243DF"/>
    <w:rsid w:val="00C244C0"/>
    <w:rsid w:val="00C247A7"/>
    <w:rsid w:val="00C2484D"/>
    <w:rsid w:val="00C250C3"/>
    <w:rsid w:val="00C25684"/>
    <w:rsid w:val="00C2577C"/>
    <w:rsid w:val="00C257DE"/>
    <w:rsid w:val="00C258E5"/>
    <w:rsid w:val="00C25A54"/>
    <w:rsid w:val="00C25F36"/>
    <w:rsid w:val="00C2609F"/>
    <w:rsid w:val="00C262C3"/>
    <w:rsid w:val="00C2643D"/>
    <w:rsid w:val="00C26884"/>
    <w:rsid w:val="00C269BF"/>
    <w:rsid w:val="00C26FF5"/>
    <w:rsid w:val="00C27150"/>
    <w:rsid w:val="00C2715E"/>
    <w:rsid w:val="00C27462"/>
    <w:rsid w:val="00C27548"/>
    <w:rsid w:val="00C27773"/>
    <w:rsid w:val="00C278CE"/>
    <w:rsid w:val="00C2791F"/>
    <w:rsid w:val="00C27983"/>
    <w:rsid w:val="00C2798B"/>
    <w:rsid w:val="00C27BF3"/>
    <w:rsid w:val="00C27F2B"/>
    <w:rsid w:val="00C27FC0"/>
    <w:rsid w:val="00C30477"/>
    <w:rsid w:val="00C308D1"/>
    <w:rsid w:val="00C30BBD"/>
    <w:rsid w:val="00C30C11"/>
    <w:rsid w:val="00C30C95"/>
    <w:rsid w:val="00C30C9C"/>
    <w:rsid w:val="00C30DEF"/>
    <w:rsid w:val="00C30E85"/>
    <w:rsid w:val="00C30EC8"/>
    <w:rsid w:val="00C310AD"/>
    <w:rsid w:val="00C312EA"/>
    <w:rsid w:val="00C31369"/>
    <w:rsid w:val="00C316A0"/>
    <w:rsid w:val="00C3181E"/>
    <w:rsid w:val="00C31981"/>
    <w:rsid w:val="00C31C79"/>
    <w:rsid w:val="00C31C7F"/>
    <w:rsid w:val="00C323BB"/>
    <w:rsid w:val="00C324CA"/>
    <w:rsid w:val="00C32500"/>
    <w:rsid w:val="00C325C0"/>
    <w:rsid w:val="00C328A2"/>
    <w:rsid w:val="00C32A0C"/>
    <w:rsid w:val="00C32AC7"/>
    <w:rsid w:val="00C32B7C"/>
    <w:rsid w:val="00C32B91"/>
    <w:rsid w:val="00C32CF3"/>
    <w:rsid w:val="00C32EBC"/>
    <w:rsid w:val="00C3348A"/>
    <w:rsid w:val="00C33678"/>
    <w:rsid w:val="00C33942"/>
    <w:rsid w:val="00C3435F"/>
    <w:rsid w:val="00C3449D"/>
    <w:rsid w:val="00C3463C"/>
    <w:rsid w:val="00C34679"/>
    <w:rsid w:val="00C3481B"/>
    <w:rsid w:val="00C34D2A"/>
    <w:rsid w:val="00C3507B"/>
    <w:rsid w:val="00C35175"/>
    <w:rsid w:val="00C35234"/>
    <w:rsid w:val="00C35243"/>
    <w:rsid w:val="00C35439"/>
    <w:rsid w:val="00C35C22"/>
    <w:rsid w:val="00C36564"/>
    <w:rsid w:val="00C36594"/>
    <w:rsid w:val="00C3665D"/>
    <w:rsid w:val="00C366B9"/>
    <w:rsid w:val="00C36837"/>
    <w:rsid w:val="00C36980"/>
    <w:rsid w:val="00C36BDE"/>
    <w:rsid w:val="00C36CE3"/>
    <w:rsid w:val="00C37003"/>
    <w:rsid w:val="00C370E4"/>
    <w:rsid w:val="00C3756D"/>
    <w:rsid w:val="00C3766E"/>
    <w:rsid w:val="00C37A43"/>
    <w:rsid w:val="00C37AFE"/>
    <w:rsid w:val="00C37B05"/>
    <w:rsid w:val="00C37C71"/>
    <w:rsid w:val="00C37E37"/>
    <w:rsid w:val="00C401F3"/>
    <w:rsid w:val="00C40C69"/>
    <w:rsid w:val="00C4104C"/>
    <w:rsid w:val="00C410B8"/>
    <w:rsid w:val="00C411FE"/>
    <w:rsid w:val="00C412F5"/>
    <w:rsid w:val="00C415B1"/>
    <w:rsid w:val="00C415EC"/>
    <w:rsid w:val="00C4178A"/>
    <w:rsid w:val="00C4186C"/>
    <w:rsid w:val="00C4199D"/>
    <w:rsid w:val="00C41C0D"/>
    <w:rsid w:val="00C41F0C"/>
    <w:rsid w:val="00C42635"/>
    <w:rsid w:val="00C42679"/>
    <w:rsid w:val="00C42926"/>
    <w:rsid w:val="00C42AA2"/>
    <w:rsid w:val="00C42AF5"/>
    <w:rsid w:val="00C42F15"/>
    <w:rsid w:val="00C430A3"/>
    <w:rsid w:val="00C436B2"/>
    <w:rsid w:val="00C436BB"/>
    <w:rsid w:val="00C43768"/>
    <w:rsid w:val="00C437D5"/>
    <w:rsid w:val="00C43963"/>
    <w:rsid w:val="00C43B97"/>
    <w:rsid w:val="00C443D1"/>
    <w:rsid w:val="00C44639"/>
    <w:rsid w:val="00C448EB"/>
    <w:rsid w:val="00C44A18"/>
    <w:rsid w:val="00C44A52"/>
    <w:rsid w:val="00C44D1D"/>
    <w:rsid w:val="00C44D71"/>
    <w:rsid w:val="00C44D97"/>
    <w:rsid w:val="00C44E35"/>
    <w:rsid w:val="00C44EC5"/>
    <w:rsid w:val="00C452F5"/>
    <w:rsid w:val="00C45346"/>
    <w:rsid w:val="00C454B6"/>
    <w:rsid w:val="00C454C6"/>
    <w:rsid w:val="00C4551A"/>
    <w:rsid w:val="00C45B28"/>
    <w:rsid w:val="00C45D87"/>
    <w:rsid w:val="00C45E11"/>
    <w:rsid w:val="00C46224"/>
    <w:rsid w:val="00C46318"/>
    <w:rsid w:val="00C468BE"/>
    <w:rsid w:val="00C468E6"/>
    <w:rsid w:val="00C46966"/>
    <w:rsid w:val="00C46ABF"/>
    <w:rsid w:val="00C46B47"/>
    <w:rsid w:val="00C46F6E"/>
    <w:rsid w:val="00C474CE"/>
    <w:rsid w:val="00C4787B"/>
    <w:rsid w:val="00C479C7"/>
    <w:rsid w:val="00C47D32"/>
    <w:rsid w:val="00C47DF5"/>
    <w:rsid w:val="00C47E01"/>
    <w:rsid w:val="00C50231"/>
    <w:rsid w:val="00C50339"/>
    <w:rsid w:val="00C504A9"/>
    <w:rsid w:val="00C505DA"/>
    <w:rsid w:val="00C50751"/>
    <w:rsid w:val="00C50753"/>
    <w:rsid w:val="00C508D0"/>
    <w:rsid w:val="00C50A00"/>
    <w:rsid w:val="00C50A04"/>
    <w:rsid w:val="00C51252"/>
    <w:rsid w:val="00C512E3"/>
    <w:rsid w:val="00C514AB"/>
    <w:rsid w:val="00C51588"/>
    <w:rsid w:val="00C51A15"/>
    <w:rsid w:val="00C51B17"/>
    <w:rsid w:val="00C522DC"/>
    <w:rsid w:val="00C522EB"/>
    <w:rsid w:val="00C52620"/>
    <w:rsid w:val="00C5265A"/>
    <w:rsid w:val="00C526BF"/>
    <w:rsid w:val="00C52A94"/>
    <w:rsid w:val="00C52BB3"/>
    <w:rsid w:val="00C52BC0"/>
    <w:rsid w:val="00C52C8B"/>
    <w:rsid w:val="00C5306A"/>
    <w:rsid w:val="00C53314"/>
    <w:rsid w:val="00C53573"/>
    <w:rsid w:val="00C535E9"/>
    <w:rsid w:val="00C53702"/>
    <w:rsid w:val="00C538AA"/>
    <w:rsid w:val="00C539BB"/>
    <w:rsid w:val="00C53C99"/>
    <w:rsid w:val="00C53CA4"/>
    <w:rsid w:val="00C53ED5"/>
    <w:rsid w:val="00C542B7"/>
    <w:rsid w:val="00C5443E"/>
    <w:rsid w:val="00C544B8"/>
    <w:rsid w:val="00C548AC"/>
    <w:rsid w:val="00C54B44"/>
    <w:rsid w:val="00C54BC4"/>
    <w:rsid w:val="00C54DEB"/>
    <w:rsid w:val="00C55704"/>
    <w:rsid w:val="00C560BA"/>
    <w:rsid w:val="00C5654D"/>
    <w:rsid w:val="00C56A3B"/>
    <w:rsid w:val="00C56A68"/>
    <w:rsid w:val="00C56C02"/>
    <w:rsid w:val="00C56C96"/>
    <w:rsid w:val="00C56CCB"/>
    <w:rsid w:val="00C56FA6"/>
    <w:rsid w:val="00C57037"/>
    <w:rsid w:val="00C571A3"/>
    <w:rsid w:val="00C5739B"/>
    <w:rsid w:val="00C57BDF"/>
    <w:rsid w:val="00C57D20"/>
    <w:rsid w:val="00C57E1E"/>
    <w:rsid w:val="00C57EB4"/>
    <w:rsid w:val="00C57FE4"/>
    <w:rsid w:val="00C6017C"/>
    <w:rsid w:val="00C602CC"/>
    <w:rsid w:val="00C609FB"/>
    <w:rsid w:val="00C60B9E"/>
    <w:rsid w:val="00C60DA5"/>
    <w:rsid w:val="00C61122"/>
    <w:rsid w:val="00C61216"/>
    <w:rsid w:val="00C614A1"/>
    <w:rsid w:val="00C615E6"/>
    <w:rsid w:val="00C6170A"/>
    <w:rsid w:val="00C61E61"/>
    <w:rsid w:val="00C61F41"/>
    <w:rsid w:val="00C6208E"/>
    <w:rsid w:val="00C621B6"/>
    <w:rsid w:val="00C6221C"/>
    <w:rsid w:val="00C62625"/>
    <w:rsid w:val="00C62C4E"/>
    <w:rsid w:val="00C62FFA"/>
    <w:rsid w:val="00C63089"/>
    <w:rsid w:val="00C6351C"/>
    <w:rsid w:val="00C63532"/>
    <w:rsid w:val="00C63A3F"/>
    <w:rsid w:val="00C64110"/>
    <w:rsid w:val="00C64634"/>
    <w:rsid w:val="00C6472B"/>
    <w:rsid w:val="00C64943"/>
    <w:rsid w:val="00C64D47"/>
    <w:rsid w:val="00C64E5D"/>
    <w:rsid w:val="00C65125"/>
    <w:rsid w:val="00C65219"/>
    <w:rsid w:val="00C652DF"/>
    <w:rsid w:val="00C65408"/>
    <w:rsid w:val="00C65432"/>
    <w:rsid w:val="00C657AD"/>
    <w:rsid w:val="00C65D18"/>
    <w:rsid w:val="00C65D7E"/>
    <w:rsid w:val="00C65D8D"/>
    <w:rsid w:val="00C65DF2"/>
    <w:rsid w:val="00C6608C"/>
    <w:rsid w:val="00C66181"/>
    <w:rsid w:val="00C66218"/>
    <w:rsid w:val="00C662DE"/>
    <w:rsid w:val="00C66312"/>
    <w:rsid w:val="00C6653F"/>
    <w:rsid w:val="00C666BC"/>
    <w:rsid w:val="00C66A89"/>
    <w:rsid w:val="00C66C8E"/>
    <w:rsid w:val="00C66D2D"/>
    <w:rsid w:val="00C66F0A"/>
    <w:rsid w:val="00C66F16"/>
    <w:rsid w:val="00C67253"/>
    <w:rsid w:val="00C675A8"/>
    <w:rsid w:val="00C675FA"/>
    <w:rsid w:val="00C677FD"/>
    <w:rsid w:val="00C67B39"/>
    <w:rsid w:val="00C67BAC"/>
    <w:rsid w:val="00C67D1F"/>
    <w:rsid w:val="00C67EB5"/>
    <w:rsid w:val="00C70312"/>
    <w:rsid w:val="00C70670"/>
    <w:rsid w:val="00C70683"/>
    <w:rsid w:val="00C706B9"/>
    <w:rsid w:val="00C706D9"/>
    <w:rsid w:val="00C70CF3"/>
    <w:rsid w:val="00C70EDB"/>
    <w:rsid w:val="00C71029"/>
    <w:rsid w:val="00C7126B"/>
    <w:rsid w:val="00C71770"/>
    <w:rsid w:val="00C7194B"/>
    <w:rsid w:val="00C71B0A"/>
    <w:rsid w:val="00C71BBC"/>
    <w:rsid w:val="00C72224"/>
    <w:rsid w:val="00C72556"/>
    <w:rsid w:val="00C73336"/>
    <w:rsid w:val="00C73375"/>
    <w:rsid w:val="00C73718"/>
    <w:rsid w:val="00C73B4F"/>
    <w:rsid w:val="00C7408B"/>
    <w:rsid w:val="00C74383"/>
    <w:rsid w:val="00C7440E"/>
    <w:rsid w:val="00C744D5"/>
    <w:rsid w:val="00C74844"/>
    <w:rsid w:val="00C74A1C"/>
    <w:rsid w:val="00C74C4F"/>
    <w:rsid w:val="00C750BC"/>
    <w:rsid w:val="00C751B8"/>
    <w:rsid w:val="00C75435"/>
    <w:rsid w:val="00C7566A"/>
    <w:rsid w:val="00C7579F"/>
    <w:rsid w:val="00C757C4"/>
    <w:rsid w:val="00C7588E"/>
    <w:rsid w:val="00C759E1"/>
    <w:rsid w:val="00C75D81"/>
    <w:rsid w:val="00C7611F"/>
    <w:rsid w:val="00C7633A"/>
    <w:rsid w:val="00C76385"/>
    <w:rsid w:val="00C76659"/>
    <w:rsid w:val="00C76FC7"/>
    <w:rsid w:val="00C770FA"/>
    <w:rsid w:val="00C77141"/>
    <w:rsid w:val="00C773C5"/>
    <w:rsid w:val="00C77990"/>
    <w:rsid w:val="00C77E1D"/>
    <w:rsid w:val="00C77EA7"/>
    <w:rsid w:val="00C800B8"/>
    <w:rsid w:val="00C801B3"/>
    <w:rsid w:val="00C80463"/>
    <w:rsid w:val="00C80641"/>
    <w:rsid w:val="00C807ED"/>
    <w:rsid w:val="00C80A3F"/>
    <w:rsid w:val="00C80CD8"/>
    <w:rsid w:val="00C80E0E"/>
    <w:rsid w:val="00C80E1F"/>
    <w:rsid w:val="00C811A7"/>
    <w:rsid w:val="00C81428"/>
    <w:rsid w:val="00C815E8"/>
    <w:rsid w:val="00C816CB"/>
    <w:rsid w:val="00C81B72"/>
    <w:rsid w:val="00C81CA5"/>
    <w:rsid w:val="00C81D00"/>
    <w:rsid w:val="00C81D9C"/>
    <w:rsid w:val="00C81DAA"/>
    <w:rsid w:val="00C81E86"/>
    <w:rsid w:val="00C820F1"/>
    <w:rsid w:val="00C82136"/>
    <w:rsid w:val="00C8222B"/>
    <w:rsid w:val="00C822CC"/>
    <w:rsid w:val="00C82587"/>
    <w:rsid w:val="00C825A5"/>
    <w:rsid w:val="00C82709"/>
    <w:rsid w:val="00C8271E"/>
    <w:rsid w:val="00C82BE2"/>
    <w:rsid w:val="00C82D96"/>
    <w:rsid w:val="00C830C6"/>
    <w:rsid w:val="00C831D8"/>
    <w:rsid w:val="00C8371A"/>
    <w:rsid w:val="00C838CA"/>
    <w:rsid w:val="00C83BDC"/>
    <w:rsid w:val="00C83EF5"/>
    <w:rsid w:val="00C83F94"/>
    <w:rsid w:val="00C83FB6"/>
    <w:rsid w:val="00C84084"/>
    <w:rsid w:val="00C840BB"/>
    <w:rsid w:val="00C8412A"/>
    <w:rsid w:val="00C845A8"/>
    <w:rsid w:val="00C8472E"/>
    <w:rsid w:val="00C847A1"/>
    <w:rsid w:val="00C84A9D"/>
    <w:rsid w:val="00C84CD5"/>
    <w:rsid w:val="00C84CFF"/>
    <w:rsid w:val="00C84EDC"/>
    <w:rsid w:val="00C84F87"/>
    <w:rsid w:val="00C853D4"/>
    <w:rsid w:val="00C85780"/>
    <w:rsid w:val="00C85AF0"/>
    <w:rsid w:val="00C85C21"/>
    <w:rsid w:val="00C85C28"/>
    <w:rsid w:val="00C85D68"/>
    <w:rsid w:val="00C85D71"/>
    <w:rsid w:val="00C85F14"/>
    <w:rsid w:val="00C85FF1"/>
    <w:rsid w:val="00C86138"/>
    <w:rsid w:val="00C86464"/>
    <w:rsid w:val="00C868E7"/>
    <w:rsid w:val="00C8721A"/>
    <w:rsid w:val="00C87302"/>
    <w:rsid w:val="00C8738B"/>
    <w:rsid w:val="00C8777D"/>
    <w:rsid w:val="00C87BA4"/>
    <w:rsid w:val="00C87C5C"/>
    <w:rsid w:val="00C87E11"/>
    <w:rsid w:val="00C9007D"/>
    <w:rsid w:val="00C900BF"/>
    <w:rsid w:val="00C901CD"/>
    <w:rsid w:val="00C909A9"/>
    <w:rsid w:val="00C909DC"/>
    <w:rsid w:val="00C90A08"/>
    <w:rsid w:val="00C90ABF"/>
    <w:rsid w:val="00C90BB8"/>
    <w:rsid w:val="00C90C92"/>
    <w:rsid w:val="00C90E41"/>
    <w:rsid w:val="00C90F65"/>
    <w:rsid w:val="00C90F7C"/>
    <w:rsid w:val="00C91187"/>
    <w:rsid w:val="00C911C8"/>
    <w:rsid w:val="00C9168D"/>
    <w:rsid w:val="00C91871"/>
    <w:rsid w:val="00C91A0B"/>
    <w:rsid w:val="00C91A9A"/>
    <w:rsid w:val="00C91B0E"/>
    <w:rsid w:val="00C91CAD"/>
    <w:rsid w:val="00C91DDC"/>
    <w:rsid w:val="00C91EBF"/>
    <w:rsid w:val="00C92344"/>
    <w:rsid w:val="00C92382"/>
    <w:rsid w:val="00C923F0"/>
    <w:rsid w:val="00C924D5"/>
    <w:rsid w:val="00C92663"/>
    <w:rsid w:val="00C92CBE"/>
    <w:rsid w:val="00C92E4E"/>
    <w:rsid w:val="00C93047"/>
    <w:rsid w:val="00C93333"/>
    <w:rsid w:val="00C938FC"/>
    <w:rsid w:val="00C93A6A"/>
    <w:rsid w:val="00C93BD0"/>
    <w:rsid w:val="00C93C37"/>
    <w:rsid w:val="00C93E14"/>
    <w:rsid w:val="00C9410B"/>
    <w:rsid w:val="00C94289"/>
    <w:rsid w:val="00C9452F"/>
    <w:rsid w:val="00C94B14"/>
    <w:rsid w:val="00C94C2A"/>
    <w:rsid w:val="00C94E6F"/>
    <w:rsid w:val="00C94EA5"/>
    <w:rsid w:val="00C9503B"/>
    <w:rsid w:val="00C95183"/>
    <w:rsid w:val="00C951FF"/>
    <w:rsid w:val="00C952BC"/>
    <w:rsid w:val="00C9547E"/>
    <w:rsid w:val="00C9585E"/>
    <w:rsid w:val="00C9591C"/>
    <w:rsid w:val="00C95E14"/>
    <w:rsid w:val="00C95E2B"/>
    <w:rsid w:val="00C95E9E"/>
    <w:rsid w:val="00C95F3D"/>
    <w:rsid w:val="00C960BC"/>
    <w:rsid w:val="00C9618F"/>
    <w:rsid w:val="00C961A5"/>
    <w:rsid w:val="00C961B4"/>
    <w:rsid w:val="00C96436"/>
    <w:rsid w:val="00C9646C"/>
    <w:rsid w:val="00C96F47"/>
    <w:rsid w:val="00C9727C"/>
    <w:rsid w:val="00C97663"/>
    <w:rsid w:val="00C977EF"/>
    <w:rsid w:val="00C97E57"/>
    <w:rsid w:val="00CA02AC"/>
    <w:rsid w:val="00CA040A"/>
    <w:rsid w:val="00CA04BD"/>
    <w:rsid w:val="00CA056C"/>
    <w:rsid w:val="00CA09AF"/>
    <w:rsid w:val="00CA09F8"/>
    <w:rsid w:val="00CA0A04"/>
    <w:rsid w:val="00CA0ACB"/>
    <w:rsid w:val="00CA0B3C"/>
    <w:rsid w:val="00CA15AB"/>
    <w:rsid w:val="00CA1888"/>
    <w:rsid w:val="00CA18A3"/>
    <w:rsid w:val="00CA1967"/>
    <w:rsid w:val="00CA1AD2"/>
    <w:rsid w:val="00CA1B7A"/>
    <w:rsid w:val="00CA1DBD"/>
    <w:rsid w:val="00CA1E43"/>
    <w:rsid w:val="00CA2043"/>
    <w:rsid w:val="00CA20E9"/>
    <w:rsid w:val="00CA3475"/>
    <w:rsid w:val="00CA3638"/>
    <w:rsid w:val="00CA3A87"/>
    <w:rsid w:val="00CA3B2D"/>
    <w:rsid w:val="00CA3DBB"/>
    <w:rsid w:val="00CA3F9C"/>
    <w:rsid w:val="00CA469F"/>
    <w:rsid w:val="00CA46AB"/>
    <w:rsid w:val="00CA4956"/>
    <w:rsid w:val="00CA5284"/>
    <w:rsid w:val="00CA5667"/>
    <w:rsid w:val="00CA57BF"/>
    <w:rsid w:val="00CA5BD9"/>
    <w:rsid w:val="00CA5D7F"/>
    <w:rsid w:val="00CA5E12"/>
    <w:rsid w:val="00CA61E1"/>
    <w:rsid w:val="00CA63C3"/>
    <w:rsid w:val="00CA6721"/>
    <w:rsid w:val="00CA681A"/>
    <w:rsid w:val="00CA692D"/>
    <w:rsid w:val="00CA6D3D"/>
    <w:rsid w:val="00CA6DEE"/>
    <w:rsid w:val="00CA73BB"/>
    <w:rsid w:val="00CA76F7"/>
    <w:rsid w:val="00CA7725"/>
    <w:rsid w:val="00CA7AFB"/>
    <w:rsid w:val="00CA7C79"/>
    <w:rsid w:val="00CB007D"/>
    <w:rsid w:val="00CB032B"/>
    <w:rsid w:val="00CB0352"/>
    <w:rsid w:val="00CB06E9"/>
    <w:rsid w:val="00CB0AE8"/>
    <w:rsid w:val="00CB0C75"/>
    <w:rsid w:val="00CB0E90"/>
    <w:rsid w:val="00CB0ED8"/>
    <w:rsid w:val="00CB103B"/>
    <w:rsid w:val="00CB105E"/>
    <w:rsid w:val="00CB10A7"/>
    <w:rsid w:val="00CB11BF"/>
    <w:rsid w:val="00CB1275"/>
    <w:rsid w:val="00CB142A"/>
    <w:rsid w:val="00CB1594"/>
    <w:rsid w:val="00CB16FB"/>
    <w:rsid w:val="00CB1779"/>
    <w:rsid w:val="00CB17AB"/>
    <w:rsid w:val="00CB185E"/>
    <w:rsid w:val="00CB1A68"/>
    <w:rsid w:val="00CB1A6C"/>
    <w:rsid w:val="00CB1B98"/>
    <w:rsid w:val="00CB1ECE"/>
    <w:rsid w:val="00CB1EF8"/>
    <w:rsid w:val="00CB2234"/>
    <w:rsid w:val="00CB230E"/>
    <w:rsid w:val="00CB2360"/>
    <w:rsid w:val="00CB261A"/>
    <w:rsid w:val="00CB29D9"/>
    <w:rsid w:val="00CB2FD8"/>
    <w:rsid w:val="00CB306D"/>
    <w:rsid w:val="00CB358A"/>
    <w:rsid w:val="00CB36AE"/>
    <w:rsid w:val="00CB371E"/>
    <w:rsid w:val="00CB388D"/>
    <w:rsid w:val="00CB389B"/>
    <w:rsid w:val="00CB3A72"/>
    <w:rsid w:val="00CB3BCC"/>
    <w:rsid w:val="00CB4036"/>
    <w:rsid w:val="00CB4197"/>
    <w:rsid w:val="00CB4241"/>
    <w:rsid w:val="00CB44C6"/>
    <w:rsid w:val="00CB46AE"/>
    <w:rsid w:val="00CB4900"/>
    <w:rsid w:val="00CB4D7F"/>
    <w:rsid w:val="00CB4EDE"/>
    <w:rsid w:val="00CB5006"/>
    <w:rsid w:val="00CB5261"/>
    <w:rsid w:val="00CB5844"/>
    <w:rsid w:val="00CB6320"/>
    <w:rsid w:val="00CB6459"/>
    <w:rsid w:val="00CB64F9"/>
    <w:rsid w:val="00CB6826"/>
    <w:rsid w:val="00CB6863"/>
    <w:rsid w:val="00CB6AF6"/>
    <w:rsid w:val="00CB6BE7"/>
    <w:rsid w:val="00CB6D9A"/>
    <w:rsid w:val="00CB7225"/>
    <w:rsid w:val="00CB73D2"/>
    <w:rsid w:val="00CB772C"/>
    <w:rsid w:val="00CB773A"/>
    <w:rsid w:val="00CB7751"/>
    <w:rsid w:val="00CB7B80"/>
    <w:rsid w:val="00CC00A1"/>
    <w:rsid w:val="00CC0735"/>
    <w:rsid w:val="00CC0D4D"/>
    <w:rsid w:val="00CC14A7"/>
    <w:rsid w:val="00CC187D"/>
    <w:rsid w:val="00CC1C42"/>
    <w:rsid w:val="00CC1C60"/>
    <w:rsid w:val="00CC1E21"/>
    <w:rsid w:val="00CC1EBF"/>
    <w:rsid w:val="00CC1EC5"/>
    <w:rsid w:val="00CC1F28"/>
    <w:rsid w:val="00CC2119"/>
    <w:rsid w:val="00CC227F"/>
    <w:rsid w:val="00CC24F5"/>
    <w:rsid w:val="00CC27E5"/>
    <w:rsid w:val="00CC2AA7"/>
    <w:rsid w:val="00CC33B1"/>
    <w:rsid w:val="00CC380D"/>
    <w:rsid w:val="00CC39B7"/>
    <w:rsid w:val="00CC3CDA"/>
    <w:rsid w:val="00CC3E3E"/>
    <w:rsid w:val="00CC4006"/>
    <w:rsid w:val="00CC406F"/>
    <w:rsid w:val="00CC4146"/>
    <w:rsid w:val="00CC42FA"/>
    <w:rsid w:val="00CC43A5"/>
    <w:rsid w:val="00CC441F"/>
    <w:rsid w:val="00CC45C8"/>
    <w:rsid w:val="00CC4624"/>
    <w:rsid w:val="00CC4BC4"/>
    <w:rsid w:val="00CC4C7C"/>
    <w:rsid w:val="00CC4EE4"/>
    <w:rsid w:val="00CC4F2E"/>
    <w:rsid w:val="00CC5115"/>
    <w:rsid w:val="00CC5120"/>
    <w:rsid w:val="00CC5260"/>
    <w:rsid w:val="00CC5304"/>
    <w:rsid w:val="00CC580D"/>
    <w:rsid w:val="00CC583D"/>
    <w:rsid w:val="00CC59F8"/>
    <w:rsid w:val="00CC5ED5"/>
    <w:rsid w:val="00CC60B9"/>
    <w:rsid w:val="00CC650B"/>
    <w:rsid w:val="00CC652D"/>
    <w:rsid w:val="00CC6532"/>
    <w:rsid w:val="00CC6970"/>
    <w:rsid w:val="00CC6A35"/>
    <w:rsid w:val="00CC72C8"/>
    <w:rsid w:val="00CC75ED"/>
    <w:rsid w:val="00CC783F"/>
    <w:rsid w:val="00CC796A"/>
    <w:rsid w:val="00CC7DFB"/>
    <w:rsid w:val="00CD016E"/>
    <w:rsid w:val="00CD0189"/>
    <w:rsid w:val="00CD0196"/>
    <w:rsid w:val="00CD0232"/>
    <w:rsid w:val="00CD0345"/>
    <w:rsid w:val="00CD074E"/>
    <w:rsid w:val="00CD0A3E"/>
    <w:rsid w:val="00CD0C69"/>
    <w:rsid w:val="00CD10F4"/>
    <w:rsid w:val="00CD132E"/>
    <w:rsid w:val="00CD1450"/>
    <w:rsid w:val="00CD147F"/>
    <w:rsid w:val="00CD16A8"/>
    <w:rsid w:val="00CD16E7"/>
    <w:rsid w:val="00CD19AA"/>
    <w:rsid w:val="00CD19AE"/>
    <w:rsid w:val="00CD1F37"/>
    <w:rsid w:val="00CD24BC"/>
    <w:rsid w:val="00CD25A5"/>
    <w:rsid w:val="00CD2829"/>
    <w:rsid w:val="00CD2D5A"/>
    <w:rsid w:val="00CD2E5F"/>
    <w:rsid w:val="00CD333B"/>
    <w:rsid w:val="00CD35A4"/>
    <w:rsid w:val="00CD37D3"/>
    <w:rsid w:val="00CD392B"/>
    <w:rsid w:val="00CD392E"/>
    <w:rsid w:val="00CD39DB"/>
    <w:rsid w:val="00CD3CB2"/>
    <w:rsid w:val="00CD3EEA"/>
    <w:rsid w:val="00CD4443"/>
    <w:rsid w:val="00CD449E"/>
    <w:rsid w:val="00CD4A01"/>
    <w:rsid w:val="00CD4A86"/>
    <w:rsid w:val="00CD4BEF"/>
    <w:rsid w:val="00CD4DEE"/>
    <w:rsid w:val="00CD55D6"/>
    <w:rsid w:val="00CD56C9"/>
    <w:rsid w:val="00CD570A"/>
    <w:rsid w:val="00CD5848"/>
    <w:rsid w:val="00CD5E41"/>
    <w:rsid w:val="00CD601B"/>
    <w:rsid w:val="00CD621C"/>
    <w:rsid w:val="00CD6541"/>
    <w:rsid w:val="00CD6775"/>
    <w:rsid w:val="00CD68F4"/>
    <w:rsid w:val="00CD70DD"/>
    <w:rsid w:val="00CD72AE"/>
    <w:rsid w:val="00CD7565"/>
    <w:rsid w:val="00CD7883"/>
    <w:rsid w:val="00CD7A5B"/>
    <w:rsid w:val="00CD7D02"/>
    <w:rsid w:val="00CE00AF"/>
    <w:rsid w:val="00CE0362"/>
    <w:rsid w:val="00CE047B"/>
    <w:rsid w:val="00CE04BB"/>
    <w:rsid w:val="00CE04D4"/>
    <w:rsid w:val="00CE0693"/>
    <w:rsid w:val="00CE0A99"/>
    <w:rsid w:val="00CE0E6E"/>
    <w:rsid w:val="00CE1105"/>
    <w:rsid w:val="00CE12C9"/>
    <w:rsid w:val="00CE1391"/>
    <w:rsid w:val="00CE1503"/>
    <w:rsid w:val="00CE1923"/>
    <w:rsid w:val="00CE1D86"/>
    <w:rsid w:val="00CE2024"/>
    <w:rsid w:val="00CE2294"/>
    <w:rsid w:val="00CE230F"/>
    <w:rsid w:val="00CE2467"/>
    <w:rsid w:val="00CE263A"/>
    <w:rsid w:val="00CE2763"/>
    <w:rsid w:val="00CE2A8E"/>
    <w:rsid w:val="00CE2F05"/>
    <w:rsid w:val="00CE30FA"/>
    <w:rsid w:val="00CE3427"/>
    <w:rsid w:val="00CE36E1"/>
    <w:rsid w:val="00CE3A0D"/>
    <w:rsid w:val="00CE3E26"/>
    <w:rsid w:val="00CE3E43"/>
    <w:rsid w:val="00CE3EB3"/>
    <w:rsid w:val="00CE41B7"/>
    <w:rsid w:val="00CE427B"/>
    <w:rsid w:val="00CE4508"/>
    <w:rsid w:val="00CE4D97"/>
    <w:rsid w:val="00CE50C8"/>
    <w:rsid w:val="00CE51C5"/>
    <w:rsid w:val="00CE5333"/>
    <w:rsid w:val="00CE5C99"/>
    <w:rsid w:val="00CE5EEA"/>
    <w:rsid w:val="00CE5FF3"/>
    <w:rsid w:val="00CE6343"/>
    <w:rsid w:val="00CE673F"/>
    <w:rsid w:val="00CE71FE"/>
    <w:rsid w:val="00CE7232"/>
    <w:rsid w:val="00CE74EC"/>
    <w:rsid w:val="00CE75A5"/>
    <w:rsid w:val="00CE782B"/>
    <w:rsid w:val="00CE7A59"/>
    <w:rsid w:val="00CE7AEB"/>
    <w:rsid w:val="00CE7CA1"/>
    <w:rsid w:val="00CE7D04"/>
    <w:rsid w:val="00CF0150"/>
    <w:rsid w:val="00CF021E"/>
    <w:rsid w:val="00CF04B3"/>
    <w:rsid w:val="00CF09C9"/>
    <w:rsid w:val="00CF0CF2"/>
    <w:rsid w:val="00CF1229"/>
    <w:rsid w:val="00CF1308"/>
    <w:rsid w:val="00CF14FD"/>
    <w:rsid w:val="00CF1814"/>
    <w:rsid w:val="00CF1BE0"/>
    <w:rsid w:val="00CF1C94"/>
    <w:rsid w:val="00CF1D56"/>
    <w:rsid w:val="00CF1DA8"/>
    <w:rsid w:val="00CF21FD"/>
    <w:rsid w:val="00CF255A"/>
    <w:rsid w:val="00CF256D"/>
    <w:rsid w:val="00CF2D57"/>
    <w:rsid w:val="00CF2FE6"/>
    <w:rsid w:val="00CF375F"/>
    <w:rsid w:val="00CF3C11"/>
    <w:rsid w:val="00CF3CC4"/>
    <w:rsid w:val="00CF4114"/>
    <w:rsid w:val="00CF41B1"/>
    <w:rsid w:val="00CF4258"/>
    <w:rsid w:val="00CF496D"/>
    <w:rsid w:val="00CF497A"/>
    <w:rsid w:val="00CF4CB1"/>
    <w:rsid w:val="00CF4F07"/>
    <w:rsid w:val="00CF4F52"/>
    <w:rsid w:val="00CF564E"/>
    <w:rsid w:val="00CF5651"/>
    <w:rsid w:val="00CF56EC"/>
    <w:rsid w:val="00CF5891"/>
    <w:rsid w:val="00CF5E5B"/>
    <w:rsid w:val="00CF5F81"/>
    <w:rsid w:val="00CF5F97"/>
    <w:rsid w:val="00CF5FD1"/>
    <w:rsid w:val="00CF6109"/>
    <w:rsid w:val="00CF6255"/>
    <w:rsid w:val="00CF6258"/>
    <w:rsid w:val="00CF6339"/>
    <w:rsid w:val="00CF6363"/>
    <w:rsid w:val="00CF63C4"/>
    <w:rsid w:val="00CF68DB"/>
    <w:rsid w:val="00CF6908"/>
    <w:rsid w:val="00CF6984"/>
    <w:rsid w:val="00CF6CDA"/>
    <w:rsid w:val="00CF6FF7"/>
    <w:rsid w:val="00CF711E"/>
    <w:rsid w:val="00CF760F"/>
    <w:rsid w:val="00CF7742"/>
    <w:rsid w:val="00CF7C0D"/>
    <w:rsid w:val="00CF7CC9"/>
    <w:rsid w:val="00CF7CE1"/>
    <w:rsid w:val="00CF7E44"/>
    <w:rsid w:val="00CF7F77"/>
    <w:rsid w:val="00D0007E"/>
    <w:rsid w:val="00D0007F"/>
    <w:rsid w:val="00D0023B"/>
    <w:rsid w:val="00D00492"/>
    <w:rsid w:val="00D00592"/>
    <w:rsid w:val="00D00A29"/>
    <w:rsid w:val="00D00AC5"/>
    <w:rsid w:val="00D00B2C"/>
    <w:rsid w:val="00D00E9E"/>
    <w:rsid w:val="00D00EC4"/>
    <w:rsid w:val="00D00EC8"/>
    <w:rsid w:val="00D01191"/>
    <w:rsid w:val="00D01316"/>
    <w:rsid w:val="00D01512"/>
    <w:rsid w:val="00D01DDE"/>
    <w:rsid w:val="00D01EBE"/>
    <w:rsid w:val="00D02140"/>
    <w:rsid w:val="00D021C3"/>
    <w:rsid w:val="00D022F6"/>
    <w:rsid w:val="00D0252B"/>
    <w:rsid w:val="00D0270B"/>
    <w:rsid w:val="00D02A72"/>
    <w:rsid w:val="00D02ED5"/>
    <w:rsid w:val="00D02F41"/>
    <w:rsid w:val="00D02F6D"/>
    <w:rsid w:val="00D0315B"/>
    <w:rsid w:val="00D03461"/>
    <w:rsid w:val="00D03613"/>
    <w:rsid w:val="00D03721"/>
    <w:rsid w:val="00D037D2"/>
    <w:rsid w:val="00D038FD"/>
    <w:rsid w:val="00D03B34"/>
    <w:rsid w:val="00D03C54"/>
    <w:rsid w:val="00D03D97"/>
    <w:rsid w:val="00D03F47"/>
    <w:rsid w:val="00D0408D"/>
    <w:rsid w:val="00D04280"/>
    <w:rsid w:val="00D044C5"/>
    <w:rsid w:val="00D04892"/>
    <w:rsid w:val="00D04932"/>
    <w:rsid w:val="00D049FD"/>
    <w:rsid w:val="00D04AC9"/>
    <w:rsid w:val="00D04C39"/>
    <w:rsid w:val="00D04D58"/>
    <w:rsid w:val="00D04D9D"/>
    <w:rsid w:val="00D05164"/>
    <w:rsid w:val="00D055B1"/>
    <w:rsid w:val="00D05860"/>
    <w:rsid w:val="00D05FB7"/>
    <w:rsid w:val="00D061AE"/>
    <w:rsid w:val="00D0633A"/>
    <w:rsid w:val="00D06782"/>
    <w:rsid w:val="00D06B51"/>
    <w:rsid w:val="00D06BA5"/>
    <w:rsid w:val="00D06C6C"/>
    <w:rsid w:val="00D06CE0"/>
    <w:rsid w:val="00D06D87"/>
    <w:rsid w:val="00D073A0"/>
    <w:rsid w:val="00D075E7"/>
    <w:rsid w:val="00D0772E"/>
    <w:rsid w:val="00D0780E"/>
    <w:rsid w:val="00D0797F"/>
    <w:rsid w:val="00D07B8A"/>
    <w:rsid w:val="00D102B5"/>
    <w:rsid w:val="00D103B4"/>
    <w:rsid w:val="00D103E4"/>
    <w:rsid w:val="00D10806"/>
    <w:rsid w:val="00D108B6"/>
    <w:rsid w:val="00D10F46"/>
    <w:rsid w:val="00D113B2"/>
    <w:rsid w:val="00D115AC"/>
    <w:rsid w:val="00D116FA"/>
    <w:rsid w:val="00D11798"/>
    <w:rsid w:val="00D1179E"/>
    <w:rsid w:val="00D117D6"/>
    <w:rsid w:val="00D1248B"/>
    <w:rsid w:val="00D12587"/>
    <w:rsid w:val="00D126DE"/>
    <w:rsid w:val="00D127AA"/>
    <w:rsid w:val="00D127E1"/>
    <w:rsid w:val="00D129CC"/>
    <w:rsid w:val="00D12AEA"/>
    <w:rsid w:val="00D12EA2"/>
    <w:rsid w:val="00D12F54"/>
    <w:rsid w:val="00D13005"/>
    <w:rsid w:val="00D130E1"/>
    <w:rsid w:val="00D13188"/>
    <w:rsid w:val="00D13321"/>
    <w:rsid w:val="00D13832"/>
    <w:rsid w:val="00D13838"/>
    <w:rsid w:val="00D1386A"/>
    <w:rsid w:val="00D13904"/>
    <w:rsid w:val="00D13C45"/>
    <w:rsid w:val="00D13C5C"/>
    <w:rsid w:val="00D13E2F"/>
    <w:rsid w:val="00D13F09"/>
    <w:rsid w:val="00D144EC"/>
    <w:rsid w:val="00D14515"/>
    <w:rsid w:val="00D14666"/>
    <w:rsid w:val="00D146B4"/>
    <w:rsid w:val="00D14A16"/>
    <w:rsid w:val="00D14BC8"/>
    <w:rsid w:val="00D14EC9"/>
    <w:rsid w:val="00D14F2B"/>
    <w:rsid w:val="00D151DF"/>
    <w:rsid w:val="00D152D8"/>
    <w:rsid w:val="00D154F8"/>
    <w:rsid w:val="00D15C19"/>
    <w:rsid w:val="00D15EF7"/>
    <w:rsid w:val="00D161E4"/>
    <w:rsid w:val="00D16283"/>
    <w:rsid w:val="00D16365"/>
    <w:rsid w:val="00D16714"/>
    <w:rsid w:val="00D16729"/>
    <w:rsid w:val="00D17625"/>
    <w:rsid w:val="00D20196"/>
    <w:rsid w:val="00D201C1"/>
    <w:rsid w:val="00D2032A"/>
    <w:rsid w:val="00D20594"/>
    <w:rsid w:val="00D2075E"/>
    <w:rsid w:val="00D20806"/>
    <w:rsid w:val="00D20B0E"/>
    <w:rsid w:val="00D20E28"/>
    <w:rsid w:val="00D20E5B"/>
    <w:rsid w:val="00D2112F"/>
    <w:rsid w:val="00D21214"/>
    <w:rsid w:val="00D212C3"/>
    <w:rsid w:val="00D213A4"/>
    <w:rsid w:val="00D21567"/>
    <w:rsid w:val="00D21612"/>
    <w:rsid w:val="00D21811"/>
    <w:rsid w:val="00D21C17"/>
    <w:rsid w:val="00D21C23"/>
    <w:rsid w:val="00D21FD8"/>
    <w:rsid w:val="00D2205F"/>
    <w:rsid w:val="00D222D3"/>
    <w:rsid w:val="00D22300"/>
    <w:rsid w:val="00D22344"/>
    <w:rsid w:val="00D22D00"/>
    <w:rsid w:val="00D22F1F"/>
    <w:rsid w:val="00D23256"/>
    <w:rsid w:val="00D232D2"/>
    <w:rsid w:val="00D235FB"/>
    <w:rsid w:val="00D2385D"/>
    <w:rsid w:val="00D23AEA"/>
    <w:rsid w:val="00D23E10"/>
    <w:rsid w:val="00D23E24"/>
    <w:rsid w:val="00D24124"/>
    <w:rsid w:val="00D24582"/>
    <w:rsid w:val="00D24592"/>
    <w:rsid w:val="00D247CC"/>
    <w:rsid w:val="00D24951"/>
    <w:rsid w:val="00D24962"/>
    <w:rsid w:val="00D24B3D"/>
    <w:rsid w:val="00D24FF8"/>
    <w:rsid w:val="00D25033"/>
    <w:rsid w:val="00D2510F"/>
    <w:rsid w:val="00D2550C"/>
    <w:rsid w:val="00D255B6"/>
    <w:rsid w:val="00D257AC"/>
    <w:rsid w:val="00D2597E"/>
    <w:rsid w:val="00D25E2D"/>
    <w:rsid w:val="00D2624E"/>
    <w:rsid w:val="00D267B5"/>
    <w:rsid w:val="00D2688E"/>
    <w:rsid w:val="00D26A88"/>
    <w:rsid w:val="00D26D63"/>
    <w:rsid w:val="00D26DED"/>
    <w:rsid w:val="00D26E63"/>
    <w:rsid w:val="00D27304"/>
    <w:rsid w:val="00D2735E"/>
    <w:rsid w:val="00D277AB"/>
    <w:rsid w:val="00D278B1"/>
    <w:rsid w:val="00D278C9"/>
    <w:rsid w:val="00D27A74"/>
    <w:rsid w:val="00D27C83"/>
    <w:rsid w:val="00D27E26"/>
    <w:rsid w:val="00D27E88"/>
    <w:rsid w:val="00D302BE"/>
    <w:rsid w:val="00D3048C"/>
    <w:rsid w:val="00D306FD"/>
    <w:rsid w:val="00D30C28"/>
    <w:rsid w:val="00D30E95"/>
    <w:rsid w:val="00D3107B"/>
    <w:rsid w:val="00D3112E"/>
    <w:rsid w:val="00D3114A"/>
    <w:rsid w:val="00D31233"/>
    <w:rsid w:val="00D3141D"/>
    <w:rsid w:val="00D31592"/>
    <w:rsid w:val="00D315FD"/>
    <w:rsid w:val="00D31758"/>
    <w:rsid w:val="00D3182D"/>
    <w:rsid w:val="00D31BFE"/>
    <w:rsid w:val="00D31C0A"/>
    <w:rsid w:val="00D31C4E"/>
    <w:rsid w:val="00D321D9"/>
    <w:rsid w:val="00D3227B"/>
    <w:rsid w:val="00D327C1"/>
    <w:rsid w:val="00D329DD"/>
    <w:rsid w:val="00D32A13"/>
    <w:rsid w:val="00D32FD0"/>
    <w:rsid w:val="00D3307B"/>
    <w:rsid w:val="00D33108"/>
    <w:rsid w:val="00D33197"/>
    <w:rsid w:val="00D334BB"/>
    <w:rsid w:val="00D334F5"/>
    <w:rsid w:val="00D3356A"/>
    <w:rsid w:val="00D3359D"/>
    <w:rsid w:val="00D33606"/>
    <w:rsid w:val="00D336DB"/>
    <w:rsid w:val="00D336E3"/>
    <w:rsid w:val="00D3375C"/>
    <w:rsid w:val="00D337F5"/>
    <w:rsid w:val="00D3390F"/>
    <w:rsid w:val="00D3399E"/>
    <w:rsid w:val="00D33DBA"/>
    <w:rsid w:val="00D33F39"/>
    <w:rsid w:val="00D33FFB"/>
    <w:rsid w:val="00D34010"/>
    <w:rsid w:val="00D34062"/>
    <w:rsid w:val="00D34125"/>
    <w:rsid w:val="00D34603"/>
    <w:rsid w:val="00D349F6"/>
    <w:rsid w:val="00D34A99"/>
    <w:rsid w:val="00D35793"/>
    <w:rsid w:val="00D3583B"/>
    <w:rsid w:val="00D35C96"/>
    <w:rsid w:val="00D35FB2"/>
    <w:rsid w:val="00D3642C"/>
    <w:rsid w:val="00D3671E"/>
    <w:rsid w:val="00D36925"/>
    <w:rsid w:val="00D36D42"/>
    <w:rsid w:val="00D3721A"/>
    <w:rsid w:val="00D3739C"/>
    <w:rsid w:val="00D37771"/>
    <w:rsid w:val="00D37777"/>
    <w:rsid w:val="00D37935"/>
    <w:rsid w:val="00D37B8A"/>
    <w:rsid w:val="00D37C72"/>
    <w:rsid w:val="00D400C8"/>
    <w:rsid w:val="00D40462"/>
    <w:rsid w:val="00D40636"/>
    <w:rsid w:val="00D40862"/>
    <w:rsid w:val="00D409B6"/>
    <w:rsid w:val="00D40DB6"/>
    <w:rsid w:val="00D412F8"/>
    <w:rsid w:val="00D41883"/>
    <w:rsid w:val="00D41994"/>
    <w:rsid w:val="00D41DDE"/>
    <w:rsid w:val="00D41EB5"/>
    <w:rsid w:val="00D41F1A"/>
    <w:rsid w:val="00D41FB0"/>
    <w:rsid w:val="00D425D8"/>
    <w:rsid w:val="00D42BE1"/>
    <w:rsid w:val="00D42D41"/>
    <w:rsid w:val="00D4307B"/>
    <w:rsid w:val="00D433BB"/>
    <w:rsid w:val="00D43458"/>
    <w:rsid w:val="00D4356A"/>
    <w:rsid w:val="00D43843"/>
    <w:rsid w:val="00D43856"/>
    <w:rsid w:val="00D4388D"/>
    <w:rsid w:val="00D43B9C"/>
    <w:rsid w:val="00D43C90"/>
    <w:rsid w:val="00D43EBB"/>
    <w:rsid w:val="00D43FCD"/>
    <w:rsid w:val="00D441B3"/>
    <w:rsid w:val="00D44242"/>
    <w:rsid w:val="00D44793"/>
    <w:rsid w:val="00D448C1"/>
    <w:rsid w:val="00D44928"/>
    <w:rsid w:val="00D44B7F"/>
    <w:rsid w:val="00D44E3F"/>
    <w:rsid w:val="00D4500B"/>
    <w:rsid w:val="00D45054"/>
    <w:rsid w:val="00D4524F"/>
    <w:rsid w:val="00D452B3"/>
    <w:rsid w:val="00D455F9"/>
    <w:rsid w:val="00D45766"/>
    <w:rsid w:val="00D45BED"/>
    <w:rsid w:val="00D45CD8"/>
    <w:rsid w:val="00D45DF5"/>
    <w:rsid w:val="00D45FC4"/>
    <w:rsid w:val="00D4604B"/>
    <w:rsid w:val="00D4610C"/>
    <w:rsid w:val="00D46179"/>
    <w:rsid w:val="00D46A43"/>
    <w:rsid w:val="00D47258"/>
    <w:rsid w:val="00D4731A"/>
    <w:rsid w:val="00D4771C"/>
    <w:rsid w:val="00D478CE"/>
    <w:rsid w:val="00D50494"/>
    <w:rsid w:val="00D50523"/>
    <w:rsid w:val="00D506FB"/>
    <w:rsid w:val="00D50761"/>
    <w:rsid w:val="00D50BA6"/>
    <w:rsid w:val="00D50BB2"/>
    <w:rsid w:val="00D50C0A"/>
    <w:rsid w:val="00D50C0F"/>
    <w:rsid w:val="00D511EA"/>
    <w:rsid w:val="00D51369"/>
    <w:rsid w:val="00D5140F"/>
    <w:rsid w:val="00D5158C"/>
    <w:rsid w:val="00D515B0"/>
    <w:rsid w:val="00D51A16"/>
    <w:rsid w:val="00D51AB5"/>
    <w:rsid w:val="00D51B7A"/>
    <w:rsid w:val="00D51BEE"/>
    <w:rsid w:val="00D51F43"/>
    <w:rsid w:val="00D51FF7"/>
    <w:rsid w:val="00D52659"/>
    <w:rsid w:val="00D52AAA"/>
    <w:rsid w:val="00D52B8A"/>
    <w:rsid w:val="00D52B8E"/>
    <w:rsid w:val="00D52C6D"/>
    <w:rsid w:val="00D52ED3"/>
    <w:rsid w:val="00D52ED8"/>
    <w:rsid w:val="00D5309F"/>
    <w:rsid w:val="00D5333D"/>
    <w:rsid w:val="00D5334C"/>
    <w:rsid w:val="00D533E7"/>
    <w:rsid w:val="00D53562"/>
    <w:rsid w:val="00D53822"/>
    <w:rsid w:val="00D53899"/>
    <w:rsid w:val="00D53BC9"/>
    <w:rsid w:val="00D53DE6"/>
    <w:rsid w:val="00D53DFF"/>
    <w:rsid w:val="00D53F1C"/>
    <w:rsid w:val="00D53F7A"/>
    <w:rsid w:val="00D53F88"/>
    <w:rsid w:val="00D53FC6"/>
    <w:rsid w:val="00D540A1"/>
    <w:rsid w:val="00D54162"/>
    <w:rsid w:val="00D54762"/>
    <w:rsid w:val="00D5479F"/>
    <w:rsid w:val="00D548E4"/>
    <w:rsid w:val="00D54B02"/>
    <w:rsid w:val="00D55019"/>
    <w:rsid w:val="00D5519B"/>
    <w:rsid w:val="00D55268"/>
    <w:rsid w:val="00D552AA"/>
    <w:rsid w:val="00D55304"/>
    <w:rsid w:val="00D556ED"/>
    <w:rsid w:val="00D55AF2"/>
    <w:rsid w:val="00D55BA3"/>
    <w:rsid w:val="00D55E64"/>
    <w:rsid w:val="00D56254"/>
    <w:rsid w:val="00D5631B"/>
    <w:rsid w:val="00D56323"/>
    <w:rsid w:val="00D563DA"/>
    <w:rsid w:val="00D56541"/>
    <w:rsid w:val="00D568AA"/>
    <w:rsid w:val="00D5694C"/>
    <w:rsid w:val="00D56F92"/>
    <w:rsid w:val="00D57081"/>
    <w:rsid w:val="00D572CC"/>
    <w:rsid w:val="00D573B4"/>
    <w:rsid w:val="00D57486"/>
    <w:rsid w:val="00D57709"/>
    <w:rsid w:val="00D57A10"/>
    <w:rsid w:val="00D57A96"/>
    <w:rsid w:val="00D57CC1"/>
    <w:rsid w:val="00D57F6B"/>
    <w:rsid w:val="00D57FA6"/>
    <w:rsid w:val="00D607DA"/>
    <w:rsid w:val="00D608BF"/>
    <w:rsid w:val="00D60AC7"/>
    <w:rsid w:val="00D613EC"/>
    <w:rsid w:val="00D61498"/>
    <w:rsid w:val="00D618D8"/>
    <w:rsid w:val="00D61A5A"/>
    <w:rsid w:val="00D61C34"/>
    <w:rsid w:val="00D61DA2"/>
    <w:rsid w:val="00D61DC1"/>
    <w:rsid w:val="00D61E26"/>
    <w:rsid w:val="00D62048"/>
    <w:rsid w:val="00D6219E"/>
    <w:rsid w:val="00D621CE"/>
    <w:rsid w:val="00D62297"/>
    <w:rsid w:val="00D623C5"/>
    <w:rsid w:val="00D62588"/>
    <w:rsid w:val="00D6269D"/>
    <w:rsid w:val="00D62947"/>
    <w:rsid w:val="00D62F48"/>
    <w:rsid w:val="00D63543"/>
    <w:rsid w:val="00D635EE"/>
    <w:rsid w:val="00D63628"/>
    <w:rsid w:val="00D63645"/>
    <w:rsid w:val="00D636A2"/>
    <w:rsid w:val="00D63BA7"/>
    <w:rsid w:val="00D63C9E"/>
    <w:rsid w:val="00D63D53"/>
    <w:rsid w:val="00D63D99"/>
    <w:rsid w:val="00D63F1F"/>
    <w:rsid w:val="00D63F70"/>
    <w:rsid w:val="00D6415A"/>
    <w:rsid w:val="00D64475"/>
    <w:rsid w:val="00D6482E"/>
    <w:rsid w:val="00D64971"/>
    <w:rsid w:val="00D64AB4"/>
    <w:rsid w:val="00D64B10"/>
    <w:rsid w:val="00D64D21"/>
    <w:rsid w:val="00D64F7D"/>
    <w:rsid w:val="00D650D8"/>
    <w:rsid w:val="00D65639"/>
    <w:rsid w:val="00D6589C"/>
    <w:rsid w:val="00D658D4"/>
    <w:rsid w:val="00D65AF0"/>
    <w:rsid w:val="00D65B0A"/>
    <w:rsid w:val="00D65B61"/>
    <w:rsid w:val="00D6626D"/>
    <w:rsid w:val="00D665BE"/>
    <w:rsid w:val="00D667F7"/>
    <w:rsid w:val="00D66DF0"/>
    <w:rsid w:val="00D66DFB"/>
    <w:rsid w:val="00D66E5C"/>
    <w:rsid w:val="00D66E63"/>
    <w:rsid w:val="00D66F74"/>
    <w:rsid w:val="00D670B2"/>
    <w:rsid w:val="00D67198"/>
    <w:rsid w:val="00D6745E"/>
    <w:rsid w:val="00D67641"/>
    <w:rsid w:val="00D676C7"/>
    <w:rsid w:val="00D67C35"/>
    <w:rsid w:val="00D67DDD"/>
    <w:rsid w:val="00D67E60"/>
    <w:rsid w:val="00D70233"/>
    <w:rsid w:val="00D706B4"/>
    <w:rsid w:val="00D70AA8"/>
    <w:rsid w:val="00D70B13"/>
    <w:rsid w:val="00D70DCC"/>
    <w:rsid w:val="00D7111A"/>
    <w:rsid w:val="00D71283"/>
    <w:rsid w:val="00D7182A"/>
    <w:rsid w:val="00D7185A"/>
    <w:rsid w:val="00D719BF"/>
    <w:rsid w:val="00D71DA2"/>
    <w:rsid w:val="00D71F41"/>
    <w:rsid w:val="00D72547"/>
    <w:rsid w:val="00D72606"/>
    <w:rsid w:val="00D72754"/>
    <w:rsid w:val="00D72F51"/>
    <w:rsid w:val="00D72F5C"/>
    <w:rsid w:val="00D731B1"/>
    <w:rsid w:val="00D73A8A"/>
    <w:rsid w:val="00D73B7B"/>
    <w:rsid w:val="00D73D04"/>
    <w:rsid w:val="00D741BF"/>
    <w:rsid w:val="00D74406"/>
    <w:rsid w:val="00D74EEA"/>
    <w:rsid w:val="00D75928"/>
    <w:rsid w:val="00D75B27"/>
    <w:rsid w:val="00D75D9A"/>
    <w:rsid w:val="00D76058"/>
    <w:rsid w:val="00D761BA"/>
    <w:rsid w:val="00D7664A"/>
    <w:rsid w:val="00D76AF0"/>
    <w:rsid w:val="00D76D7B"/>
    <w:rsid w:val="00D76E93"/>
    <w:rsid w:val="00D7716A"/>
    <w:rsid w:val="00D7729F"/>
    <w:rsid w:val="00D77329"/>
    <w:rsid w:val="00D7776A"/>
    <w:rsid w:val="00D77AF8"/>
    <w:rsid w:val="00D77C03"/>
    <w:rsid w:val="00D77F19"/>
    <w:rsid w:val="00D80028"/>
    <w:rsid w:val="00D802D6"/>
    <w:rsid w:val="00D80B5F"/>
    <w:rsid w:val="00D8138D"/>
    <w:rsid w:val="00D814C0"/>
    <w:rsid w:val="00D814EA"/>
    <w:rsid w:val="00D8152C"/>
    <w:rsid w:val="00D81613"/>
    <w:rsid w:val="00D81670"/>
    <w:rsid w:val="00D8195E"/>
    <w:rsid w:val="00D81B8E"/>
    <w:rsid w:val="00D81EAA"/>
    <w:rsid w:val="00D823F8"/>
    <w:rsid w:val="00D824C5"/>
    <w:rsid w:val="00D82CD8"/>
    <w:rsid w:val="00D82D7A"/>
    <w:rsid w:val="00D82E49"/>
    <w:rsid w:val="00D82F51"/>
    <w:rsid w:val="00D834C5"/>
    <w:rsid w:val="00D8354A"/>
    <w:rsid w:val="00D838FD"/>
    <w:rsid w:val="00D8395B"/>
    <w:rsid w:val="00D83991"/>
    <w:rsid w:val="00D83D6D"/>
    <w:rsid w:val="00D83F49"/>
    <w:rsid w:val="00D840D4"/>
    <w:rsid w:val="00D84284"/>
    <w:rsid w:val="00D84571"/>
    <w:rsid w:val="00D84E71"/>
    <w:rsid w:val="00D8518E"/>
    <w:rsid w:val="00D8550C"/>
    <w:rsid w:val="00D856EC"/>
    <w:rsid w:val="00D85825"/>
    <w:rsid w:val="00D85989"/>
    <w:rsid w:val="00D859AA"/>
    <w:rsid w:val="00D85C26"/>
    <w:rsid w:val="00D86572"/>
    <w:rsid w:val="00D868FC"/>
    <w:rsid w:val="00D86B0B"/>
    <w:rsid w:val="00D8718D"/>
    <w:rsid w:val="00D874E4"/>
    <w:rsid w:val="00D87582"/>
    <w:rsid w:val="00D877BF"/>
    <w:rsid w:val="00D87853"/>
    <w:rsid w:val="00D87FA1"/>
    <w:rsid w:val="00D90065"/>
    <w:rsid w:val="00D9033E"/>
    <w:rsid w:val="00D9051A"/>
    <w:rsid w:val="00D9060D"/>
    <w:rsid w:val="00D90667"/>
    <w:rsid w:val="00D906F1"/>
    <w:rsid w:val="00D9085F"/>
    <w:rsid w:val="00D90945"/>
    <w:rsid w:val="00D909AF"/>
    <w:rsid w:val="00D90A98"/>
    <w:rsid w:val="00D91385"/>
    <w:rsid w:val="00D91582"/>
    <w:rsid w:val="00D91EA4"/>
    <w:rsid w:val="00D92019"/>
    <w:rsid w:val="00D92143"/>
    <w:rsid w:val="00D9255F"/>
    <w:rsid w:val="00D92B6B"/>
    <w:rsid w:val="00D92CA9"/>
    <w:rsid w:val="00D92CB9"/>
    <w:rsid w:val="00D92DB9"/>
    <w:rsid w:val="00D93420"/>
    <w:rsid w:val="00D938DE"/>
    <w:rsid w:val="00D94272"/>
    <w:rsid w:val="00D947B9"/>
    <w:rsid w:val="00D94E48"/>
    <w:rsid w:val="00D9505A"/>
    <w:rsid w:val="00D95270"/>
    <w:rsid w:val="00D95781"/>
    <w:rsid w:val="00D957FB"/>
    <w:rsid w:val="00D95DC9"/>
    <w:rsid w:val="00D95ED0"/>
    <w:rsid w:val="00D95F8E"/>
    <w:rsid w:val="00D96178"/>
    <w:rsid w:val="00D96203"/>
    <w:rsid w:val="00D962CB"/>
    <w:rsid w:val="00D9631D"/>
    <w:rsid w:val="00D96A80"/>
    <w:rsid w:val="00D9704E"/>
    <w:rsid w:val="00D97159"/>
    <w:rsid w:val="00D976AA"/>
    <w:rsid w:val="00D976C5"/>
    <w:rsid w:val="00D976ED"/>
    <w:rsid w:val="00D979A1"/>
    <w:rsid w:val="00D97A15"/>
    <w:rsid w:val="00D97C55"/>
    <w:rsid w:val="00D97E98"/>
    <w:rsid w:val="00DA0149"/>
    <w:rsid w:val="00DA0669"/>
    <w:rsid w:val="00DA0CF1"/>
    <w:rsid w:val="00DA0EC1"/>
    <w:rsid w:val="00DA146F"/>
    <w:rsid w:val="00DA16E1"/>
    <w:rsid w:val="00DA199A"/>
    <w:rsid w:val="00DA1A54"/>
    <w:rsid w:val="00DA1D28"/>
    <w:rsid w:val="00DA1E91"/>
    <w:rsid w:val="00DA21C6"/>
    <w:rsid w:val="00DA21D9"/>
    <w:rsid w:val="00DA2588"/>
    <w:rsid w:val="00DA281D"/>
    <w:rsid w:val="00DA2985"/>
    <w:rsid w:val="00DA2A4F"/>
    <w:rsid w:val="00DA31A3"/>
    <w:rsid w:val="00DA32B2"/>
    <w:rsid w:val="00DA33AF"/>
    <w:rsid w:val="00DA347E"/>
    <w:rsid w:val="00DA38CA"/>
    <w:rsid w:val="00DA3A23"/>
    <w:rsid w:val="00DA3EB3"/>
    <w:rsid w:val="00DA3ED0"/>
    <w:rsid w:val="00DA41A1"/>
    <w:rsid w:val="00DA43E0"/>
    <w:rsid w:val="00DA488C"/>
    <w:rsid w:val="00DA4C83"/>
    <w:rsid w:val="00DA4EDC"/>
    <w:rsid w:val="00DA4FEE"/>
    <w:rsid w:val="00DA599E"/>
    <w:rsid w:val="00DA59E7"/>
    <w:rsid w:val="00DA5AFB"/>
    <w:rsid w:val="00DA5F15"/>
    <w:rsid w:val="00DA6236"/>
    <w:rsid w:val="00DA6443"/>
    <w:rsid w:val="00DA6554"/>
    <w:rsid w:val="00DA6A52"/>
    <w:rsid w:val="00DA6C83"/>
    <w:rsid w:val="00DA6CB7"/>
    <w:rsid w:val="00DA7051"/>
    <w:rsid w:val="00DA71AE"/>
    <w:rsid w:val="00DA7550"/>
    <w:rsid w:val="00DA7A64"/>
    <w:rsid w:val="00DA7C12"/>
    <w:rsid w:val="00DA7CA2"/>
    <w:rsid w:val="00DA7DFD"/>
    <w:rsid w:val="00DA7EA3"/>
    <w:rsid w:val="00DB00DE"/>
    <w:rsid w:val="00DB0244"/>
    <w:rsid w:val="00DB033B"/>
    <w:rsid w:val="00DB071E"/>
    <w:rsid w:val="00DB0A8F"/>
    <w:rsid w:val="00DB0BB8"/>
    <w:rsid w:val="00DB147B"/>
    <w:rsid w:val="00DB159B"/>
    <w:rsid w:val="00DB15C1"/>
    <w:rsid w:val="00DB15F7"/>
    <w:rsid w:val="00DB1F0D"/>
    <w:rsid w:val="00DB2096"/>
    <w:rsid w:val="00DB219A"/>
    <w:rsid w:val="00DB225A"/>
    <w:rsid w:val="00DB234C"/>
    <w:rsid w:val="00DB2472"/>
    <w:rsid w:val="00DB2A51"/>
    <w:rsid w:val="00DB2A78"/>
    <w:rsid w:val="00DB2A7C"/>
    <w:rsid w:val="00DB2BC4"/>
    <w:rsid w:val="00DB2F0B"/>
    <w:rsid w:val="00DB30DC"/>
    <w:rsid w:val="00DB31AC"/>
    <w:rsid w:val="00DB32BB"/>
    <w:rsid w:val="00DB33D4"/>
    <w:rsid w:val="00DB3588"/>
    <w:rsid w:val="00DB3C25"/>
    <w:rsid w:val="00DB3CF4"/>
    <w:rsid w:val="00DB414B"/>
    <w:rsid w:val="00DB41C3"/>
    <w:rsid w:val="00DB42A2"/>
    <w:rsid w:val="00DB479B"/>
    <w:rsid w:val="00DB4A9C"/>
    <w:rsid w:val="00DB4BF9"/>
    <w:rsid w:val="00DB4F41"/>
    <w:rsid w:val="00DB51D0"/>
    <w:rsid w:val="00DB54A0"/>
    <w:rsid w:val="00DB5542"/>
    <w:rsid w:val="00DB5A32"/>
    <w:rsid w:val="00DB5D81"/>
    <w:rsid w:val="00DB62D6"/>
    <w:rsid w:val="00DB63D8"/>
    <w:rsid w:val="00DB6648"/>
    <w:rsid w:val="00DB698D"/>
    <w:rsid w:val="00DB69E3"/>
    <w:rsid w:val="00DB6F0B"/>
    <w:rsid w:val="00DB7982"/>
    <w:rsid w:val="00DB7B15"/>
    <w:rsid w:val="00DB7B67"/>
    <w:rsid w:val="00DB7B9C"/>
    <w:rsid w:val="00DB7BD3"/>
    <w:rsid w:val="00DB7DF8"/>
    <w:rsid w:val="00DC04E6"/>
    <w:rsid w:val="00DC0553"/>
    <w:rsid w:val="00DC05AC"/>
    <w:rsid w:val="00DC0A31"/>
    <w:rsid w:val="00DC0A5A"/>
    <w:rsid w:val="00DC0C04"/>
    <w:rsid w:val="00DC0E27"/>
    <w:rsid w:val="00DC1104"/>
    <w:rsid w:val="00DC1399"/>
    <w:rsid w:val="00DC159A"/>
    <w:rsid w:val="00DC1632"/>
    <w:rsid w:val="00DC163A"/>
    <w:rsid w:val="00DC190C"/>
    <w:rsid w:val="00DC22BB"/>
    <w:rsid w:val="00DC23E9"/>
    <w:rsid w:val="00DC280B"/>
    <w:rsid w:val="00DC2A4E"/>
    <w:rsid w:val="00DC2B00"/>
    <w:rsid w:val="00DC32A7"/>
    <w:rsid w:val="00DC3595"/>
    <w:rsid w:val="00DC3ED3"/>
    <w:rsid w:val="00DC406C"/>
    <w:rsid w:val="00DC4513"/>
    <w:rsid w:val="00DC4820"/>
    <w:rsid w:val="00DC4BA2"/>
    <w:rsid w:val="00DC5046"/>
    <w:rsid w:val="00DC50D7"/>
    <w:rsid w:val="00DC54AC"/>
    <w:rsid w:val="00DC5818"/>
    <w:rsid w:val="00DC59C9"/>
    <w:rsid w:val="00DC59E7"/>
    <w:rsid w:val="00DC5D68"/>
    <w:rsid w:val="00DC62A8"/>
    <w:rsid w:val="00DC663F"/>
    <w:rsid w:val="00DC69A8"/>
    <w:rsid w:val="00DC6AAF"/>
    <w:rsid w:val="00DC6BD3"/>
    <w:rsid w:val="00DC6C60"/>
    <w:rsid w:val="00DC6DE3"/>
    <w:rsid w:val="00DC6EFA"/>
    <w:rsid w:val="00DC6EFF"/>
    <w:rsid w:val="00DC73A5"/>
    <w:rsid w:val="00DC742B"/>
    <w:rsid w:val="00DC750F"/>
    <w:rsid w:val="00DC7811"/>
    <w:rsid w:val="00DC7B7A"/>
    <w:rsid w:val="00DC7BD5"/>
    <w:rsid w:val="00DC7DEC"/>
    <w:rsid w:val="00DD08E7"/>
    <w:rsid w:val="00DD0AC3"/>
    <w:rsid w:val="00DD0B82"/>
    <w:rsid w:val="00DD0FA0"/>
    <w:rsid w:val="00DD132A"/>
    <w:rsid w:val="00DD1840"/>
    <w:rsid w:val="00DD1C54"/>
    <w:rsid w:val="00DD1E60"/>
    <w:rsid w:val="00DD2016"/>
    <w:rsid w:val="00DD21FC"/>
    <w:rsid w:val="00DD2688"/>
    <w:rsid w:val="00DD26C8"/>
    <w:rsid w:val="00DD2754"/>
    <w:rsid w:val="00DD27D8"/>
    <w:rsid w:val="00DD2992"/>
    <w:rsid w:val="00DD2BA5"/>
    <w:rsid w:val="00DD2EE8"/>
    <w:rsid w:val="00DD30DD"/>
    <w:rsid w:val="00DD34DD"/>
    <w:rsid w:val="00DD3A66"/>
    <w:rsid w:val="00DD3AC6"/>
    <w:rsid w:val="00DD3E92"/>
    <w:rsid w:val="00DD3EAF"/>
    <w:rsid w:val="00DD3F8C"/>
    <w:rsid w:val="00DD3FD4"/>
    <w:rsid w:val="00DD4455"/>
    <w:rsid w:val="00DD49EA"/>
    <w:rsid w:val="00DD4A7C"/>
    <w:rsid w:val="00DD4D36"/>
    <w:rsid w:val="00DD4D8C"/>
    <w:rsid w:val="00DD4DFD"/>
    <w:rsid w:val="00DD4EDB"/>
    <w:rsid w:val="00DD4F61"/>
    <w:rsid w:val="00DD50C9"/>
    <w:rsid w:val="00DD52CF"/>
    <w:rsid w:val="00DD566C"/>
    <w:rsid w:val="00DD57CF"/>
    <w:rsid w:val="00DD5B7D"/>
    <w:rsid w:val="00DD5C96"/>
    <w:rsid w:val="00DD625B"/>
    <w:rsid w:val="00DD64E4"/>
    <w:rsid w:val="00DD6735"/>
    <w:rsid w:val="00DD695C"/>
    <w:rsid w:val="00DD697B"/>
    <w:rsid w:val="00DD6F83"/>
    <w:rsid w:val="00DD6FDD"/>
    <w:rsid w:val="00DD726B"/>
    <w:rsid w:val="00DD73A9"/>
    <w:rsid w:val="00DD73E8"/>
    <w:rsid w:val="00DD75F7"/>
    <w:rsid w:val="00DD75FD"/>
    <w:rsid w:val="00DD77AC"/>
    <w:rsid w:val="00DD78A5"/>
    <w:rsid w:val="00DD7981"/>
    <w:rsid w:val="00DD7B29"/>
    <w:rsid w:val="00DD7BF5"/>
    <w:rsid w:val="00DD7D2C"/>
    <w:rsid w:val="00DD7EE9"/>
    <w:rsid w:val="00DD7F06"/>
    <w:rsid w:val="00DE0180"/>
    <w:rsid w:val="00DE03AE"/>
    <w:rsid w:val="00DE04F6"/>
    <w:rsid w:val="00DE07D4"/>
    <w:rsid w:val="00DE0BA5"/>
    <w:rsid w:val="00DE0F4C"/>
    <w:rsid w:val="00DE127F"/>
    <w:rsid w:val="00DE1381"/>
    <w:rsid w:val="00DE14B5"/>
    <w:rsid w:val="00DE15F1"/>
    <w:rsid w:val="00DE1651"/>
    <w:rsid w:val="00DE1715"/>
    <w:rsid w:val="00DE173C"/>
    <w:rsid w:val="00DE1869"/>
    <w:rsid w:val="00DE18EF"/>
    <w:rsid w:val="00DE1A6B"/>
    <w:rsid w:val="00DE1E13"/>
    <w:rsid w:val="00DE1F68"/>
    <w:rsid w:val="00DE21A6"/>
    <w:rsid w:val="00DE21B1"/>
    <w:rsid w:val="00DE2283"/>
    <w:rsid w:val="00DE23E6"/>
    <w:rsid w:val="00DE2512"/>
    <w:rsid w:val="00DE2558"/>
    <w:rsid w:val="00DE28E6"/>
    <w:rsid w:val="00DE2C0E"/>
    <w:rsid w:val="00DE2C21"/>
    <w:rsid w:val="00DE2E3F"/>
    <w:rsid w:val="00DE305B"/>
    <w:rsid w:val="00DE30C6"/>
    <w:rsid w:val="00DE353A"/>
    <w:rsid w:val="00DE37A8"/>
    <w:rsid w:val="00DE37E1"/>
    <w:rsid w:val="00DE3ABD"/>
    <w:rsid w:val="00DE3CB8"/>
    <w:rsid w:val="00DE409B"/>
    <w:rsid w:val="00DE48CB"/>
    <w:rsid w:val="00DE4A21"/>
    <w:rsid w:val="00DE4AEC"/>
    <w:rsid w:val="00DE4B72"/>
    <w:rsid w:val="00DE5121"/>
    <w:rsid w:val="00DE5191"/>
    <w:rsid w:val="00DE5323"/>
    <w:rsid w:val="00DE546E"/>
    <w:rsid w:val="00DE54CB"/>
    <w:rsid w:val="00DE57D6"/>
    <w:rsid w:val="00DE5FBB"/>
    <w:rsid w:val="00DE60B2"/>
    <w:rsid w:val="00DE68AB"/>
    <w:rsid w:val="00DE69BF"/>
    <w:rsid w:val="00DE6B13"/>
    <w:rsid w:val="00DE70D5"/>
    <w:rsid w:val="00DE7208"/>
    <w:rsid w:val="00DE754C"/>
    <w:rsid w:val="00DE75D7"/>
    <w:rsid w:val="00DE770D"/>
    <w:rsid w:val="00DE795A"/>
    <w:rsid w:val="00DE7BA5"/>
    <w:rsid w:val="00DF03F1"/>
    <w:rsid w:val="00DF05DF"/>
    <w:rsid w:val="00DF070E"/>
    <w:rsid w:val="00DF07AA"/>
    <w:rsid w:val="00DF087B"/>
    <w:rsid w:val="00DF0944"/>
    <w:rsid w:val="00DF0A5A"/>
    <w:rsid w:val="00DF0C15"/>
    <w:rsid w:val="00DF12F1"/>
    <w:rsid w:val="00DF15EE"/>
    <w:rsid w:val="00DF167C"/>
    <w:rsid w:val="00DF177B"/>
    <w:rsid w:val="00DF17A3"/>
    <w:rsid w:val="00DF1987"/>
    <w:rsid w:val="00DF19BE"/>
    <w:rsid w:val="00DF1DB5"/>
    <w:rsid w:val="00DF1F7E"/>
    <w:rsid w:val="00DF2675"/>
    <w:rsid w:val="00DF2A05"/>
    <w:rsid w:val="00DF2F56"/>
    <w:rsid w:val="00DF30DA"/>
    <w:rsid w:val="00DF3801"/>
    <w:rsid w:val="00DF384E"/>
    <w:rsid w:val="00DF387F"/>
    <w:rsid w:val="00DF4054"/>
    <w:rsid w:val="00DF4091"/>
    <w:rsid w:val="00DF447E"/>
    <w:rsid w:val="00DF44B9"/>
    <w:rsid w:val="00DF4861"/>
    <w:rsid w:val="00DF4915"/>
    <w:rsid w:val="00DF4A7F"/>
    <w:rsid w:val="00DF5014"/>
    <w:rsid w:val="00DF5454"/>
    <w:rsid w:val="00DF5A85"/>
    <w:rsid w:val="00DF5A99"/>
    <w:rsid w:val="00DF6257"/>
    <w:rsid w:val="00DF68AC"/>
    <w:rsid w:val="00DF6B92"/>
    <w:rsid w:val="00DF6B9E"/>
    <w:rsid w:val="00DF6CC6"/>
    <w:rsid w:val="00DF70E9"/>
    <w:rsid w:val="00DF71DD"/>
    <w:rsid w:val="00DF727F"/>
    <w:rsid w:val="00DF753F"/>
    <w:rsid w:val="00DF764F"/>
    <w:rsid w:val="00DF7750"/>
    <w:rsid w:val="00DF77AA"/>
    <w:rsid w:val="00DF7A02"/>
    <w:rsid w:val="00DF7B5A"/>
    <w:rsid w:val="00DF7E72"/>
    <w:rsid w:val="00DF7FE3"/>
    <w:rsid w:val="00E00171"/>
    <w:rsid w:val="00E00412"/>
    <w:rsid w:val="00E009D7"/>
    <w:rsid w:val="00E00CEE"/>
    <w:rsid w:val="00E00F3F"/>
    <w:rsid w:val="00E01367"/>
    <w:rsid w:val="00E0136B"/>
    <w:rsid w:val="00E01415"/>
    <w:rsid w:val="00E0158D"/>
    <w:rsid w:val="00E01931"/>
    <w:rsid w:val="00E01B75"/>
    <w:rsid w:val="00E01E34"/>
    <w:rsid w:val="00E01F11"/>
    <w:rsid w:val="00E01F65"/>
    <w:rsid w:val="00E027D7"/>
    <w:rsid w:val="00E02BB0"/>
    <w:rsid w:val="00E02CF8"/>
    <w:rsid w:val="00E02E7D"/>
    <w:rsid w:val="00E02FFC"/>
    <w:rsid w:val="00E03160"/>
    <w:rsid w:val="00E036AF"/>
    <w:rsid w:val="00E03783"/>
    <w:rsid w:val="00E03893"/>
    <w:rsid w:val="00E038AE"/>
    <w:rsid w:val="00E03C15"/>
    <w:rsid w:val="00E03D05"/>
    <w:rsid w:val="00E03D71"/>
    <w:rsid w:val="00E04088"/>
    <w:rsid w:val="00E0462F"/>
    <w:rsid w:val="00E0486D"/>
    <w:rsid w:val="00E04CF4"/>
    <w:rsid w:val="00E04D64"/>
    <w:rsid w:val="00E04EF7"/>
    <w:rsid w:val="00E04F23"/>
    <w:rsid w:val="00E05575"/>
    <w:rsid w:val="00E0559F"/>
    <w:rsid w:val="00E055BA"/>
    <w:rsid w:val="00E0570B"/>
    <w:rsid w:val="00E057BC"/>
    <w:rsid w:val="00E0580B"/>
    <w:rsid w:val="00E05B61"/>
    <w:rsid w:val="00E06178"/>
    <w:rsid w:val="00E06340"/>
    <w:rsid w:val="00E063CB"/>
    <w:rsid w:val="00E06575"/>
    <w:rsid w:val="00E0673F"/>
    <w:rsid w:val="00E06847"/>
    <w:rsid w:val="00E06B02"/>
    <w:rsid w:val="00E06E3F"/>
    <w:rsid w:val="00E06F2C"/>
    <w:rsid w:val="00E07085"/>
    <w:rsid w:val="00E070ED"/>
    <w:rsid w:val="00E071CF"/>
    <w:rsid w:val="00E074B7"/>
    <w:rsid w:val="00E07A34"/>
    <w:rsid w:val="00E07EFB"/>
    <w:rsid w:val="00E10519"/>
    <w:rsid w:val="00E1086B"/>
    <w:rsid w:val="00E109CB"/>
    <w:rsid w:val="00E10ACE"/>
    <w:rsid w:val="00E10AEF"/>
    <w:rsid w:val="00E10B12"/>
    <w:rsid w:val="00E113C3"/>
    <w:rsid w:val="00E114C6"/>
    <w:rsid w:val="00E115CB"/>
    <w:rsid w:val="00E11643"/>
    <w:rsid w:val="00E11B41"/>
    <w:rsid w:val="00E11BDF"/>
    <w:rsid w:val="00E11CC4"/>
    <w:rsid w:val="00E11D45"/>
    <w:rsid w:val="00E11D87"/>
    <w:rsid w:val="00E11EFB"/>
    <w:rsid w:val="00E1220D"/>
    <w:rsid w:val="00E12296"/>
    <w:rsid w:val="00E124AD"/>
    <w:rsid w:val="00E126EB"/>
    <w:rsid w:val="00E12A15"/>
    <w:rsid w:val="00E12B59"/>
    <w:rsid w:val="00E12ED8"/>
    <w:rsid w:val="00E130CC"/>
    <w:rsid w:val="00E13477"/>
    <w:rsid w:val="00E13E15"/>
    <w:rsid w:val="00E13EE4"/>
    <w:rsid w:val="00E13F12"/>
    <w:rsid w:val="00E1407E"/>
    <w:rsid w:val="00E140FA"/>
    <w:rsid w:val="00E143D8"/>
    <w:rsid w:val="00E14576"/>
    <w:rsid w:val="00E14784"/>
    <w:rsid w:val="00E1489C"/>
    <w:rsid w:val="00E14AE6"/>
    <w:rsid w:val="00E14B1F"/>
    <w:rsid w:val="00E1511B"/>
    <w:rsid w:val="00E1571D"/>
    <w:rsid w:val="00E1574E"/>
    <w:rsid w:val="00E160FE"/>
    <w:rsid w:val="00E16359"/>
    <w:rsid w:val="00E163F1"/>
    <w:rsid w:val="00E163F4"/>
    <w:rsid w:val="00E166B5"/>
    <w:rsid w:val="00E168F8"/>
    <w:rsid w:val="00E16D4A"/>
    <w:rsid w:val="00E16E6B"/>
    <w:rsid w:val="00E173FF"/>
    <w:rsid w:val="00E1766F"/>
    <w:rsid w:val="00E17683"/>
    <w:rsid w:val="00E17696"/>
    <w:rsid w:val="00E1791A"/>
    <w:rsid w:val="00E1794F"/>
    <w:rsid w:val="00E179F7"/>
    <w:rsid w:val="00E17B0E"/>
    <w:rsid w:val="00E17F12"/>
    <w:rsid w:val="00E2043B"/>
    <w:rsid w:val="00E2080B"/>
    <w:rsid w:val="00E2090F"/>
    <w:rsid w:val="00E20C2C"/>
    <w:rsid w:val="00E20C6F"/>
    <w:rsid w:val="00E210D4"/>
    <w:rsid w:val="00E2163C"/>
    <w:rsid w:val="00E2171C"/>
    <w:rsid w:val="00E219DD"/>
    <w:rsid w:val="00E21A04"/>
    <w:rsid w:val="00E21B9C"/>
    <w:rsid w:val="00E21E6D"/>
    <w:rsid w:val="00E222BE"/>
    <w:rsid w:val="00E226F0"/>
    <w:rsid w:val="00E22805"/>
    <w:rsid w:val="00E22859"/>
    <w:rsid w:val="00E22F2F"/>
    <w:rsid w:val="00E231AB"/>
    <w:rsid w:val="00E23224"/>
    <w:rsid w:val="00E2327D"/>
    <w:rsid w:val="00E232C7"/>
    <w:rsid w:val="00E23863"/>
    <w:rsid w:val="00E23A7F"/>
    <w:rsid w:val="00E23AC0"/>
    <w:rsid w:val="00E23AE0"/>
    <w:rsid w:val="00E23C62"/>
    <w:rsid w:val="00E23CF1"/>
    <w:rsid w:val="00E23F58"/>
    <w:rsid w:val="00E241B5"/>
    <w:rsid w:val="00E2435D"/>
    <w:rsid w:val="00E2459F"/>
    <w:rsid w:val="00E245AB"/>
    <w:rsid w:val="00E24857"/>
    <w:rsid w:val="00E24A33"/>
    <w:rsid w:val="00E24DC4"/>
    <w:rsid w:val="00E24DC9"/>
    <w:rsid w:val="00E250C0"/>
    <w:rsid w:val="00E255E5"/>
    <w:rsid w:val="00E259A7"/>
    <w:rsid w:val="00E25A6B"/>
    <w:rsid w:val="00E25AB3"/>
    <w:rsid w:val="00E25B3B"/>
    <w:rsid w:val="00E25EB2"/>
    <w:rsid w:val="00E26408"/>
    <w:rsid w:val="00E2644C"/>
    <w:rsid w:val="00E264FA"/>
    <w:rsid w:val="00E26CA2"/>
    <w:rsid w:val="00E26D69"/>
    <w:rsid w:val="00E26FBA"/>
    <w:rsid w:val="00E27073"/>
    <w:rsid w:val="00E278F7"/>
    <w:rsid w:val="00E27E4F"/>
    <w:rsid w:val="00E27FFB"/>
    <w:rsid w:val="00E300C5"/>
    <w:rsid w:val="00E305DF"/>
    <w:rsid w:val="00E3065A"/>
    <w:rsid w:val="00E306A9"/>
    <w:rsid w:val="00E306FA"/>
    <w:rsid w:val="00E308D9"/>
    <w:rsid w:val="00E30986"/>
    <w:rsid w:val="00E30BC7"/>
    <w:rsid w:val="00E30FAD"/>
    <w:rsid w:val="00E31035"/>
    <w:rsid w:val="00E310A7"/>
    <w:rsid w:val="00E31491"/>
    <w:rsid w:val="00E31517"/>
    <w:rsid w:val="00E31574"/>
    <w:rsid w:val="00E317C4"/>
    <w:rsid w:val="00E31B36"/>
    <w:rsid w:val="00E31C3B"/>
    <w:rsid w:val="00E31E25"/>
    <w:rsid w:val="00E3202C"/>
    <w:rsid w:val="00E32090"/>
    <w:rsid w:val="00E32096"/>
    <w:rsid w:val="00E3215F"/>
    <w:rsid w:val="00E3221E"/>
    <w:rsid w:val="00E3234F"/>
    <w:rsid w:val="00E32584"/>
    <w:rsid w:val="00E3278C"/>
    <w:rsid w:val="00E32811"/>
    <w:rsid w:val="00E329F4"/>
    <w:rsid w:val="00E32A57"/>
    <w:rsid w:val="00E32D70"/>
    <w:rsid w:val="00E32DEA"/>
    <w:rsid w:val="00E32EC1"/>
    <w:rsid w:val="00E32FAD"/>
    <w:rsid w:val="00E33089"/>
    <w:rsid w:val="00E330DF"/>
    <w:rsid w:val="00E331E9"/>
    <w:rsid w:val="00E33640"/>
    <w:rsid w:val="00E339F1"/>
    <w:rsid w:val="00E33F0D"/>
    <w:rsid w:val="00E341BA"/>
    <w:rsid w:val="00E34242"/>
    <w:rsid w:val="00E3426B"/>
    <w:rsid w:val="00E3448E"/>
    <w:rsid w:val="00E34C74"/>
    <w:rsid w:val="00E34CB7"/>
    <w:rsid w:val="00E34E06"/>
    <w:rsid w:val="00E34E22"/>
    <w:rsid w:val="00E350F6"/>
    <w:rsid w:val="00E35294"/>
    <w:rsid w:val="00E352B1"/>
    <w:rsid w:val="00E353B6"/>
    <w:rsid w:val="00E35812"/>
    <w:rsid w:val="00E35926"/>
    <w:rsid w:val="00E35B4F"/>
    <w:rsid w:val="00E35FB8"/>
    <w:rsid w:val="00E36369"/>
    <w:rsid w:val="00E3646B"/>
    <w:rsid w:val="00E36850"/>
    <w:rsid w:val="00E36927"/>
    <w:rsid w:val="00E36B88"/>
    <w:rsid w:val="00E36CB4"/>
    <w:rsid w:val="00E370D6"/>
    <w:rsid w:val="00E374E5"/>
    <w:rsid w:val="00E3764F"/>
    <w:rsid w:val="00E37A59"/>
    <w:rsid w:val="00E37AD0"/>
    <w:rsid w:val="00E37AF6"/>
    <w:rsid w:val="00E37B0E"/>
    <w:rsid w:val="00E37BED"/>
    <w:rsid w:val="00E37D32"/>
    <w:rsid w:val="00E37EEE"/>
    <w:rsid w:val="00E401A3"/>
    <w:rsid w:val="00E4053B"/>
    <w:rsid w:val="00E40640"/>
    <w:rsid w:val="00E409BA"/>
    <w:rsid w:val="00E40A97"/>
    <w:rsid w:val="00E41466"/>
    <w:rsid w:val="00E415D1"/>
    <w:rsid w:val="00E41DFE"/>
    <w:rsid w:val="00E41E02"/>
    <w:rsid w:val="00E41EEB"/>
    <w:rsid w:val="00E42611"/>
    <w:rsid w:val="00E426C6"/>
    <w:rsid w:val="00E429A5"/>
    <w:rsid w:val="00E42A66"/>
    <w:rsid w:val="00E42D26"/>
    <w:rsid w:val="00E434C4"/>
    <w:rsid w:val="00E43781"/>
    <w:rsid w:val="00E4396B"/>
    <w:rsid w:val="00E43A03"/>
    <w:rsid w:val="00E43A69"/>
    <w:rsid w:val="00E43BC9"/>
    <w:rsid w:val="00E43EDE"/>
    <w:rsid w:val="00E440AC"/>
    <w:rsid w:val="00E44553"/>
    <w:rsid w:val="00E446BA"/>
    <w:rsid w:val="00E447A8"/>
    <w:rsid w:val="00E447AD"/>
    <w:rsid w:val="00E44C62"/>
    <w:rsid w:val="00E44E97"/>
    <w:rsid w:val="00E452C5"/>
    <w:rsid w:val="00E456E4"/>
    <w:rsid w:val="00E4573F"/>
    <w:rsid w:val="00E461DF"/>
    <w:rsid w:val="00E46608"/>
    <w:rsid w:val="00E4673B"/>
    <w:rsid w:val="00E4687F"/>
    <w:rsid w:val="00E46A1B"/>
    <w:rsid w:val="00E46B72"/>
    <w:rsid w:val="00E46B9E"/>
    <w:rsid w:val="00E472F2"/>
    <w:rsid w:val="00E473C3"/>
    <w:rsid w:val="00E4743A"/>
    <w:rsid w:val="00E479DD"/>
    <w:rsid w:val="00E47CFF"/>
    <w:rsid w:val="00E47D4D"/>
    <w:rsid w:val="00E47D54"/>
    <w:rsid w:val="00E47D74"/>
    <w:rsid w:val="00E47E4D"/>
    <w:rsid w:val="00E506D7"/>
    <w:rsid w:val="00E5072C"/>
    <w:rsid w:val="00E50878"/>
    <w:rsid w:val="00E508C3"/>
    <w:rsid w:val="00E509E3"/>
    <w:rsid w:val="00E50E35"/>
    <w:rsid w:val="00E510ED"/>
    <w:rsid w:val="00E51422"/>
    <w:rsid w:val="00E51567"/>
    <w:rsid w:val="00E51877"/>
    <w:rsid w:val="00E5197F"/>
    <w:rsid w:val="00E51DB6"/>
    <w:rsid w:val="00E51DB9"/>
    <w:rsid w:val="00E52245"/>
    <w:rsid w:val="00E52524"/>
    <w:rsid w:val="00E52603"/>
    <w:rsid w:val="00E526C3"/>
    <w:rsid w:val="00E52C1B"/>
    <w:rsid w:val="00E52D81"/>
    <w:rsid w:val="00E531FA"/>
    <w:rsid w:val="00E53257"/>
    <w:rsid w:val="00E5334B"/>
    <w:rsid w:val="00E5366E"/>
    <w:rsid w:val="00E53763"/>
    <w:rsid w:val="00E53AD1"/>
    <w:rsid w:val="00E53C66"/>
    <w:rsid w:val="00E54026"/>
    <w:rsid w:val="00E54109"/>
    <w:rsid w:val="00E542CA"/>
    <w:rsid w:val="00E54312"/>
    <w:rsid w:val="00E5491D"/>
    <w:rsid w:val="00E54BC3"/>
    <w:rsid w:val="00E550BE"/>
    <w:rsid w:val="00E550CC"/>
    <w:rsid w:val="00E55243"/>
    <w:rsid w:val="00E55615"/>
    <w:rsid w:val="00E558CC"/>
    <w:rsid w:val="00E5590E"/>
    <w:rsid w:val="00E55BC0"/>
    <w:rsid w:val="00E55D17"/>
    <w:rsid w:val="00E55F5A"/>
    <w:rsid w:val="00E563B6"/>
    <w:rsid w:val="00E56568"/>
    <w:rsid w:val="00E565B7"/>
    <w:rsid w:val="00E56698"/>
    <w:rsid w:val="00E56B9D"/>
    <w:rsid w:val="00E56DC0"/>
    <w:rsid w:val="00E57006"/>
    <w:rsid w:val="00E5731B"/>
    <w:rsid w:val="00E57763"/>
    <w:rsid w:val="00E57ABA"/>
    <w:rsid w:val="00E57D8E"/>
    <w:rsid w:val="00E57E9D"/>
    <w:rsid w:val="00E57F0F"/>
    <w:rsid w:val="00E57F3F"/>
    <w:rsid w:val="00E57FAF"/>
    <w:rsid w:val="00E6012F"/>
    <w:rsid w:val="00E60206"/>
    <w:rsid w:val="00E60219"/>
    <w:rsid w:val="00E60655"/>
    <w:rsid w:val="00E60D3F"/>
    <w:rsid w:val="00E615FF"/>
    <w:rsid w:val="00E61EB2"/>
    <w:rsid w:val="00E6202A"/>
    <w:rsid w:val="00E62280"/>
    <w:rsid w:val="00E622DF"/>
    <w:rsid w:val="00E62456"/>
    <w:rsid w:val="00E6264A"/>
    <w:rsid w:val="00E6275D"/>
    <w:rsid w:val="00E62773"/>
    <w:rsid w:val="00E629B9"/>
    <w:rsid w:val="00E62CC0"/>
    <w:rsid w:val="00E62F19"/>
    <w:rsid w:val="00E630EF"/>
    <w:rsid w:val="00E63153"/>
    <w:rsid w:val="00E632A7"/>
    <w:rsid w:val="00E634B5"/>
    <w:rsid w:val="00E636B2"/>
    <w:rsid w:val="00E63781"/>
    <w:rsid w:val="00E63C3C"/>
    <w:rsid w:val="00E6438D"/>
    <w:rsid w:val="00E64A9C"/>
    <w:rsid w:val="00E64B96"/>
    <w:rsid w:val="00E64CF3"/>
    <w:rsid w:val="00E64D10"/>
    <w:rsid w:val="00E64D47"/>
    <w:rsid w:val="00E64EE9"/>
    <w:rsid w:val="00E65069"/>
    <w:rsid w:val="00E65103"/>
    <w:rsid w:val="00E65515"/>
    <w:rsid w:val="00E65615"/>
    <w:rsid w:val="00E657B2"/>
    <w:rsid w:val="00E65A26"/>
    <w:rsid w:val="00E65A62"/>
    <w:rsid w:val="00E65AC3"/>
    <w:rsid w:val="00E65BC2"/>
    <w:rsid w:val="00E65CB3"/>
    <w:rsid w:val="00E65CDA"/>
    <w:rsid w:val="00E65DF9"/>
    <w:rsid w:val="00E6626B"/>
    <w:rsid w:val="00E662F6"/>
    <w:rsid w:val="00E66BA4"/>
    <w:rsid w:val="00E66C8B"/>
    <w:rsid w:val="00E66EED"/>
    <w:rsid w:val="00E670AF"/>
    <w:rsid w:val="00E670F8"/>
    <w:rsid w:val="00E6728F"/>
    <w:rsid w:val="00E67336"/>
    <w:rsid w:val="00E67492"/>
    <w:rsid w:val="00E67864"/>
    <w:rsid w:val="00E67A92"/>
    <w:rsid w:val="00E67F52"/>
    <w:rsid w:val="00E703FE"/>
    <w:rsid w:val="00E70913"/>
    <w:rsid w:val="00E70C90"/>
    <w:rsid w:val="00E70CF8"/>
    <w:rsid w:val="00E70DBF"/>
    <w:rsid w:val="00E71059"/>
    <w:rsid w:val="00E710E5"/>
    <w:rsid w:val="00E713A1"/>
    <w:rsid w:val="00E7188C"/>
    <w:rsid w:val="00E71972"/>
    <w:rsid w:val="00E719E4"/>
    <w:rsid w:val="00E71B8B"/>
    <w:rsid w:val="00E71E40"/>
    <w:rsid w:val="00E71E85"/>
    <w:rsid w:val="00E720C3"/>
    <w:rsid w:val="00E7254F"/>
    <w:rsid w:val="00E72763"/>
    <w:rsid w:val="00E7276A"/>
    <w:rsid w:val="00E72808"/>
    <w:rsid w:val="00E72884"/>
    <w:rsid w:val="00E72A96"/>
    <w:rsid w:val="00E72AC6"/>
    <w:rsid w:val="00E72BFC"/>
    <w:rsid w:val="00E73425"/>
    <w:rsid w:val="00E735A3"/>
    <w:rsid w:val="00E73707"/>
    <w:rsid w:val="00E738BC"/>
    <w:rsid w:val="00E73985"/>
    <w:rsid w:val="00E74019"/>
    <w:rsid w:val="00E7409F"/>
    <w:rsid w:val="00E740B0"/>
    <w:rsid w:val="00E74396"/>
    <w:rsid w:val="00E744B2"/>
    <w:rsid w:val="00E7471F"/>
    <w:rsid w:val="00E7494B"/>
    <w:rsid w:val="00E749AC"/>
    <w:rsid w:val="00E74A71"/>
    <w:rsid w:val="00E74C3A"/>
    <w:rsid w:val="00E74CDF"/>
    <w:rsid w:val="00E74FB1"/>
    <w:rsid w:val="00E750A3"/>
    <w:rsid w:val="00E75567"/>
    <w:rsid w:val="00E755F0"/>
    <w:rsid w:val="00E7597B"/>
    <w:rsid w:val="00E75A84"/>
    <w:rsid w:val="00E75D7B"/>
    <w:rsid w:val="00E75F56"/>
    <w:rsid w:val="00E75FEE"/>
    <w:rsid w:val="00E76144"/>
    <w:rsid w:val="00E76147"/>
    <w:rsid w:val="00E763D4"/>
    <w:rsid w:val="00E76580"/>
    <w:rsid w:val="00E765E9"/>
    <w:rsid w:val="00E769F5"/>
    <w:rsid w:val="00E769F6"/>
    <w:rsid w:val="00E77295"/>
    <w:rsid w:val="00E77298"/>
    <w:rsid w:val="00E775B2"/>
    <w:rsid w:val="00E777D3"/>
    <w:rsid w:val="00E77AE9"/>
    <w:rsid w:val="00E77B40"/>
    <w:rsid w:val="00E77C36"/>
    <w:rsid w:val="00E77E92"/>
    <w:rsid w:val="00E8008E"/>
    <w:rsid w:val="00E8023A"/>
    <w:rsid w:val="00E80271"/>
    <w:rsid w:val="00E80580"/>
    <w:rsid w:val="00E8067E"/>
    <w:rsid w:val="00E80685"/>
    <w:rsid w:val="00E807F9"/>
    <w:rsid w:val="00E80B80"/>
    <w:rsid w:val="00E81298"/>
    <w:rsid w:val="00E814CF"/>
    <w:rsid w:val="00E8159A"/>
    <w:rsid w:val="00E8188E"/>
    <w:rsid w:val="00E81A45"/>
    <w:rsid w:val="00E81D15"/>
    <w:rsid w:val="00E81D7B"/>
    <w:rsid w:val="00E81F3B"/>
    <w:rsid w:val="00E81F43"/>
    <w:rsid w:val="00E82069"/>
    <w:rsid w:val="00E820B6"/>
    <w:rsid w:val="00E82142"/>
    <w:rsid w:val="00E82187"/>
    <w:rsid w:val="00E8246E"/>
    <w:rsid w:val="00E8247D"/>
    <w:rsid w:val="00E824F0"/>
    <w:rsid w:val="00E8259F"/>
    <w:rsid w:val="00E828C9"/>
    <w:rsid w:val="00E82AAE"/>
    <w:rsid w:val="00E830CF"/>
    <w:rsid w:val="00E83350"/>
    <w:rsid w:val="00E833C2"/>
    <w:rsid w:val="00E83468"/>
    <w:rsid w:val="00E836A2"/>
    <w:rsid w:val="00E8388B"/>
    <w:rsid w:val="00E83E39"/>
    <w:rsid w:val="00E83F45"/>
    <w:rsid w:val="00E843EE"/>
    <w:rsid w:val="00E845A1"/>
    <w:rsid w:val="00E84644"/>
    <w:rsid w:val="00E84AE6"/>
    <w:rsid w:val="00E84D62"/>
    <w:rsid w:val="00E84E6E"/>
    <w:rsid w:val="00E857C7"/>
    <w:rsid w:val="00E85B6D"/>
    <w:rsid w:val="00E85BF7"/>
    <w:rsid w:val="00E85EF4"/>
    <w:rsid w:val="00E8675A"/>
    <w:rsid w:val="00E86A86"/>
    <w:rsid w:val="00E86A88"/>
    <w:rsid w:val="00E86DC9"/>
    <w:rsid w:val="00E87022"/>
    <w:rsid w:val="00E87038"/>
    <w:rsid w:val="00E871B9"/>
    <w:rsid w:val="00E872A2"/>
    <w:rsid w:val="00E8770C"/>
    <w:rsid w:val="00E8774A"/>
    <w:rsid w:val="00E8793E"/>
    <w:rsid w:val="00E87E9F"/>
    <w:rsid w:val="00E87F1B"/>
    <w:rsid w:val="00E87F3D"/>
    <w:rsid w:val="00E9014E"/>
    <w:rsid w:val="00E90233"/>
    <w:rsid w:val="00E9027F"/>
    <w:rsid w:val="00E90506"/>
    <w:rsid w:val="00E90787"/>
    <w:rsid w:val="00E907AD"/>
    <w:rsid w:val="00E90BBF"/>
    <w:rsid w:val="00E90D45"/>
    <w:rsid w:val="00E91376"/>
    <w:rsid w:val="00E91511"/>
    <w:rsid w:val="00E91527"/>
    <w:rsid w:val="00E9205C"/>
    <w:rsid w:val="00E920E5"/>
    <w:rsid w:val="00E921D6"/>
    <w:rsid w:val="00E92719"/>
    <w:rsid w:val="00E9283B"/>
    <w:rsid w:val="00E92932"/>
    <w:rsid w:val="00E92B3F"/>
    <w:rsid w:val="00E92BAB"/>
    <w:rsid w:val="00E92D32"/>
    <w:rsid w:val="00E932F7"/>
    <w:rsid w:val="00E93302"/>
    <w:rsid w:val="00E933A9"/>
    <w:rsid w:val="00E936DA"/>
    <w:rsid w:val="00E938C9"/>
    <w:rsid w:val="00E9391F"/>
    <w:rsid w:val="00E93CE2"/>
    <w:rsid w:val="00E93DB9"/>
    <w:rsid w:val="00E93DE1"/>
    <w:rsid w:val="00E93F6D"/>
    <w:rsid w:val="00E94207"/>
    <w:rsid w:val="00E94548"/>
    <w:rsid w:val="00E94BD1"/>
    <w:rsid w:val="00E95102"/>
    <w:rsid w:val="00E96768"/>
    <w:rsid w:val="00E96927"/>
    <w:rsid w:val="00E96A58"/>
    <w:rsid w:val="00E96D3C"/>
    <w:rsid w:val="00E96F55"/>
    <w:rsid w:val="00E97283"/>
    <w:rsid w:val="00E97333"/>
    <w:rsid w:val="00E97346"/>
    <w:rsid w:val="00E97582"/>
    <w:rsid w:val="00E977F1"/>
    <w:rsid w:val="00E97938"/>
    <w:rsid w:val="00E97A08"/>
    <w:rsid w:val="00E97BE0"/>
    <w:rsid w:val="00E97D35"/>
    <w:rsid w:val="00E97D42"/>
    <w:rsid w:val="00EA0732"/>
    <w:rsid w:val="00EA0A65"/>
    <w:rsid w:val="00EA0C9B"/>
    <w:rsid w:val="00EA0D18"/>
    <w:rsid w:val="00EA0E37"/>
    <w:rsid w:val="00EA129D"/>
    <w:rsid w:val="00EA1389"/>
    <w:rsid w:val="00EA139A"/>
    <w:rsid w:val="00EA1D80"/>
    <w:rsid w:val="00EA1DCA"/>
    <w:rsid w:val="00EA1FF4"/>
    <w:rsid w:val="00EA1FF9"/>
    <w:rsid w:val="00EA276E"/>
    <w:rsid w:val="00EA29B6"/>
    <w:rsid w:val="00EA2A82"/>
    <w:rsid w:val="00EA3248"/>
    <w:rsid w:val="00EA32F7"/>
    <w:rsid w:val="00EA35B8"/>
    <w:rsid w:val="00EA35D5"/>
    <w:rsid w:val="00EA393E"/>
    <w:rsid w:val="00EA3AE5"/>
    <w:rsid w:val="00EA4154"/>
    <w:rsid w:val="00EA4164"/>
    <w:rsid w:val="00EA41EC"/>
    <w:rsid w:val="00EA47A3"/>
    <w:rsid w:val="00EA48B6"/>
    <w:rsid w:val="00EA48E3"/>
    <w:rsid w:val="00EA4AB2"/>
    <w:rsid w:val="00EA4BEE"/>
    <w:rsid w:val="00EA4C66"/>
    <w:rsid w:val="00EA4DDF"/>
    <w:rsid w:val="00EA4FAC"/>
    <w:rsid w:val="00EA5187"/>
    <w:rsid w:val="00EA5235"/>
    <w:rsid w:val="00EA5369"/>
    <w:rsid w:val="00EA5595"/>
    <w:rsid w:val="00EA5BDC"/>
    <w:rsid w:val="00EA5C20"/>
    <w:rsid w:val="00EA5C51"/>
    <w:rsid w:val="00EA5F87"/>
    <w:rsid w:val="00EA6062"/>
    <w:rsid w:val="00EA60FF"/>
    <w:rsid w:val="00EA67ED"/>
    <w:rsid w:val="00EA6E06"/>
    <w:rsid w:val="00EA7945"/>
    <w:rsid w:val="00EA79C6"/>
    <w:rsid w:val="00EA7C13"/>
    <w:rsid w:val="00EB00F9"/>
    <w:rsid w:val="00EB0214"/>
    <w:rsid w:val="00EB027A"/>
    <w:rsid w:val="00EB04C3"/>
    <w:rsid w:val="00EB05BB"/>
    <w:rsid w:val="00EB0735"/>
    <w:rsid w:val="00EB07F5"/>
    <w:rsid w:val="00EB0BCA"/>
    <w:rsid w:val="00EB0DF8"/>
    <w:rsid w:val="00EB0DFB"/>
    <w:rsid w:val="00EB0E59"/>
    <w:rsid w:val="00EB0F3E"/>
    <w:rsid w:val="00EB0F63"/>
    <w:rsid w:val="00EB0F79"/>
    <w:rsid w:val="00EB102A"/>
    <w:rsid w:val="00EB138A"/>
    <w:rsid w:val="00EB15BE"/>
    <w:rsid w:val="00EB163B"/>
    <w:rsid w:val="00EB17EE"/>
    <w:rsid w:val="00EB1EA6"/>
    <w:rsid w:val="00EB2052"/>
    <w:rsid w:val="00EB2111"/>
    <w:rsid w:val="00EB22C0"/>
    <w:rsid w:val="00EB234F"/>
    <w:rsid w:val="00EB26C5"/>
    <w:rsid w:val="00EB2775"/>
    <w:rsid w:val="00EB27FD"/>
    <w:rsid w:val="00EB28D9"/>
    <w:rsid w:val="00EB299E"/>
    <w:rsid w:val="00EB2D3D"/>
    <w:rsid w:val="00EB35D4"/>
    <w:rsid w:val="00EB3624"/>
    <w:rsid w:val="00EB37F9"/>
    <w:rsid w:val="00EB3D5F"/>
    <w:rsid w:val="00EB41A6"/>
    <w:rsid w:val="00EB43AD"/>
    <w:rsid w:val="00EB47E9"/>
    <w:rsid w:val="00EB4C4D"/>
    <w:rsid w:val="00EB4D05"/>
    <w:rsid w:val="00EB5224"/>
    <w:rsid w:val="00EB55B6"/>
    <w:rsid w:val="00EB589F"/>
    <w:rsid w:val="00EB5933"/>
    <w:rsid w:val="00EB59EF"/>
    <w:rsid w:val="00EB5A14"/>
    <w:rsid w:val="00EB5A3F"/>
    <w:rsid w:val="00EB5BC5"/>
    <w:rsid w:val="00EB6031"/>
    <w:rsid w:val="00EB61AD"/>
    <w:rsid w:val="00EB655F"/>
    <w:rsid w:val="00EB67FF"/>
    <w:rsid w:val="00EB68DA"/>
    <w:rsid w:val="00EB6F6A"/>
    <w:rsid w:val="00EB7161"/>
    <w:rsid w:val="00EB71FF"/>
    <w:rsid w:val="00EB720F"/>
    <w:rsid w:val="00EB7263"/>
    <w:rsid w:val="00EB72D3"/>
    <w:rsid w:val="00EB7593"/>
    <w:rsid w:val="00EB779E"/>
    <w:rsid w:val="00EB7953"/>
    <w:rsid w:val="00EB7B55"/>
    <w:rsid w:val="00EB7CBE"/>
    <w:rsid w:val="00EB7D0E"/>
    <w:rsid w:val="00EB7F6C"/>
    <w:rsid w:val="00EC043A"/>
    <w:rsid w:val="00EC059D"/>
    <w:rsid w:val="00EC05CB"/>
    <w:rsid w:val="00EC06C0"/>
    <w:rsid w:val="00EC0D4C"/>
    <w:rsid w:val="00EC0DCF"/>
    <w:rsid w:val="00EC130D"/>
    <w:rsid w:val="00EC14F8"/>
    <w:rsid w:val="00EC1620"/>
    <w:rsid w:val="00EC1771"/>
    <w:rsid w:val="00EC1804"/>
    <w:rsid w:val="00EC1D5C"/>
    <w:rsid w:val="00EC1DB2"/>
    <w:rsid w:val="00EC1EEE"/>
    <w:rsid w:val="00EC2058"/>
    <w:rsid w:val="00EC20CB"/>
    <w:rsid w:val="00EC2220"/>
    <w:rsid w:val="00EC2962"/>
    <w:rsid w:val="00EC2F1E"/>
    <w:rsid w:val="00EC32A0"/>
    <w:rsid w:val="00EC363F"/>
    <w:rsid w:val="00EC38DE"/>
    <w:rsid w:val="00EC393B"/>
    <w:rsid w:val="00EC3A1A"/>
    <w:rsid w:val="00EC3A48"/>
    <w:rsid w:val="00EC3A5F"/>
    <w:rsid w:val="00EC3BC5"/>
    <w:rsid w:val="00EC41C0"/>
    <w:rsid w:val="00EC41E2"/>
    <w:rsid w:val="00EC4233"/>
    <w:rsid w:val="00EC42B2"/>
    <w:rsid w:val="00EC43C6"/>
    <w:rsid w:val="00EC4751"/>
    <w:rsid w:val="00EC4A64"/>
    <w:rsid w:val="00EC4B26"/>
    <w:rsid w:val="00EC4FCA"/>
    <w:rsid w:val="00EC50DC"/>
    <w:rsid w:val="00EC5120"/>
    <w:rsid w:val="00EC52E0"/>
    <w:rsid w:val="00EC53E9"/>
    <w:rsid w:val="00EC5A8F"/>
    <w:rsid w:val="00EC5AEA"/>
    <w:rsid w:val="00EC5C1C"/>
    <w:rsid w:val="00EC5D9F"/>
    <w:rsid w:val="00EC5E92"/>
    <w:rsid w:val="00EC635B"/>
    <w:rsid w:val="00EC64F1"/>
    <w:rsid w:val="00EC6975"/>
    <w:rsid w:val="00EC6D75"/>
    <w:rsid w:val="00EC71E3"/>
    <w:rsid w:val="00EC759E"/>
    <w:rsid w:val="00EC764C"/>
    <w:rsid w:val="00EC76E8"/>
    <w:rsid w:val="00EC77CC"/>
    <w:rsid w:val="00EC796B"/>
    <w:rsid w:val="00EC7BF7"/>
    <w:rsid w:val="00EC7CDA"/>
    <w:rsid w:val="00EC7F05"/>
    <w:rsid w:val="00EC7F23"/>
    <w:rsid w:val="00ED0118"/>
    <w:rsid w:val="00ED018A"/>
    <w:rsid w:val="00ED02E2"/>
    <w:rsid w:val="00ED05C9"/>
    <w:rsid w:val="00ED0995"/>
    <w:rsid w:val="00ED0A11"/>
    <w:rsid w:val="00ED0BDD"/>
    <w:rsid w:val="00ED0C12"/>
    <w:rsid w:val="00ED1109"/>
    <w:rsid w:val="00ED14E7"/>
    <w:rsid w:val="00ED17E2"/>
    <w:rsid w:val="00ED1820"/>
    <w:rsid w:val="00ED1A58"/>
    <w:rsid w:val="00ED1C87"/>
    <w:rsid w:val="00ED1CDD"/>
    <w:rsid w:val="00ED1EDA"/>
    <w:rsid w:val="00ED1F9D"/>
    <w:rsid w:val="00ED2156"/>
    <w:rsid w:val="00ED24DD"/>
    <w:rsid w:val="00ED2801"/>
    <w:rsid w:val="00ED28D3"/>
    <w:rsid w:val="00ED2A7A"/>
    <w:rsid w:val="00ED2AB7"/>
    <w:rsid w:val="00ED2DDA"/>
    <w:rsid w:val="00ED2F03"/>
    <w:rsid w:val="00ED30A5"/>
    <w:rsid w:val="00ED30F1"/>
    <w:rsid w:val="00ED3955"/>
    <w:rsid w:val="00ED3C2A"/>
    <w:rsid w:val="00ED3D20"/>
    <w:rsid w:val="00ED3D6C"/>
    <w:rsid w:val="00ED400D"/>
    <w:rsid w:val="00ED44DD"/>
    <w:rsid w:val="00ED4530"/>
    <w:rsid w:val="00ED477B"/>
    <w:rsid w:val="00ED4BB1"/>
    <w:rsid w:val="00ED5139"/>
    <w:rsid w:val="00ED5318"/>
    <w:rsid w:val="00ED5452"/>
    <w:rsid w:val="00ED5520"/>
    <w:rsid w:val="00ED5539"/>
    <w:rsid w:val="00ED5720"/>
    <w:rsid w:val="00ED5984"/>
    <w:rsid w:val="00ED5AF8"/>
    <w:rsid w:val="00ED5C17"/>
    <w:rsid w:val="00ED5C88"/>
    <w:rsid w:val="00ED5E29"/>
    <w:rsid w:val="00ED6189"/>
    <w:rsid w:val="00ED6426"/>
    <w:rsid w:val="00ED6BEF"/>
    <w:rsid w:val="00ED6F94"/>
    <w:rsid w:val="00ED7119"/>
    <w:rsid w:val="00ED713C"/>
    <w:rsid w:val="00ED7154"/>
    <w:rsid w:val="00ED74AD"/>
    <w:rsid w:val="00ED78AB"/>
    <w:rsid w:val="00ED78E5"/>
    <w:rsid w:val="00ED7BF1"/>
    <w:rsid w:val="00ED7C23"/>
    <w:rsid w:val="00ED7C90"/>
    <w:rsid w:val="00ED7E41"/>
    <w:rsid w:val="00ED7E63"/>
    <w:rsid w:val="00ED7FAD"/>
    <w:rsid w:val="00EE0086"/>
    <w:rsid w:val="00EE049A"/>
    <w:rsid w:val="00EE05A1"/>
    <w:rsid w:val="00EE05AD"/>
    <w:rsid w:val="00EE06C1"/>
    <w:rsid w:val="00EE0722"/>
    <w:rsid w:val="00EE084A"/>
    <w:rsid w:val="00EE0BBB"/>
    <w:rsid w:val="00EE0C60"/>
    <w:rsid w:val="00EE0E8E"/>
    <w:rsid w:val="00EE0F1C"/>
    <w:rsid w:val="00EE10DC"/>
    <w:rsid w:val="00EE12E2"/>
    <w:rsid w:val="00EE1636"/>
    <w:rsid w:val="00EE165E"/>
    <w:rsid w:val="00EE176C"/>
    <w:rsid w:val="00EE20B9"/>
    <w:rsid w:val="00EE2206"/>
    <w:rsid w:val="00EE25DA"/>
    <w:rsid w:val="00EE26D2"/>
    <w:rsid w:val="00EE28AF"/>
    <w:rsid w:val="00EE28D7"/>
    <w:rsid w:val="00EE2930"/>
    <w:rsid w:val="00EE29C1"/>
    <w:rsid w:val="00EE2BEB"/>
    <w:rsid w:val="00EE2C54"/>
    <w:rsid w:val="00EE2CA5"/>
    <w:rsid w:val="00EE326A"/>
    <w:rsid w:val="00EE3287"/>
    <w:rsid w:val="00EE3710"/>
    <w:rsid w:val="00EE3789"/>
    <w:rsid w:val="00EE3913"/>
    <w:rsid w:val="00EE3993"/>
    <w:rsid w:val="00EE3AA0"/>
    <w:rsid w:val="00EE3C33"/>
    <w:rsid w:val="00EE3CF8"/>
    <w:rsid w:val="00EE3F53"/>
    <w:rsid w:val="00EE420C"/>
    <w:rsid w:val="00EE4289"/>
    <w:rsid w:val="00EE431A"/>
    <w:rsid w:val="00EE44B6"/>
    <w:rsid w:val="00EE4CDB"/>
    <w:rsid w:val="00EE4EA0"/>
    <w:rsid w:val="00EE4FB0"/>
    <w:rsid w:val="00EE518D"/>
    <w:rsid w:val="00EE535C"/>
    <w:rsid w:val="00EE564F"/>
    <w:rsid w:val="00EE566E"/>
    <w:rsid w:val="00EE56F5"/>
    <w:rsid w:val="00EE56F6"/>
    <w:rsid w:val="00EE58CD"/>
    <w:rsid w:val="00EE594C"/>
    <w:rsid w:val="00EE5C28"/>
    <w:rsid w:val="00EE5CEA"/>
    <w:rsid w:val="00EE5EC2"/>
    <w:rsid w:val="00EE5EDC"/>
    <w:rsid w:val="00EE62D5"/>
    <w:rsid w:val="00EE693B"/>
    <w:rsid w:val="00EE6AEB"/>
    <w:rsid w:val="00EE6B1A"/>
    <w:rsid w:val="00EE6E77"/>
    <w:rsid w:val="00EE70AD"/>
    <w:rsid w:val="00EE72BF"/>
    <w:rsid w:val="00EE76A7"/>
    <w:rsid w:val="00EE7D5A"/>
    <w:rsid w:val="00EF03DB"/>
    <w:rsid w:val="00EF04A2"/>
    <w:rsid w:val="00EF05E9"/>
    <w:rsid w:val="00EF060B"/>
    <w:rsid w:val="00EF068A"/>
    <w:rsid w:val="00EF08D4"/>
    <w:rsid w:val="00EF09AA"/>
    <w:rsid w:val="00EF0AB7"/>
    <w:rsid w:val="00EF0BC0"/>
    <w:rsid w:val="00EF0BF5"/>
    <w:rsid w:val="00EF0E3C"/>
    <w:rsid w:val="00EF0F1E"/>
    <w:rsid w:val="00EF1005"/>
    <w:rsid w:val="00EF1011"/>
    <w:rsid w:val="00EF11A5"/>
    <w:rsid w:val="00EF1449"/>
    <w:rsid w:val="00EF1493"/>
    <w:rsid w:val="00EF16ED"/>
    <w:rsid w:val="00EF178F"/>
    <w:rsid w:val="00EF19D9"/>
    <w:rsid w:val="00EF1C3A"/>
    <w:rsid w:val="00EF1D15"/>
    <w:rsid w:val="00EF1D9C"/>
    <w:rsid w:val="00EF1F2D"/>
    <w:rsid w:val="00EF1F86"/>
    <w:rsid w:val="00EF23A9"/>
    <w:rsid w:val="00EF23B3"/>
    <w:rsid w:val="00EF27F7"/>
    <w:rsid w:val="00EF2A69"/>
    <w:rsid w:val="00EF2AA3"/>
    <w:rsid w:val="00EF2ABC"/>
    <w:rsid w:val="00EF2ADC"/>
    <w:rsid w:val="00EF2DDA"/>
    <w:rsid w:val="00EF304B"/>
    <w:rsid w:val="00EF3256"/>
    <w:rsid w:val="00EF334F"/>
    <w:rsid w:val="00EF3998"/>
    <w:rsid w:val="00EF39DD"/>
    <w:rsid w:val="00EF3C02"/>
    <w:rsid w:val="00EF40C6"/>
    <w:rsid w:val="00EF4190"/>
    <w:rsid w:val="00EF4298"/>
    <w:rsid w:val="00EF467F"/>
    <w:rsid w:val="00EF47EA"/>
    <w:rsid w:val="00EF4B51"/>
    <w:rsid w:val="00EF4FEF"/>
    <w:rsid w:val="00EF5511"/>
    <w:rsid w:val="00EF5665"/>
    <w:rsid w:val="00EF59AA"/>
    <w:rsid w:val="00EF5B55"/>
    <w:rsid w:val="00EF5C9C"/>
    <w:rsid w:val="00EF60FC"/>
    <w:rsid w:val="00EF6129"/>
    <w:rsid w:val="00EF6312"/>
    <w:rsid w:val="00EF65AA"/>
    <w:rsid w:val="00EF6736"/>
    <w:rsid w:val="00EF68A5"/>
    <w:rsid w:val="00EF6FB9"/>
    <w:rsid w:val="00EF7133"/>
    <w:rsid w:val="00EF723D"/>
    <w:rsid w:val="00EF729A"/>
    <w:rsid w:val="00EF7309"/>
    <w:rsid w:val="00EF73CE"/>
    <w:rsid w:val="00EF7454"/>
    <w:rsid w:val="00EF7810"/>
    <w:rsid w:val="00EF7855"/>
    <w:rsid w:val="00EF7999"/>
    <w:rsid w:val="00EF7C85"/>
    <w:rsid w:val="00F00184"/>
    <w:rsid w:val="00F002F4"/>
    <w:rsid w:val="00F00778"/>
    <w:rsid w:val="00F00D69"/>
    <w:rsid w:val="00F01008"/>
    <w:rsid w:val="00F01708"/>
    <w:rsid w:val="00F01903"/>
    <w:rsid w:val="00F01AEB"/>
    <w:rsid w:val="00F01BEF"/>
    <w:rsid w:val="00F01C81"/>
    <w:rsid w:val="00F01C8F"/>
    <w:rsid w:val="00F02402"/>
    <w:rsid w:val="00F028D9"/>
    <w:rsid w:val="00F02C5C"/>
    <w:rsid w:val="00F02CF3"/>
    <w:rsid w:val="00F03352"/>
    <w:rsid w:val="00F03551"/>
    <w:rsid w:val="00F0360C"/>
    <w:rsid w:val="00F0382A"/>
    <w:rsid w:val="00F03910"/>
    <w:rsid w:val="00F039A3"/>
    <w:rsid w:val="00F03E43"/>
    <w:rsid w:val="00F04047"/>
    <w:rsid w:val="00F04072"/>
    <w:rsid w:val="00F04106"/>
    <w:rsid w:val="00F04483"/>
    <w:rsid w:val="00F04563"/>
    <w:rsid w:val="00F04B0D"/>
    <w:rsid w:val="00F04D3B"/>
    <w:rsid w:val="00F04EDE"/>
    <w:rsid w:val="00F0527D"/>
    <w:rsid w:val="00F053BB"/>
    <w:rsid w:val="00F054AB"/>
    <w:rsid w:val="00F054EE"/>
    <w:rsid w:val="00F0563F"/>
    <w:rsid w:val="00F0570C"/>
    <w:rsid w:val="00F05EB4"/>
    <w:rsid w:val="00F0631A"/>
    <w:rsid w:val="00F06956"/>
    <w:rsid w:val="00F06EEC"/>
    <w:rsid w:val="00F071C7"/>
    <w:rsid w:val="00F0727E"/>
    <w:rsid w:val="00F07342"/>
    <w:rsid w:val="00F07359"/>
    <w:rsid w:val="00F0756F"/>
    <w:rsid w:val="00F078E9"/>
    <w:rsid w:val="00F07CEE"/>
    <w:rsid w:val="00F07F2B"/>
    <w:rsid w:val="00F10018"/>
    <w:rsid w:val="00F10387"/>
    <w:rsid w:val="00F104AD"/>
    <w:rsid w:val="00F10815"/>
    <w:rsid w:val="00F10A85"/>
    <w:rsid w:val="00F10AB4"/>
    <w:rsid w:val="00F10BDE"/>
    <w:rsid w:val="00F10D80"/>
    <w:rsid w:val="00F10DC0"/>
    <w:rsid w:val="00F1117B"/>
    <w:rsid w:val="00F1160D"/>
    <w:rsid w:val="00F1161B"/>
    <w:rsid w:val="00F118CA"/>
    <w:rsid w:val="00F11A96"/>
    <w:rsid w:val="00F11C86"/>
    <w:rsid w:val="00F11E80"/>
    <w:rsid w:val="00F11F12"/>
    <w:rsid w:val="00F11F2A"/>
    <w:rsid w:val="00F12096"/>
    <w:rsid w:val="00F12213"/>
    <w:rsid w:val="00F12538"/>
    <w:rsid w:val="00F125A2"/>
    <w:rsid w:val="00F1273A"/>
    <w:rsid w:val="00F129B9"/>
    <w:rsid w:val="00F12CDE"/>
    <w:rsid w:val="00F12D8B"/>
    <w:rsid w:val="00F130D2"/>
    <w:rsid w:val="00F131B6"/>
    <w:rsid w:val="00F132BD"/>
    <w:rsid w:val="00F13691"/>
    <w:rsid w:val="00F13755"/>
    <w:rsid w:val="00F138B9"/>
    <w:rsid w:val="00F13F96"/>
    <w:rsid w:val="00F14008"/>
    <w:rsid w:val="00F14660"/>
    <w:rsid w:val="00F14912"/>
    <w:rsid w:val="00F14AC4"/>
    <w:rsid w:val="00F14D3E"/>
    <w:rsid w:val="00F14FF2"/>
    <w:rsid w:val="00F15390"/>
    <w:rsid w:val="00F1544F"/>
    <w:rsid w:val="00F15508"/>
    <w:rsid w:val="00F15602"/>
    <w:rsid w:val="00F15762"/>
    <w:rsid w:val="00F157D7"/>
    <w:rsid w:val="00F159B7"/>
    <w:rsid w:val="00F15F08"/>
    <w:rsid w:val="00F160E9"/>
    <w:rsid w:val="00F16185"/>
    <w:rsid w:val="00F161BC"/>
    <w:rsid w:val="00F16522"/>
    <w:rsid w:val="00F165CA"/>
    <w:rsid w:val="00F16622"/>
    <w:rsid w:val="00F16984"/>
    <w:rsid w:val="00F169E5"/>
    <w:rsid w:val="00F16B7C"/>
    <w:rsid w:val="00F16B8E"/>
    <w:rsid w:val="00F16BAF"/>
    <w:rsid w:val="00F16CAC"/>
    <w:rsid w:val="00F171C1"/>
    <w:rsid w:val="00F1749B"/>
    <w:rsid w:val="00F1750C"/>
    <w:rsid w:val="00F17577"/>
    <w:rsid w:val="00F17618"/>
    <w:rsid w:val="00F17691"/>
    <w:rsid w:val="00F177C2"/>
    <w:rsid w:val="00F17903"/>
    <w:rsid w:val="00F179B8"/>
    <w:rsid w:val="00F17D41"/>
    <w:rsid w:val="00F20557"/>
    <w:rsid w:val="00F20810"/>
    <w:rsid w:val="00F20826"/>
    <w:rsid w:val="00F2088A"/>
    <w:rsid w:val="00F20C05"/>
    <w:rsid w:val="00F20D16"/>
    <w:rsid w:val="00F20DCB"/>
    <w:rsid w:val="00F211C5"/>
    <w:rsid w:val="00F215A1"/>
    <w:rsid w:val="00F215B7"/>
    <w:rsid w:val="00F21607"/>
    <w:rsid w:val="00F216D4"/>
    <w:rsid w:val="00F2173C"/>
    <w:rsid w:val="00F21789"/>
    <w:rsid w:val="00F217AB"/>
    <w:rsid w:val="00F21B00"/>
    <w:rsid w:val="00F21E49"/>
    <w:rsid w:val="00F21F15"/>
    <w:rsid w:val="00F22004"/>
    <w:rsid w:val="00F2211B"/>
    <w:rsid w:val="00F221DB"/>
    <w:rsid w:val="00F22362"/>
    <w:rsid w:val="00F224AD"/>
    <w:rsid w:val="00F2251A"/>
    <w:rsid w:val="00F2293B"/>
    <w:rsid w:val="00F22C39"/>
    <w:rsid w:val="00F22C82"/>
    <w:rsid w:val="00F22CE7"/>
    <w:rsid w:val="00F23092"/>
    <w:rsid w:val="00F231BE"/>
    <w:rsid w:val="00F23357"/>
    <w:rsid w:val="00F238E0"/>
    <w:rsid w:val="00F24084"/>
    <w:rsid w:val="00F24113"/>
    <w:rsid w:val="00F2465F"/>
    <w:rsid w:val="00F24C7F"/>
    <w:rsid w:val="00F251E3"/>
    <w:rsid w:val="00F255EE"/>
    <w:rsid w:val="00F25849"/>
    <w:rsid w:val="00F25883"/>
    <w:rsid w:val="00F2589D"/>
    <w:rsid w:val="00F25903"/>
    <w:rsid w:val="00F25A6C"/>
    <w:rsid w:val="00F25AB8"/>
    <w:rsid w:val="00F25C3B"/>
    <w:rsid w:val="00F25D51"/>
    <w:rsid w:val="00F26002"/>
    <w:rsid w:val="00F261B8"/>
    <w:rsid w:val="00F2664E"/>
    <w:rsid w:val="00F26E51"/>
    <w:rsid w:val="00F27084"/>
    <w:rsid w:val="00F270B3"/>
    <w:rsid w:val="00F27365"/>
    <w:rsid w:val="00F274FA"/>
    <w:rsid w:val="00F27776"/>
    <w:rsid w:val="00F27929"/>
    <w:rsid w:val="00F27CA4"/>
    <w:rsid w:val="00F27DD9"/>
    <w:rsid w:val="00F27FC7"/>
    <w:rsid w:val="00F30282"/>
    <w:rsid w:val="00F304A7"/>
    <w:rsid w:val="00F3078A"/>
    <w:rsid w:val="00F30865"/>
    <w:rsid w:val="00F308CD"/>
    <w:rsid w:val="00F30FCD"/>
    <w:rsid w:val="00F3136E"/>
    <w:rsid w:val="00F31372"/>
    <w:rsid w:val="00F3146B"/>
    <w:rsid w:val="00F31515"/>
    <w:rsid w:val="00F31664"/>
    <w:rsid w:val="00F316A9"/>
    <w:rsid w:val="00F316F3"/>
    <w:rsid w:val="00F31AA8"/>
    <w:rsid w:val="00F31F1A"/>
    <w:rsid w:val="00F324FA"/>
    <w:rsid w:val="00F32553"/>
    <w:rsid w:val="00F3297E"/>
    <w:rsid w:val="00F32DD6"/>
    <w:rsid w:val="00F32DF7"/>
    <w:rsid w:val="00F32F75"/>
    <w:rsid w:val="00F332A7"/>
    <w:rsid w:val="00F332FF"/>
    <w:rsid w:val="00F33495"/>
    <w:rsid w:val="00F3362B"/>
    <w:rsid w:val="00F3366F"/>
    <w:rsid w:val="00F336E1"/>
    <w:rsid w:val="00F33A1A"/>
    <w:rsid w:val="00F33B66"/>
    <w:rsid w:val="00F33F44"/>
    <w:rsid w:val="00F3429F"/>
    <w:rsid w:val="00F344F5"/>
    <w:rsid w:val="00F34725"/>
    <w:rsid w:val="00F34E02"/>
    <w:rsid w:val="00F350B5"/>
    <w:rsid w:val="00F35555"/>
    <w:rsid w:val="00F35670"/>
    <w:rsid w:val="00F3594C"/>
    <w:rsid w:val="00F35960"/>
    <w:rsid w:val="00F35A20"/>
    <w:rsid w:val="00F35C0A"/>
    <w:rsid w:val="00F35E73"/>
    <w:rsid w:val="00F3612D"/>
    <w:rsid w:val="00F364A7"/>
    <w:rsid w:val="00F368A1"/>
    <w:rsid w:val="00F36ABC"/>
    <w:rsid w:val="00F36AD8"/>
    <w:rsid w:val="00F36D54"/>
    <w:rsid w:val="00F36F56"/>
    <w:rsid w:val="00F36FC2"/>
    <w:rsid w:val="00F37167"/>
    <w:rsid w:val="00F374A6"/>
    <w:rsid w:val="00F375CE"/>
    <w:rsid w:val="00F375D7"/>
    <w:rsid w:val="00F376BD"/>
    <w:rsid w:val="00F37736"/>
    <w:rsid w:val="00F378B0"/>
    <w:rsid w:val="00F4004E"/>
    <w:rsid w:val="00F40075"/>
    <w:rsid w:val="00F4040F"/>
    <w:rsid w:val="00F408FA"/>
    <w:rsid w:val="00F40BB5"/>
    <w:rsid w:val="00F40BB8"/>
    <w:rsid w:val="00F40CFE"/>
    <w:rsid w:val="00F40D29"/>
    <w:rsid w:val="00F40F7B"/>
    <w:rsid w:val="00F413CC"/>
    <w:rsid w:val="00F413EB"/>
    <w:rsid w:val="00F4164D"/>
    <w:rsid w:val="00F4174C"/>
    <w:rsid w:val="00F41EC9"/>
    <w:rsid w:val="00F41F62"/>
    <w:rsid w:val="00F4216D"/>
    <w:rsid w:val="00F423CF"/>
    <w:rsid w:val="00F423FF"/>
    <w:rsid w:val="00F424BC"/>
    <w:rsid w:val="00F42567"/>
    <w:rsid w:val="00F42662"/>
    <w:rsid w:val="00F426BA"/>
    <w:rsid w:val="00F4280F"/>
    <w:rsid w:val="00F4293B"/>
    <w:rsid w:val="00F42E6A"/>
    <w:rsid w:val="00F43166"/>
    <w:rsid w:val="00F432F2"/>
    <w:rsid w:val="00F435E8"/>
    <w:rsid w:val="00F43AB8"/>
    <w:rsid w:val="00F43D37"/>
    <w:rsid w:val="00F43F98"/>
    <w:rsid w:val="00F44518"/>
    <w:rsid w:val="00F44612"/>
    <w:rsid w:val="00F44AF5"/>
    <w:rsid w:val="00F44AFE"/>
    <w:rsid w:val="00F44ED8"/>
    <w:rsid w:val="00F4530E"/>
    <w:rsid w:val="00F45370"/>
    <w:rsid w:val="00F45441"/>
    <w:rsid w:val="00F45511"/>
    <w:rsid w:val="00F46391"/>
    <w:rsid w:val="00F463BE"/>
    <w:rsid w:val="00F46534"/>
    <w:rsid w:val="00F46A68"/>
    <w:rsid w:val="00F47090"/>
    <w:rsid w:val="00F470BB"/>
    <w:rsid w:val="00F472D5"/>
    <w:rsid w:val="00F47514"/>
    <w:rsid w:val="00F47C5E"/>
    <w:rsid w:val="00F5001C"/>
    <w:rsid w:val="00F50054"/>
    <w:rsid w:val="00F5032A"/>
    <w:rsid w:val="00F50465"/>
    <w:rsid w:val="00F50691"/>
    <w:rsid w:val="00F50BE6"/>
    <w:rsid w:val="00F50D56"/>
    <w:rsid w:val="00F50EA9"/>
    <w:rsid w:val="00F51034"/>
    <w:rsid w:val="00F511A1"/>
    <w:rsid w:val="00F514ED"/>
    <w:rsid w:val="00F51760"/>
    <w:rsid w:val="00F517DF"/>
    <w:rsid w:val="00F51BF1"/>
    <w:rsid w:val="00F51C22"/>
    <w:rsid w:val="00F51C3E"/>
    <w:rsid w:val="00F5240D"/>
    <w:rsid w:val="00F5241B"/>
    <w:rsid w:val="00F5242D"/>
    <w:rsid w:val="00F525ED"/>
    <w:rsid w:val="00F526A4"/>
    <w:rsid w:val="00F52B04"/>
    <w:rsid w:val="00F52D15"/>
    <w:rsid w:val="00F52E5A"/>
    <w:rsid w:val="00F52E72"/>
    <w:rsid w:val="00F53189"/>
    <w:rsid w:val="00F5335D"/>
    <w:rsid w:val="00F534DB"/>
    <w:rsid w:val="00F53509"/>
    <w:rsid w:val="00F5350B"/>
    <w:rsid w:val="00F53521"/>
    <w:rsid w:val="00F53F72"/>
    <w:rsid w:val="00F53FF7"/>
    <w:rsid w:val="00F54038"/>
    <w:rsid w:val="00F541EB"/>
    <w:rsid w:val="00F54D98"/>
    <w:rsid w:val="00F55071"/>
    <w:rsid w:val="00F5559C"/>
    <w:rsid w:val="00F55674"/>
    <w:rsid w:val="00F55762"/>
    <w:rsid w:val="00F55A77"/>
    <w:rsid w:val="00F55B7C"/>
    <w:rsid w:val="00F55C58"/>
    <w:rsid w:val="00F55CCF"/>
    <w:rsid w:val="00F55D3D"/>
    <w:rsid w:val="00F55E24"/>
    <w:rsid w:val="00F55EFF"/>
    <w:rsid w:val="00F565E0"/>
    <w:rsid w:val="00F56F57"/>
    <w:rsid w:val="00F5700D"/>
    <w:rsid w:val="00F5716E"/>
    <w:rsid w:val="00F5751B"/>
    <w:rsid w:val="00F57546"/>
    <w:rsid w:val="00F57740"/>
    <w:rsid w:val="00F577C5"/>
    <w:rsid w:val="00F5782B"/>
    <w:rsid w:val="00F57937"/>
    <w:rsid w:val="00F579A7"/>
    <w:rsid w:val="00F57CA9"/>
    <w:rsid w:val="00F57D9D"/>
    <w:rsid w:val="00F60145"/>
    <w:rsid w:val="00F6031A"/>
    <w:rsid w:val="00F60347"/>
    <w:rsid w:val="00F603E6"/>
    <w:rsid w:val="00F60707"/>
    <w:rsid w:val="00F60AFA"/>
    <w:rsid w:val="00F60B8B"/>
    <w:rsid w:val="00F60F3C"/>
    <w:rsid w:val="00F61013"/>
    <w:rsid w:val="00F6110C"/>
    <w:rsid w:val="00F61C40"/>
    <w:rsid w:val="00F61D54"/>
    <w:rsid w:val="00F61EB8"/>
    <w:rsid w:val="00F624FB"/>
    <w:rsid w:val="00F6255C"/>
    <w:rsid w:val="00F62C1A"/>
    <w:rsid w:val="00F630E4"/>
    <w:rsid w:val="00F6318B"/>
    <w:rsid w:val="00F63BBD"/>
    <w:rsid w:val="00F641EA"/>
    <w:rsid w:val="00F6466B"/>
    <w:rsid w:val="00F64726"/>
    <w:rsid w:val="00F647C5"/>
    <w:rsid w:val="00F6488A"/>
    <w:rsid w:val="00F64892"/>
    <w:rsid w:val="00F64974"/>
    <w:rsid w:val="00F64A21"/>
    <w:rsid w:val="00F64C79"/>
    <w:rsid w:val="00F64E1F"/>
    <w:rsid w:val="00F6505D"/>
    <w:rsid w:val="00F65348"/>
    <w:rsid w:val="00F654C4"/>
    <w:rsid w:val="00F65776"/>
    <w:rsid w:val="00F65A18"/>
    <w:rsid w:val="00F65A4F"/>
    <w:rsid w:val="00F65A9F"/>
    <w:rsid w:val="00F65ABA"/>
    <w:rsid w:val="00F65C65"/>
    <w:rsid w:val="00F66578"/>
    <w:rsid w:val="00F66A13"/>
    <w:rsid w:val="00F66CC2"/>
    <w:rsid w:val="00F66E1C"/>
    <w:rsid w:val="00F66E56"/>
    <w:rsid w:val="00F67229"/>
    <w:rsid w:val="00F6733D"/>
    <w:rsid w:val="00F67347"/>
    <w:rsid w:val="00F67359"/>
    <w:rsid w:val="00F6787C"/>
    <w:rsid w:val="00F678E6"/>
    <w:rsid w:val="00F679D1"/>
    <w:rsid w:val="00F67B86"/>
    <w:rsid w:val="00F67E7F"/>
    <w:rsid w:val="00F67F4D"/>
    <w:rsid w:val="00F67FE4"/>
    <w:rsid w:val="00F7005C"/>
    <w:rsid w:val="00F7042F"/>
    <w:rsid w:val="00F70EA5"/>
    <w:rsid w:val="00F71C4D"/>
    <w:rsid w:val="00F71D61"/>
    <w:rsid w:val="00F72113"/>
    <w:rsid w:val="00F723E5"/>
    <w:rsid w:val="00F7247D"/>
    <w:rsid w:val="00F72530"/>
    <w:rsid w:val="00F72618"/>
    <w:rsid w:val="00F72884"/>
    <w:rsid w:val="00F73019"/>
    <w:rsid w:val="00F73021"/>
    <w:rsid w:val="00F730B0"/>
    <w:rsid w:val="00F731A7"/>
    <w:rsid w:val="00F732E7"/>
    <w:rsid w:val="00F73400"/>
    <w:rsid w:val="00F7346B"/>
    <w:rsid w:val="00F7377C"/>
    <w:rsid w:val="00F73BA6"/>
    <w:rsid w:val="00F73C55"/>
    <w:rsid w:val="00F73D3B"/>
    <w:rsid w:val="00F73DB1"/>
    <w:rsid w:val="00F73FD8"/>
    <w:rsid w:val="00F7440E"/>
    <w:rsid w:val="00F751E9"/>
    <w:rsid w:val="00F754BC"/>
    <w:rsid w:val="00F75511"/>
    <w:rsid w:val="00F75714"/>
    <w:rsid w:val="00F7592E"/>
    <w:rsid w:val="00F759D7"/>
    <w:rsid w:val="00F75BFC"/>
    <w:rsid w:val="00F75C1F"/>
    <w:rsid w:val="00F75E39"/>
    <w:rsid w:val="00F75F76"/>
    <w:rsid w:val="00F761BC"/>
    <w:rsid w:val="00F7635D"/>
    <w:rsid w:val="00F767BE"/>
    <w:rsid w:val="00F7694E"/>
    <w:rsid w:val="00F76AFA"/>
    <w:rsid w:val="00F76B44"/>
    <w:rsid w:val="00F76D31"/>
    <w:rsid w:val="00F76EA5"/>
    <w:rsid w:val="00F7714F"/>
    <w:rsid w:val="00F77324"/>
    <w:rsid w:val="00F7739E"/>
    <w:rsid w:val="00F77505"/>
    <w:rsid w:val="00F77660"/>
    <w:rsid w:val="00F7778A"/>
    <w:rsid w:val="00F77B15"/>
    <w:rsid w:val="00F77D8F"/>
    <w:rsid w:val="00F77E09"/>
    <w:rsid w:val="00F800D9"/>
    <w:rsid w:val="00F80142"/>
    <w:rsid w:val="00F80202"/>
    <w:rsid w:val="00F804C3"/>
    <w:rsid w:val="00F8056D"/>
    <w:rsid w:val="00F8085F"/>
    <w:rsid w:val="00F80A84"/>
    <w:rsid w:val="00F81651"/>
    <w:rsid w:val="00F81753"/>
    <w:rsid w:val="00F8185F"/>
    <w:rsid w:val="00F8199F"/>
    <w:rsid w:val="00F81EAD"/>
    <w:rsid w:val="00F81F9D"/>
    <w:rsid w:val="00F82162"/>
    <w:rsid w:val="00F82183"/>
    <w:rsid w:val="00F823B2"/>
    <w:rsid w:val="00F824D2"/>
    <w:rsid w:val="00F825A2"/>
    <w:rsid w:val="00F826AF"/>
    <w:rsid w:val="00F82C5B"/>
    <w:rsid w:val="00F82CE1"/>
    <w:rsid w:val="00F831F2"/>
    <w:rsid w:val="00F8321C"/>
    <w:rsid w:val="00F837A1"/>
    <w:rsid w:val="00F83869"/>
    <w:rsid w:val="00F83977"/>
    <w:rsid w:val="00F83F69"/>
    <w:rsid w:val="00F8403A"/>
    <w:rsid w:val="00F84223"/>
    <w:rsid w:val="00F84627"/>
    <w:rsid w:val="00F84B08"/>
    <w:rsid w:val="00F84C60"/>
    <w:rsid w:val="00F84E22"/>
    <w:rsid w:val="00F84FD6"/>
    <w:rsid w:val="00F850B3"/>
    <w:rsid w:val="00F8557A"/>
    <w:rsid w:val="00F859FC"/>
    <w:rsid w:val="00F85D09"/>
    <w:rsid w:val="00F85E93"/>
    <w:rsid w:val="00F863EC"/>
    <w:rsid w:val="00F86400"/>
    <w:rsid w:val="00F86734"/>
    <w:rsid w:val="00F867D0"/>
    <w:rsid w:val="00F868A0"/>
    <w:rsid w:val="00F86BEC"/>
    <w:rsid w:val="00F86BF0"/>
    <w:rsid w:val="00F86E72"/>
    <w:rsid w:val="00F873C8"/>
    <w:rsid w:val="00F8740C"/>
    <w:rsid w:val="00F876A8"/>
    <w:rsid w:val="00F87C6C"/>
    <w:rsid w:val="00F90221"/>
    <w:rsid w:val="00F90760"/>
    <w:rsid w:val="00F912AA"/>
    <w:rsid w:val="00F91348"/>
    <w:rsid w:val="00F91775"/>
    <w:rsid w:val="00F91960"/>
    <w:rsid w:val="00F91AA4"/>
    <w:rsid w:val="00F91CB4"/>
    <w:rsid w:val="00F92327"/>
    <w:rsid w:val="00F9261E"/>
    <w:rsid w:val="00F927FC"/>
    <w:rsid w:val="00F92ACA"/>
    <w:rsid w:val="00F92B08"/>
    <w:rsid w:val="00F92B1B"/>
    <w:rsid w:val="00F92C8C"/>
    <w:rsid w:val="00F92CC3"/>
    <w:rsid w:val="00F92E41"/>
    <w:rsid w:val="00F92F3D"/>
    <w:rsid w:val="00F931EC"/>
    <w:rsid w:val="00F93684"/>
    <w:rsid w:val="00F93755"/>
    <w:rsid w:val="00F9381D"/>
    <w:rsid w:val="00F940AB"/>
    <w:rsid w:val="00F940E8"/>
    <w:rsid w:val="00F94320"/>
    <w:rsid w:val="00F94487"/>
    <w:rsid w:val="00F945E2"/>
    <w:rsid w:val="00F94DC3"/>
    <w:rsid w:val="00F951D2"/>
    <w:rsid w:val="00F95309"/>
    <w:rsid w:val="00F95852"/>
    <w:rsid w:val="00F95C28"/>
    <w:rsid w:val="00F95D55"/>
    <w:rsid w:val="00F95F39"/>
    <w:rsid w:val="00F95F72"/>
    <w:rsid w:val="00F9622C"/>
    <w:rsid w:val="00F96296"/>
    <w:rsid w:val="00F962A2"/>
    <w:rsid w:val="00F965B3"/>
    <w:rsid w:val="00F9675B"/>
    <w:rsid w:val="00F96D29"/>
    <w:rsid w:val="00F96E33"/>
    <w:rsid w:val="00F97023"/>
    <w:rsid w:val="00F9702F"/>
    <w:rsid w:val="00F97470"/>
    <w:rsid w:val="00F97701"/>
    <w:rsid w:val="00F977E3"/>
    <w:rsid w:val="00F97C07"/>
    <w:rsid w:val="00F97F07"/>
    <w:rsid w:val="00FA005F"/>
    <w:rsid w:val="00FA0169"/>
    <w:rsid w:val="00FA01F2"/>
    <w:rsid w:val="00FA026D"/>
    <w:rsid w:val="00FA059C"/>
    <w:rsid w:val="00FA06A2"/>
    <w:rsid w:val="00FA0E5A"/>
    <w:rsid w:val="00FA0F31"/>
    <w:rsid w:val="00FA0F75"/>
    <w:rsid w:val="00FA14C8"/>
    <w:rsid w:val="00FA16B5"/>
    <w:rsid w:val="00FA19E7"/>
    <w:rsid w:val="00FA1BB2"/>
    <w:rsid w:val="00FA235C"/>
    <w:rsid w:val="00FA2C96"/>
    <w:rsid w:val="00FA2D2C"/>
    <w:rsid w:val="00FA2D3D"/>
    <w:rsid w:val="00FA2ED6"/>
    <w:rsid w:val="00FA315D"/>
    <w:rsid w:val="00FA3443"/>
    <w:rsid w:val="00FA3A4B"/>
    <w:rsid w:val="00FA3AC2"/>
    <w:rsid w:val="00FA3BF4"/>
    <w:rsid w:val="00FA3BFB"/>
    <w:rsid w:val="00FA4000"/>
    <w:rsid w:val="00FA477E"/>
    <w:rsid w:val="00FA4DAA"/>
    <w:rsid w:val="00FA4DC9"/>
    <w:rsid w:val="00FA4FE8"/>
    <w:rsid w:val="00FA5185"/>
    <w:rsid w:val="00FA5325"/>
    <w:rsid w:val="00FA5512"/>
    <w:rsid w:val="00FA572C"/>
    <w:rsid w:val="00FA58B0"/>
    <w:rsid w:val="00FA5A29"/>
    <w:rsid w:val="00FA5A4A"/>
    <w:rsid w:val="00FA5B5C"/>
    <w:rsid w:val="00FA5B8A"/>
    <w:rsid w:val="00FA5DCE"/>
    <w:rsid w:val="00FA5F6F"/>
    <w:rsid w:val="00FA6008"/>
    <w:rsid w:val="00FA632F"/>
    <w:rsid w:val="00FA65CC"/>
    <w:rsid w:val="00FA683E"/>
    <w:rsid w:val="00FA68E1"/>
    <w:rsid w:val="00FA6B04"/>
    <w:rsid w:val="00FA6BB7"/>
    <w:rsid w:val="00FA6E91"/>
    <w:rsid w:val="00FA6ED5"/>
    <w:rsid w:val="00FA72BB"/>
    <w:rsid w:val="00FA761A"/>
    <w:rsid w:val="00FA771C"/>
    <w:rsid w:val="00FA7742"/>
    <w:rsid w:val="00FA7FF1"/>
    <w:rsid w:val="00FB00FA"/>
    <w:rsid w:val="00FB0621"/>
    <w:rsid w:val="00FB0811"/>
    <w:rsid w:val="00FB0D29"/>
    <w:rsid w:val="00FB0EFE"/>
    <w:rsid w:val="00FB11C3"/>
    <w:rsid w:val="00FB1293"/>
    <w:rsid w:val="00FB129A"/>
    <w:rsid w:val="00FB1314"/>
    <w:rsid w:val="00FB15AA"/>
    <w:rsid w:val="00FB169B"/>
    <w:rsid w:val="00FB19D5"/>
    <w:rsid w:val="00FB1A2F"/>
    <w:rsid w:val="00FB1B39"/>
    <w:rsid w:val="00FB1D93"/>
    <w:rsid w:val="00FB1FCA"/>
    <w:rsid w:val="00FB1FE2"/>
    <w:rsid w:val="00FB20A4"/>
    <w:rsid w:val="00FB22C3"/>
    <w:rsid w:val="00FB2329"/>
    <w:rsid w:val="00FB2641"/>
    <w:rsid w:val="00FB2889"/>
    <w:rsid w:val="00FB30D8"/>
    <w:rsid w:val="00FB31F1"/>
    <w:rsid w:val="00FB3348"/>
    <w:rsid w:val="00FB343D"/>
    <w:rsid w:val="00FB3448"/>
    <w:rsid w:val="00FB36E2"/>
    <w:rsid w:val="00FB38D5"/>
    <w:rsid w:val="00FB43DF"/>
    <w:rsid w:val="00FB4584"/>
    <w:rsid w:val="00FB458D"/>
    <w:rsid w:val="00FB46CC"/>
    <w:rsid w:val="00FB46FD"/>
    <w:rsid w:val="00FB47BD"/>
    <w:rsid w:val="00FB48C3"/>
    <w:rsid w:val="00FB49A5"/>
    <w:rsid w:val="00FB4A55"/>
    <w:rsid w:val="00FB4B88"/>
    <w:rsid w:val="00FB4D50"/>
    <w:rsid w:val="00FB511A"/>
    <w:rsid w:val="00FB5179"/>
    <w:rsid w:val="00FB5208"/>
    <w:rsid w:val="00FB5525"/>
    <w:rsid w:val="00FB57BF"/>
    <w:rsid w:val="00FB57FB"/>
    <w:rsid w:val="00FB5B40"/>
    <w:rsid w:val="00FB5DF2"/>
    <w:rsid w:val="00FB6106"/>
    <w:rsid w:val="00FB616A"/>
    <w:rsid w:val="00FB6429"/>
    <w:rsid w:val="00FB6524"/>
    <w:rsid w:val="00FB72CE"/>
    <w:rsid w:val="00FB7506"/>
    <w:rsid w:val="00FB77AD"/>
    <w:rsid w:val="00FB7B14"/>
    <w:rsid w:val="00FB7DFE"/>
    <w:rsid w:val="00FB7E1C"/>
    <w:rsid w:val="00FB7E9A"/>
    <w:rsid w:val="00FC03A3"/>
    <w:rsid w:val="00FC05A4"/>
    <w:rsid w:val="00FC0849"/>
    <w:rsid w:val="00FC0971"/>
    <w:rsid w:val="00FC0AC3"/>
    <w:rsid w:val="00FC0C7C"/>
    <w:rsid w:val="00FC0D53"/>
    <w:rsid w:val="00FC17A7"/>
    <w:rsid w:val="00FC18DD"/>
    <w:rsid w:val="00FC1B0C"/>
    <w:rsid w:val="00FC1C20"/>
    <w:rsid w:val="00FC2126"/>
    <w:rsid w:val="00FC228A"/>
    <w:rsid w:val="00FC2326"/>
    <w:rsid w:val="00FC2945"/>
    <w:rsid w:val="00FC2A64"/>
    <w:rsid w:val="00FC2B62"/>
    <w:rsid w:val="00FC2DA5"/>
    <w:rsid w:val="00FC2DC0"/>
    <w:rsid w:val="00FC2E5B"/>
    <w:rsid w:val="00FC2F7F"/>
    <w:rsid w:val="00FC2FEF"/>
    <w:rsid w:val="00FC3149"/>
    <w:rsid w:val="00FC31FC"/>
    <w:rsid w:val="00FC32D6"/>
    <w:rsid w:val="00FC32F9"/>
    <w:rsid w:val="00FC3323"/>
    <w:rsid w:val="00FC3369"/>
    <w:rsid w:val="00FC35FE"/>
    <w:rsid w:val="00FC364B"/>
    <w:rsid w:val="00FC3928"/>
    <w:rsid w:val="00FC3B6B"/>
    <w:rsid w:val="00FC3D1A"/>
    <w:rsid w:val="00FC3FEA"/>
    <w:rsid w:val="00FC4331"/>
    <w:rsid w:val="00FC43B9"/>
    <w:rsid w:val="00FC4619"/>
    <w:rsid w:val="00FC4886"/>
    <w:rsid w:val="00FC499D"/>
    <w:rsid w:val="00FC4A16"/>
    <w:rsid w:val="00FC4B20"/>
    <w:rsid w:val="00FC4B93"/>
    <w:rsid w:val="00FC4F54"/>
    <w:rsid w:val="00FC5138"/>
    <w:rsid w:val="00FC5431"/>
    <w:rsid w:val="00FC55D8"/>
    <w:rsid w:val="00FC56B9"/>
    <w:rsid w:val="00FC5791"/>
    <w:rsid w:val="00FC59C2"/>
    <w:rsid w:val="00FC5CEE"/>
    <w:rsid w:val="00FC6162"/>
    <w:rsid w:val="00FC656B"/>
    <w:rsid w:val="00FC6588"/>
    <w:rsid w:val="00FC6645"/>
    <w:rsid w:val="00FC66E2"/>
    <w:rsid w:val="00FC69BC"/>
    <w:rsid w:val="00FC6ABA"/>
    <w:rsid w:val="00FC6B44"/>
    <w:rsid w:val="00FC6D50"/>
    <w:rsid w:val="00FC6E88"/>
    <w:rsid w:val="00FC6F9B"/>
    <w:rsid w:val="00FC6FD1"/>
    <w:rsid w:val="00FC7165"/>
    <w:rsid w:val="00FC730A"/>
    <w:rsid w:val="00FC76B0"/>
    <w:rsid w:val="00FC7725"/>
    <w:rsid w:val="00FC77D1"/>
    <w:rsid w:val="00FC788A"/>
    <w:rsid w:val="00FC7AFA"/>
    <w:rsid w:val="00FC7F1E"/>
    <w:rsid w:val="00FD028A"/>
    <w:rsid w:val="00FD06D7"/>
    <w:rsid w:val="00FD08A6"/>
    <w:rsid w:val="00FD0AD8"/>
    <w:rsid w:val="00FD0B08"/>
    <w:rsid w:val="00FD0CBC"/>
    <w:rsid w:val="00FD0E29"/>
    <w:rsid w:val="00FD0F2D"/>
    <w:rsid w:val="00FD0F82"/>
    <w:rsid w:val="00FD0F9E"/>
    <w:rsid w:val="00FD124B"/>
    <w:rsid w:val="00FD1626"/>
    <w:rsid w:val="00FD1681"/>
    <w:rsid w:val="00FD19EA"/>
    <w:rsid w:val="00FD1D5D"/>
    <w:rsid w:val="00FD1E14"/>
    <w:rsid w:val="00FD2145"/>
    <w:rsid w:val="00FD226C"/>
    <w:rsid w:val="00FD24AA"/>
    <w:rsid w:val="00FD274D"/>
    <w:rsid w:val="00FD2933"/>
    <w:rsid w:val="00FD2B16"/>
    <w:rsid w:val="00FD2D95"/>
    <w:rsid w:val="00FD2F71"/>
    <w:rsid w:val="00FD31EB"/>
    <w:rsid w:val="00FD32B7"/>
    <w:rsid w:val="00FD339A"/>
    <w:rsid w:val="00FD3DE6"/>
    <w:rsid w:val="00FD3FE7"/>
    <w:rsid w:val="00FD41EC"/>
    <w:rsid w:val="00FD4437"/>
    <w:rsid w:val="00FD443B"/>
    <w:rsid w:val="00FD449E"/>
    <w:rsid w:val="00FD46D6"/>
    <w:rsid w:val="00FD4C76"/>
    <w:rsid w:val="00FD4FBC"/>
    <w:rsid w:val="00FD51DB"/>
    <w:rsid w:val="00FD5361"/>
    <w:rsid w:val="00FD588E"/>
    <w:rsid w:val="00FD5A2E"/>
    <w:rsid w:val="00FD6052"/>
    <w:rsid w:val="00FD612E"/>
    <w:rsid w:val="00FD649E"/>
    <w:rsid w:val="00FD68D3"/>
    <w:rsid w:val="00FD6D41"/>
    <w:rsid w:val="00FD7051"/>
    <w:rsid w:val="00FD7264"/>
    <w:rsid w:val="00FD7490"/>
    <w:rsid w:val="00FD7593"/>
    <w:rsid w:val="00FD75B0"/>
    <w:rsid w:val="00FD7860"/>
    <w:rsid w:val="00FD786E"/>
    <w:rsid w:val="00FD78A7"/>
    <w:rsid w:val="00FD7CFD"/>
    <w:rsid w:val="00FD7F2C"/>
    <w:rsid w:val="00FE0368"/>
    <w:rsid w:val="00FE0455"/>
    <w:rsid w:val="00FE07C0"/>
    <w:rsid w:val="00FE0880"/>
    <w:rsid w:val="00FE0C15"/>
    <w:rsid w:val="00FE0C71"/>
    <w:rsid w:val="00FE0D5B"/>
    <w:rsid w:val="00FE0EE1"/>
    <w:rsid w:val="00FE1370"/>
    <w:rsid w:val="00FE162E"/>
    <w:rsid w:val="00FE1687"/>
    <w:rsid w:val="00FE1696"/>
    <w:rsid w:val="00FE172A"/>
    <w:rsid w:val="00FE1B02"/>
    <w:rsid w:val="00FE1C2E"/>
    <w:rsid w:val="00FE21E9"/>
    <w:rsid w:val="00FE28BF"/>
    <w:rsid w:val="00FE2C02"/>
    <w:rsid w:val="00FE2CD7"/>
    <w:rsid w:val="00FE32E5"/>
    <w:rsid w:val="00FE3457"/>
    <w:rsid w:val="00FE34D2"/>
    <w:rsid w:val="00FE3617"/>
    <w:rsid w:val="00FE3661"/>
    <w:rsid w:val="00FE38C7"/>
    <w:rsid w:val="00FE3A22"/>
    <w:rsid w:val="00FE3AD2"/>
    <w:rsid w:val="00FE3B4C"/>
    <w:rsid w:val="00FE3D37"/>
    <w:rsid w:val="00FE3E3D"/>
    <w:rsid w:val="00FE3F6A"/>
    <w:rsid w:val="00FE4193"/>
    <w:rsid w:val="00FE43DB"/>
    <w:rsid w:val="00FE4982"/>
    <w:rsid w:val="00FE4C9C"/>
    <w:rsid w:val="00FE4C9D"/>
    <w:rsid w:val="00FE5061"/>
    <w:rsid w:val="00FE5299"/>
    <w:rsid w:val="00FE53E4"/>
    <w:rsid w:val="00FE559C"/>
    <w:rsid w:val="00FE581A"/>
    <w:rsid w:val="00FE5C9E"/>
    <w:rsid w:val="00FE5CB2"/>
    <w:rsid w:val="00FE6029"/>
    <w:rsid w:val="00FE60EA"/>
    <w:rsid w:val="00FE6734"/>
    <w:rsid w:val="00FE6890"/>
    <w:rsid w:val="00FE6896"/>
    <w:rsid w:val="00FE6B84"/>
    <w:rsid w:val="00FE6DFD"/>
    <w:rsid w:val="00FE6E54"/>
    <w:rsid w:val="00FE7033"/>
    <w:rsid w:val="00FE72BC"/>
    <w:rsid w:val="00FE7304"/>
    <w:rsid w:val="00FE73A1"/>
    <w:rsid w:val="00FE7420"/>
    <w:rsid w:val="00FE7556"/>
    <w:rsid w:val="00FE7586"/>
    <w:rsid w:val="00FE7705"/>
    <w:rsid w:val="00FE787A"/>
    <w:rsid w:val="00FE79D5"/>
    <w:rsid w:val="00FE7DB1"/>
    <w:rsid w:val="00FE7FDC"/>
    <w:rsid w:val="00FF029A"/>
    <w:rsid w:val="00FF02B1"/>
    <w:rsid w:val="00FF0319"/>
    <w:rsid w:val="00FF04A9"/>
    <w:rsid w:val="00FF0565"/>
    <w:rsid w:val="00FF05BD"/>
    <w:rsid w:val="00FF06F7"/>
    <w:rsid w:val="00FF0DA9"/>
    <w:rsid w:val="00FF0F93"/>
    <w:rsid w:val="00FF0FB7"/>
    <w:rsid w:val="00FF11F7"/>
    <w:rsid w:val="00FF18BA"/>
    <w:rsid w:val="00FF19A9"/>
    <w:rsid w:val="00FF1A02"/>
    <w:rsid w:val="00FF1CD2"/>
    <w:rsid w:val="00FF1D09"/>
    <w:rsid w:val="00FF1EA9"/>
    <w:rsid w:val="00FF1EEF"/>
    <w:rsid w:val="00FF229C"/>
    <w:rsid w:val="00FF2307"/>
    <w:rsid w:val="00FF240B"/>
    <w:rsid w:val="00FF26DE"/>
    <w:rsid w:val="00FF2901"/>
    <w:rsid w:val="00FF2D10"/>
    <w:rsid w:val="00FF2EEE"/>
    <w:rsid w:val="00FF3004"/>
    <w:rsid w:val="00FF30EA"/>
    <w:rsid w:val="00FF3413"/>
    <w:rsid w:val="00FF35B4"/>
    <w:rsid w:val="00FF35C2"/>
    <w:rsid w:val="00FF3974"/>
    <w:rsid w:val="00FF3DDD"/>
    <w:rsid w:val="00FF3F31"/>
    <w:rsid w:val="00FF3FB7"/>
    <w:rsid w:val="00FF40E8"/>
    <w:rsid w:val="00FF4283"/>
    <w:rsid w:val="00FF42AD"/>
    <w:rsid w:val="00FF4339"/>
    <w:rsid w:val="00FF43AC"/>
    <w:rsid w:val="00FF4543"/>
    <w:rsid w:val="00FF4AD3"/>
    <w:rsid w:val="00FF4F09"/>
    <w:rsid w:val="00FF5132"/>
    <w:rsid w:val="00FF5270"/>
    <w:rsid w:val="00FF5400"/>
    <w:rsid w:val="00FF5477"/>
    <w:rsid w:val="00FF5538"/>
    <w:rsid w:val="00FF5565"/>
    <w:rsid w:val="00FF56A3"/>
    <w:rsid w:val="00FF5770"/>
    <w:rsid w:val="00FF58AF"/>
    <w:rsid w:val="00FF58B1"/>
    <w:rsid w:val="00FF597C"/>
    <w:rsid w:val="00FF5C02"/>
    <w:rsid w:val="00FF5C44"/>
    <w:rsid w:val="00FF5C50"/>
    <w:rsid w:val="00FF5F00"/>
    <w:rsid w:val="00FF62C6"/>
    <w:rsid w:val="00FF64ED"/>
    <w:rsid w:val="00FF6622"/>
    <w:rsid w:val="00FF6647"/>
    <w:rsid w:val="00FF67DB"/>
    <w:rsid w:val="00FF6E38"/>
    <w:rsid w:val="00FF6F36"/>
    <w:rsid w:val="00FF700C"/>
    <w:rsid w:val="00FF717F"/>
    <w:rsid w:val="00FF77E7"/>
    <w:rsid w:val="00FF786B"/>
    <w:rsid w:val="00FF7AC4"/>
    <w:rsid w:val="00FF7B71"/>
    <w:rsid w:val="00FF7F4C"/>
    <w:rsid w:val="00FF7F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E6FEA"/>
  </w:style>
  <w:style w:type="paragraph" w:styleId="Nagwek1">
    <w:name w:val="heading 1"/>
    <w:basedOn w:val="Normalny"/>
    <w:link w:val="Nagwek1Znak"/>
    <w:qFormat/>
    <w:rsid w:val="00287CA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287CAA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38E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38E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38E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A38E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31D30"/>
    <w:pPr>
      <w:ind w:left="720"/>
      <w:contextualSpacing/>
    </w:pPr>
  </w:style>
  <w:style w:type="table" w:styleId="Tabela-Siatka">
    <w:name w:val="Table Grid"/>
    <w:basedOn w:val="Standardowy"/>
    <w:uiPriority w:val="59"/>
    <w:rsid w:val="00C44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336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6DB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287CAA"/>
    <w:rPr>
      <w:rFonts w:eastAsia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rsid w:val="00287CAA"/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customStyle="1" w:styleId="italic">
    <w:name w:val="italic"/>
    <w:basedOn w:val="Domylnaczcionkaakapitu"/>
    <w:rsid w:val="00287CA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15CD94-DAD2-44A1-8B62-B68E82896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8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Anna</cp:lastModifiedBy>
  <cp:revision>2</cp:revision>
  <dcterms:created xsi:type="dcterms:W3CDTF">2017-11-07T14:18:00Z</dcterms:created>
  <dcterms:modified xsi:type="dcterms:W3CDTF">2017-11-07T14:18:00Z</dcterms:modified>
</cp:coreProperties>
</file>